
<file path=[Content_Types].xml><?xml version="1.0" encoding="utf-8"?>
<Types xmlns="http://schemas.openxmlformats.org/package/2006/content-types">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6A4D70" w14:textId="77777777" w:rsidR="00445C1D" w:rsidRPr="00011C61" w:rsidRDefault="00E7070D" w:rsidP="00D24A23">
      <w:pPr>
        <w:jc w:val="center"/>
        <w:rPr>
          <w:b/>
          <w:sz w:val="24"/>
          <w:szCs w:val="24"/>
        </w:rPr>
      </w:pPr>
      <w:r>
        <w:rPr>
          <w:noProof/>
        </w:rPr>
        <w:drawing>
          <wp:anchor distT="0" distB="0" distL="114300" distR="114300" simplePos="0" relativeHeight="251657216" behindDoc="0" locked="0" layoutInCell="1" allowOverlap="1" wp14:anchorId="3A8CC38E" wp14:editId="4536F3A1">
            <wp:simplePos x="0" y="0"/>
            <wp:positionH relativeFrom="margin">
              <wp:posOffset>-22860</wp:posOffset>
            </wp:positionH>
            <wp:positionV relativeFrom="margin">
              <wp:posOffset>152400</wp:posOffset>
            </wp:positionV>
            <wp:extent cx="2459355" cy="1546225"/>
            <wp:effectExtent l="0" t="0" r="0" b="0"/>
            <wp:wrapSquare wrapText="bothSides"/>
            <wp:docPr id="38" name="Picture 38" descr="B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Boa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59355" cy="1546225"/>
                    </a:xfrm>
                    <a:prstGeom prst="rect">
                      <a:avLst/>
                    </a:prstGeom>
                    <a:noFill/>
                    <a:ln>
                      <a:noFill/>
                    </a:ln>
                  </pic:spPr>
                </pic:pic>
              </a:graphicData>
            </a:graphic>
          </wp:anchor>
        </w:drawing>
      </w:r>
      <w:r w:rsidRPr="00445C1D">
        <w:rPr>
          <w:noProof/>
          <w:sz w:val="24"/>
          <w:szCs w:val="24"/>
        </w:rPr>
        <w:drawing>
          <wp:anchor distT="0" distB="0" distL="114300" distR="114300" simplePos="0" relativeHeight="251656192" behindDoc="0" locked="0" layoutInCell="1" allowOverlap="1" wp14:anchorId="682D478B" wp14:editId="2C1E9A74">
            <wp:simplePos x="0" y="0"/>
            <wp:positionH relativeFrom="margin">
              <wp:posOffset>5934075</wp:posOffset>
            </wp:positionH>
            <wp:positionV relativeFrom="margin">
              <wp:posOffset>22860</wp:posOffset>
            </wp:positionV>
            <wp:extent cx="312420" cy="699135"/>
            <wp:effectExtent l="0" t="0" r="0" b="5715"/>
            <wp:wrapSquare wrapText="bothSides"/>
            <wp:docPr id="24" name="Picture 24" descr="j0311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j03119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2420" cy="699135"/>
                    </a:xfrm>
                    <a:prstGeom prst="rect">
                      <a:avLst/>
                    </a:prstGeom>
                    <a:noFill/>
                    <a:ln>
                      <a:noFill/>
                    </a:ln>
                  </pic:spPr>
                </pic:pic>
              </a:graphicData>
            </a:graphic>
          </wp:anchor>
        </w:drawing>
      </w:r>
      <w:r w:rsidR="00445C1D" w:rsidRPr="00445C1D">
        <w:rPr>
          <w:b/>
          <w:sz w:val="36"/>
          <w:szCs w:val="36"/>
        </w:rPr>
        <w:t>Anchors Aweigh Live!</w:t>
      </w:r>
      <w:r w:rsidR="00455B37">
        <w:rPr>
          <w:b/>
          <w:sz w:val="36"/>
          <w:szCs w:val="36"/>
        </w:rPr>
        <w:t xml:space="preserve"> #1</w:t>
      </w:r>
      <w:r w:rsidR="004D7182">
        <w:rPr>
          <w:b/>
          <w:sz w:val="36"/>
          <w:szCs w:val="36"/>
        </w:rPr>
        <w:t>3</w:t>
      </w:r>
    </w:p>
    <w:p w14:paraId="112981D4" w14:textId="77777777" w:rsidR="00445C1D" w:rsidRPr="00F1083B" w:rsidRDefault="00445C1D" w:rsidP="00440CEE">
      <w:pPr>
        <w:jc w:val="center"/>
        <w:rPr>
          <w:b/>
          <w:sz w:val="16"/>
          <w:szCs w:val="16"/>
        </w:rPr>
      </w:pPr>
    </w:p>
    <w:p w14:paraId="00666814" w14:textId="77777777" w:rsidR="00166439" w:rsidRDefault="009F4E8D" w:rsidP="008E14F7">
      <w:pPr>
        <w:jc w:val="center"/>
        <w:rPr>
          <w:b/>
          <w:sz w:val="24"/>
          <w:szCs w:val="24"/>
        </w:rPr>
      </w:pPr>
      <w:r>
        <w:rPr>
          <w:b/>
          <w:sz w:val="24"/>
          <w:szCs w:val="24"/>
        </w:rPr>
        <w:t xml:space="preserve">A </w:t>
      </w:r>
      <w:r w:rsidR="00445C1D">
        <w:rPr>
          <w:b/>
          <w:sz w:val="24"/>
          <w:szCs w:val="24"/>
        </w:rPr>
        <w:t xml:space="preserve">Model Horse </w:t>
      </w:r>
      <w:r w:rsidR="003B71CF">
        <w:rPr>
          <w:b/>
          <w:sz w:val="24"/>
          <w:szCs w:val="24"/>
        </w:rPr>
        <w:t xml:space="preserve">Specialty </w:t>
      </w:r>
      <w:r w:rsidR="00445C1D">
        <w:rPr>
          <w:b/>
          <w:sz w:val="24"/>
          <w:szCs w:val="24"/>
        </w:rPr>
        <w:t>Show for</w:t>
      </w:r>
      <w:r w:rsidR="00B07062">
        <w:rPr>
          <w:b/>
          <w:sz w:val="24"/>
          <w:szCs w:val="24"/>
        </w:rPr>
        <w:t xml:space="preserve"> </w:t>
      </w:r>
      <w:r w:rsidR="00B07062" w:rsidRPr="00782648">
        <w:rPr>
          <w:b/>
          <w:sz w:val="24"/>
          <w:szCs w:val="24"/>
        </w:rPr>
        <w:t>Original Finish</w:t>
      </w:r>
      <w:r w:rsidR="00B07062">
        <w:rPr>
          <w:b/>
          <w:sz w:val="24"/>
          <w:szCs w:val="24"/>
        </w:rPr>
        <w:t xml:space="preserve"> </w:t>
      </w:r>
      <w:r w:rsidR="00B07062" w:rsidRPr="009A78A1">
        <w:rPr>
          <w:b/>
          <w:sz w:val="24"/>
          <w:szCs w:val="24"/>
          <w:u w:val="single"/>
        </w:rPr>
        <w:t>Plastic</w:t>
      </w:r>
      <w:r w:rsidR="00445C1D">
        <w:rPr>
          <w:b/>
          <w:sz w:val="24"/>
          <w:szCs w:val="24"/>
        </w:rPr>
        <w:t xml:space="preserve"> B</w:t>
      </w:r>
      <w:r w:rsidR="00C66C03" w:rsidRPr="00445C1D">
        <w:rPr>
          <w:b/>
          <w:sz w:val="24"/>
          <w:szCs w:val="24"/>
        </w:rPr>
        <w:t>reyer</w:t>
      </w:r>
      <w:r w:rsidR="00D03418">
        <w:rPr>
          <w:b/>
          <w:sz w:val="24"/>
          <w:szCs w:val="24"/>
        </w:rPr>
        <w:t>s</w:t>
      </w:r>
      <w:r w:rsidR="00C66C03" w:rsidRPr="00445C1D">
        <w:rPr>
          <w:b/>
          <w:sz w:val="24"/>
          <w:szCs w:val="24"/>
        </w:rPr>
        <w:t xml:space="preserve"> </w:t>
      </w:r>
      <w:r w:rsidR="005717F1" w:rsidRPr="00445C1D">
        <w:rPr>
          <w:b/>
          <w:sz w:val="24"/>
          <w:szCs w:val="24"/>
        </w:rPr>
        <w:t>&amp;</w:t>
      </w:r>
      <w:r w:rsidR="00C66C03" w:rsidRPr="00445C1D">
        <w:rPr>
          <w:b/>
          <w:sz w:val="24"/>
          <w:szCs w:val="24"/>
        </w:rPr>
        <w:t xml:space="preserve"> Stone</w:t>
      </w:r>
      <w:r w:rsidR="00D03418">
        <w:rPr>
          <w:b/>
          <w:sz w:val="24"/>
          <w:szCs w:val="24"/>
        </w:rPr>
        <w:t>s</w:t>
      </w:r>
    </w:p>
    <w:p w14:paraId="73B3745F" w14:textId="77777777" w:rsidR="00BD71B7" w:rsidRDefault="00BD71B7" w:rsidP="00BD71B7">
      <w:pPr>
        <w:rPr>
          <w:b/>
          <w:i/>
          <w:sz w:val="24"/>
          <w:szCs w:val="24"/>
        </w:rPr>
      </w:pPr>
      <w:r>
        <w:rPr>
          <w:b/>
          <w:i/>
          <w:sz w:val="24"/>
          <w:szCs w:val="24"/>
        </w:rPr>
        <w:t xml:space="preserve">       </w:t>
      </w:r>
      <w:r w:rsidR="008E7322">
        <w:rPr>
          <w:b/>
          <w:i/>
          <w:sz w:val="24"/>
          <w:szCs w:val="24"/>
        </w:rPr>
        <w:t>Also</w:t>
      </w:r>
      <w:r w:rsidR="001545FC">
        <w:rPr>
          <w:b/>
          <w:i/>
          <w:sz w:val="24"/>
          <w:szCs w:val="24"/>
        </w:rPr>
        <w:t xml:space="preserve"> - Sections</w:t>
      </w:r>
      <w:r w:rsidR="004B3301" w:rsidRPr="00942693">
        <w:rPr>
          <w:b/>
          <w:i/>
          <w:sz w:val="24"/>
          <w:szCs w:val="24"/>
        </w:rPr>
        <w:t xml:space="preserve"> for </w:t>
      </w:r>
      <w:r w:rsidR="00942693">
        <w:rPr>
          <w:b/>
          <w:i/>
          <w:sz w:val="24"/>
          <w:szCs w:val="24"/>
        </w:rPr>
        <w:t xml:space="preserve">OF </w:t>
      </w:r>
      <w:r w:rsidR="004B3301" w:rsidRPr="00942693">
        <w:rPr>
          <w:b/>
          <w:i/>
          <w:sz w:val="24"/>
          <w:szCs w:val="24"/>
        </w:rPr>
        <w:t>Chinas</w:t>
      </w:r>
      <w:r w:rsidR="00942693">
        <w:rPr>
          <w:b/>
          <w:i/>
          <w:sz w:val="24"/>
          <w:szCs w:val="24"/>
        </w:rPr>
        <w:t>/</w:t>
      </w:r>
      <w:r w:rsidR="00FF56F4">
        <w:rPr>
          <w:b/>
          <w:i/>
          <w:sz w:val="24"/>
          <w:szCs w:val="24"/>
        </w:rPr>
        <w:t>Non-Plastics</w:t>
      </w:r>
      <w:r>
        <w:rPr>
          <w:b/>
          <w:i/>
          <w:sz w:val="24"/>
          <w:szCs w:val="24"/>
        </w:rPr>
        <w:t xml:space="preserve"> </w:t>
      </w:r>
    </w:p>
    <w:p w14:paraId="468447B0" w14:textId="77777777" w:rsidR="004B3301" w:rsidRPr="00942693" w:rsidRDefault="00BD71B7" w:rsidP="00BD71B7">
      <w:pPr>
        <w:rPr>
          <w:b/>
          <w:i/>
          <w:sz w:val="24"/>
          <w:szCs w:val="24"/>
        </w:rPr>
      </w:pPr>
      <w:r>
        <w:rPr>
          <w:b/>
          <w:i/>
          <w:sz w:val="24"/>
          <w:szCs w:val="24"/>
        </w:rPr>
        <w:t xml:space="preserve">                          as well as Other Plastic</w:t>
      </w:r>
      <w:r w:rsidR="006C6186">
        <w:rPr>
          <w:b/>
          <w:i/>
          <w:sz w:val="24"/>
          <w:szCs w:val="24"/>
        </w:rPr>
        <w:t>s</w:t>
      </w:r>
    </w:p>
    <w:p w14:paraId="5BBF17CF" w14:textId="77777777" w:rsidR="00122E25" w:rsidRDefault="00D03418" w:rsidP="00122E25">
      <w:pPr>
        <w:rPr>
          <w:b/>
          <w:sz w:val="24"/>
          <w:szCs w:val="24"/>
        </w:rPr>
      </w:pPr>
      <w:r>
        <w:rPr>
          <w:b/>
          <w:sz w:val="24"/>
          <w:szCs w:val="24"/>
        </w:rPr>
        <w:t xml:space="preserve">With Halter classes in Breed, Collectability and Workmanship, </w:t>
      </w:r>
    </w:p>
    <w:p w14:paraId="4D01371E" w14:textId="77777777" w:rsidR="00D03418" w:rsidRDefault="00BD71B7" w:rsidP="00BD71B7">
      <w:pPr>
        <w:ind w:left="2880" w:firstLine="720"/>
        <w:rPr>
          <w:b/>
          <w:sz w:val="24"/>
          <w:szCs w:val="24"/>
        </w:rPr>
      </w:pPr>
      <w:r>
        <w:rPr>
          <w:b/>
          <w:sz w:val="24"/>
          <w:szCs w:val="24"/>
        </w:rPr>
        <w:t xml:space="preserve">             </w:t>
      </w:r>
      <w:r w:rsidR="006C6186">
        <w:rPr>
          <w:b/>
          <w:sz w:val="24"/>
          <w:szCs w:val="24"/>
        </w:rPr>
        <w:t>as well as</w:t>
      </w:r>
      <w:r w:rsidR="00D03418">
        <w:rPr>
          <w:b/>
          <w:sz w:val="24"/>
          <w:szCs w:val="24"/>
        </w:rPr>
        <w:t xml:space="preserve"> Performance classes!</w:t>
      </w:r>
    </w:p>
    <w:p w14:paraId="42AC4859" w14:textId="77777777" w:rsidR="00B440D2" w:rsidRPr="000E5C02" w:rsidRDefault="00B440D2" w:rsidP="00440CEE">
      <w:pPr>
        <w:jc w:val="center"/>
        <w:rPr>
          <w:b/>
          <w:sz w:val="16"/>
          <w:szCs w:val="16"/>
        </w:rPr>
      </w:pPr>
    </w:p>
    <w:p w14:paraId="66605EFD" w14:textId="77777777" w:rsidR="00B440D2" w:rsidRPr="00445C1D" w:rsidRDefault="00D42CA9" w:rsidP="008E14F7">
      <w:pPr>
        <w:jc w:val="center"/>
        <w:rPr>
          <w:b/>
          <w:sz w:val="24"/>
          <w:szCs w:val="24"/>
        </w:rPr>
      </w:pPr>
      <w:r>
        <w:rPr>
          <w:b/>
          <w:sz w:val="24"/>
          <w:szCs w:val="24"/>
        </w:rPr>
        <w:t>A Benefit for</w:t>
      </w:r>
      <w:r w:rsidR="00B440D2">
        <w:rPr>
          <w:b/>
          <w:sz w:val="24"/>
          <w:szCs w:val="24"/>
        </w:rPr>
        <w:t xml:space="preserve"> Enchanted Haven Horse Rescue</w:t>
      </w:r>
      <w:r w:rsidR="00AA0D77">
        <w:rPr>
          <w:b/>
          <w:sz w:val="24"/>
          <w:szCs w:val="24"/>
        </w:rPr>
        <w:t xml:space="preserve"> (EHHR)</w:t>
      </w:r>
    </w:p>
    <w:p w14:paraId="1A28F5E4" w14:textId="77777777" w:rsidR="00B07062" w:rsidRPr="00F1083B" w:rsidRDefault="00B07062" w:rsidP="00440CEE">
      <w:pPr>
        <w:jc w:val="center"/>
        <w:rPr>
          <w:b/>
          <w:sz w:val="16"/>
          <w:szCs w:val="16"/>
        </w:rPr>
      </w:pPr>
    </w:p>
    <w:p w14:paraId="306DE779" w14:textId="77777777" w:rsidR="00C66C03" w:rsidRDefault="008E14F7" w:rsidP="00445C1D">
      <w:pPr>
        <w:jc w:val="center"/>
        <w:rPr>
          <w:b/>
          <w:sz w:val="24"/>
          <w:szCs w:val="24"/>
        </w:rPr>
      </w:pPr>
      <w:r>
        <w:rPr>
          <w:b/>
          <w:sz w:val="24"/>
          <w:szCs w:val="24"/>
        </w:rPr>
        <w:t xml:space="preserve">                                                             </w:t>
      </w:r>
      <w:r w:rsidR="00371068">
        <w:rPr>
          <w:b/>
          <w:sz w:val="24"/>
          <w:szCs w:val="24"/>
        </w:rPr>
        <w:t xml:space="preserve">NAMHSA </w:t>
      </w:r>
      <w:r w:rsidR="006E73D3">
        <w:rPr>
          <w:b/>
          <w:sz w:val="24"/>
          <w:szCs w:val="24"/>
        </w:rPr>
        <w:t>APPROVED!</w:t>
      </w:r>
    </w:p>
    <w:p w14:paraId="0355D6EA" w14:textId="77777777" w:rsidR="0006296B" w:rsidRDefault="0006296B" w:rsidP="00445C1D">
      <w:pPr>
        <w:jc w:val="center"/>
        <w:rPr>
          <w:b/>
          <w:sz w:val="24"/>
          <w:szCs w:val="24"/>
        </w:rPr>
      </w:pPr>
    </w:p>
    <w:p w14:paraId="0F228D34" w14:textId="77777777" w:rsidR="002F1B6B" w:rsidRPr="002B54BA" w:rsidRDefault="000D0544" w:rsidP="005717F1">
      <w:pPr>
        <w:rPr>
          <w:sz w:val="24"/>
          <w:szCs w:val="24"/>
        </w:rPr>
      </w:pPr>
      <w:r>
        <w:rPr>
          <w:b/>
          <w:sz w:val="24"/>
          <w:szCs w:val="24"/>
        </w:rPr>
        <w:t>Setting Sail</w:t>
      </w:r>
      <w:r w:rsidR="005717F1" w:rsidRPr="002B54BA">
        <w:rPr>
          <w:b/>
          <w:sz w:val="24"/>
          <w:szCs w:val="24"/>
        </w:rPr>
        <w:t>:</w:t>
      </w:r>
      <w:r w:rsidR="00BC7286">
        <w:rPr>
          <w:sz w:val="24"/>
          <w:szCs w:val="24"/>
        </w:rPr>
        <w:tab/>
      </w:r>
      <w:r w:rsidR="00425B50">
        <w:rPr>
          <w:sz w:val="24"/>
          <w:szCs w:val="24"/>
        </w:rPr>
        <w:t>Satur</w:t>
      </w:r>
      <w:r w:rsidR="00107CDD">
        <w:rPr>
          <w:sz w:val="24"/>
          <w:szCs w:val="24"/>
        </w:rPr>
        <w:t xml:space="preserve">day, </w:t>
      </w:r>
      <w:r w:rsidR="00486579">
        <w:rPr>
          <w:sz w:val="24"/>
          <w:szCs w:val="24"/>
        </w:rPr>
        <w:t>October 2</w:t>
      </w:r>
      <w:r w:rsidR="004D7182">
        <w:rPr>
          <w:sz w:val="24"/>
          <w:szCs w:val="24"/>
        </w:rPr>
        <w:t>9</w:t>
      </w:r>
      <w:r w:rsidR="00486579">
        <w:rPr>
          <w:sz w:val="24"/>
          <w:szCs w:val="24"/>
        </w:rPr>
        <w:t>, 202</w:t>
      </w:r>
      <w:r w:rsidR="004D7182">
        <w:rPr>
          <w:sz w:val="24"/>
          <w:szCs w:val="24"/>
        </w:rPr>
        <w:t>2</w:t>
      </w:r>
    </w:p>
    <w:p w14:paraId="3B8FAE3A" w14:textId="77777777" w:rsidR="00F74FDF" w:rsidRPr="002B54BA" w:rsidRDefault="009F2542" w:rsidP="004F4413">
      <w:pPr>
        <w:rPr>
          <w:sz w:val="24"/>
          <w:szCs w:val="24"/>
        </w:rPr>
      </w:pPr>
      <w:r>
        <w:rPr>
          <w:b/>
          <w:sz w:val="24"/>
          <w:szCs w:val="24"/>
        </w:rPr>
        <w:t>Port of Call</w:t>
      </w:r>
      <w:r w:rsidR="005717F1" w:rsidRPr="002B54BA">
        <w:rPr>
          <w:b/>
          <w:sz w:val="24"/>
          <w:szCs w:val="24"/>
        </w:rPr>
        <w:t>:</w:t>
      </w:r>
      <w:r w:rsidR="00BC7286">
        <w:rPr>
          <w:sz w:val="24"/>
          <w:szCs w:val="24"/>
        </w:rPr>
        <w:t xml:space="preserve"> </w:t>
      </w:r>
      <w:r w:rsidR="00BC7286">
        <w:rPr>
          <w:sz w:val="24"/>
          <w:szCs w:val="24"/>
        </w:rPr>
        <w:tab/>
      </w:r>
      <w:r w:rsidR="0006296B" w:rsidRPr="00727594">
        <w:rPr>
          <w:sz w:val="24"/>
          <w:szCs w:val="24"/>
        </w:rPr>
        <w:t>Caroline County 4H &amp; Youth Park – 8230 Detour Road, Denton, MD 21629</w:t>
      </w:r>
      <w:r w:rsidR="00107CDD">
        <w:rPr>
          <w:rFonts w:ascii="Arial" w:hAnsi="Arial" w:cs="Arial"/>
          <w:color w:val="222222"/>
        </w:rPr>
        <w:t xml:space="preserve"> </w:t>
      </w:r>
    </w:p>
    <w:p w14:paraId="121BB29A" w14:textId="77777777" w:rsidR="005717F1" w:rsidRPr="002B54BA" w:rsidRDefault="000D0544" w:rsidP="005717F1">
      <w:pPr>
        <w:rPr>
          <w:sz w:val="24"/>
          <w:szCs w:val="24"/>
        </w:rPr>
      </w:pPr>
      <w:r>
        <w:rPr>
          <w:b/>
          <w:sz w:val="24"/>
          <w:szCs w:val="24"/>
        </w:rPr>
        <w:t>Captain</w:t>
      </w:r>
      <w:r w:rsidR="003D7CD2">
        <w:rPr>
          <w:b/>
          <w:sz w:val="24"/>
          <w:szCs w:val="24"/>
        </w:rPr>
        <w:t>:</w:t>
      </w:r>
      <w:r w:rsidR="00BC7286">
        <w:rPr>
          <w:sz w:val="24"/>
          <w:szCs w:val="24"/>
        </w:rPr>
        <w:tab/>
      </w:r>
      <w:r w:rsidR="00F74FDF" w:rsidRPr="002B54BA">
        <w:rPr>
          <w:sz w:val="24"/>
          <w:szCs w:val="24"/>
        </w:rPr>
        <w:t xml:space="preserve">Show </w:t>
      </w:r>
      <w:r w:rsidR="006D5022">
        <w:rPr>
          <w:sz w:val="24"/>
          <w:szCs w:val="24"/>
        </w:rPr>
        <w:t>Manager</w:t>
      </w:r>
      <w:r w:rsidR="00782648">
        <w:rPr>
          <w:sz w:val="24"/>
          <w:szCs w:val="24"/>
        </w:rPr>
        <w:t xml:space="preserve">/Contact:  </w:t>
      </w:r>
      <w:r w:rsidR="00F74FDF" w:rsidRPr="002B54BA">
        <w:rPr>
          <w:sz w:val="24"/>
          <w:szCs w:val="24"/>
        </w:rPr>
        <w:t xml:space="preserve">Betsy Andrews – </w:t>
      </w:r>
      <w:r w:rsidR="005717F1" w:rsidRPr="002B54BA">
        <w:rPr>
          <w:sz w:val="24"/>
          <w:szCs w:val="24"/>
        </w:rPr>
        <w:t>115 Earle Bran</w:t>
      </w:r>
      <w:r w:rsidR="00BC7286">
        <w:rPr>
          <w:sz w:val="24"/>
          <w:szCs w:val="24"/>
        </w:rPr>
        <w:t>ch Rd., Centreville, MD 21617</w:t>
      </w:r>
    </w:p>
    <w:p w14:paraId="4B9F7504" w14:textId="77777777" w:rsidR="00470623" w:rsidRPr="0007538B" w:rsidRDefault="005D2FFD" w:rsidP="00BC7286">
      <w:pPr>
        <w:ind w:left="720" w:firstLine="720"/>
        <w:rPr>
          <w:sz w:val="24"/>
          <w:szCs w:val="24"/>
        </w:rPr>
      </w:pPr>
      <w:hyperlink r:id="rId10" w:history="1">
        <w:r w:rsidR="002A5279" w:rsidRPr="00CD1237">
          <w:rPr>
            <w:rStyle w:val="Hyperlink"/>
            <w:sz w:val="24"/>
            <w:szCs w:val="24"/>
          </w:rPr>
          <w:t>FPMVendetta@yahoo.com</w:t>
        </w:r>
      </w:hyperlink>
      <w:r w:rsidR="00386E40" w:rsidRPr="0007538B">
        <w:rPr>
          <w:sz w:val="24"/>
          <w:szCs w:val="24"/>
        </w:rPr>
        <w:t xml:space="preserve"> </w:t>
      </w:r>
    </w:p>
    <w:p w14:paraId="3F5907B3" w14:textId="77777777" w:rsidR="0049187A" w:rsidRPr="009F321D" w:rsidRDefault="00C80505" w:rsidP="0049187A">
      <w:r>
        <w:rPr>
          <w:sz w:val="24"/>
          <w:szCs w:val="24"/>
        </w:rPr>
        <w:t>Website:</w:t>
      </w:r>
      <w:r>
        <w:rPr>
          <w:sz w:val="24"/>
          <w:szCs w:val="24"/>
        </w:rPr>
        <w:tab/>
      </w:r>
      <w:bookmarkStart w:id="0" w:name="_Hlk76555588"/>
      <w:r w:rsidR="004D40BD">
        <w:fldChar w:fldCharType="begin"/>
      </w:r>
      <w:r w:rsidR="00727594">
        <w:instrText xml:space="preserve"> HYPERLINK "http://woodlandfarm1976.weebly.com/" \t "_blank" </w:instrText>
      </w:r>
      <w:r w:rsidR="004D40BD">
        <w:fldChar w:fldCharType="separate"/>
      </w:r>
      <w:r w:rsidR="00C45412" w:rsidRPr="009F321D">
        <w:rPr>
          <w:rStyle w:val="Hyperlink"/>
          <w:rFonts w:ascii="Helvetica" w:hAnsi="Helvetica" w:cs="Helvetica"/>
          <w:color w:val="333333"/>
          <w:shd w:val="clear" w:color="auto" w:fill="F0F0F0"/>
        </w:rPr>
        <w:t>http://woodlandfarm1976.weebly.com</w:t>
      </w:r>
      <w:r w:rsidR="004D40BD">
        <w:rPr>
          <w:rStyle w:val="Hyperlink"/>
          <w:rFonts w:ascii="Helvetica" w:hAnsi="Helvetica" w:cs="Helvetica"/>
          <w:color w:val="333333"/>
          <w:shd w:val="clear" w:color="auto" w:fill="F0F0F0"/>
        </w:rPr>
        <w:fldChar w:fldCharType="end"/>
      </w:r>
      <w:bookmarkEnd w:id="0"/>
    </w:p>
    <w:p w14:paraId="5589316C" w14:textId="77777777" w:rsidR="00D775CF" w:rsidRPr="0007538B" w:rsidRDefault="00D775CF" w:rsidP="0049187A">
      <w:pPr>
        <w:rPr>
          <w:sz w:val="24"/>
          <w:szCs w:val="24"/>
        </w:rPr>
      </w:pPr>
      <w:r w:rsidRPr="0007538B">
        <w:rPr>
          <w:sz w:val="24"/>
          <w:szCs w:val="24"/>
        </w:rPr>
        <w:t>This show is a benefit for t</w:t>
      </w:r>
      <w:r w:rsidR="009B1464" w:rsidRPr="0007538B">
        <w:rPr>
          <w:sz w:val="24"/>
          <w:szCs w:val="24"/>
        </w:rPr>
        <w:t>he Enchanted Haven Horse Rescue</w:t>
      </w:r>
      <w:r w:rsidR="00B440D2">
        <w:rPr>
          <w:sz w:val="24"/>
          <w:szCs w:val="24"/>
        </w:rPr>
        <w:t xml:space="preserve"> (EHHR)</w:t>
      </w:r>
      <w:r w:rsidR="009B1464" w:rsidRPr="0007538B">
        <w:rPr>
          <w:sz w:val="24"/>
          <w:szCs w:val="24"/>
        </w:rPr>
        <w:t>, which is a non-profit, 501(c)3 tax exempt organization.</w:t>
      </w:r>
      <w:r w:rsidR="009B1464" w:rsidRPr="0007538B">
        <w:rPr>
          <w:rFonts w:ascii="Tahoma" w:hAnsi="Tahoma" w:cs="Tahoma"/>
          <w:color w:val="292727"/>
          <w:sz w:val="24"/>
          <w:szCs w:val="24"/>
        </w:rPr>
        <w:t xml:space="preserve">  </w:t>
      </w:r>
      <w:r w:rsidR="009B1464" w:rsidRPr="0007538B">
        <w:rPr>
          <w:sz w:val="24"/>
          <w:szCs w:val="24"/>
        </w:rPr>
        <w:t xml:space="preserve"> </w:t>
      </w:r>
    </w:p>
    <w:p w14:paraId="0B39DC72" w14:textId="77777777" w:rsidR="003858B5" w:rsidRPr="00864E82" w:rsidRDefault="003858B5" w:rsidP="00C66C03">
      <w:pPr>
        <w:jc w:val="center"/>
      </w:pPr>
    </w:p>
    <w:p w14:paraId="45CABD95" w14:textId="77777777" w:rsidR="000016E5" w:rsidRPr="001B7E7D" w:rsidRDefault="00317500" w:rsidP="005D6603">
      <w:pPr>
        <w:spacing w:line="216" w:lineRule="auto"/>
      </w:pPr>
      <w:r>
        <w:t xml:space="preserve">Anchors Aweigh! </w:t>
      </w:r>
      <w:r w:rsidR="00AA3710">
        <w:t>started as a</w:t>
      </w:r>
      <w:r w:rsidR="00386E40" w:rsidRPr="001B7E7D">
        <w:t xml:space="preserve"> </w:t>
      </w:r>
      <w:r w:rsidR="00386E40" w:rsidRPr="001B7E7D">
        <w:rPr>
          <w:b/>
        </w:rPr>
        <w:t>specialty show</w:t>
      </w:r>
      <w:r w:rsidR="003858B5" w:rsidRPr="001B7E7D">
        <w:t xml:space="preserve"> open to </w:t>
      </w:r>
      <w:r w:rsidR="003858B5" w:rsidRPr="001B7E7D">
        <w:rPr>
          <w:b/>
        </w:rPr>
        <w:t>Breyer and Sto</w:t>
      </w:r>
      <w:r w:rsidR="005717F1" w:rsidRPr="001B7E7D">
        <w:rPr>
          <w:b/>
        </w:rPr>
        <w:t>ne PLASTIC</w:t>
      </w:r>
      <w:r w:rsidR="00572160" w:rsidRPr="001B7E7D">
        <w:rPr>
          <w:b/>
        </w:rPr>
        <w:t xml:space="preserve"> original finish</w:t>
      </w:r>
      <w:r w:rsidR="002A5279">
        <w:t xml:space="preserve"> model</w:t>
      </w:r>
      <w:r w:rsidR="0049187A">
        <w:t>s</w:t>
      </w:r>
      <w:r w:rsidR="00371068" w:rsidRPr="001B7E7D">
        <w:t>.</w:t>
      </w:r>
      <w:r w:rsidR="002A5279">
        <w:t xml:space="preserve"> </w:t>
      </w:r>
      <w:r w:rsidR="008E7322">
        <w:t xml:space="preserve"> Due to popular demand, </w:t>
      </w:r>
      <w:r w:rsidR="001D42A8">
        <w:t>sect</w:t>
      </w:r>
      <w:r w:rsidR="0049187A">
        <w:t>ions/</w:t>
      </w:r>
      <w:r w:rsidR="002A5279">
        <w:t>classes are being off</w:t>
      </w:r>
      <w:r w:rsidR="0049187A">
        <w:t>ered for OF China/</w:t>
      </w:r>
      <w:r w:rsidR="00F412CF">
        <w:t>Non-Plastic</w:t>
      </w:r>
      <w:r w:rsidR="0049187A">
        <w:t xml:space="preserve"> models as well.</w:t>
      </w:r>
      <w:r w:rsidR="001D42A8">
        <w:t xml:space="preserve">  Also, </w:t>
      </w:r>
      <w:r w:rsidR="00152C04">
        <w:t>a</w:t>
      </w:r>
      <w:r w:rsidR="001D42A8">
        <w:t xml:space="preserve"> small sect</w:t>
      </w:r>
      <w:r w:rsidR="0066350E">
        <w:t>ion for plastic models produced by other companies ha</w:t>
      </w:r>
      <w:r w:rsidR="002F350E">
        <w:t>s</w:t>
      </w:r>
      <w:r w:rsidR="0066350E">
        <w:t xml:space="preserve"> been added.</w:t>
      </w:r>
    </w:p>
    <w:p w14:paraId="0DD7D180" w14:textId="77777777" w:rsidR="005717F1" w:rsidRPr="001B7E7D" w:rsidRDefault="005717F1" w:rsidP="005D6603">
      <w:pPr>
        <w:spacing w:line="216" w:lineRule="auto"/>
        <w:rPr>
          <w:b/>
        </w:rPr>
      </w:pPr>
    </w:p>
    <w:p w14:paraId="2B8CE335" w14:textId="77777777" w:rsidR="004C0044" w:rsidRDefault="009F4E8D" w:rsidP="005D6603">
      <w:pPr>
        <w:spacing w:line="216" w:lineRule="auto"/>
        <w:rPr>
          <w:rFonts w:ascii="Arial" w:hAnsi="Arial"/>
        </w:rPr>
      </w:pPr>
      <w:r w:rsidRPr="00835855">
        <w:t xml:space="preserve">NAMHSA </w:t>
      </w:r>
      <w:r w:rsidR="000B6087">
        <w:t>APPRO</w:t>
      </w:r>
      <w:r w:rsidR="00684842">
        <w:t>V</w:t>
      </w:r>
      <w:r w:rsidR="006E73D3">
        <w:t>ED</w:t>
      </w:r>
      <w:r w:rsidR="00386F23">
        <w:t>!</w:t>
      </w:r>
      <w:r w:rsidR="00510454">
        <w:t xml:space="preserve"> </w:t>
      </w:r>
      <w:r w:rsidR="006C6186">
        <w:t xml:space="preserve"> </w:t>
      </w:r>
      <w:r w:rsidR="006E73D3">
        <w:t>A</w:t>
      </w:r>
      <w:r w:rsidR="00A16E9A" w:rsidRPr="00835855">
        <w:t>ll</w:t>
      </w:r>
      <w:r w:rsidR="00E8686A" w:rsidRPr="00835855">
        <w:t xml:space="preserve"> first</w:t>
      </w:r>
      <w:r w:rsidR="006417EA" w:rsidRPr="00835855">
        <w:rPr>
          <w:color w:val="000000"/>
        </w:rPr>
        <w:t xml:space="preserve"> and second place equids will receive a NAN card in qualifying classes.</w:t>
      </w:r>
      <w:r w:rsidR="00AA3710" w:rsidRPr="00835855">
        <w:rPr>
          <w:color w:val="000000"/>
        </w:rPr>
        <w:t xml:space="preserve">  They </w:t>
      </w:r>
      <w:r w:rsidR="00815C8C" w:rsidRPr="00835855">
        <w:t>will be</w:t>
      </w:r>
      <w:r w:rsidR="002C51BA" w:rsidRPr="00835855">
        <w:t xml:space="preserve"> eligible to show at NAN in</w:t>
      </w:r>
      <w:r w:rsidR="006338D6" w:rsidRPr="00835855">
        <w:t xml:space="preserve"> ’</w:t>
      </w:r>
      <w:r w:rsidR="0006296B">
        <w:t>2</w:t>
      </w:r>
      <w:r w:rsidR="00E50CBF">
        <w:t>3</w:t>
      </w:r>
      <w:r w:rsidR="004A454C">
        <w:t>-’2</w:t>
      </w:r>
      <w:r w:rsidR="00E50CBF">
        <w:t>6</w:t>
      </w:r>
      <w:r w:rsidR="004A454C">
        <w:t xml:space="preserve"> </w:t>
      </w:r>
      <w:r w:rsidR="00E31246">
        <w:t>and/or participate in the NAMHSA</w:t>
      </w:r>
      <w:r w:rsidR="004C0044" w:rsidRPr="00835855">
        <w:t xml:space="preserve"> Merit Award program</w:t>
      </w:r>
      <w:r w:rsidR="004C0044" w:rsidRPr="00835855">
        <w:rPr>
          <w:rFonts w:ascii="Arial" w:hAnsi="Arial"/>
        </w:rPr>
        <w:t>.</w:t>
      </w:r>
      <w:r w:rsidR="004C0044" w:rsidRPr="001B7E7D">
        <w:rPr>
          <w:rFonts w:ascii="Arial" w:hAnsi="Arial"/>
        </w:rPr>
        <w:t xml:space="preserve">  </w:t>
      </w:r>
    </w:p>
    <w:p w14:paraId="56F53B93" w14:textId="77777777" w:rsidR="004C0044" w:rsidRPr="00501D02" w:rsidRDefault="004C0044" w:rsidP="005D6603">
      <w:pPr>
        <w:spacing w:line="216" w:lineRule="auto"/>
        <w:rPr>
          <w:b/>
          <w:sz w:val="16"/>
          <w:szCs w:val="16"/>
        </w:rPr>
      </w:pPr>
    </w:p>
    <w:p w14:paraId="18FB4FA5" w14:textId="77777777" w:rsidR="00016E70" w:rsidRPr="001B7E7D" w:rsidRDefault="00D01AA7" w:rsidP="005D6603">
      <w:pPr>
        <w:spacing w:line="216" w:lineRule="auto"/>
      </w:pPr>
      <w:r w:rsidRPr="004D7182">
        <w:rPr>
          <w:b/>
        </w:rPr>
        <w:t>Hours</w:t>
      </w:r>
      <w:r w:rsidR="00F1083B" w:rsidRPr="004D7182">
        <w:rPr>
          <w:b/>
        </w:rPr>
        <w:t>:</w:t>
      </w:r>
      <w:r w:rsidR="00F1083B" w:rsidRPr="004D7182">
        <w:rPr>
          <w:b/>
        </w:rPr>
        <w:tab/>
      </w:r>
      <w:r w:rsidR="009F4E8D" w:rsidRPr="004D7182">
        <w:t xml:space="preserve">Hall opens at </w:t>
      </w:r>
      <w:r w:rsidR="004D7182">
        <w:t>8:00</w:t>
      </w:r>
      <w:r w:rsidR="00797FB7" w:rsidRPr="004D7182">
        <w:t xml:space="preserve"> am</w:t>
      </w:r>
      <w:r w:rsidR="005717F1" w:rsidRPr="004D7182">
        <w:t xml:space="preserve"> for</w:t>
      </w:r>
      <w:r w:rsidR="00727594" w:rsidRPr="004D7182">
        <w:t xml:space="preserve"> </w:t>
      </w:r>
      <w:r w:rsidR="005735B9" w:rsidRPr="004D7182">
        <w:t>judges</w:t>
      </w:r>
      <w:r w:rsidR="00727594" w:rsidRPr="004D7182">
        <w:t xml:space="preserve">, </w:t>
      </w:r>
      <w:r w:rsidR="007D3CFD" w:rsidRPr="004D7182">
        <w:t>and 8:</w:t>
      </w:r>
      <w:r w:rsidR="004D7182">
        <w:t>3</w:t>
      </w:r>
      <w:r w:rsidR="007D3CFD" w:rsidRPr="004D7182">
        <w:t xml:space="preserve">0 am for </w:t>
      </w:r>
      <w:r w:rsidR="00727594" w:rsidRPr="004D7182">
        <w:t>entrants</w:t>
      </w:r>
      <w:r w:rsidR="005735B9" w:rsidRPr="004D7182">
        <w:t xml:space="preserve"> and vendors</w:t>
      </w:r>
      <w:r w:rsidR="000D0544" w:rsidRPr="004D7182">
        <w:t xml:space="preserve">.  Judging </w:t>
      </w:r>
      <w:r w:rsidR="00E853C5" w:rsidRPr="004D7182">
        <w:t>will get underway by</w:t>
      </w:r>
      <w:r w:rsidR="00CC38CD" w:rsidRPr="004D7182">
        <w:t xml:space="preserve"> </w:t>
      </w:r>
      <w:r w:rsidR="007D3CFD" w:rsidRPr="004D7182">
        <w:t>9:</w:t>
      </w:r>
      <w:r w:rsidR="004D7182">
        <w:t>3</w:t>
      </w:r>
      <w:r w:rsidR="007D3CFD" w:rsidRPr="004D7182">
        <w:t>0</w:t>
      </w:r>
      <w:r w:rsidR="005717F1" w:rsidRPr="004D7182">
        <w:t xml:space="preserve"> am.  </w:t>
      </w:r>
      <w:r w:rsidR="009F321D" w:rsidRPr="004D7182">
        <w:t>In 20</w:t>
      </w:r>
      <w:r w:rsidR="004D7182">
        <w:t>21</w:t>
      </w:r>
      <w:r w:rsidR="009F321D" w:rsidRPr="004D7182">
        <w:t xml:space="preserve">, the show was over at about </w:t>
      </w:r>
      <w:r w:rsidR="004D7182">
        <w:t>5:30</w:t>
      </w:r>
      <w:r w:rsidR="009F321D" w:rsidRPr="004D7182">
        <w:t xml:space="preserve"> pm</w:t>
      </w:r>
      <w:r w:rsidR="00E43DF4" w:rsidRPr="004D7182">
        <w:t>.</w:t>
      </w:r>
      <w:r w:rsidR="007D3CFD" w:rsidRPr="004D7182">
        <w:t xml:space="preserve">  </w:t>
      </w:r>
    </w:p>
    <w:p w14:paraId="7C2B2D3A" w14:textId="77777777" w:rsidR="009F4E8D" w:rsidRPr="00501D02" w:rsidRDefault="009F4E8D" w:rsidP="005D6603">
      <w:pPr>
        <w:spacing w:line="216" w:lineRule="auto"/>
        <w:rPr>
          <w:sz w:val="16"/>
          <w:szCs w:val="16"/>
        </w:rPr>
      </w:pPr>
    </w:p>
    <w:p w14:paraId="1F73046E" w14:textId="77777777" w:rsidR="00797FB7" w:rsidRPr="001B7E7D" w:rsidRDefault="00797FB7" w:rsidP="005D6603">
      <w:pPr>
        <w:spacing w:line="216" w:lineRule="auto"/>
        <w:rPr>
          <w:b/>
        </w:rPr>
      </w:pPr>
      <w:r w:rsidRPr="001B7E7D">
        <w:rPr>
          <w:b/>
        </w:rPr>
        <w:t>Awards</w:t>
      </w:r>
      <w:r w:rsidR="00F1083B" w:rsidRPr="001B7E7D">
        <w:rPr>
          <w:b/>
        </w:rPr>
        <w:tab/>
        <w:t>:</w:t>
      </w:r>
      <w:r w:rsidR="00F1083B" w:rsidRPr="001B7E7D">
        <w:rPr>
          <w:b/>
        </w:rPr>
        <w:tab/>
      </w:r>
    </w:p>
    <w:p w14:paraId="1A7DBB44" w14:textId="77777777" w:rsidR="00D54CF4" w:rsidRPr="00433D56" w:rsidRDefault="00455B37" w:rsidP="005D6603">
      <w:pPr>
        <w:numPr>
          <w:ilvl w:val="0"/>
          <w:numId w:val="7"/>
        </w:numPr>
        <w:spacing w:line="216" w:lineRule="auto"/>
      </w:pPr>
      <w:r>
        <w:t>Paper</w:t>
      </w:r>
      <w:r w:rsidR="00D54CF4" w:rsidRPr="001B7E7D">
        <w:t xml:space="preserve"> </w:t>
      </w:r>
      <w:r w:rsidR="00E8686A" w:rsidRPr="001B7E7D">
        <w:t xml:space="preserve">ribbons </w:t>
      </w:r>
      <w:r w:rsidR="00E8686A">
        <w:t>1</w:t>
      </w:r>
      <w:r w:rsidR="00E8686A" w:rsidRPr="00E8686A">
        <w:rPr>
          <w:vertAlign w:val="superscript"/>
        </w:rPr>
        <w:t>st</w:t>
      </w:r>
      <w:r w:rsidR="00E8686A">
        <w:t xml:space="preserve"> </w:t>
      </w:r>
      <w:r w:rsidR="00E8686A" w:rsidRPr="001B7E7D">
        <w:t>–</w:t>
      </w:r>
      <w:r w:rsidR="00841333" w:rsidRPr="001B7E7D">
        <w:t xml:space="preserve"> 6</w:t>
      </w:r>
      <w:r w:rsidR="00841333" w:rsidRPr="001B7E7D">
        <w:rPr>
          <w:vertAlign w:val="superscript"/>
        </w:rPr>
        <w:t>th</w:t>
      </w:r>
    </w:p>
    <w:p w14:paraId="6485E83B" w14:textId="77777777" w:rsidR="00D54CF4" w:rsidRPr="00C25DFF" w:rsidRDefault="00D54CF4" w:rsidP="005D6603">
      <w:pPr>
        <w:numPr>
          <w:ilvl w:val="0"/>
          <w:numId w:val="7"/>
        </w:numPr>
        <w:spacing w:line="216" w:lineRule="auto"/>
      </w:pPr>
      <w:r w:rsidRPr="00433D56">
        <w:t>NAN cards to 1</w:t>
      </w:r>
      <w:r w:rsidRPr="00433D56">
        <w:rPr>
          <w:vertAlign w:val="superscript"/>
        </w:rPr>
        <w:t>st</w:t>
      </w:r>
      <w:r w:rsidRPr="00433D56">
        <w:t xml:space="preserve"> and 2</w:t>
      </w:r>
      <w:r w:rsidRPr="00433D56">
        <w:rPr>
          <w:vertAlign w:val="superscript"/>
        </w:rPr>
        <w:t>nd</w:t>
      </w:r>
      <w:r w:rsidRPr="00433D56">
        <w:t xml:space="preserve"> in all </w:t>
      </w:r>
      <w:r w:rsidR="00455B37">
        <w:t xml:space="preserve">qualifying </w:t>
      </w:r>
      <w:r w:rsidRPr="00433D56">
        <w:t>classes</w:t>
      </w:r>
      <w:r w:rsidR="008E14F7">
        <w:t xml:space="preserve"> </w:t>
      </w:r>
    </w:p>
    <w:p w14:paraId="002B190C" w14:textId="77777777" w:rsidR="00797FB7" w:rsidRDefault="009B4426" w:rsidP="005D6603">
      <w:pPr>
        <w:numPr>
          <w:ilvl w:val="0"/>
          <w:numId w:val="7"/>
        </w:numPr>
        <w:spacing w:line="216" w:lineRule="auto"/>
      </w:pPr>
      <w:r w:rsidRPr="00C25DFF">
        <w:t xml:space="preserve">Certificates </w:t>
      </w:r>
      <w:r w:rsidR="006717A0" w:rsidRPr="00C25DFF">
        <w:t xml:space="preserve">to </w:t>
      </w:r>
      <w:r w:rsidR="000E687F" w:rsidRPr="00C25DFF">
        <w:t xml:space="preserve">all </w:t>
      </w:r>
      <w:r w:rsidR="006717A0" w:rsidRPr="00C25DFF">
        <w:t>Champions/R</w:t>
      </w:r>
      <w:r w:rsidR="008A6978" w:rsidRPr="00C25DFF">
        <w:t>eserves</w:t>
      </w:r>
      <w:r w:rsidR="00952D8C">
        <w:t>.</w:t>
      </w:r>
    </w:p>
    <w:p w14:paraId="106C8D45" w14:textId="77777777" w:rsidR="00527D10" w:rsidRPr="00C25DFF" w:rsidRDefault="00527D10" w:rsidP="005D6603">
      <w:pPr>
        <w:numPr>
          <w:ilvl w:val="0"/>
          <w:numId w:val="7"/>
        </w:numPr>
        <w:spacing w:line="216" w:lineRule="auto"/>
      </w:pPr>
      <w:r>
        <w:t xml:space="preserve">Models may enter up to </w:t>
      </w:r>
      <w:r w:rsidRPr="00527D10">
        <w:rPr>
          <w:b/>
        </w:rPr>
        <w:t>THREE</w:t>
      </w:r>
      <w:r w:rsidRPr="00C25DFF">
        <w:t xml:space="preserve"> Halter classes – Breed,</w:t>
      </w:r>
      <w:r>
        <w:t xml:space="preserve"> Collectability and Workmanship.  </w:t>
      </w:r>
    </w:p>
    <w:p w14:paraId="2F74547B" w14:textId="77777777" w:rsidR="00527D10" w:rsidRPr="00527D10" w:rsidRDefault="00527D10" w:rsidP="005D6603">
      <w:pPr>
        <w:spacing w:line="216" w:lineRule="auto"/>
        <w:ind w:left="360"/>
        <w:rPr>
          <w:sz w:val="16"/>
          <w:szCs w:val="16"/>
        </w:rPr>
      </w:pPr>
    </w:p>
    <w:p w14:paraId="1CD9AE4F" w14:textId="77777777" w:rsidR="003652DB" w:rsidRPr="00C25DFF" w:rsidRDefault="00CD298C" w:rsidP="005D6603">
      <w:pPr>
        <w:spacing w:line="216" w:lineRule="auto"/>
        <w:rPr>
          <w:b/>
        </w:rPr>
      </w:pPr>
      <w:r w:rsidRPr="00C25DFF">
        <w:rPr>
          <w:b/>
        </w:rPr>
        <w:t xml:space="preserve">Entry </w:t>
      </w:r>
      <w:r w:rsidR="003652DB" w:rsidRPr="00C25DFF">
        <w:rPr>
          <w:b/>
        </w:rPr>
        <w:t>Information/Fees:</w:t>
      </w:r>
    </w:p>
    <w:p w14:paraId="6600DE85" w14:textId="77777777" w:rsidR="003652DB" w:rsidRPr="00C25DFF" w:rsidRDefault="00371068" w:rsidP="005D6603">
      <w:pPr>
        <w:numPr>
          <w:ilvl w:val="0"/>
          <w:numId w:val="20"/>
        </w:numPr>
        <w:spacing w:line="216" w:lineRule="auto"/>
      </w:pPr>
      <w:r w:rsidRPr="00C25DFF">
        <w:t>Tables measure approximately 2</w:t>
      </w:r>
      <w:r w:rsidR="00A746F7" w:rsidRPr="00C25DFF">
        <w:t>.5</w:t>
      </w:r>
      <w:r w:rsidR="0006296B">
        <w:t>’ x 8</w:t>
      </w:r>
      <w:r w:rsidR="00F63F98" w:rsidRPr="00C25DFF">
        <w:t>’ (</w:t>
      </w:r>
      <w:r w:rsidR="0006296B">
        <w:t>20</w:t>
      </w:r>
      <w:r w:rsidR="00F63F98" w:rsidRPr="00C25DFF">
        <w:t xml:space="preserve"> square feet) </w:t>
      </w:r>
      <w:r w:rsidR="0006296B">
        <w:t xml:space="preserve">– </w:t>
      </w:r>
      <w:r w:rsidR="00527D10">
        <w:rPr>
          <w:b/>
        </w:rPr>
        <w:t>compare</w:t>
      </w:r>
      <w:r w:rsidR="00A30C3E">
        <w:rPr>
          <w:b/>
        </w:rPr>
        <w:t>d</w:t>
      </w:r>
      <w:r w:rsidR="00527D10">
        <w:rPr>
          <w:b/>
        </w:rPr>
        <w:t xml:space="preserve"> to many shows with 6’ tables –</w:t>
      </w:r>
      <w:r w:rsidR="00A30C3E">
        <w:rPr>
          <w:b/>
        </w:rPr>
        <w:t>only 15 square feet.  A2x1</w:t>
      </w:r>
      <w:r w:rsidR="004D7182">
        <w:rPr>
          <w:b/>
        </w:rPr>
        <w:t>3</w:t>
      </w:r>
      <w:r w:rsidR="00A30C3E">
        <w:rPr>
          <w:b/>
        </w:rPr>
        <w:t xml:space="preserve"> has more room for your models!</w:t>
      </w:r>
    </w:p>
    <w:p w14:paraId="4A657BA4" w14:textId="77777777" w:rsidR="007E04B6" w:rsidRPr="00FA3A39" w:rsidRDefault="008E14F7" w:rsidP="005D6603">
      <w:pPr>
        <w:numPr>
          <w:ilvl w:val="0"/>
          <w:numId w:val="20"/>
        </w:numPr>
        <w:spacing w:line="216" w:lineRule="auto"/>
        <w:rPr>
          <w:rFonts w:ascii="Arial" w:hAnsi="Arial" w:cs="Arial"/>
          <w:sz w:val="20"/>
          <w:szCs w:val="20"/>
        </w:rPr>
      </w:pPr>
      <w:r w:rsidRPr="00C25DFF">
        <w:rPr>
          <w:rFonts w:ascii="Arial" w:hAnsi="Arial" w:cs="Arial"/>
          <w:sz w:val="20"/>
          <w:szCs w:val="20"/>
        </w:rPr>
        <w:t xml:space="preserve">Space is limited – there </w:t>
      </w:r>
      <w:r w:rsidR="007E04B6" w:rsidRPr="00C25DFF">
        <w:rPr>
          <w:rFonts w:ascii="Arial" w:hAnsi="Arial" w:cs="Arial"/>
          <w:sz w:val="20"/>
          <w:szCs w:val="20"/>
        </w:rPr>
        <w:t xml:space="preserve">are </w:t>
      </w:r>
      <w:r w:rsidR="00E66771">
        <w:rPr>
          <w:rFonts w:ascii="Arial" w:hAnsi="Arial" w:cs="Arial"/>
          <w:sz w:val="20"/>
          <w:szCs w:val="20"/>
        </w:rPr>
        <w:t xml:space="preserve">approximately </w:t>
      </w:r>
      <w:r w:rsidR="00782648" w:rsidRPr="005F6971">
        <w:rPr>
          <w:rFonts w:ascii="Arial" w:hAnsi="Arial" w:cs="Arial"/>
          <w:b/>
          <w:sz w:val="20"/>
          <w:szCs w:val="20"/>
        </w:rPr>
        <w:t>20</w:t>
      </w:r>
      <w:r w:rsidR="007E04B6" w:rsidRPr="00C25DFF">
        <w:rPr>
          <w:rFonts w:ascii="Arial" w:hAnsi="Arial" w:cs="Arial"/>
          <w:b/>
          <w:sz w:val="20"/>
          <w:szCs w:val="20"/>
        </w:rPr>
        <w:t xml:space="preserve"> </w:t>
      </w:r>
      <w:r w:rsidR="00F63F98" w:rsidRPr="00C25DFF">
        <w:rPr>
          <w:rFonts w:ascii="Arial" w:hAnsi="Arial" w:cs="Arial"/>
          <w:b/>
          <w:sz w:val="20"/>
          <w:szCs w:val="20"/>
        </w:rPr>
        <w:t xml:space="preserve">rectangular </w:t>
      </w:r>
      <w:r w:rsidR="007E04B6" w:rsidRPr="00C25DFF">
        <w:rPr>
          <w:rFonts w:ascii="Arial" w:hAnsi="Arial" w:cs="Arial"/>
          <w:b/>
          <w:sz w:val="20"/>
          <w:szCs w:val="20"/>
        </w:rPr>
        <w:t>tables available for participants</w:t>
      </w:r>
      <w:r>
        <w:rPr>
          <w:rFonts w:ascii="Arial" w:hAnsi="Arial" w:cs="Arial"/>
          <w:sz w:val="20"/>
          <w:szCs w:val="20"/>
        </w:rPr>
        <w:t xml:space="preserve">.  </w:t>
      </w:r>
    </w:p>
    <w:p w14:paraId="32452EED" w14:textId="77777777" w:rsidR="0006296B" w:rsidRDefault="00FA3A39" w:rsidP="005D6603">
      <w:pPr>
        <w:numPr>
          <w:ilvl w:val="0"/>
          <w:numId w:val="20"/>
        </w:numPr>
        <w:spacing w:line="216" w:lineRule="auto"/>
      </w:pPr>
      <w:r w:rsidRPr="000964A6">
        <w:t>Show Entry</w:t>
      </w:r>
      <w:r w:rsidR="0013608F">
        <w:t xml:space="preserve"> or Vending</w:t>
      </w:r>
      <w:r w:rsidR="006C6186">
        <w:t xml:space="preserve"> – Half Table ≤35 models - $4</w:t>
      </w:r>
      <w:r w:rsidR="00527D10">
        <w:t>5</w:t>
      </w:r>
      <w:r w:rsidRPr="000964A6">
        <w:t xml:space="preserve">; Full </w:t>
      </w:r>
      <w:r w:rsidR="00F63F98">
        <w:t xml:space="preserve">Rectangular </w:t>
      </w:r>
      <w:r w:rsidR="006C6186">
        <w:t>Table ≤5</w:t>
      </w:r>
      <w:r w:rsidRPr="000964A6">
        <w:t>0 models - $</w:t>
      </w:r>
      <w:r w:rsidR="00527D10">
        <w:t>70</w:t>
      </w:r>
      <w:r w:rsidR="002F350E">
        <w:t xml:space="preserve"> </w:t>
      </w:r>
    </w:p>
    <w:p w14:paraId="2326069A" w14:textId="77777777" w:rsidR="00FA3A39" w:rsidRPr="00E66771" w:rsidRDefault="00FA3A39" w:rsidP="005D6603">
      <w:pPr>
        <w:numPr>
          <w:ilvl w:val="0"/>
          <w:numId w:val="20"/>
        </w:numPr>
        <w:spacing w:line="216" w:lineRule="auto"/>
      </w:pPr>
      <w:r w:rsidRPr="000964A6">
        <w:t>Additional model fee over 35</w:t>
      </w:r>
      <w:r w:rsidR="0006296B">
        <w:t xml:space="preserve"> or 50</w:t>
      </w:r>
      <w:r w:rsidR="004D7182">
        <w:t xml:space="preserve"> models</w:t>
      </w:r>
      <w:r w:rsidRPr="00E66771">
        <w:t xml:space="preserve">:  50 cents per model.  </w:t>
      </w:r>
    </w:p>
    <w:p w14:paraId="04D806E2" w14:textId="77777777" w:rsidR="00011C61" w:rsidRDefault="00FA3A39" w:rsidP="005D6603">
      <w:pPr>
        <w:numPr>
          <w:ilvl w:val="0"/>
          <w:numId w:val="20"/>
        </w:numPr>
        <w:spacing w:line="216" w:lineRule="auto"/>
      </w:pPr>
      <w:r w:rsidRPr="00E66771">
        <w:t>Extra table space is available – for vending</w:t>
      </w:r>
      <w:r w:rsidR="006C6186" w:rsidRPr="00E66771">
        <w:t xml:space="preserve"> or more room – half table - $4</w:t>
      </w:r>
      <w:r w:rsidR="00527D10">
        <w:t>5</w:t>
      </w:r>
      <w:r w:rsidR="00317500" w:rsidRPr="00E66771">
        <w:t>;</w:t>
      </w:r>
      <w:r w:rsidRPr="00E66771">
        <w:t xml:space="preserve"> full </w:t>
      </w:r>
      <w:r w:rsidR="00F63F98" w:rsidRPr="00E66771">
        <w:t xml:space="preserve">rectangular </w:t>
      </w:r>
      <w:r w:rsidRPr="00E66771">
        <w:t>table - $</w:t>
      </w:r>
      <w:r w:rsidR="00527D10">
        <w:t>70</w:t>
      </w:r>
    </w:p>
    <w:p w14:paraId="6E8CC3C5" w14:textId="77777777" w:rsidR="00FA3A39" w:rsidRPr="002F350E" w:rsidRDefault="00F4593F" w:rsidP="005D6603">
      <w:pPr>
        <w:numPr>
          <w:ilvl w:val="0"/>
          <w:numId w:val="20"/>
        </w:numPr>
        <w:spacing w:line="216" w:lineRule="auto"/>
        <w:rPr>
          <w:b/>
        </w:rPr>
      </w:pPr>
      <w:r w:rsidRPr="00E66771">
        <w:t>Ve</w:t>
      </w:r>
      <w:r w:rsidR="00011C61">
        <w:t xml:space="preserve">ndors bring your own </w:t>
      </w:r>
      <w:r w:rsidR="004D7182">
        <w:t xml:space="preserve">table - $45. </w:t>
      </w:r>
    </w:p>
    <w:p w14:paraId="293F5B32" w14:textId="77777777" w:rsidR="00371068" w:rsidRPr="000964A6" w:rsidRDefault="00822FE9" w:rsidP="005D6603">
      <w:pPr>
        <w:numPr>
          <w:ilvl w:val="0"/>
          <w:numId w:val="20"/>
        </w:numPr>
        <w:spacing w:line="216" w:lineRule="auto"/>
      </w:pPr>
      <w:r w:rsidRPr="000964A6">
        <w:t xml:space="preserve">Proxy </w:t>
      </w:r>
      <w:r w:rsidR="00371068" w:rsidRPr="000964A6">
        <w:t>–</w:t>
      </w:r>
      <w:r w:rsidRPr="000964A6">
        <w:t xml:space="preserve"> </w:t>
      </w:r>
      <w:r w:rsidR="00871EE8">
        <w:t>$10 entry</w:t>
      </w:r>
      <w:r w:rsidR="008E14F7">
        <w:t xml:space="preserve"> + $1/model, </w:t>
      </w:r>
      <w:r w:rsidR="005D174E" w:rsidRPr="000964A6">
        <w:t>up to 10</w:t>
      </w:r>
      <w:r w:rsidR="003A4782" w:rsidRPr="000964A6">
        <w:t xml:space="preserve"> </w:t>
      </w:r>
      <w:r w:rsidR="00371068" w:rsidRPr="000964A6">
        <w:t>models</w:t>
      </w:r>
      <w:r w:rsidR="003A4782" w:rsidRPr="000964A6">
        <w:t xml:space="preserve"> – NO TABLE SPACE</w:t>
      </w:r>
    </w:p>
    <w:p w14:paraId="7E9A661A" w14:textId="77777777" w:rsidR="002B5D7D" w:rsidRDefault="002B5D7D" w:rsidP="005D6603">
      <w:pPr>
        <w:numPr>
          <w:ilvl w:val="0"/>
          <w:numId w:val="20"/>
        </w:numPr>
        <w:spacing w:line="216" w:lineRule="auto"/>
      </w:pPr>
      <w:r w:rsidRPr="001B7E7D">
        <w:t xml:space="preserve">No space will be “held” for anyone.  You will not be considered </w:t>
      </w:r>
      <w:r w:rsidR="00FE3997" w:rsidRPr="001B7E7D">
        <w:t>“</w:t>
      </w:r>
      <w:r w:rsidRPr="001B7E7D">
        <w:t>entered</w:t>
      </w:r>
      <w:r w:rsidR="00FE3997" w:rsidRPr="001B7E7D">
        <w:t>”</w:t>
      </w:r>
      <w:r w:rsidRPr="001B7E7D">
        <w:t xml:space="preserve"> until your </w:t>
      </w:r>
      <w:r w:rsidR="00AA3710">
        <w:t xml:space="preserve">properly </w:t>
      </w:r>
      <w:r w:rsidRPr="001B7E7D">
        <w:t xml:space="preserve">completed </w:t>
      </w:r>
      <w:r w:rsidRPr="00AA3710">
        <w:rPr>
          <w:b/>
        </w:rPr>
        <w:t xml:space="preserve">entry form and </w:t>
      </w:r>
      <w:r w:rsidR="003A4782" w:rsidRPr="00AA3710">
        <w:rPr>
          <w:b/>
        </w:rPr>
        <w:t xml:space="preserve">proper entry </w:t>
      </w:r>
      <w:r w:rsidRPr="00AA3710">
        <w:rPr>
          <w:b/>
        </w:rPr>
        <w:t>fee</w:t>
      </w:r>
      <w:r w:rsidR="00317500">
        <w:t xml:space="preserve"> are received by the Show Manager.</w:t>
      </w:r>
      <w:r w:rsidR="00B440D2" w:rsidRPr="001B7E7D">
        <w:t xml:space="preserve">  </w:t>
      </w:r>
      <w:r w:rsidR="00727594" w:rsidRPr="001B7E7D">
        <w:t xml:space="preserve">Entries are first come, first served.  </w:t>
      </w:r>
    </w:p>
    <w:p w14:paraId="044BE497" w14:textId="77777777" w:rsidR="003652DB" w:rsidRPr="001B7E7D" w:rsidRDefault="00371068" w:rsidP="005D6603">
      <w:pPr>
        <w:numPr>
          <w:ilvl w:val="0"/>
          <w:numId w:val="20"/>
        </w:numPr>
        <w:spacing w:line="216" w:lineRule="auto"/>
      </w:pPr>
      <w:r w:rsidRPr="001B7E7D">
        <w:t>F</w:t>
      </w:r>
      <w:r w:rsidR="003652DB" w:rsidRPr="001B7E7D">
        <w:t>ees</w:t>
      </w:r>
      <w:r w:rsidR="0079305F" w:rsidRPr="001B7E7D">
        <w:t xml:space="preserve"> </w:t>
      </w:r>
      <w:r w:rsidR="0079305F" w:rsidRPr="00196481">
        <w:rPr>
          <w:b/>
        </w:rPr>
        <w:t>received</w:t>
      </w:r>
      <w:r w:rsidR="0079305F" w:rsidRPr="001B7E7D">
        <w:t xml:space="preserve"> </w:t>
      </w:r>
      <w:r w:rsidR="00E50CBF">
        <w:t>between September 1 and</w:t>
      </w:r>
      <w:r w:rsidR="008E7322">
        <w:t xml:space="preserve"> </w:t>
      </w:r>
      <w:r w:rsidR="00535161">
        <w:t xml:space="preserve">September </w:t>
      </w:r>
      <w:r w:rsidR="00E50CBF">
        <w:t>29</w:t>
      </w:r>
      <w:r w:rsidR="00535161">
        <w:t>, 20</w:t>
      </w:r>
      <w:r w:rsidR="00E50CBF">
        <w:t>22</w:t>
      </w:r>
      <w:r w:rsidR="00196481">
        <w:t xml:space="preserve"> </w:t>
      </w:r>
      <w:r w:rsidR="003652DB" w:rsidRPr="001B7E7D">
        <w:t>i</w:t>
      </w:r>
      <w:r w:rsidR="0079305F" w:rsidRPr="001B7E7D">
        <w:t>n</w:t>
      </w:r>
      <w:r w:rsidR="00B243E9" w:rsidRPr="001B7E7D">
        <w:t>cur an additional $10 late fee;</w:t>
      </w:r>
      <w:r w:rsidR="00425B50">
        <w:t xml:space="preserve"> entries received after </w:t>
      </w:r>
      <w:r w:rsidR="004D7182">
        <w:t>9/</w:t>
      </w:r>
      <w:r w:rsidR="00E50CBF">
        <w:t>29</w:t>
      </w:r>
      <w:r w:rsidR="004D7182">
        <w:t>/</w:t>
      </w:r>
      <w:r w:rsidR="00A30C3E">
        <w:t>2</w:t>
      </w:r>
      <w:r w:rsidR="004D7182">
        <w:t>2</w:t>
      </w:r>
      <w:r w:rsidR="00697EDA">
        <w:t xml:space="preserve"> </w:t>
      </w:r>
      <w:r w:rsidR="00697EDA" w:rsidRPr="001B7E7D">
        <w:t>will</w:t>
      </w:r>
      <w:r w:rsidR="00B243E9" w:rsidRPr="001B7E7D">
        <w:t xml:space="preserve"> incur an additional $20 late fee</w:t>
      </w:r>
      <w:r w:rsidR="00AA18C2">
        <w:t xml:space="preserve">.  Day of show fees </w:t>
      </w:r>
      <w:r w:rsidR="00CC38CD">
        <w:t>must be paid in cash/exact change</w:t>
      </w:r>
      <w:r w:rsidR="00782648">
        <w:t>, if space is available.</w:t>
      </w:r>
    </w:p>
    <w:p w14:paraId="6E8D331E" w14:textId="77777777" w:rsidR="003A4782" w:rsidRDefault="00E31246" w:rsidP="005D6603">
      <w:pPr>
        <w:numPr>
          <w:ilvl w:val="0"/>
          <w:numId w:val="20"/>
        </w:numPr>
        <w:spacing w:line="216" w:lineRule="auto"/>
      </w:pPr>
      <w:r>
        <w:t>Please read</w:t>
      </w:r>
      <w:r w:rsidR="00C0541D" w:rsidRPr="001B7E7D">
        <w:t xml:space="preserve"> </w:t>
      </w:r>
      <w:r w:rsidR="00FA3A39">
        <w:t>all</w:t>
      </w:r>
      <w:r w:rsidR="00C0541D" w:rsidRPr="001B7E7D">
        <w:t xml:space="preserve"> rules and </w:t>
      </w:r>
      <w:r>
        <w:t xml:space="preserve">the </w:t>
      </w:r>
      <w:r w:rsidR="00C0541D" w:rsidRPr="001B7E7D">
        <w:t>Entry Form for additional information.</w:t>
      </w:r>
    </w:p>
    <w:p w14:paraId="39EF03EE" w14:textId="77777777" w:rsidR="0079305F" w:rsidRPr="00501D02" w:rsidRDefault="0079305F" w:rsidP="00D90C8B">
      <w:pPr>
        <w:ind w:left="360"/>
        <w:rPr>
          <w:sz w:val="16"/>
          <w:szCs w:val="16"/>
        </w:rPr>
      </w:pPr>
    </w:p>
    <w:p w14:paraId="21768905" w14:textId="77777777" w:rsidR="00346079" w:rsidRPr="001B7E7D" w:rsidRDefault="00346079" w:rsidP="00FA3A39">
      <w:r w:rsidRPr="001B7E7D">
        <w:lastRenderedPageBreak/>
        <w:t xml:space="preserve">If you would like to </w:t>
      </w:r>
      <w:r w:rsidRPr="005F4935">
        <w:rPr>
          <w:b/>
        </w:rPr>
        <w:t>donate</w:t>
      </w:r>
      <w:r w:rsidRPr="001B7E7D">
        <w:t xml:space="preserve"> anything for a </w:t>
      </w:r>
      <w:r w:rsidRPr="001B7E7D">
        <w:rPr>
          <w:b/>
        </w:rPr>
        <w:t>silent auction</w:t>
      </w:r>
      <w:r w:rsidRPr="001B7E7D">
        <w:t xml:space="preserve"> or </w:t>
      </w:r>
      <w:r w:rsidRPr="00286CE4">
        <w:rPr>
          <w:b/>
        </w:rPr>
        <w:t>r</w:t>
      </w:r>
      <w:r w:rsidRPr="001B7E7D">
        <w:rPr>
          <w:b/>
        </w:rPr>
        <w:t>affle</w:t>
      </w:r>
      <w:r w:rsidR="00317500">
        <w:t>, please contact the Show Manager</w:t>
      </w:r>
      <w:r w:rsidRPr="001B7E7D">
        <w:t xml:space="preserve">.  Also, if you have anything to </w:t>
      </w:r>
      <w:r w:rsidRPr="001B7E7D">
        <w:rPr>
          <w:b/>
        </w:rPr>
        <w:t>donate to Enchanted Haven Horse Rescue</w:t>
      </w:r>
      <w:r w:rsidRPr="001B7E7D">
        <w:t>, your generosity would be appreciated!  Lead ropes, halters, buckets, brushes, etc. – doesn’t need to be new, but must be clean/in good working order.</w:t>
      </w:r>
    </w:p>
    <w:p w14:paraId="5B734A33" w14:textId="77777777" w:rsidR="00371068" w:rsidRPr="00501D02" w:rsidRDefault="00371068" w:rsidP="00FA3A39">
      <w:pPr>
        <w:rPr>
          <w:sz w:val="16"/>
          <w:szCs w:val="16"/>
        </w:rPr>
      </w:pPr>
    </w:p>
    <w:p w14:paraId="70F26802" w14:textId="77777777" w:rsidR="00797FB7" w:rsidRDefault="00D775CF" w:rsidP="00FA3A39">
      <w:r w:rsidRPr="001B7E7D">
        <w:rPr>
          <w:b/>
        </w:rPr>
        <w:t>And the BIG award</w:t>
      </w:r>
      <w:r w:rsidRPr="001B7E7D">
        <w:t xml:space="preserve">…  The battle of the </w:t>
      </w:r>
      <w:r w:rsidR="008C3768">
        <w:t>Overall Halter Champions</w:t>
      </w:r>
      <w:r w:rsidRPr="001B7E7D">
        <w:t>!  Who will be the top</w:t>
      </w:r>
      <w:r w:rsidR="00425B50">
        <w:t xml:space="preserve"> model of the show?</w:t>
      </w:r>
      <w:r w:rsidR="00B243E9" w:rsidRPr="001B7E7D">
        <w:t xml:space="preserve">  Judges</w:t>
      </w:r>
      <w:r w:rsidRPr="001B7E7D">
        <w:t xml:space="preserve"> </w:t>
      </w:r>
      <w:r w:rsidRPr="001B7E7D">
        <w:rPr>
          <w:b/>
        </w:rPr>
        <w:t>and</w:t>
      </w:r>
      <w:r w:rsidRPr="001B7E7D">
        <w:t xml:space="preserve"> </w:t>
      </w:r>
      <w:r w:rsidR="008C3768">
        <w:t>entrants will decide by placing money with displayed champion models.  The model with the most cash wins!  All funds go to our charities.  This is ONLY OPEN TO PLASTIC MODELS.</w:t>
      </w:r>
    </w:p>
    <w:p w14:paraId="1E8CFAA2" w14:textId="77777777" w:rsidR="00AA3710" w:rsidRPr="001B7E7D" w:rsidRDefault="00AA3710" w:rsidP="00FA3A39"/>
    <w:p w14:paraId="2177CD87" w14:textId="77777777" w:rsidR="001D26EF" w:rsidRPr="001B7E7D" w:rsidRDefault="009718B9" w:rsidP="00FA3A39">
      <w:pPr>
        <w:rPr>
          <w:b/>
        </w:rPr>
      </w:pPr>
      <w:r w:rsidRPr="001B7E7D">
        <w:rPr>
          <w:b/>
        </w:rPr>
        <w:t>Limits:</w:t>
      </w:r>
      <w:r w:rsidR="001D26EF" w:rsidRPr="001B7E7D">
        <w:rPr>
          <w:b/>
        </w:rPr>
        <w:t xml:space="preserve"> </w:t>
      </w:r>
    </w:p>
    <w:p w14:paraId="0C14821F" w14:textId="77777777" w:rsidR="00425B50" w:rsidRPr="00727594" w:rsidRDefault="009718B9" w:rsidP="00E235C1">
      <w:pPr>
        <w:numPr>
          <w:ilvl w:val="0"/>
          <w:numId w:val="11"/>
        </w:numPr>
        <w:ind w:left="360"/>
      </w:pPr>
      <w:r w:rsidRPr="00727594">
        <w:t xml:space="preserve">ALL MODELS </w:t>
      </w:r>
      <w:r w:rsidR="005D7790" w:rsidRPr="00727594">
        <w:t>MUST FI</w:t>
      </w:r>
      <w:r w:rsidR="00627EB5" w:rsidRPr="00727594">
        <w:t>T ON YOUR TABLE –</w:t>
      </w:r>
      <w:r w:rsidR="005D7790" w:rsidRPr="00727594">
        <w:t xml:space="preserve"> </w:t>
      </w:r>
      <w:r w:rsidRPr="00727594">
        <w:t xml:space="preserve">plan accordingly.  </w:t>
      </w:r>
      <w:r w:rsidR="005D7790" w:rsidRPr="00727594">
        <w:t>All belongings (boxes/crates/</w:t>
      </w:r>
      <w:r w:rsidR="00D006F8" w:rsidRPr="00727594">
        <w:t>totes/</w:t>
      </w:r>
      <w:r w:rsidR="001D26EF" w:rsidRPr="00727594">
        <w:t xml:space="preserve">etc.) must </w:t>
      </w:r>
      <w:r w:rsidR="003A4782" w:rsidRPr="00727594">
        <w:t xml:space="preserve">be </w:t>
      </w:r>
      <w:r w:rsidR="00E853C5" w:rsidRPr="00727594">
        <w:t xml:space="preserve">stowed </w:t>
      </w:r>
      <w:r w:rsidR="00822FE9" w:rsidRPr="00727594">
        <w:t>below deck (</w:t>
      </w:r>
      <w:r w:rsidR="00003020" w:rsidRPr="00727594">
        <w:t>UNDER your table</w:t>
      </w:r>
      <w:r w:rsidR="00371068" w:rsidRPr="00727594">
        <w:t>).  Although this hall is good sized,</w:t>
      </w:r>
      <w:r w:rsidR="001D26EF" w:rsidRPr="00727594">
        <w:t xml:space="preserve"> it’s not fair if you spread out while others </w:t>
      </w:r>
      <w:r w:rsidR="00627EB5" w:rsidRPr="00727594">
        <w:t>comply with this request</w:t>
      </w:r>
      <w:r w:rsidR="001D26EF" w:rsidRPr="00727594">
        <w:t xml:space="preserve">.  </w:t>
      </w:r>
      <w:r w:rsidR="002F350E" w:rsidRPr="00727594">
        <w:t xml:space="preserve"> </w:t>
      </w:r>
    </w:p>
    <w:p w14:paraId="09D09D15" w14:textId="77777777" w:rsidR="00F01746" w:rsidRDefault="009718B9" w:rsidP="00455B37">
      <w:pPr>
        <w:numPr>
          <w:ilvl w:val="0"/>
          <w:numId w:val="11"/>
        </w:numPr>
        <w:ind w:left="360"/>
      </w:pPr>
      <w:r w:rsidRPr="00727594">
        <w:t xml:space="preserve">Entrants may enter no more than two (2) models in any halter </w:t>
      </w:r>
      <w:r w:rsidR="00CF499A" w:rsidRPr="00727594">
        <w:t xml:space="preserve">breed or collectability </w:t>
      </w:r>
      <w:r w:rsidRPr="00727594">
        <w:t>class</w:t>
      </w:r>
      <w:r w:rsidR="00CF499A" w:rsidRPr="00727594">
        <w:t>.</w:t>
      </w:r>
      <w:r w:rsidRPr="00727594">
        <w:t xml:space="preserve">  </w:t>
      </w:r>
      <w:r w:rsidR="00EC6A71" w:rsidRPr="00727594">
        <w:t xml:space="preserve">HOWEVER:  </w:t>
      </w:r>
      <w:r w:rsidRPr="00727594">
        <w:t xml:space="preserve">You may enter </w:t>
      </w:r>
      <w:r w:rsidR="00600709" w:rsidRPr="00727594">
        <w:t>extra</w:t>
      </w:r>
      <w:r w:rsidRPr="00727594">
        <w:t xml:space="preserve"> models in any classes for a</w:t>
      </w:r>
      <w:r w:rsidR="00600709" w:rsidRPr="00727594">
        <w:t>n additional</w:t>
      </w:r>
      <w:r w:rsidRPr="00727594">
        <w:t xml:space="preserve"> fee of $1 per model per class</w:t>
      </w:r>
      <w:r w:rsidR="006C6186" w:rsidRPr="00727594">
        <w:t xml:space="preserve"> (halter and performance)</w:t>
      </w:r>
      <w:r w:rsidRPr="00727594">
        <w:t xml:space="preserve">.  </w:t>
      </w:r>
      <w:r w:rsidR="00455B37" w:rsidRPr="00727594">
        <w:t>Please place money WITH YOUR MODEL.  Judges</w:t>
      </w:r>
      <w:r w:rsidR="00455B37">
        <w:t xml:space="preserve"> will put the money in the boxes located at the rings.  </w:t>
      </w:r>
    </w:p>
    <w:p w14:paraId="2326DC7D" w14:textId="77777777" w:rsidR="00455B37" w:rsidRPr="001B7E7D" w:rsidRDefault="00455B37" w:rsidP="00174944"/>
    <w:p w14:paraId="24E5612F" w14:textId="77777777" w:rsidR="006D010A" w:rsidRPr="001B7E7D" w:rsidRDefault="006D010A" w:rsidP="003858B5">
      <w:r w:rsidRPr="001B7E7D">
        <w:rPr>
          <w:b/>
        </w:rPr>
        <w:t>Original Finish</w:t>
      </w:r>
      <w:r w:rsidRPr="001B7E7D">
        <w:t xml:space="preserve"> – any model that is in the EXACT condition as when it left the factory.  Models may be touched-up to hide nicks, etc., but no socks/stars/etc. may be added, or paint removed.  No added gloss finish, </w:t>
      </w:r>
      <w:r w:rsidR="00B243E9" w:rsidRPr="001B7E7D">
        <w:t>shoes, etc.</w:t>
      </w:r>
      <w:r w:rsidR="008010E7" w:rsidRPr="001B7E7D">
        <w:t xml:space="preserve">  </w:t>
      </w:r>
    </w:p>
    <w:p w14:paraId="0ECDFD47" w14:textId="77777777" w:rsidR="008010E7" w:rsidRPr="001B7E7D" w:rsidRDefault="008010E7" w:rsidP="008010E7">
      <w:pPr>
        <w:rPr>
          <w:b/>
        </w:rPr>
      </w:pPr>
    </w:p>
    <w:p w14:paraId="0F7A3EEC" w14:textId="77777777" w:rsidR="00F1083B" w:rsidRPr="001B7E7D" w:rsidRDefault="00F1083B" w:rsidP="008010E7">
      <w:r w:rsidRPr="001B7E7D">
        <w:rPr>
          <w:b/>
        </w:rPr>
        <w:t>Factory Custom (FC)</w:t>
      </w:r>
      <w:r w:rsidRPr="001B7E7D">
        <w:t xml:space="preserve"> – Stone models that have alterations in the plastic not found on the original molded model, alterations being completed at the producing company.  FC </w:t>
      </w:r>
      <w:r w:rsidR="002643F7" w:rsidRPr="001B7E7D">
        <w:t>does</w:t>
      </w:r>
      <w:r w:rsidRPr="001B7E7D">
        <w:t xml:space="preserve"> not refer to paint changes.  They do NOT include standard regular run variations, such as long/short tail on the ISH/Arab; manes loose or braided on the pony; standard bob &amp; ribbon variation on drafters, etc.  FC DO include:  Windswept and mud knot manes/tails (including those on multiple runs).  Any repositioning of a body part such as opened mouth, mule ears, twitched ears, repositioned head and/or neck, repositioned hoof and/or leg, </w:t>
      </w:r>
      <w:r w:rsidR="00F544AF" w:rsidRPr="001B7E7D">
        <w:t xml:space="preserve">and </w:t>
      </w:r>
      <w:r w:rsidR="00D815F2" w:rsidRPr="001B7E7D">
        <w:t>added veining</w:t>
      </w:r>
      <w:r w:rsidRPr="001B7E7D">
        <w:t>.  Any time a plastic model is heated up and altered from the original mold, it has been customized.</w:t>
      </w:r>
      <w:r w:rsidR="00D815F2" w:rsidRPr="001B7E7D">
        <w:t xml:space="preserve">  (This definition is from a Stone Show class list.)</w:t>
      </w:r>
      <w:r w:rsidR="00B673D3" w:rsidRPr="001B7E7D">
        <w:t xml:space="preserve">  Documentation woul</w:t>
      </w:r>
      <w:r w:rsidR="00AA19EB" w:rsidRPr="001B7E7D">
        <w:t>d be appreciated with Stone FC/X</w:t>
      </w:r>
      <w:r w:rsidR="00B673D3" w:rsidRPr="001B7E7D">
        <w:t>FC models</w:t>
      </w:r>
      <w:r w:rsidR="000B3A46">
        <w:t xml:space="preserve"> in breed/workmanship classes, and </w:t>
      </w:r>
      <w:r w:rsidR="008E14F7">
        <w:t xml:space="preserve">is </w:t>
      </w:r>
      <w:r w:rsidR="000B3A46">
        <w:t>required in collectability</w:t>
      </w:r>
      <w:r w:rsidR="00B673D3" w:rsidRPr="001B7E7D">
        <w:t>.</w:t>
      </w:r>
      <w:r w:rsidR="00782648">
        <w:t xml:space="preserve">  </w:t>
      </w:r>
      <w:r w:rsidR="00425B50" w:rsidRPr="00425B50">
        <w:rPr>
          <w:b/>
        </w:rPr>
        <w:t>For this show, gender changes will NOT be considered FC.</w:t>
      </w:r>
    </w:p>
    <w:p w14:paraId="5FCCAB11" w14:textId="77777777" w:rsidR="00F1083B" w:rsidRPr="001B7E7D" w:rsidRDefault="00F1083B" w:rsidP="008010E7">
      <w:pPr>
        <w:rPr>
          <w:b/>
        </w:rPr>
      </w:pPr>
    </w:p>
    <w:p w14:paraId="49CB8204" w14:textId="77777777" w:rsidR="008010E7" w:rsidRPr="001B7E7D" w:rsidRDefault="008010E7" w:rsidP="008010E7">
      <w:pPr>
        <w:rPr>
          <w:b/>
        </w:rPr>
      </w:pPr>
      <w:r w:rsidRPr="001B7E7D">
        <w:rPr>
          <w:b/>
        </w:rPr>
        <w:t>Show Day Organization - multiple tables to save time</w:t>
      </w:r>
      <w:r w:rsidR="00CA678F">
        <w:rPr>
          <w:b/>
        </w:rPr>
        <w:t xml:space="preserve"> </w:t>
      </w:r>
    </w:p>
    <w:p w14:paraId="1F47C14D" w14:textId="77777777" w:rsidR="009454B7" w:rsidRPr="001B7E7D" w:rsidRDefault="00782648" w:rsidP="009454B7">
      <w:r>
        <w:t>M</w:t>
      </w:r>
      <w:r w:rsidR="000964A6">
        <w:t>ost</w:t>
      </w:r>
      <w:r w:rsidR="001D42A8">
        <w:t xml:space="preserve"> sections’</w:t>
      </w:r>
      <w:r w:rsidR="000964A6">
        <w:t xml:space="preserve"> classes will be set up for judging at the start of the show.  </w:t>
      </w:r>
      <w:r w:rsidR="009454B7" w:rsidRPr="001B7E7D">
        <w:t xml:space="preserve"> At this point, the Breyer Trad Adults, Stone Full Size Adults</w:t>
      </w:r>
      <w:r w:rsidR="00D37D65">
        <w:t>, and Performance</w:t>
      </w:r>
      <w:r w:rsidR="009454B7" w:rsidRPr="001B7E7D">
        <w:t xml:space="preserve"> wi</w:t>
      </w:r>
      <w:r w:rsidR="00D37D65">
        <w:t xml:space="preserve">ll all have a </w:t>
      </w:r>
      <w:r w:rsidR="00A30C3E">
        <w:t xml:space="preserve">dedicated </w:t>
      </w:r>
      <w:r w:rsidR="00D37D65">
        <w:t>ring</w:t>
      </w:r>
      <w:r w:rsidR="00627EB5">
        <w:t xml:space="preserve"> (or two)</w:t>
      </w:r>
      <w:r w:rsidR="00D37D65">
        <w:t xml:space="preserve"> of their own</w:t>
      </w:r>
      <w:r w:rsidR="00A30C3E">
        <w:t>, with single classes running throughout the day</w:t>
      </w:r>
      <w:r w:rsidR="00D37D65">
        <w:t xml:space="preserve">.  </w:t>
      </w:r>
      <w:r w:rsidR="009454B7" w:rsidRPr="001B7E7D">
        <w:t xml:space="preserve"> </w:t>
      </w:r>
      <w:r w:rsidR="00D37D65">
        <w:t xml:space="preserve">Tables will be earmarked for all other </w:t>
      </w:r>
      <w:r w:rsidR="001D42A8">
        <w:t>section</w:t>
      </w:r>
      <w:r w:rsidR="00D37D65">
        <w:t>s</w:t>
      </w:r>
      <w:r w:rsidR="00A30C3E">
        <w:t>; all classes within the specified section will load</w:t>
      </w:r>
      <w:r w:rsidR="00D37D65">
        <w:t xml:space="preserve"> before judging starts.  For example, Pebbles will be called up – entrants will bring their models to the designated table, and set them down in the ar</w:t>
      </w:r>
      <w:r w:rsidR="003B6A63">
        <w:t>e</w:t>
      </w:r>
      <w:r w:rsidR="00D37D65">
        <w:t>a indicated by the class sign</w:t>
      </w:r>
      <w:r>
        <w:t>s</w:t>
      </w:r>
      <w:r w:rsidR="00D37D65">
        <w:t xml:space="preserve">.  </w:t>
      </w:r>
      <w:r w:rsidR="00857FDA" w:rsidRPr="001B7E7D">
        <w:t xml:space="preserve">Filling of the rings will start at about </w:t>
      </w:r>
      <w:r w:rsidR="00F96B4B">
        <w:t>8:00</w:t>
      </w:r>
      <w:r w:rsidR="00857FDA" w:rsidRPr="001B7E7D">
        <w:t xml:space="preserve"> am.</w:t>
      </w:r>
    </w:p>
    <w:p w14:paraId="1ECF6564" w14:textId="77777777" w:rsidR="00F96B4B" w:rsidRDefault="00F96B4B" w:rsidP="009454B7"/>
    <w:p w14:paraId="15716C92" w14:textId="77777777" w:rsidR="009454B7" w:rsidRDefault="009454B7" w:rsidP="009454B7">
      <w:r w:rsidRPr="001B7E7D">
        <w:t xml:space="preserve">We’ll take some </w:t>
      </w:r>
      <w:r w:rsidR="001D42A8">
        <w:t>extra time to fill all the sect</w:t>
      </w:r>
      <w:r w:rsidRPr="001B7E7D">
        <w:t xml:space="preserve">ions/classes before we start the show (or as many as we can).  Entrants will be asked to leave their models on the table until </w:t>
      </w:r>
      <w:r w:rsidR="0091740C">
        <w:t xml:space="preserve">all the breed classes for </w:t>
      </w:r>
      <w:r w:rsidR="0091740C" w:rsidRPr="00611D9F">
        <w:rPr>
          <w:color w:val="000000"/>
        </w:rPr>
        <w:t>t</w:t>
      </w:r>
      <w:r w:rsidR="0028176C" w:rsidRPr="00611D9F">
        <w:rPr>
          <w:color w:val="000000"/>
        </w:rPr>
        <w:t xml:space="preserve">he </w:t>
      </w:r>
      <w:r w:rsidR="001D42A8">
        <w:rPr>
          <w:color w:val="000000"/>
        </w:rPr>
        <w:t>section</w:t>
      </w:r>
      <w:r w:rsidR="00286CE4" w:rsidRPr="00611D9F">
        <w:rPr>
          <w:color w:val="000000"/>
        </w:rPr>
        <w:t xml:space="preserve"> </w:t>
      </w:r>
      <w:r w:rsidR="0091740C" w:rsidRPr="00611D9F">
        <w:rPr>
          <w:color w:val="000000"/>
        </w:rPr>
        <w:t>are</w:t>
      </w:r>
      <w:r w:rsidRPr="00611D9F">
        <w:rPr>
          <w:color w:val="000000"/>
        </w:rPr>
        <w:t xml:space="preserve"> judged</w:t>
      </w:r>
      <w:r w:rsidRPr="001B7E7D">
        <w:t xml:space="preserve"> – all models in that </w:t>
      </w:r>
      <w:r w:rsidR="001545FC">
        <w:t>section</w:t>
      </w:r>
      <w:r w:rsidR="0091740C">
        <w:t xml:space="preserve"> will be released at one time</w:t>
      </w:r>
      <w:r w:rsidR="0028176C">
        <w:t xml:space="preserve">.  </w:t>
      </w:r>
      <w:r w:rsidR="00A30C3E">
        <w:t xml:space="preserve">Please do not remove your model(s) until announced by the judges.  </w:t>
      </w:r>
      <w:r w:rsidR="0028176C">
        <w:t>Once all breed classes are complete, we’ll set up for collectability</w:t>
      </w:r>
      <w:r w:rsidR="00F96B4B">
        <w:t xml:space="preserve"> in a similar manner</w:t>
      </w:r>
      <w:r w:rsidR="0028176C">
        <w:t xml:space="preserve">.  </w:t>
      </w:r>
      <w:r w:rsidR="004149FE">
        <w:t>This should</w:t>
      </w:r>
      <w:r w:rsidRPr="001B7E7D">
        <w:t xml:space="preserve"> make it easier on</w:t>
      </w:r>
      <w:r w:rsidR="0028176C">
        <w:t xml:space="preserve"> everyone, especially</w:t>
      </w:r>
      <w:r w:rsidRPr="001B7E7D">
        <w:t xml:space="preserve"> those who have offered to judge, as it will allow them to set out their models, and only have to listen for Stone Full Size Adults, Breyer Trad</w:t>
      </w:r>
      <w:r w:rsidR="00611D9F">
        <w:t>itional</w:t>
      </w:r>
      <w:r w:rsidRPr="001B7E7D">
        <w:t xml:space="preserve"> Adults</w:t>
      </w:r>
      <w:r w:rsidR="004149FE">
        <w:t>, and Performance</w:t>
      </w:r>
      <w:r w:rsidRPr="001B7E7D">
        <w:t xml:space="preserve">.  </w:t>
      </w:r>
    </w:p>
    <w:p w14:paraId="3B5EDC34" w14:textId="77777777" w:rsidR="00727594" w:rsidRDefault="00727594" w:rsidP="009454B7"/>
    <w:p w14:paraId="41329573" w14:textId="77777777" w:rsidR="006D010A" w:rsidRPr="001B7E7D" w:rsidRDefault="006D010A" w:rsidP="00976179">
      <w:pPr>
        <w:ind w:left="-270"/>
        <w:rPr>
          <w:b/>
          <w:u w:val="single"/>
        </w:rPr>
      </w:pPr>
      <w:r w:rsidRPr="001B7E7D">
        <w:rPr>
          <w:b/>
          <w:u w:val="single"/>
        </w:rPr>
        <w:t>Judging Criteria</w:t>
      </w:r>
    </w:p>
    <w:p w14:paraId="4C9C3F75" w14:textId="77777777" w:rsidR="006D010A" w:rsidRPr="000B3A46" w:rsidRDefault="006D010A" w:rsidP="002578D8">
      <w:pPr>
        <w:numPr>
          <w:ilvl w:val="0"/>
          <w:numId w:val="16"/>
        </w:numPr>
        <w:ind w:left="90"/>
      </w:pPr>
      <w:r w:rsidRPr="000B3A46">
        <w:rPr>
          <w:b/>
          <w:i/>
        </w:rPr>
        <w:t>Breed Classes</w:t>
      </w:r>
      <w:r w:rsidRPr="000B3A46">
        <w:t xml:space="preserve"> – Models will be judged on breed characteristics/standards</w:t>
      </w:r>
      <w:r w:rsidR="00A30C3E">
        <w:t xml:space="preserve"> </w:t>
      </w:r>
      <w:r w:rsidR="00A30C3E" w:rsidRPr="00727594">
        <w:t>(including color and markings)</w:t>
      </w:r>
      <w:r w:rsidRPr="00727594">
        <w:t>,</w:t>
      </w:r>
      <w:r w:rsidRPr="000B3A46">
        <w:t xml:space="preserve"> anatomy, biomechanics, build suitable to age/gender, conformation, realism and condition.</w:t>
      </w:r>
      <w:r w:rsidR="00B243E9" w:rsidRPr="000B3A46">
        <w:t xml:space="preserve">  </w:t>
      </w:r>
      <w:r w:rsidR="00B243E9" w:rsidRPr="000B3A46">
        <w:rPr>
          <w:b/>
        </w:rPr>
        <w:t>Rarity and age are NOT considered</w:t>
      </w:r>
      <w:r w:rsidR="0028176C" w:rsidRPr="000B3A46">
        <w:rPr>
          <w:b/>
        </w:rPr>
        <w:t xml:space="preserve"> at all.</w:t>
      </w:r>
    </w:p>
    <w:p w14:paraId="213B4DD0" w14:textId="77777777" w:rsidR="006D010A" w:rsidRPr="000B3A46" w:rsidRDefault="00AA19EB" w:rsidP="002578D8">
      <w:pPr>
        <w:numPr>
          <w:ilvl w:val="0"/>
          <w:numId w:val="16"/>
        </w:numPr>
        <w:ind w:left="90"/>
        <w:rPr>
          <w:strike/>
        </w:rPr>
      </w:pPr>
      <w:r w:rsidRPr="000B3A46">
        <w:rPr>
          <w:b/>
          <w:i/>
        </w:rPr>
        <w:t>Collectability</w:t>
      </w:r>
      <w:r w:rsidR="006D010A" w:rsidRPr="000B3A46">
        <w:t xml:space="preserve"> – Models will be judged on finish, condition, including absence of rubs/flaws/overspray/etc., even seams, etc., correctness of painting, </w:t>
      </w:r>
      <w:r w:rsidRPr="000B3A46">
        <w:t>color, markings, realism, etc. , age and rarity.</w:t>
      </w:r>
      <w:r w:rsidR="001B0918" w:rsidRPr="000B3A46">
        <w:t xml:space="preserve">  Documentation</w:t>
      </w:r>
      <w:r w:rsidR="004921DC" w:rsidRPr="000B3A46">
        <w:t xml:space="preserve"> is </w:t>
      </w:r>
      <w:r w:rsidR="004149FE" w:rsidRPr="000B3A46">
        <w:rPr>
          <w:b/>
        </w:rPr>
        <w:t xml:space="preserve">REQUIRED for </w:t>
      </w:r>
      <w:r w:rsidR="004921DC" w:rsidRPr="000B3A46">
        <w:rPr>
          <w:b/>
        </w:rPr>
        <w:t xml:space="preserve">ALL models, and must include </w:t>
      </w:r>
      <w:r w:rsidR="00317500">
        <w:rPr>
          <w:b/>
        </w:rPr>
        <w:t>document source</w:t>
      </w:r>
      <w:r w:rsidR="004921DC" w:rsidRPr="000B3A46">
        <w:rPr>
          <w:b/>
        </w:rPr>
        <w:t xml:space="preserve"> (</w:t>
      </w:r>
      <w:r w:rsidR="00317500">
        <w:rPr>
          <w:b/>
        </w:rPr>
        <w:t xml:space="preserve">e.g., </w:t>
      </w:r>
      <w:r w:rsidR="004921DC" w:rsidRPr="000B3A46">
        <w:rPr>
          <w:b/>
        </w:rPr>
        <w:t>website, book</w:t>
      </w:r>
      <w:r w:rsidR="00527D10">
        <w:rPr>
          <w:b/>
        </w:rPr>
        <w:t xml:space="preserve"> title</w:t>
      </w:r>
      <w:r w:rsidR="004921DC" w:rsidRPr="000B3A46">
        <w:rPr>
          <w:b/>
        </w:rPr>
        <w:t>, etc.).</w:t>
      </w:r>
    </w:p>
    <w:p w14:paraId="7B24E406" w14:textId="77777777" w:rsidR="00233341" w:rsidRPr="001B7E7D" w:rsidRDefault="00233341" w:rsidP="002578D8">
      <w:pPr>
        <w:numPr>
          <w:ilvl w:val="0"/>
          <w:numId w:val="16"/>
        </w:numPr>
        <w:ind w:left="90"/>
      </w:pPr>
      <w:r>
        <w:rPr>
          <w:b/>
          <w:i/>
        </w:rPr>
        <w:lastRenderedPageBreak/>
        <w:t xml:space="preserve">Workmanship </w:t>
      </w:r>
      <w:r>
        <w:t xml:space="preserve">– Models </w:t>
      </w:r>
      <w:r w:rsidRPr="00527D10">
        <w:rPr>
          <w:rFonts w:asciiTheme="minorHAnsi" w:hAnsiTheme="minorHAnsi" w:cstheme="minorHAnsi"/>
        </w:rPr>
        <w:t xml:space="preserve">will be judged on </w:t>
      </w:r>
      <w:r w:rsidR="009F4D41" w:rsidRPr="00527D10">
        <w:rPr>
          <w:rFonts w:asciiTheme="minorHAnsi" w:hAnsiTheme="minorHAnsi" w:cstheme="minorHAnsi"/>
          <w:sz w:val="20"/>
          <w:szCs w:val="20"/>
        </w:rPr>
        <w:t xml:space="preserve">finish, condition - including absence of rubs/flaws/overspray/etc., even seams, etc., correctness of painting, color, markings, realism, </w:t>
      </w:r>
      <w:r w:rsidR="00F77833" w:rsidRPr="00527D10">
        <w:rPr>
          <w:rFonts w:asciiTheme="minorHAnsi" w:hAnsiTheme="minorHAnsi" w:cstheme="minorHAnsi"/>
          <w:sz w:val="20"/>
          <w:szCs w:val="20"/>
        </w:rPr>
        <w:t xml:space="preserve">proper color for the breed, </w:t>
      </w:r>
      <w:r w:rsidR="009F4D41" w:rsidRPr="00527D10">
        <w:rPr>
          <w:rFonts w:asciiTheme="minorHAnsi" w:hAnsiTheme="minorHAnsi" w:cstheme="minorHAnsi"/>
          <w:sz w:val="20"/>
          <w:szCs w:val="20"/>
        </w:rPr>
        <w:t>etc.</w:t>
      </w:r>
      <w:r w:rsidR="009F4D41" w:rsidRPr="00016C57">
        <w:rPr>
          <w:rFonts w:ascii="Arial" w:hAnsi="Arial" w:cs="Arial"/>
          <w:sz w:val="20"/>
          <w:szCs w:val="20"/>
        </w:rPr>
        <w:t xml:space="preserve">  </w:t>
      </w:r>
    </w:p>
    <w:p w14:paraId="514CB49D" w14:textId="77777777" w:rsidR="00C83EC5" w:rsidRPr="00660CCE" w:rsidRDefault="00C83EC5" w:rsidP="002578D8">
      <w:pPr>
        <w:numPr>
          <w:ilvl w:val="0"/>
          <w:numId w:val="16"/>
        </w:numPr>
        <w:ind w:left="90"/>
        <w:rPr>
          <w:b/>
          <w:i/>
        </w:rPr>
      </w:pPr>
      <w:r w:rsidRPr="001B7E7D">
        <w:rPr>
          <w:b/>
        </w:rPr>
        <w:t>Judging for this show is based on REALISM</w:t>
      </w:r>
      <w:r w:rsidR="00600709">
        <w:rPr>
          <w:b/>
        </w:rPr>
        <w:t xml:space="preserve"> (except for collectability)</w:t>
      </w:r>
      <w:r w:rsidRPr="001B7E7D">
        <w:rPr>
          <w:b/>
        </w:rPr>
        <w:t>.</w:t>
      </w:r>
      <w:r w:rsidRPr="001B7E7D">
        <w:t xml:space="preserve">  You may want to document unusual colors, patterns, breeds, etc.</w:t>
      </w:r>
      <w:r w:rsidR="00660CCE">
        <w:t xml:space="preserve">  </w:t>
      </w:r>
      <w:r w:rsidR="00660CCE" w:rsidRPr="00660CCE">
        <w:rPr>
          <w:b/>
          <w:i/>
        </w:rPr>
        <w:t xml:space="preserve">Please limit documentation to pertinent facts, and provide on paper measuring no more than </w:t>
      </w:r>
      <w:r w:rsidR="008E14F7">
        <w:rPr>
          <w:b/>
          <w:i/>
        </w:rPr>
        <w:t>5.5” x 8.5” (smaller is better!)</w:t>
      </w:r>
      <w:r w:rsidR="00660CCE">
        <w:rPr>
          <w:b/>
          <w:i/>
        </w:rPr>
        <w:t xml:space="preserve">, with no less than </w:t>
      </w:r>
      <w:r w:rsidR="00D64807">
        <w:rPr>
          <w:b/>
          <w:i/>
        </w:rPr>
        <w:t>10-point</w:t>
      </w:r>
      <w:r w:rsidR="00660CCE">
        <w:rPr>
          <w:b/>
          <w:i/>
        </w:rPr>
        <w:t xml:space="preserve"> type</w:t>
      </w:r>
      <w:r w:rsidR="00A30C3E">
        <w:rPr>
          <w:b/>
          <w:i/>
        </w:rPr>
        <w:t>, darker color fonts (it is easier to read a dark color on a light background)</w:t>
      </w:r>
      <w:r w:rsidR="00660CCE">
        <w:rPr>
          <w:b/>
          <w:i/>
        </w:rPr>
        <w:t>.</w:t>
      </w:r>
      <w:r w:rsidR="008E7322">
        <w:rPr>
          <w:b/>
          <w:i/>
        </w:rPr>
        <w:t xml:space="preserve">  </w:t>
      </w:r>
      <w:r w:rsidR="00627EB5">
        <w:rPr>
          <w:b/>
          <w:i/>
        </w:rPr>
        <w:t>As table space is limited, the size of documentation needs to be kept to a minimum.</w:t>
      </w:r>
      <w:r w:rsidR="00317500">
        <w:rPr>
          <w:b/>
          <w:i/>
        </w:rPr>
        <w:t xml:space="preserve">  Please c</w:t>
      </w:r>
      <w:r w:rsidR="00782648">
        <w:rPr>
          <w:b/>
          <w:i/>
        </w:rPr>
        <w:t>ite all references.</w:t>
      </w:r>
    </w:p>
    <w:p w14:paraId="06B9BD63" w14:textId="77777777" w:rsidR="00F64604" w:rsidRDefault="006552DE" w:rsidP="00F64604">
      <w:pPr>
        <w:numPr>
          <w:ilvl w:val="0"/>
          <w:numId w:val="16"/>
        </w:numPr>
        <w:ind w:left="90"/>
      </w:pPr>
      <w:r w:rsidRPr="00233341">
        <w:rPr>
          <w:b/>
          <w:i/>
        </w:rPr>
        <w:t>Performance</w:t>
      </w:r>
      <w:r w:rsidRPr="001B7E7D">
        <w:t xml:space="preserve"> – Models judged on tack/obstacles (this includes correctness and proper fit of tack, scale and set up of obstacles, etc.) and on suitability to task (the </w:t>
      </w:r>
      <w:r w:rsidR="00286CE4" w:rsidRPr="00611D9F">
        <w:rPr>
          <w:color w:val="000000"/>
        </w:rPr>
        <w:t>model looks</w:t>
      </w:r>
      <w:r w:rsidR="00286CE4">
        <w:t xml:space="preserve"> </w:t>
      </w:r>
      <w:r w:rsidRPr="001B7E7D">
        <w:t xml:space="preserve">like it’s doing – or could do – what the class calls for).  Specific rules concerning particular classes are located later in this packet.  </w:t>
      </w:r>
    </w:p>
    <w:p w14:paraId="1EA323FB" w14:textId="77777777" w:rsidR="00012E5E" w:rsidRDefault="00012E5E" w:rsidP="00F64604">
      <w:pPr>
        <w:numPr>
          <w:ilvl w:val="0"/>
          <w:numId w:val="16"/>
        </w:numPr>
        <w:ind w:left="90"/>
      </w:pPr>
      <w:r>
        <w:rPr>
          <w:b/>
          <w:i/>
        </w:rPr>
        <w:t xml:space="preserve">Please note </w:t>
      </w:r>
      <w:r>
        <w:t>– if a judge is not found for a section, the section will not be held.</w:t>
      </w:r>
      <w:r w:rsidR="00527D10">
        <w:t xml:space="preserve">  Consider volunteering!</w:t>
      </w:r>
    </w:p>
    <w:p w14:paraId="73A823AE" w14:textId="77777777" w:rsidR="00CB0998" w:rsidRDefault="00CB0998" w:rsidP="00CB0998">
      <w:pPr>
        <w:ind w:left="90"/>
      </w:pPr>
    </w:p>
    <w:p w14:paraId="146DBFB4" w14:textId="77777777" w:rsidR="00F64604" w:rsidRPr="00727594" w:rsidRDefault="00F64604" w:rsidP="00CB0998">
      <w:pPr>
        <w:ind w:left="-270"/>
      </w:pPr>
      <w:r w:rsidRPr="00727594">
        <w:rPr>
          <w:b/>
          <w:u w:val="single"/>
        </w:rPr>
        <w:t xml:space="preserve">Breed Classes – Stone </w:t>
      </w:r>
    </w:p>
    <w:p w14:paraId="516008AC" w14:textId="77777777" w:rsidR="00782648" w:rsidRDefault="001D42A8" w:rsidP="00CB0998">
      <w:pPr>
        <w:ind w:left="-270"/>
      </w:pPr>
      <w:r w:rsidRPr="00727594">
        <w:t>For the Stone sect</w:t>
      </w:r>
      <w:r w:rsidR="00F64604" w:rsidRPr="00727594">
        <w:t>ion breed classes, classes are actually based on the MODEL</w:t>
      </w:r>
      <w:r w:rsidR="0099135D" w:rsidRPr="00727594">
        <w:t>/MOLD</w:t>
      </w:r>
      <w:r w:rsidR="00F64604" w:rsidRPr="00727594">
        <w:t xml:space="preserve"> itself.</w:t>
      </w:r>
      <w:r w:rsidR="00DB55FC" w:rsidRPr="0066350E">
        <w:t xml:space="preserve">  </w:t>
      </w:r>
    </w:p>
    <w:p w14:paraId="6C3995BC" w14:textId="77777777" w:rsidR="00E51CCE" w:rsidRDefault="00E51CCE" w:rsidP="00CB0998">
      <w:pPr>
        <w:ind w:left="-270"/>
        <w:rPr>
          <w:b/>
          <w:u w:val="single"/>
        </w:rPr>
      </w:pPr>
    </w:p>
    <w:p w14:paraId="783232AC" w14:textId="77777777" w:rsidR="00CB0998" w:rsidRDefault="00600709" w:rsidP="00CB0998">
      <w:pPr>
        <w:ind w:left="-270"/>
      </w:pPr>
      <w:r w:rsidRPr="00CB0998">
        <w:rPr>
          <w:b/>
          <w:u w:val="single"/>
        </w:rPr>
        <w:t xml:space="preserve">Choosing Champions/Reserves </w:t>
      </w:r>
    </w:p>
    <w:p w14:paraId="38CEE78C" w14:textId="77777777" w:rsidR="00317500" w:rsidRDefault="00317500" w:rsidP="00317500">
      <w:pPr>
        <w:ind w:left="-270"/>
      </w:pPr>
      <w:r w:rsidRPr="001B7E7D">
        <w:t>For halter, champions and reserves will be chosen through callbacks</w:t>
      </w:r>
      <w:r>
        <w:t xml:space="preserve"> for Stone Full Size Adults and</w:t>
      </w:r>
      <w:r w:rsidRPr="001B7E7D">
        <w:t xml:space="preserve"> Breyer Trad</w:t>
      </w:r>
      <w:r>
        <w:t>itional</w:t>
      </w:r>
      <w:r w:rsidRPr="001B7E7D">
        <w:t xml:space="preserve"> Adults.</w:t>
      </w:r>
      <w:r>
        <w:t xml:space="preserve"> For halter </w:t>
      </w:r>
      <w:r w:rsidR="001D42A8">
        <w:t>sect</w:t>
      </w:r>
      <w:r w:rsidR="00F96B4B">
        <w:t>ions/</w:t>
      </w:r>
      <w:r>
        <w:t>classes loaded on multiple tables at the begi</w:t>
      </w:r>
      <w:r w:rsidR="00F96B4B">
        <w:t>nning of the show day</w:t>
      </w:r>
      <w:r>
        <w:t>, champions and reserves will be de</w:t>
      </w:r>
      <w:r w:rsidR="001D42A8">
        <w:t>termined at the time those sect</w:t>
      </w:r>
      <w:r>
        <w:t xml:space="preserve">ions are judged (again, please leave models until these </w:t>
      </w:r>
      <w:r w:rsidR="001D42A8">
        <w:t>section</w:t>
      </w:r>
      <w:r>
        <w:t>s are completely judged</w:t>
      </w:r>
      <w:r w:rsidR="00F96B4B">
        <w:t xml:space="preserve"> and released</w:t>
      </w:r>
      <w:r>
        <w:t>).</w:t>
      </w:r>
      <w:r w:rsidRPr="001B7E7D">
        <w:t xml:space="preserve">  For performance, all models earning at least one 1</w:t>
      </w:r>
      <w:r w:rsidRPr="001B7E7D">
        <w:rPr>
          <w:vertAlign w:val="superscript"/>
        </w:rPr>
        <w:t>st</w:t>
      </w:r>
      <w:r w:rsidRPr="001B7E7D">
        <w:t xml:space="preserve"> or 2</w:t>
      </w:r>
      <w:r w:rsidRPr="001B7E7D">
        <w:rPr>
          <w:vertAlign w:val="superscript"/>
        </w:rPr>
        <w:t>nd</w:t>
      </w:r>
      <w:r w:rsidRPr="001B7E7D">
        <w:t xml:space="preserve"> will be called back with all their ri</w:t>
      </w:r>
      <w:r>
        <w:t xml:space="preserve">bbons earned in that </w:t>
      </w:r>
      <w:r w:rsidR="001545FC">
        <w:t>section</w:t>
      </w:r>
      <w:r>
        <w:t xml:space="preserve">.  </w:t>
      </w:r>
    </w:p>
    <w:p w14:paraId="7495B176" w14:textId="77777777" w:rsidR="00D433DA" w:rsidRDefault="00D433DA" w:rsidP="00317500">
      <w:pPr>
        <w:ind w:left="-270"/>
      </w:pPr>
    </w:p>
    <w:p w14:paraId="2DC5E046" w14:textId="77777777" w:rsidR="00D433DA" w:rsidRPr="00727594" w:rsidRDefault="00D433DA" w:rsidP="00317500">
      <w:pPr>
        <w:ind w:left="-270"/>
        <w:rPr>
          <w:b/>
          <w:u w:val="single"/>
        </w:rPr>
      </w:pPr>
      <w:r w:rsidRPr="00727594">
        <w:rPr>
          <w:b/>
          <w:u w:val="single"/>
        </w:rPr>
        <w:t xml:space="preserve">Overall </w:t>
      </w:r>
      <w:r w:rsidR="00B47ABE" w:rsidRPr="00727594">
        <w:rPr>
          <w:b/>
          <w:u w:val="single"/>
        </w:rPr>
        <w:t xml:space="preserve">Halter </w:t>
      </w:r>
      <w:r w:rsidRPr="00727594">
        <w:rPr>
          <w:b/>
          <w:u w:val="single"/>
        </w:rPr>
        <w:t>Favorite</w:t>
      </w:r>
    </w:p>
    <w:p w14:paraId="1B39A032" w14:textId="77777777" w:rsidR="00B47ABE" w:rsidRPr="00EC1292" w:rsidRDefault="00D433DA" w:rsidP="00EC1292">
      <w:pPr>
        <w:ind w:left="-270"/>
        <w:sectPr w:rsidR="00B47ABE" w:rsidRPr="00EC1292" w:rsidSect="00AD412E">
          <w:footerReference w:type="default" r:id="rId11"/>
          <w:pgSz w:w="12240" w:h="15840"/>
          <w:pgMar w:top="432" w:right="1008" w:bottom="432" w:left="1008" w:header="720" w:footer="720" w:gutter="0"/>
          <w:cols w:space="720"/>
          <w:docGrid w:linePitch="360"/>
        </w:sectPr>
      </w:pPr>
      <w:r w:rsidRPr="00727594">
        <w:t xml:space="preserve">For the first ten years of this show, entrants were allowed to vote (with a donation) for the Grandest of the Grands.  This pitted Stones vs. Breyers – and after ten years, the tally was </w:t>
      </w:r>
      <w:r w:rsidR="00B47ABE" w:rsidRPr="00727594">
        <w:t xml:space="preserve">five for each.  </w:t>
      </w:r>
      <w:r w:rsidR="00B47ABE" w:rsidRPr="00727594">
        <w:sym w:font="Wingdings" w:char="F04A"/>
      </w:r>
      <w:r w:rsidR="00B47ABE" w:rsidRPr="00727594">
        <w:t xml:space="preserve">  With a re-interpretation of NAMHSA rules, we are no longer able to </w:t>
      </w:r>
      <w:r w:rsidR="00486579" w:rsidRPr="00727594">
        <w:t>use this format</w:t>
      </w:r>
      <w:r w:rsidR="00B47ABE" w:rsidRPr="00727594">
        <w:t xml:space="preserve">.  BUT – all participants will be able to vote (with a donation – funds going to EHHR) for their Overall Halter Favorite!  So – all of the Overall Champions will be called back at the end of the show for participants to vote </w:t>
      </w:r>
      <w:r w:rsidR="00EC1292" w:rsidRPr="00727594">
        <w:t>on</w:t>
      </w:r>
      <w:r w:rsidR="00B47ABE" w:rsidRPr="00727594">
        <w:t xml:space="preserve">.   </w:t>
      </w:r>
      <w:r w:rsidR="00EC1292" w:rsidRPr="00727594">
        <w:t xml:space="preserve">The model with the most money wins!  </w:t>
      </w:r>
      <w:r w:rsidR="00B47ABE" w:rsidRPr="00727594">
        <w:t xml:space="preserve">This has been a fun way to end the </w:t>
      </w:r>
      <w:r w:rsidR="00EC1292" w:rsidRPr="00727594">
        <w:t>day.  Certificate and/or special prize for the Overall Halter Favorite.</w:t>
      </w:r>
      <w:r w:rsidR="00B47ABE">
        <w:t xml:space="preserve">  </w:t>
      </w:r>
      <w:r w:rsidR="00EC1292">
        <w:t xml:space="preserve">      </w:t>
      </w:r>
    </w:p>
    <w:p w14:paraId="0CC34B93" w14:textId="77777777" w:rsidR="00BC4E6C" w:rsidRPr="001B7E7D" w:rsidRDefault="00362642" w:rsidP="00D02270">
      <w:pPr>
        <w:sectPr w:rsidR="00BC4E6C" w:rsidRPr="001B7E7D" w:rsidSect="00D02270">
          <w:type w:val="continuous"/>
          <w:pgSz w:w="12240" w:h="15840"/>
          <w:pgMar w:top="720" w:right="720" w:bottom="720" w:left="720" w:header="720" w:footer="720" w:gutter="0"/>
          <w:cols w:num="4" w:space="720"/>
          <w:docGrid w:linePitch="360"/>
        </w:sectPr>
      </w:pPr>
      <w:r w:rsidRPr="001B7E7D">
        <w:t xml:space="preserve">        </w:t>
      </w:r>
    </w:p>
    <w:p w14:paraId="3B36FCBA" w14:textId="77777777" w:rsidR="004C0044" w:rsidRDefault="004C0044" w:rsidP="004C0044">
      <w:pPr>
        <w:jc w:val="both"/>
        <w:rPr>
          <w:b/>
          <w:u w:val="single"/>
        </w:rPr>
      </w:pPr>
      <w:r w:rsidRPr="001B7E7D">
        <w:rPr>
          <w:b/>
          <w:u w:val="single"/>
        </w:rPr>
        <w:t>GENERAL SHOW DEFINITIONS &amp; RULES</w:t>
      </w:r>
    </w:p>
    <w:p w14:paraId="478A397F" w14:textId="77777777" w:rsidR="004C0044" w:rsidRPr="001B7E7D" w:rsidRDefault="004C0044" w:rsidP="004C0044">
      <w:pPr>
        <w:numPr>
          <w:ilvl w:val="0"/>
          <w:numId w:val="13"/>
        </w:numPr>
        <w:jc w:val="both"/>
      </w:pPr>
      <w:r w:rsidRPr="001B7E7D">
        <w:rPr>
          <w:b/>
        </w:rPr>
        <w:t>Geldings</w:t>
      </w:r>
      <w:r w:rsidRPr="001B7E7D">
        <w:t xml:space="preserve"> – stallion models may be shown as geldings.</w:t>
      </w:r>
    </w:p>
    <w:p w14:paraId="1CCC9362" w14:textId="77777777" w:rsidR="004C0044" w:rsidRPr="001B7E7D" w:rsidRDefault="004C0044" w:rsidP="004C0044">
      <w:pPr>
        <w:numPr>
          <w:ilvl w:val="0"/>
          <w:numId w:val="13"/>
        </w:numPr>
        <w:jc w:val="both"/>
      </w:pPr>
      <w:r w:rsidRPr="001B7E7D">
        <w:rPr>
          <w:b/>
        </w:rPr>
        <w:t xml:space="preserve">Halters </w:t>
      </w:r>
      <w:r w:rsidRPr="001B7E7D">
        <w:t>– will not be allowed in halter classes, unless molded on.</w:t>
      </w:r>
    </w:p>
    <w:p w14:paraId="6F3ECCB2" w14:textId="77777777" w:rsidR="004C0044" w:rsidRPr="001B7E7D" w:rsidRDefault="002E2CEA" w:rsidP="004C0044">
      <w:pPr>
        <w:numPr>
          <w:ilvl w:val="0"/>
          <w:numId w:val="13"/>
        </w:numPr>
      </w:pPr>
      <w:r w:rsidRPr="001B7E7D">
        <w:rPr>
          <w:b/>
        </w:rPr>
        <w:t xml:space="preserve"> </w:t>
      </w:r>
      <w:r w:rsidR="004C0044" w:rsidRPr="001B7E7D">
        <w:rPr>
          <w:b/>
        </w:rPr>
        <w:t>“Other”</w:t>
      </w:r>
      <w:r w:rsidR="004C0044" w:rsidRPr="001B7E7D">
        <w:t xml:space="preserve"> Classes – if the class has “Other” in its title, please include an explanation</w:t>
      </w:r>
      <w:r w:rsidR="00317500">
        <w:t xml:space="preserve"> or</w:t>
      </w:r>
      <w:r w:rsidR="004C0044" w:rsidRPr="001B7E7D">
        <w:t xml:space="preserve"> what the “other” is.  It may be self-explanator</w:t>
      </w:r>
      <w:r w:rsidR="008E7322">
        <w:t>y to you, but it sure helps our</w:t>
      </w:r>
      <w:r w:rsidR="00611D9F">
        <w:t xml:space="preserve"> </w:t>
      </w:r>
      <w:r w:rsidR="008E7322" w:rsidRPr="00611D9F">
        <w:rPr>
          <w:color w:val="000000"/>
        </w:rPr>
        <w:t>judges’</w:t>
      </w:r>
      <w:r w:rsidR="00286CE4">
        <w:t xml:space="preserve"> f</w:t>
      </w:r>
      <w:r w:rsidR="004C0044" w:rsidRPr="001B7E7D">
        <w:t>igure out what’s going on!  If there isn’t an explanation, the judge has the right to disregard the entry.</w:t>
      </w:r>
    </w:p>
    <w:p w14:paraId="573FCE69" w14:textId="77777777" w:rsidR="004C0044" w:rsidRPr="001B7E7D" w:rsidRDefault="004C0044" w:rsidP="004C0044">
      <w:pPr>
        <w:numPr>
          <w:ilvl w:val="0"/>
          <w:numId w:val="13"/>
        </w:numPr>
      </w:pPr>
      <w:r w:rsidRPr="001B7E7D">
        <w:rPr>
          <w:b/>
        </w:rPr>
        <w:t xml:space="preserve">Pony Pound – </w:t>
      </w:r>
      <w:r w:rsidRPr="001B7E7D">
        <w:t xml:space="preserve">If someone forgets and leaves a model on the table after a class has been judged and cleared, it may be charged with loitering, and removed from the table and placed in the pony pound. </w:t>
      </w:r>
      <w:r w:rsidR="00723DAC">
        <w:t xml:space="preserve"> </w:t>
      </w:r>
      <w:r w:rsidRPr="001B7E7D">
        <w:t xml:space="preserve">For a $1 donation, the owner may bail it out.  Any proceeds earned in this manner go to EHHR.  </w:t>
      </w:r>
    </w:p>
    <w:p w14:paraId="45DE74D3" w14:textId="77777777" w:rsidR="00572160" w:rsidRPr="001B7E7D" w:rsidRDefault="004C0044" w:rsidP="004C0044">
      <w:pPr>
        <w:numPr>
          <w:ilvl w:val="0"/>
          <w:numId w:val="13"/>
        </w:numPr>
      </w:pPr>
      <w:r w:rsidRPr="001B7E7D">
        <w:rPr>
          <w:b/>
        </w:rPr>
        <w:t>Props –</w:t>
      </w:r>
      <w:r w:rsidR="00286CE4">
        <w:rPr>
          <w:b/>
        </w:rPr>
        <w:t xml:space="preserve"> </w:t>
      </w:r>
      <w:r w:rsidR="00AA19EB" w:rsidRPr="001B7E7D">
        <w:t>No props may be used in halter classes.</w:t>
      </w:r>
    </w:p>
    <w:p w14:paraId="0234A4F6" w14:textId="77777777" w:rsidR="004C0044" w:rsidRPr="001B7E7D" w:rsidRDefault="004C0044" w:rsidP="005D7790"/>
    <w:p w14:paraId="38A930D5" w14:textId="77777777" w:rsidR="002E55E2" w:rsidRDefault="004C0044" w:rsidP="004C0044">
      <w:pPr>
        <w:rPr>
          <w:bCs/>
        </w:rPr>
      </w:pPr>
      <w:r w:rsidRPr="001B7E7D">
        <w:rPr>
          <w:b/>
          <w:bCs/>
          <w:u w:val="single"/>
        </w:rPr>
        <w:t>TAGS</w:t>
      </w:r>
      <w:r w:rsidR="002E55E2" w:rsidRPr="001B7E7D">
        <w:rPr>
          <w:bCs/>
        </w:rPr>
        <w:t xml:space="preserve"> </w:t>
      </w:r>
    </w:p>
    <w:p w14:paraId="4DC32F73" w14:textId="77777777" w:rsidR="00317500" w:rsidRPr="001B7E7D" w:rsidRDefault="00B56062" w:rsidP="00317500">
      <w:pPr>
        <w:rPr>
          <w:bCs/>
        </w:rPr>
      </w:pPr>
      <w:r w:rsidRPr="0013608F">
        <w:rPr>
          <w:bCs/>
        </w:rPr>
        <w:t>All models must have a tag that has the owner’s INITIALS and model’s name on one side, and the breed, gender, and age of the model on the other side</w:t>
      </w:r>
      <w:r w:rsidR="00527D10">
        <w:rPr>
          <w:bCs/>
        </w:rPr>
        <w:t xml:space="preserve"> – including color is a plus!</w:t>
      </w:r>
      <w:r w:rsidRPr="0013608F">
        <w:rPr>
          <w:bCs/>
        </w:rPr>
        <w:t xml:space="preserve">  </w:t>
      </w:r>
      <w:r w:rsidR="009B1C9B">
        <w:rPr>
          <w:bCs/>
        </w:rPr>
        <w:t>The only exception is Unrealistic Collectability – only color is needed</w:t>
      </w:r>
      <w:r w:rsidR="00D60690">
        <w:rPr>
          <w:bCs/>
        </w:rPr>
        <w:t xml:space="preserve"> on the non-name side</w:t>
      </w:r>
      <w:r w:rsidR="009B1C9B">
        <w:rPr>
          <w:bCs/>
        </w:rPr>
        <w:t xml:space="preserve">.  </w:t>
      </w:r>
      <w:r w:rsidR="00317500">
        <w:rPr>
          <w:bCs/>
        </w:rPr>
        <w:t>All tags must be shown with owner’s initials and horse name faced down or model</w:t>
      </w:r>
      <w:r w:rsidR="00463CD5">
        <w:rPr>
          <w:bCs/>
        </w:rPr>
        <w:t xml:space="preserve"> may</w:t>
      </w:r>
      <w:r w:rsidR="00317500">
        <w:rPr>
          <w:bCs/>
        </w:rPr>
        <w:t xml:space="preserve"> be disqualified.</w:t>
      </w:r>
      <w:r w:rsidR="00510454">
        <w:rPr>
          <w:bCs/>
        </w:rPr>
        <w:t xml:space="preserve">  You may use Region 10 tags, but be sure to include the additional information requested.</w:t>
      </w:r>
    </w:p>
    <w:p w14:paraId="540037FA" w14:textId="77777777" w:rsidR="00B56062" w:rsidRPr="001B7E7D" w:rsidRDefault="00B56062" w:rsidP="004C0044">
      <w:pPr>
        <w:rPr>
          <w:bCs/>
        </w:rPr>
      </w:pPr>
    </w:p>
    <w:p w14:paraId="27704C8F" w14:textId="77777777" w:rsidR="00213A01" w:rsidRDefault="00B04418" w:rsidP="00213A01">
      <w:pPr>
        <w:rPr>
          <w:b/>
          <w:u w:val="single"/>
        </w:rPr>
      </w:pPr>
      <w:r w:rsidRPr="001B7E7D">
        <w:rPr>
          <w:b/>
          <w:u w:val="single"/>
        </w:rPr>
        <w:t>Judges/Judging</w:t>
      </w:r>
    </w:p>
    <w:p w14:paraId="1A35E284" w14:textId="77777777" w:rsidR="00836BC2" w:rsidRPr="00836BC2" w:rsidRDefault="00836BC2" w:rsidP="00836BC2">
      <w:pPr>
        <w:pStyle w:val="ListParagraph"/>
        <w:numPr>
          <w:ilvl w:val="0"/>
          <w:numId w:val="21"/>
        </w:numPr>
        <w:ind w:left="360" w:hanging="270"/>
      </w:pPr>
      <w:r w:rsidRPr="00836BC2">
        <w:rPr>
          <w:b/>
        </w:rPr>
        <w:t>Please</w:t>
      </w:r>
      <w:r w:rsidRPr="00836BC2">
        <w:t xml:space="preserve"> </w:t>
      </w:r>
      <w:r>
        <w:t>contact the show manager if you would like to judge</w:t>
      </w:r>
      <w:r w:rsidR="002F350E">
        <w:t xml:space="preserve">. </w:t>
      </w:r>
    </w:p>
    <w:p w14:paraId="203FB041" w14:textId="77777777" w:rsidR="00B04418" w:rsidRPr="001B7E7D" w:rsidRDefault="00B04418" w:rsidP="00286CE4">
      <w:pPr>
        <w:numPr>
          <w:ilvl w:val="0"/>
          <w:numId w:val="21"/>
        </w:numPr>
        <w:ind w:left="360" w:hanging="270"/>
      </w:pPr>
      <w:r w:rsidRPr="001B7E7D">
        <w:rPr>
          <w:b/>
        </w:rPr>
        <w:t xml:space="preserve">Judges </w:t>
      </w:r>
      <w:r w:rsidR="00957208" w:rsidRPr="001B7E7D">
        <w:t xml:space="preserve">may not </w:t>
      </w:r>
      <w:r w:rsidR="00B243E9" w:rsidRPr="001B7E7D">
        <w:t>show their model</w:t>
      </w:r>
      <w:r w:rsidR="00D006F8">
        <w:t>s in a section</w:t>
      </w:r>
      <w:r w:rsidR="00957208" w:rsidRPr="001B7E7D">
        <w:t xml:space="preserve"> they are judging (i.e., if someone is judging SM Adults</w:t>
      </w:r>
      <w:r w:rsidR="001D42A8">
        <w:t>, they may not show in that sect</w:t>
      </w:r>
      <w:r w:rsidR="00957208" w:rsidRPr="001B7E7D">
        <w:t>ion, but may show in SM</w:t>
      </w:r>
      <w:r w:rsidR="00D006F8">
        <w:t xml:space="preserve"> Foals or other Breyer sections</w:t>
      </w:r>
      <w:r w:rsidR="00957208" w:rsidRPr="001B7E7D">
        <w:t>).</w:t>
      </w:r>
      <w:r w:rsidR="000C7331">
        <w:t xml:space="preserve">  </w:t>
      </w:r>
    </w:p>
    <w:p w14:paraId="46598056" w14:textId="77777777" w:rsidR="00B04418" w:rsidRPr="00D7740D" w:rsidRDefault="008B5795" w:rsidP="007C39EF">
      <w:pPr>
        <w:numPr>
          <w:ilvl w:val="0"/>
          <w:numId w:val="21"/>
        </w:numPr>
        <w:ind w:left="360" w:hanging="270"/>
        <w:rPr>
          <w:b/>
        </w:rPr>
      </w:pPr>
      <w:r w:rsidRPr="001B7E7D">
        <w:rPr>
          <w:b/>
        </w:rPr>
        <w:lastRenderedPageBreak/>
        <w:t>If</w:t>
      </w:r>
      <w:r w:rsidR="00B04418" w:rsidRPr="001B7E7D">
        <w:t xml:space="preserve"> a judge would like to show a model in a </w:t>
      </w:r>
      <w:r w:rsidR="00C0541D" w:rsidRPr="001B7E7D">
        <w:t>section</w:t>
      </w:r>
      <w:r w:rsidR="00B04418" w:rsidRPr="001B7E7D">
        <w:t xml:space="preserve"> being run simultaneously with a </w:t>
      </w:r>
      <w:r w:rsidR="00C0541D" w:rsidRPr="001B7E7D">
        <w:t>section</w:t>
      </w:r>
      <w:r w:rsidR="00B04418" w:rsidRPr="001B7E7D">
        <w:t xml:space="preserve"> they are judging, </w:t>
      </w:r>
      <w:r w:rsidR="00B04418" w:rsidRPr="001B7E7D">
        <w:rPr>
          <w:b/>
        </w:rPr>
        <w:t>in the interest of time</w:t>
      </w:r>
      <w:r w:rsidR="008E14F7">
        <w:rPr>
          <w:b/>
        </w:rPr>
        <w:t xml:space="preserve">, they should </w:t>
      </w:r>
      <w:r w:rsidR="0084014B">
        <w:rPr>
          <w:b/>
        </w:rPr>
        <w:t>try to</w:t>
      </w:r>
      <w:r w:rsidR="00B04418" w:rsidRPr="001B7E7D">
        <w:rPr>
          <w:b/>
        </w:rPr>
        <w:t xml:space="preserve"> find a </w:t>
      </w:r>
      <w:r w:rsidR="00B04418" w:rsidRPr="00D7740D">
        <w:rPr>
          <w:b/>
        </w:rPr>
        <w:t xml:space="preserve">friend </w:t>
      </w:r>
      <w:r w:rsidR="00A30C3E" w:rsidRPr="00D7740D">
        <w:rPr>
          <w:b/>
        </w:rPr>
        <w:t xml:space="preserve">who is NOT currently judging </w:t>
      </w:r>
      <w:r w:rsidR="00B04418" w:rsidRPr="00D7740D">
        <w:rPr>
          <w:b/>
        </w:rPr>
        <w:t xml:space="preserve">to show </w:t>
      </w:r>
      <w:r w:rsidR="00E31246" w:rsidRPr="00D7740D">
        <w:rPr>
          <w:b/>
        </w:rPr>
        <w:t>the model(s)</w:t>
      </w:r>
      <w:r w:rsidR="00B04418" w:rsidRPr="00D7740D">
        <w:rPr>
          <w:b/>
        </w:rPr>
        <w:t xml:space="preserve"> so as not to interfere with </w:t>
      </w:r>
      <w:r w:rsidR="00E31246" w:rsidRPr="00D7740D">
        <w:rPr>
          <w:b/>
        </w:rPr>
        <w:t>their</w:t>
      </w:r>
      <w:r w:rsidR="00B04418" w:rsidRPr="00D7740D">
        <w:rPr>
          <w:b/>
        </w:rPr>
        <w:t xml:space="preserve"> judging responsibilities.</w:t>
      </w:r>
      <w:r w:rsidR="00527D10" w:rsidRPr="00D7740D">
        <w:rPr>
          <w:b/>
        </w:rPr>
        <w:t xml:space="preserve">  No judge should hold up </w:t>
      </w:r>
      <w:r w:rsidR="00C461DD" w:rsidRPr="00D7740D">
        <w:rPr>
          <w:b/>
        </w:rPr>
        <w:t>their responsibilities due to showing in other classes.</w:t>
      </w:r>
    </w:p>
    <w:p w14:paraId="729D2B18" w14:textId="77777777" w:rsidR="00B04418" w:rsidRPr="001B7E7D" w:rsidRDefault="008B5795" w:rsidP="00286CE4">
      <w:pPr>
        <w:numPr>
          <w:ilvl w:val="0"/>
          <w:numId w:val="21"/>
        </w:numPr>
        <w:ind w:left="360" w:hanging="270"/>
        <w:jc w:val="both"/>
      </w:pPr>
      <w:r w:rsidRPr="001B7E7D">
        <w:rPr>
          <w:b/>
        </w:rPr>
        <w:t xml:space="preserve">The </w:t>
      </w:r>
      <w:r w:rsidR="00B04418" w:rsidRPr="001B7E7D">
        <w:rPr>
          <w:b/>
        </w:rPr>
        <w:t>Judge’s Decision</w:t>
      </w:r>
      <w:r w:rsidRPr="001B7E7D">
        <w:t xml:space="preserve"> </w:t>
      </w:r>
      <w:r w:rsidR="00B04418" w:rsidRPr="001B7E7D">
        <w:t xml:space="preserve">is final.  </w:t>
      </w:r>
    </w:p>
    <w:p w14:paraId="128B3F58" w14:textId="77777777" w:rsidR="00B04418" w:rsidRPr="001B7E7D" w:rsidRDefault="008B5795" w:rsidP="00286CE4">
      <w:pPr>
        <w:numPr>
          <w:ilvl w:val="0"/>
          <w:numId w:val="21"/>
        </w:numPr>
        <w:ind w:left="360" w:hanging="270"/>
        <w:jc w:val="both"/>
      </w:pPr>
      <w:r w:rsidRPr="001B7E7D">
        <w:rPr>
          <w:b/>
        </w:rPr>
        <w:t>Please</w:t>
      </w:r>
      <w:r w:rsidR="00B04418" w:rsidRPr="001B7E7D">
        <w:t xml:space="preserve"> do not disturb the Judges while they are judging.  Ask questions between classes.  </w:t>
      </w:r>
    </w:p>
    <w:p w14:paraId="0309BDC2" w14:textId="77777777" w:rsidR="00B04418" w:rsidRPr="001B7E7D" w:rsidRDefault="00B56062" w:rsidP="00286CE4">
      <w:pPr>
        <w:numPr>
          <w:ilvl w:val="0"/>
          <w:numId w:val="21"/>
        </w:numPr>
        <w:ind w:left="360" w:hanging="270"/>
      </w:pPr>
      <w:r>
        <w:t>Showers/s</w:t>
      </w:r>
      <w:r w:rsidR="00B04418" w:rsidRPr="001B7E7D">
        <w:t xml:space="preserve">pectators </w:t>
      </w:r>
      <w:r w:rsidR="00B04418" w:rsidRPr="001B7E7D">
        <w:rPr>
          <w:b/>
        </w:rPr>
        <w:t>MUST</w:t>
      </w:r>
      <w:r w:rsidR="00B04418" w:rsidRPr="001B7E7D">
        <w:t xml:space="preserve"> stay away from the judging tables when judging is in progress, and refrain from talking with judges while they are judging.</w:t>
      </w:r>
    </w:p>
    <w:p w14:paraId="27C16417" w14:textId="77777777" w:rsidR="00B04418" w:rsidRPr="001B7E7D" w:rsidRDefault="00B04418" w:rsidP="00286CE4">
      <w:pPr>
        <w:numPr>
          <w:ilvl w:val="0"/>
          <w:numId w:val="21"/>
        </w:numPr>
        <w:ind w:left="360" w:hanging="270"/>
      </w:pPr>
      <w:r w:rsidRPr="001B7E7D">
        <w:rPr>
          <w:b/>
        </w:rPr>
        <w:t xml:space="preserve">Judges </w:t>
      </w:r>
      <w:r w:rsidRPr="001B7E7D">
        <w:t xml:space="preserve">may not judge any model they have sold </w:t>
      </w:r>
      <w:r w:rsidR="002F350E">
        <w:t xml:space="preserve">or proxy shown </w:t>
      </w:r>
      <w:r w:rsidRPr="001B7E7D">
        <w:t>within the last six months.</w:t>
      </w:r>
    </w:p>
    <w:p w14:paraId="41298B11" w14:textId="77777777" w:rsidR="00E8686A" w:rsidRPr="0096074D" w:rsidRDefault="00E8686A" w:rsidP="00B04418">
      <w:pPr>
        <w:numPr>
          <w:ilvl w:val="0"/>
          <w:numId w:val="21"/>
        </w:numPr>
        <w:ind w:left="360" w:hanging="270"/>
        <w:rPr>
          <w:rFonts w:cs="Arial"/>
          <w:color w:val="000000"/>
        </w:rPr>
      </w:pPr>
      <w:r w:rsidRPr="0096074D">
        <w:rPr>
          <w:b/>
        </w:rPr>
        <w:t>Payment for Judges</w:t>
      </w:r>
      <w:r w:rsidRPr="0096074D">
        <w:t xml:space="preserve"> – we’re always looking f</w:t>
      </w:r>
      <w:r w:rsidR="008E14F7" w:rsidRPr="0096074D">
        <w:t>or volunteers, but payment of 50 cents</w:t>
      </w:r>
      <w:r w:rsidRPr="0096074D">
        <w:t xml:space="preserve"> per class judged (based on the original class list – not including splits) is available.  </w:t>
      </w:r>
      <w:r w:rsidR="008B0EC9">
        <w:t>Please let the show manager</w:t>
      </w:r>
      <w:r w:rsidR="00F76D2F" w:rsidRPr="0096074D">
        <w:t xml:space="preserve"> know if you’d like to help out with judging!</w:t>
      </w:r>
      <w:r w:rsidR="00317500">
        <w:t xml:space="preserve">  If you’re interested, email </w:t>
      </w:r>
      <w:r w:rsidR="008B0EC9">
        <w:t xml:space="preserve">her </w:t>
      </w:r>
      <w:r w:rsidR="00F76D2F" w:rsidRPr="0096074D">
        <w:t xml:space="preserve">directly about possible compensation, responsibilities, etc.  </w:t>
      </w:r>
    </w:p>
    <w:p w14:paraId="71C8EB4E" w14:textId="77777777" w:rsidR="00EF6540" w:rsidRDefault="00EF6540" w:rsidP="00AE64DF">
      <w:pPr>
        <w:spacing w:line="216" w:lineRule="auto"/>
        <w:rPr>
          <w:b/>
          <w:u w:val="single"/>
        </w:rPr>
      </w:pPr>
    </w:p>
    <w:p w14:paraId="43F81143" w14:textId="77777777" w:rsidR="008941E6" w:rsidRDefault="002C6556" w:rsidP="00836BC2">
      <w:pPr>
        <w:spacing w:after="120" w:line="216" w:lineRule="auto"/>
      </w:pPr>
      <w:r w:rsidRPr="001B7E7D">
        <w:rPr>
          <w:b/>
          <w:u w:val="single"/>
        </w:rPr>
        <w:t>The “Other” Stuff</w:t>
      </w:r>
      <w:r w:rsidR="00755C58">
        <w:rPr>
          <w:b/>
          <w:u w:val="single"/>
        </w:rPr>
        <w:t xml:space="preserve"> </w:t>
      </w:r>
      <w:r w:rsidR="00755C58">
        <w:t xml:space="preserve">  </w:t>
      </w:r>
      <w:r w:rsidR="008941E6" w:rsidRPr="001B7E7D">
        <w:t xml:space="preserve">We will run </w:t>
      </w:r>
      <w:r w:rsidR="008941E6" w:rsidRPr="001B7E7D">
        <w:rPr>
          <w:b/>
        </w:rPr>
        <w:t>classes</w:t>
      </w:r>
      <w:r w:rsidR="008941E6" w:rsidRPr="001B7E7D">
        <w:t xml:space="preserve"> in the</w:t>
      </w:r>
      <w:r w:rsidR="008941E6" w:rsidRPr="001B7E7D">
        <w:rPr>
          <w:b/>
        </w:rPr>
        <w:t xml:space="preserve"> order</w:t>
      </w:r>
      <w:r w:rsidR="008941E6" w:rsidRPr="001B7E7D">
        <w:t xml:space="preserve"> presented in the class list.  </w:t>
      </w:r>
      <w:r w:rsidR="00C0541D" w:rsidRPr="001B7E7D">
        <w:t xml:space="preserve">However, </w:t>
      </w:r>
      <w:r w:rsidR="001D42A8">
        <w:t>section</w:t>
      </w:r>
      <w:r w:rsidR="00957208" w:rsidRPr="001B7E7D">
        <w:t xml:space="preserve">s </w:t>
      </w:r>
      <w:r w:rsidR="00C0541D" w:rsidRPr="001B7E7D">
        <w:t>may be moved around as table space becomes available.</w:t>
      </w:r>
    </w:p>
    <w:p w14:paraId="1EBB0FFB" w14:textId="77777777" w:rsidR="00E01759" w:rsidRDefault="00E01759" w:rsidP="00836BC2">
      <w:pPr>
        <w:spacing w:after="120" w:line="216" w:lineRule="auto"/>
      </w:pPr>
      <w:r w:rsidRPr="004129C2">
        <w:rPr>
          <w:b/>
        </w:rPr>
        <w:t>COLLECTA MODELS</w:t>
      </w:r>
      <w:r>
        <w:t xml:space="preserve"> </w:t>
      </w:r>
      <w:r w:rsidR="004129C2">
        <w:t>–</w:t>
      </w:r>
      <w:r>
        <w:t xml:space="preserve"> </w:t>
      </w:r>
      <w:r w:rsidR="004129C2">
        <w:t>show in the Other Plastic/</w:t>
      </w:r>
      <w:r w:rsidR="00E50CBF">
        <w:t>E</w:t>
      </w:r>
      <w:r w:rsidR="004129C2">
        <w:t>tc. division.</w:t>
      </w:r>
    </w:p>
    <w:p w14:paraId="0960E575" w14:textId="77777777" w:rsidR="004C0044" w:rsidRDefault="004C0044" w:rsidP="00836BC2">
      <w:pPr>
        <w:spacing w:after="120" w:line="216" w:lineRule="auto"/>
      </w:pPr>
      <w:r w:rsidRPr="001B7E7D">
        <w:rPr>
          <w:b/>
        </w:rPr>
        <w:t>COMPLAINTS</w:t>
      </w:r>
      <w:r w:rsidR="00AE64DF">
        <w:t xml:space="preserve"> about judging, </w:t>
      </w:r>
      <w:r w:rsidRPr="001B7E7D">
        <w:t xml:space="preserve">etc., should be made to the show </w:t>
      </w:r>
      <w:r w:rsidR="00B56062">
        <w:t>manager</w:t>
      </w:r>
      <w:r w:rsidRPr="001B7E7D">
        <w:t xml:space="preserve"> IMMEDIATELY.  </w:t>
      </w:r>
    </w:p>
    <w:p w14:paraId="654F61BD" w14:textId="77777777" w:rsidR="00794A38" w:rsidRPr="001B7E7D" w:rsidRDefault="00794A38" w:rsidP="00836BC2">
      <w:pPr>
        <w:spacing w:after="120" w:line="216" w:lineRule="auto"/>
      </w:pPr>
      <w:r w:rsidRPr="00794A38">
        <w:rPr>
          <w:b/>
        </w:rPr>
        <w:t xml:space="preserve">COVID COMPLIANCE </w:t>
      </w:r>
      <w:r>
        <w:t>– All entrants will have to comply with any COVID requirements of the hall in order to participate.</w:t>
      </w:r>
    </w:p>
    <w:p w14:paraId="31657E41" w14:textId="77777777" w:rsidR="00CC51B7" w:rsidRPr="001B7E7D" w:rsidRDefault="00CC51B7" w:rsidP="00836BC2">
      <w:pPr>
        <w:spacing w:before="120" w:after="120" w:line="216" w:lineRule="auto"/>
      </w:pPr>
      <w:r w:rsidRPr="001B7E7D">
        <w:rPr>
          <w:b/>
        </w:rPr>
        <w:t>DIRECTIONS:</w:t>
      </w:r>
      <w:r w:rsidRPr="001B7E7D">
        <w:t xml:space="preserve">  </w:t>
      </w:r>
      <w:r w:rsidR="00BB39FE" w:rsidRPr="001B7E7D">
        <w:t>MapQuest</w:t>
      </w:r>
      <w:r w:rsidR="00317500">
        <w:t>/Google Maps/Waze are</w:t>
      </w:r>
      <w:r w:rsidRPr="001B7E7D">
        <w:t xml:space="preserve"> the best way to get directions.  If you have any que</w:t>
      </w:r>
      <w:r w:rsidR="00317500">
        <w:t>stions though, please contact the Show Manager</w:t>
      </w:r>
      <w:r w:rsidRPr="001B7E7D">
        <w:t>.</w:t>
      </w:r>
    </w:p>
    <w:p w14:paraId="1DA9615A" w14:textId="77777777" w:rsidR="00BF203C" w:rsidRPr="001B7E7D" w:rsidRDefault="00BF203C" w:rsidP="00836BC2">
      <w:pPr>
        <w:spacing w:before="120" w:after="120" w:line="216" w:lineRule="auto"/>
      </w:pPr>
      <w:r w:rsidRPr="001B7E7D">
        <w:rPr>
          <w:b/>
        </w:rPr>
        <w:t xml:space="preserve">DOCUMENTATION – </w:t>
      </w:r>
      <w:r w:rsidR="00ED6CBD" w:rsidRPr="001B7E7D">
        <w:t>Documentation</w:t>
      </w:r>
      <w:r w:rsidRPr="001B7E7D">
        <w:t xml:space="preserve"> is appreciated for unusual breeds/colors</w:t>
      </w:r>
      <w:r w:rsidR="0084014B">
        <w:t xml:space="preserve">, but please keep it concise </w:t>
      </w:r>
      <w:r w:rsidR="0084014B" w:rsidRPr="0096074D">
        <w:t xml:space="preserve">– </w:t>
      </w:r>
      <w:r w:rsidR="00CF499A">
        <w:t xml:space="preserve">due to space  </w:t>
      </w:r>
      <w:r w:rsidR="009A78A1">
        <w:t xml:space="preserve">please keep </w:t>
      </w:r>
      <w:r w:rsidR="00E31246">
        <w:t xml:space="preserve">documentation to </w:t>
      </w:r>
      <w:r w:rsidR="009A78A1" w:rsidRPr="00064C6A">
        <w:rPr>
          <w:b/>
          <w:i/>
        </w:rPr>
        <w:t>no more than</w:t>
      </w:r>
      <w:r w:rsidR="009A78A1">
        <w:t xml:space="preserve"> 5.5” x 8.5</w:t>
      </w:r>
      <w:r w:rsidR="009A78A1" w:rsidRPr="00B16E0A">
        <w:t xml:space="preserve">”, with no less than </w:t>
      </w:r>
      <w:r w:rsidR="00D64807" w:rsidRPr="00B16E0A">
        <w:t>10-point</w:t>
      </w:r>
      <w:r w:rsidR="009A78A1" w:rsidRPr="00B16E0A">
        <w:t xml:space="preserve"> type</w:t>
      </w:r>
      <w:r w:rsidR="00064C6A">
        <w:t xml:space="preserve"> (if a 3x5 or 4x6 sized card will do, please use that)</w:t>
      </w:r>
      <w:r w:rsidR="009A78A1" w:rsidRPr="00B16E0A">
        <w:t>.</w:t>
      </w:r>
      <w:r w:rsidRPr="0096074D">
        <w:t xml:space="preserve">  The judge doesn’t need to know the history of the breed, just the general build/colors/etc</w:t>
      </w:r>
      <w:r w:rsidRPr="001B7E7D">
        <w:t>.</w:t>
      </w:r>
      <w:r w:rsidR="00636B9F">
        <w:t xml:space="preserve">  Be concise!</w:t>
      </w:r>
      <w:r w:rsidR="00627EB5">
        <w:t xml:space="preserve">  </w:t>
      </w:r>
      <w:r w:rsidR="00463CD5">
        <w:t xml:space="preserve">Judges don’t have the time to read lengthy text.  </w:t>
      </w:r>
      <w:r w:rsidR="00627EB5" w:rsidRPr="00BD145A">
        <w:t>Documentation is required for ALL collectability classes</w:t>
      </w:r>
      <w:r w:rsidR="00064C6A">
        <w:t xml:space="preserve"> and must include the name of the manufacturer, original mold name and model name (i.e., Midnight Sun/Blackberry Frost), manufacturing dates, as well as much of the following information as possible:  edition size/limitations, variation, and other information that might help in evaluating the model (not value/price paid)</w:t>
      </w:r>
      <w:r w:rsidR="00627EB5" w:rsidRPr="00BD145A">
        <w:t>.</w:t>
      </w:r>
      <w:r w:rsidR="00627EB5">
        <w:t xml:space="preserve">  </w:t>
      </w:r>
      <w:r w:rsidR="00317500">
        <w:rPr>
          <w:b/>
        </w:rPr>
        <w:t>Please c</w:t>
      </w:r>
      <w:r w:rsidR="00B56062" w:rsidRPr="00317500">
        <w:rPr>
          <w:b/>
        </w:rPr>
        <w:t>ite all references.</w:t>
      </w:r>
      <w:r w:rsidR="00463CD5">
        <w:rPr>
          <w:b/>
        </w:rPr>
        <w:t xml:space="preserve">  </w:t>
      </w:r>
    </w:p>
    <w:p w14:paraId="06087617" w14:textId="77777777" w:rsidR="004C0044" w:rsidRPr="001B7E7D" w:rsidRDefault="002C6556" w:rsidP="00836BC2">
      <w:pPr>
        <w:spacing w:before="120" w:after="120" w:line="216" w:lineRule="auto"/>
      </w:pPr>
      <w:r w:rsidRPr="001B7E7D">
        <w:rPr>
          <w:b/>
        </w:rPr>
        <w:t xml:space="preserve">DO NOT </w:t>
      </w:r>
      <w:r w:rsidR="004C0044" w:rsidRPr="001B7E7D">
        <w:rPr>
          <w:b/>
        </w:rPr>
        <w:t>PICK UP</w:t>
      </w:r>
      <w:r w:rsidR="004C0044" w:rsidRPr="001B7E7D">
        <w:t xml:space="preserve"> any exhibitor’s models without their permission.  If you damage someone’s model, you’ll have to pay for it.  The only exception to this is if someone has left a model on the judging table after their class; the show committee reserves the right to move the model.  They will be careful, but cannot be held responsible for any damages.  </w:t>
      </w:r>
    </w:p>
    <w:p w14:paraId="0DA71345" w14:textId="77777777" w:rsidR="004446D4" w:rsidRPr="00B3054F" w:rsidRDefault="004446D4" w:rsidP="00836BC2">
      <w:pPr>
        <w:spacing w:after="120" w:line="216" w:lineRule="auto"/>
      </w:pPr>
      <w:r w:rsidRPr="00B3054F">
        <w:rPr>
          <w:b/>
        </w:rPr>
        <w:t>Dusting</w:t>
      </w:r>
      <w:r w:rsidRPr="00B3054F">
        <w:t xml:space="preserve"> </w:t>
      </w:r>
      <w:r w:rsidRPr="00727594">
        <w:t>– Please groom/dust your models prior to bringing</w:t>
      </w:r>
      <w:r w:rsidR="00A30C3E" w:rsidRPr="00727594">
        <w:t xml:space="preserve"> them</w:t>
      </w:r>
      <w:r w:rsidRPr="00727594">
        <w:t xml:space="preserve"> to the show table.</w:t>
      </w:r>
      <w:r w:rsidRPr="00B3054F">
        <w:t xml:space="preserve">  Excessive time spent dusting slows the show down and the dust you brush off your model into the air can settle on another shower’s model.  </w:t>
      </w:r>
      <w:r w:rsidRPr="00B3054F">
        <w:sym w:font="Wingdings" w:char="F04A"/>
      </w:r>
    </w:p>
    <w:p w14:paraId="5D9AF968" w14:textId="77777777" w:rsidR="004446D4" w:rsidRDefault="004446D4" w:rsidP="00836BC2">
      <w:pPr>
        <w:spacing w:after="120" w:line="216" w:lineRule="auto"/>
      </w:pPr>
      <w:r w:rsidRPr="00B3054F">
        <w:rPr>
          <w:b/>
        </w:rPr>
        <w:t>Electronic Device Policy</w:t>
      </w:r>
      <w:r w:rsidRPr="00B3054F">
        <w:t xml:space="preserve"> –</w:t>
      </w:r>
      <w:r w:rsidR="00486579">
        <w:t xml:space="preserve"> </w:t>
      </w:r>
      <w:r w:rsidRPr="00B3054F">
        <w:t>please keep the volume to a minimum.</w:t>
      </w:r>
    </w:p>
    <w:p w14:paraId="1D5F0597" w14:textId="77777777" w:rsidR="00AE64DF" w:rsidRPr="00C56F39" w:rsidRDefault="00AE64DF" w:rsidP="00836BC2">
      <w:pPr>
        <w:spacing w:after="120"/>
        <w:rPr>
          <w:rFonts w:ascii="Arial" w:hAnsi="Arial" w:cs="Arial"/>
          <w:b/>
          <w:sz w:val="20"/>
          <w:szCs w:val="20"/>
        </w:rPr>
      </w:pPr>
      <w:r w:rsidRPr="00C56F39">
        <w:rPr>
          <w:rFonts w:ascii="Arial" w:hAnsi="Arial" w:cs="Arial"/>
          <w:b/>
          <w:sz w:val="20"/>
          <w:szCs w:val="20"/>
        </w:rPr>
        <w:t>Hotels/Motels</w:t>
      </w:r>
    </w:p>
    <w:p w14:paraId="61664087" w14:textId="77777777" w:rsidR="00AE64DF" w:rsidRPr="00D7740D" w:rsidRDefault="00CF499A" w:rsidP="00836BC2">
      <w:pPr>
        <w:rPr>
          <w:rFonts w:asciiTheme="minorHAnsi" w:hAnsiTheme="minorHAnsi" w:cstheme="minorHAnsi"/>
        </w:rPr>
      </w:pPr>
      <w:r w:rsidRPr="00D7740D">
        <w:rPr>
          <w:rFonts w:asciiTheme="minorHAnsi" w:hAnsiTheme="minorHAnsi" w:cstheme="minorHAnsi"/>
        </w:rPr>
        <w:t xml:space="preserve">Denton Best </w:t>
      </w:r>
      <w:r w:rsidR="00510454" w:rsidRPr="00D7740D">
        <w:rPr>
          <w:rFonts w:asciiTheme="minorHAnsi" w:hAnsiTheme="minorHAnsi" w:cstheme="minorHAnsi"/>
        </w:rPr>
        <w:t>Western –</w:t>
      </w:r>
      <w:r w:rsidR="00AE64DF" w:rsidRPr="00D7740D">
        <w:rPr>
          <w:rFonts w:asciiTheme="minorHAnsi" w:hAnsiTheme="minorHAnsi" w:cstheme="minorHAnsi"/>
        </w:rPr>
        <w:t xml:space="preserve"> </w:t>
      </w:r>
      <w:r w:rsidRPr="00D7740D">
        <w:rPr>
          <w:rFonts w:asciiTheme="minorHAnsi" w:hAnsiTheme="minorHAnsi" w:cstheme="minorHAnsi"/>
        </w:rPr>
        <w:t>521 Fleetwood Rd., Denton, MD 21629 – 410-479-8400 (right around the corner!)</w:t>
      </w:r>
    </w:p>
    <w:p w14:paraId="2AC6709B" w14:textId="77777777" w:rsidR="00CF499A" w:rsidRPr="00D7740D" w:rsidRDefault="00CF499A" w:rsidP="00836BC2">
      <w:pPr>
        <w:rPr>
          <w:rFonts w:asciiTheme="minorHAnsi" w:hAnsiTheme="minorHAnsi" w:cstheme="minorHAnsi"/>
        </w:rPr>
      </w:pPr>
      <w:r w:rsidRPr="00D7740D">
        <w:rPr>
          <w:rFonts w:asciiTheme="minorHAnsi" w:hAnsiTheme="minorHAnsi" w:cstheme="minorHAnsi"/>
        </w:rPr>
        <w:t>Best Western Plus Easton Inn &amp; Suites – 8708 Alicia Dr., Easton, MD 21601 410-822-7100</w:t>
      </w:r>
    </w:p>
    <w:p w14:paraId="19DAC3ED" w14:textId="77777777" w:rsidR="00CF499A" w:rsidRPr="00D7740D" w:rsidRDefault="00CF499A" w:rsidP="00836BC2">
      <w:pPr>
        <w:rPr>
          <w:rFonts w:asciiTheme="minorHAnsi" w:hAnsiTheme="minorHAnsi" w:cstheme="minorHAnsi"/>
        </w:rPr>
      </w:pPr>
      <w:r w:rsidRPr="00D7740D">
        <w:rPr>
          <w:rFonts w:asciiTheme="minorHAnsi" w:hAnsiTheme="minorHAnsi" w:cstheme="minorHAnsi"/>
        </w:rPr>
        <w:t>Quality Inn – 8523 Ocean Gateway, Easton, MD 21601 – 410-820-8333</w:t>
      </w:r>
    </w:p>
    <w:p w14:paraId="789B17DD" w14:textId="77777777" w:rsidR="00CF499A" w:rsidRPr="00D7740D" w:rsidRDefault="00CF499A" w:rsidP="00836BC2">
      <w:pPr>
        <w:rPr>
          <w:rFonts w:asciiTheme="minorHAnsi" w:hAnsiTheme="minorHAnsi" w:cstheme="minorHAnsi"/>
        </w:rPr>
      </w:pPr>
      <w:r w:rsidRPr="00D7740D">
        <w:rPr>
          <w:rFonts w:asciiTheme="minorHAnsi" w:hAnsiTheme="minorHAnsi" w:cstheme="minorHAnsi"/>
        </w:rPr>
        <w:t>(Easton is about 16 miles from Denton)</w:t>
      </w:r>
    </w:p>
    <w:p w14:paraId="70EF5F09" w14:textId="77777777" w:rsidR="002F350E" w:rsidRPr="00C56F39" w:rsidRDefault="002F350E" w:rsidP="00836BC2">
      <w:pPr>
        <w:rPr>
          <w:rFonts w:ascii="Arial" w:hAnsi="Arial" w:cs="Arial"/>
          <w:sz w:val="20"/>
          <w:szCs w:val="20"/>
        </w:rPr>
      </w:pPr>
    </w:p>
    <w:p w14:paraId="2A1DCFE3" w14:textId="77777777" w:rsidR="004C0044" w:rsidRPr="001B7E7D" w:rsidRDefault="004C0044" w:rsidP="00836BC2">
      <w:pPr>
        <w:spacing w:after="120" w:line="216" w:lineRule="auto"/>
      </w:pPr>
      <w:r w:rsidRPr="001B7E7D">
        <w:rPr>
          <w:b/>
        </w:rPr>
        <w:t>LIABILITY</w:t>
      </w:r>
      <w:r w:rsidRPr="001B7E7D">
        <w:t xml:space="preserve"> – The Show Committee, Judges</w:t>
      </w:r>
      <w:r w:rsidR="00B3054F">
        <w:t>, EHHR,</w:t>
      </w:r>
      <w:r w:rsidRPr="001B7E7D">
        <w:t xml:space="preserve"> and </w:t>
      </w:r>
      <w:r w:rsidR="002C6556" w:rsidRPr="001B7E7D">
        <w:t xml:space="preserve">the </w:t>
      </w:r>
      <w:r w:rsidR="00CF499A">
        <w:t>Caroline County 4-H/Youth Park</w:t>
      </w:r>
      <w:r w:rsidRPr="001B7E7D">
        <w:t xml:space="preserve"> cannot be held responsible for any lost, broken or missing </w:t>
      </w:r>
      <w:r w:rsidR="002643F7" w:rsidRPr="001B7E7D">
        <w:t>property</w:t>
      </w:r>
      <w:r w:rsidRPr="001B7E7D">
        <w:t xml:space="preserve"> or injury to any participants or spectators.  </w:t>
      </w:r>
      <w:r w:rsidR="00636B9F">
        <w:t>If you or your guests/family cause any damage, you will be liable to pay for it.</w:t>
      </w:r>
    </w:p>
    <w:p w14:paraId="54BCF56E" w14:textId="77777777" w:rsidR="002E55E2" w:rsidRPr="001B7E7D" w:rsidRDefault="004C0044" w:rsidP="00836BC2">
      <w:pPr>
        <w:spacing w:after="120" w:line="216" w:lineRule="auto"/>
      </w:pPr>
      <w:r w:rsidRPr="001B7E7D">
        <w:rPr>
          <w:b/>
        </w:rPr>
        <w:t>LUNCH/FOOD</w:t>
      </w:r>
      <w:r w:rsidRPr="001B7E7D">
        <w:t xml:space="preserve"> – </w:t>
      </w:r>
      <w:r w:rsidR="00CF499A" w:rsidRPr="00727594">
        <w:t xml:space="preserve">You may bring your own food to the hall.  </w:t>
      </w:r>
      <w:r w:rsidR="004446D4" w:rsidRPr="00727594">
        <w:t xml:space="preserve">  </w:t>
      </w:r>
      <w:r w:rsidRPr="00727594">
        <w:t>There will be a lunch break – depending on how classes are running, we’ll pr</w:t>
      </w:r>
      <w:r w:rsidR="009F2542" w:rsidRPr="00727594">
        <w:t xml:space="preserve">obably break around 12:30 for </w:t>
      </w:r>
      <w:r w:rsidR="00012E5E" w:rsidRPr="00727594">
        <w:t>about an hour (Workmanship classes will be judged at this time)</w:t>
      </w:r>
      <w:r w:rsidRPr="00727594">
        <w:t xml:space="preserve">.  </w:t>
      </w:r>
      <w:r w:rsidR="002E55E2" w:rsidRPr="00727594">
        <w:t>There are also a</w:t>
      </w:r>
      <w:r w:rsidR="008E14F7" w:rsidRPr="00727594">
        <w:t xml:space="preserve"> few </w:t>
      </w:r>
      <w:r w:rsidR="00A30C3E" w:rsidRPr="00727594">
        <w:t xml:space="preserve">fast food </w:t>
      </w:r>
      <w:r w:rsidR="008E14F7" w:rsidRPr="00727594">
        <w:t>places within a</w:t>
      </w:r>
      <w:r w:rsidR="00B3054F" w:rsidRPr="00727594">
        <w:t xml:space="preserve"> couple</w:t>
      </w:r>
      <w:r w:rsidR="008E14F7" w:rsidRPr="00727594">
        <w:t xml:space="preserve"> mile</w:t>
      </w:r>
      <w:r w:rsidR="00B3054F" w:rsidRPr="00727594">
        <w:t>s</w:t>
      </w:r>
      <w:r w:rsidR="002E55E2" w:rsidRPr="00727594">
        <w:t xml:space="preserve"> of the hall.</w:t>
      </w:r>
      <w:r w:rsidR="008941E6" w:rsidRPr="00727594">
        <w:t xml:space="preserve">  </w:t>
      </w:r>
    </w:p>
    <w:p w14:paraId="70205F1D" w14:textId="77777777" w:rsidR="00594BF9" w:rsidRPr="001B7E7D" w:rsidRDefault="004C0044" w:rsidP="00836BC2">
      <w:pPr>
        <w:spacing w:after="120"/>
      </w:pPr>
      <w:r w:rsidRPr="001B7E7D">
        <w:rPr>
          <w:b/>
        </w:rPr>
        <w:t>N</w:t>
      </w:r>
      <w:r w:rsidR="00C461DD">
        <w:rPr>
          <w:b/>
        </w:rPr>
        <w:t xml:space="preserve">O </w:t>
      </w:r>
      <w:r w:rsidR="00CA678F">
        <w:rPr>
          <w:b/>
        </w:rPr>
        <w:t>ALCOHOL</w:t>
      </w:r>
      <w:r w:rsidR="00C461DD">
        <w:rPr>
          <w:b/>
        </w:rPr>
        <w:t xml:space="preserve"> CONSUMPTION</w:t>
      </w:r>
      <w:r w:rsidRPr="001B7E7D">
        <w:rPr>
          <w:b/>
        </w:rPr>
        <w:t>, BAD LANGUAGE, PETS, RADIOS/MUSIC, RUNNING or SMOKING</w:t>
      </w:r>
      <w:r w:rsidR="00FE72F1">
        <w:rPr>
          <w:b/>
        </w:rPr>
        <w:t>/</w:t>
      </w:r>
      <w:r w:rsidR="00FE72F1" w:rsidRPr="00684842">
        <w:rPr>
          <w:b/>
        </w:rPr>
        <w:t>VAPING</w:t>
      </w:r>
      <w:r w:rsidRPr="00684842">
        <w:t xml:space="preserve"> in</w:t>
      </w:r>
      <w:r w:rsidRPr="001B7E7D">
        <w:t xml:space="preserve"> the show hall.  </w:t>
      </w:r>
    </w:p>
    <w:p w14:paraId="24EDD9CB" w14:textId="77777777" w:rsidR="009D62EB" w:rsidRPr="005E27EE" w:rsidRDefault="009D62EB" w:rsidP="00836BC2">
      <w:pPr>
        <w:spacing w:before="240" w:after="120"/>
      </w:pPr>
      <w:r w:rsidRPr="001B7E7D">
        <w:rPr>
          <w:b/>
        </w:rPr>
        <w:lastRenderedPageBreak/>
        <w:t>REFUNDS</w:t>
      </w:r>
      <w:r w:rsidR="00355483" w:rsidRPr="001B7E7D">
        <w:rPr>
          <w:b/>
        </w:rPr>
        <w:t>/CANCE</w:t>
      </w:r>
      <w:r w:rsidR="008E14F7">
        <w:rPr>
          <w:b/>
        </w:rPr>
        <w:t>L</w:t>
      </w:r>
      <w:r w:rsidR="00355483" w:rsidRPr="001B7E7D">
        <w:rPr>
          <w:b/>
        </w:rPr>
        <w:t>L</w:t>
      </w:r>
      <w:r w:rsidRPr="001B7E7D">
        <w:rPr>
          <w:b/>
        </w:rPr>
        <w:t>ATION POLICY:</w:t>
      </w:r>
      <w:r w:rsidRPr="001B7E7D">
        <w:t xml:space="preserve">  </w:t>
      </w:r>
      <w:r w:rsidR="00B3054F">
        <w:t>Once your entry has been processed, there are no refunds.</w:t>
      </w:r>
      <w:r w:rsidR="00C52B8F">
        <w:t xml:space="preserve"> </w:t>
      </w:r>
    </w:p>
    <w:p w14:paraId="53C8F6C5" w14:textId="77777777" w:rsidR="004C0044" w:rsidRPr="001B7E7D" w:rsidRDefault="008010E7" w:rsidP="00836BC2">
      <w:pPr>
        <w:spacing w:before="240" w:after="120"/>
      </w:pPr>
      <w:r w:rsidRPr="001B7E7D">
        <w:rPr>
          <w:b/>
        </w:rPr>
        <w:t xml:space="preserve">RESULTS - </w:t>
      </w:r>
      <w:r w:rsidRPr="001B7E7D">
        <w:t xml:space="preserve">Results will be </w:t>
      </w:r>
      <w:r w:rsidR="00355483" w:rsidRPr="001B7E7D">
        <w:t>posted on the website after the show</w:t>
      </w:r>
      <w:r w:rsidR="00D006F8">
        <w:t>, and emailed to participants.</w:t>
      </w:r>
    </w:p>
    <w:p w14:paraId="5FAFBBFB" w14:textId="77777777" w:rsidR="00836BC2" w:rsidRDefault="008941E6" w:rsidP="00836BC2">
      <w:pPr>
        <w:spacing w:after="120" w:line="216" w:lineRule="auto"/>
      </w:pPr>
      <w:r w:rsidRPr="001B7E7D">
        <w:t xml:space="preserve">Please instruct any of your family/guests on proper </w:t>
      </w:r>
      <w:r w:rsidRPr="001B7E7D">
        <w:rPr>
          <w:b/>
        </w:rPr>
        <w:t>show hall etiquette</w:t>
      </w:r>
      <w:r w:rsidRPr="001B7E7D">
        <w:t xml:space="preserve">.  You are responsible for your family and guest(s) actions.  Please be courteous and respectful of family, other entrants, attendees, judges and show staff.  </w:t>
      </w:r>
      <w:r w:rsidR="00836BC2">
        <w:t xml:space="preserve">Poor </w:t>
      </w:r>
      <w:r w:rsidR="00836BC2" w:rsidRPr="00940B22">
        <w:rPr>
          <w:b/>
        </w:rPr>
        <w:t xml:space="preserve">sportsmanship </w:t>
      </w:r>
      <w:r w:rsidR="00836BC2">
        <w:t xml:space="preserve">will not be tolerated.  Anyone showing poor sportsmanship will be asked to leave (also any family members/guests) with no refund.  </w:t>
      </w:r>
      <w:r w:rsidR="00836BC2" w:rsidRPr="00B3054F">
        <w:t>We expect all showers, their family and guests to be courteous and considerate – both at the show and on social media.</w:t>
      </w:r>
      <w:r w:rsidR="00836BC2">
        <w:t xml:space="preserve">  </w:t>
      </w:r>
      <w:r w:rsidR="00C461DD" w:rsidRPr="00C461DD">
        <w:rPr>
          <w:b/>
        </w:rPr>
        <w:t>JUST BE NICE!</w:t>
      </w:r>
    </w:p>
    <w:p w14:paraId="73CB72E8" w14:textId="77777777" w:rsidR="00317500" w:rsidRPr="001B7E7D" w:rsidRDefault="00B673D3" w:rsidP="00836BC2">
      <w:pPr>
        <w:spacing w:after="120" w:line="216" w:lineRule="auto"/>
      </w:pPr>
      <w:r w:rsidRPr="001B7E7D">
        <w:rPr>
          <w:b/>
        </w:rPr>
        <w:t>SELLING</w:t>
      </w:r>
      <w:r w:rsidRPr="001B7E7D">
        <w:t xml:space="preserve"> – showers are allowed to sell items within the show hall.</w:t>
      </w:r>
      <w:r w:rsidR="00317500">
        <w:t xml:space="preserve">  Again, all items, belongings, etc. must be stowed below tables for aisles to remain clear of slip, trip, or fall hazards. </w:t>
      </w:r>
    </w:p>
    <w:p w14:paraId="5F042F9B" w14:textId="77777777" w:rsidR="0060095B" w:rsidRDefault="0060095B" w:rsidP="00836BC2">
      <w:pPr>
        <w:rPr>
          <w:rFonts w:ascii="Arial" w:hAnsi="Arial" w:cs="Arial"/>
          <w:sz w:val="20"/>
          <w:szCs w:val="20"/>
        </w:rPr>
      </w:pPr>
      <w:r w:rsidRPr="005F4935">
        <w:rPr>
          <w:rFonts w:ascii="Arial" w:hAnsi="Arial" w:cs="Arial"/>
          <w:b/>
          <w:sz w:val="20"/>
          <w:szCs w:val="20"/>
        </w:rPr>
        <w:t>Sponsorships</w:t>
      </w:r>
      <w:r>
        <w:rPr>
          <w:rFonts w:ascii="Arial" w:hAnsi="Arial" w:cs="Arial"/>
          <w:sz w:val="20"/>
          <w:szCs w:val="20"/>
        </w:rPr>
        <w:t xml:space="preserve"> are being accepted:  $1 class, $2 champion/reserve, $5 </w:t>
      </w:r>
      <w:r w:rsidR="001D42A8">
        <w:rPr>
          <w:rFonts w:ascii="Arial" w:hAnsi="Arial" w:cs="Arial"/>
          <w:sz w:val="20"/>
          <w:szCs w:val="20"/>
        </w:rPr>
        <w:t>section</w:t>
      </w:r>
      <w:r w:rsidR="001D42A8" w:rsidRPr="00D7740D">
        <w:rPr>
          <w:rFonts w:ascii="Arial" w:hAnsi="Arial" w:cs="Arial"/>
          <w:sz w:val="20"/>
          <w:szCs w:val="20"/>
        </w:rPr>
        <w:t xml:space="preserve">, or $20 for a whole </w:t>
      </w:r>
      <w:r w:rsidR="00B3054F" w:rsidRPr="00D7740D">
        <w:rPr>
          <w:rFonts w:ascii="Arial" w:hAnsi="Arial" w:cs="Arial"/>
          <w:sz w:val="20"/>
          <w:szCs w:val="20"/>
        </w:rPr>
        <w:t>division</w:t>
      </w:r>
      <w:r w:rsidR="00152C04" w:rsidRPr="00D7740D">
        <w:rPr>
          <w:rFonts w:ascii="Arial" w:hAnsi="Arial" w:cs="Arial"/>
          <w:sz w:val="20"/>
          <w:szCs w:val="20"/>
        </w:rPr>
        <w:t xml:space="preserve"> (i.e., entire Breyer, Stone, China/OP</w:t>
      </w:r>
      <w:r w:rsidR="00727594" w:rsidRPr="00D7740D">
        <w:rPr>
          <w:rFonts w:ascii="Arial" w:hAnsi="Arial" w:cs="Arial"/>
          <w:sz w:val="20"/>
          <w:szCs w:val="20"/>
        </w:rPr>
        <w:t>, Performance</w:t>
      </w:r>
      <w:r w:rsidR="00152C04" w:rsidRPr="00D7740D">
        <w:rPr>
          <w:rFonts w:ascii="Arial" w:hAnsi="Arial" w:cs="Arial"/>
          <w:sz w:val="20"/>
          <w:szCs w:val="20"/>
        </w:rPr>
        <w:t>)</w:t>
      </w:r>
      <w:r w:rsidRPr="00D7740D">
        <w:rPr>
          <w:rFonts w:ascii="Arial" w:hAnsi="Arial" w:cs="Arial"/>
          <w:sz w:val="20"/>
          <w:szCs w:val="20"/>
        </w:rPr>
        <w:t>! – money goes to EHHR</w:t>
      </w:r>
      <w:r w:rsidR="008B0EC9" w:rsidRPr="00D7740D">
        <w:rPr>
          <w:rFonts w:ascii="Arial" w:hAnsi="Arial" w:cs="Arial"/>
          <w:sz w:val="20"/>
          <w:szCs w:val="20"/>
        </w:rPr>
        <w:t xml:space="preserve"> or to help cover show expenses – your choice</w:t>
      </w:r>
      <w:r w:rsidRPr="00D7740D">
        <w:rPr>
          <w:rFonts w:ascii="Arial" w:hAnsi="Arial" w:cs="Arial"/>
          <w:sz w:val="20"/>
          <w:szCs w:val="20"/>
        </w:rPr>
        <w:t>!</w:t>
      </w:r>
    </w:p>
    <w:p w14:paraId="3EA33AEE" w14:textId="77777777" w:rsidR="00C461DD" w:rsidRDefault="00C461DD" w:rsidP="00836BC2">
      <w:pPr>
        <w:spacing w:after="120" w:line="216" w:lineRule="auto"/>
        <w:rPr>
          <w:b/>
        </w:rPr>
      </w:pPr>
    </w:p>
    <w:p w14:paraId="17188C56" w14:textId="77777777" w:rsidR="004446D4" w:rsidRPr="001B7E7D" w:rsidRDefault="004446D4" w:rsidP="00836BC2">
      <w:pPr>
        <w:spacing w:after="120" w:line="216" w:lineRule="auto"/>
      </w:pPr>
      <w:r w:rsidRPr="001B7E7D">
        <w:rPr>
          <w:b/>
        </w:rPr>
        <w:t>YOUNG</w:t>
      </w:r>
      <w:r w:rsidRPr="001B7E7D">
        <w:t xml:space="preserve"> CHILDREN </w:t>
      </w:r>
      <w:r w:rsidR="00C461DD">
        <w:t xml:space="preserve">must be accompanied by an adult at all times.  </w:t>
      </w:r>
      <w:r w:rsidRPr="001B7E7D">
        <w:t>There are many expensive models displayed; parents/guardians are responsible for their children’s action in the event of any breakage/damage</w:t>
      </w:r>
      <w:r>
        <w:t xml:space="preserve">.  </w:t>
      </w:r>
    </w:p>
    <w:p w14:paraId="23CC8AD9" w14:textId="77777777" w:rsidR="004C0044" w:rsidRPr="00E51CCE" w:rsidRDefault="004C0044" w:rsidP="00621CA9">
      <w:pPr>
        <w:spacing w:line="216" w:lineRule="auto"/>
        <w:jc w:val="both"/>
      </w:pPr>
      <w:r w:rsidRPr="00E51CCE">
        <w:rPr>
          <w:b/>
          <w:u w:val="single"/>
        </w:rPr>
        <w:t>BREED DEFINITIONS</w:t>
      </w:r>
    </w:p>
    <w:p w14:paraId="78F764DF" w14:textId="77777777" w:rsidR="004C0044" w:rsidRPr="00E51CCE" w:rsidRDefault="004C0044" w:rsidP="00AE64DF">
      <w:pPr>
        <w:spacing w:line="216" w:lineRule="auto"/>
        <w:jc w:val="both"/>
      </w:pPr>
      <w:r w:rsidRPr="00E51CCE">
        <w:t xml:space="preserve">Remember, </w:t>
      </w:r>
      <w:r w:rsidRPr="00E51CCE">
        <w:rPr>
          <w:b/>
        </w:rPr>
        <w:t>these are BASICS</w:t>
      </w:r>
      <w:r w:rsidR="003A2E6B" w:rsidRPr="00E51CCE">
        <w:t>, and the list does not include every breed known to man</w:t>
      </w:r>
      <w:r w:rsidRPr="00E51CCE">
        <w:t xml:space="preserve">.  </w:t>
      </w:r>
      <w:r w:rsidR="00681184" w:rsidRPr="00E51CCE">
        <w:t>You may show your</w:t>
      </w:r>
      <w:r w:rsidRPr="00E51CCE">
        <w:t xml:space="preserve"> App</w:t>
      </w:r>
      <w:r w:rsidR="00681184" w:rsidRPr="00E51CCE">
        <w:t>endix QH in a Sport Breed class</w:t>
      </w:r>
      <w:r w:rsidRPr="00E51CCE">
        <w:t xml:space="preserve"> if the model looks like a s</w:t>
      </w:r>
      <w:r w:rsidR="00F90047" w:rsidRPr="00E51CCE">
        <w:t>port horse and not a stock horse</w:t>
      </w:r>
      <w:r w:rsidRPr="00E51CCE">
        <w:t xml:space="preserve">.  </w:t>
      </w:r>
      <w:r w:rsidR="00F63F98" w:rsidRPr="00E51CCE">
        <w:t xml:space="preserve">You may show your Ahkal-Teke in a Sport Breed class if it looks more sporty than light.  </w:t>
      </w:r>
      <w:r w:rsidRPr="00E51CCE">
        <w:t xml:space="preserve">Mustangs could go in any number of classes, depending on their look (stock, Spanish, etc.).  </w:t>
      </w:r>
      <w:r w:rsidR="00F90047" w:rsidRPr="00317500">
        <w:rPr>
          <w:b/>
        </w:rPr>
        <w:t>ONLY</w:t>
      </w:r>
      <w:r w:rsidRPr="00317500">
        <w:rPr>
          <w:b/>
        </w:rPr>
        <w:t xml:space="preserve"> ONE BREED CLASS PER MODEL</w:t>
      </w:r>
      <w:r w:rsidRPr="00E51CCE">
        <w:t xml:space="preserve">.  </w:t>
      </w:r>
      <w:r w:rsidR="00D64807" w:rsidRPr="00E51CCE">
        <w:t>So,</w:t>
      </w:r>
      <w:r w:rsidRPr="00E51CCE">
        <w:t xml:space="preserve"> if your Appendix QH doesn’t place in Other Pure Sport, we DON’T want to see it in QH/Solid Colored Stock Types!</w:t>
      </w:r>
    </w:p>
    <w:p w14:paraId="45E5A823" w14:textId="77777777" w:rsidR="004C0044" w:rsidRPr="00E51CCE" w:rsidRDefault="004C0044" w:rsidP="00AE64DF">
      <w:pPr>
        <w:spacing w:line="216" w:lineRule="auto"/>
        <w:jc w:val="both"/>
        <w:rPr>
          <w:sz w:val="16"/>
          <w:szCs w:val="16"/>
        </w:rPr>
      </w:pPr>
    </w:p>
    <w:p w14:paraId="16701A90" w14:textId="77777777" w:rsidR="004C0044" w:rsidRPr="00510454" w:rsidRDefault="004C0044" w:rsidP="00AE64DF">
      <w:pPr>
        <w:spacing w:line="216" w:lineRule="auto"/>
        <w:jc w:val="both"/>
        <w:rPr>
          <w:sz w:val="18"/>
          <w:szCs w:val="18"/>
        </w:rPr>
      </w:pPr>
      <w:r w:rsidRPr="00510454">
        <w:rPr>
          <w:sz w:val="18"/>
          <w:szCs w:val="18"/>
          <w:u w:val="single"/>
        </w:rPr>
        <w:t>Light Types</w:t>
      </w:r>
      <w:r w:rsidRPr="00510454">
        <w:rPr>
          <w:sz w:val="18"/>
          <w:szCs w:val="18"/>
        </w:rPr>
        <w:t xml:space="preserve"> - Ahkal-Teke, Arabian, Part-Arab (Anglo-Arabian, Ara-Appaloosa, Morab, NSH, Pintabian, - Arabian crosses, [Arab pony crosses may be shown in a pony class] etc.), Morgan, Moroccan Barb, Shagya, Tersk, etc.</w:t>
      </w:r>
    </w:p>
    <w:p w14:paraId="65B7C39A" w14:textId="77777777" w:rsidR="00B673D3" w:rsidRPr="00510454" w:rsidRDefault="00B673D3" w:rsidP="00AE64DF">
      <w:pPr>
        <w:spacing w:line="216" w:lineRule="auto"/>
        <w:jc w:val="both"/>
        <w:rPr>
          <w:sz w:val="18"/>
          <w:szCs w:val="18"/>
        </w:rPr>
      </w:pPr>
    </w:p>
    <w:p w14:paraId="55D7DB1D" w14:textId="77777777" w:rsidR="004C0044" w:rsidRPr="00510454" w:rsidRDefault="004C0044" w:rsidP="00AE64DF">
      <w:pPr>
        <w:spacing w:line="216" w:lineRule="auto"/>
        <w:jc w:val="both"/>
        <w:rPr>
          <w:rFonts w:ascii="Times New Roman" w:eastAsia="Times New Roman" w:hAnsi="Times New Roman"/>
          <w:snapToGrid w:val="0"/>
          <w:color w:val="000000"/>
          <w:w w:val="0"/>
          <w:sz w:val="18"/>
          <w:szCs w:val="18"/>
          <w:u w:color="000000"/>
          <w:bdr w:val="none" w:sz="0" w:space="0" w:color="000000"/>
          <w:shd w:val="clear" w:color="000000" w:fill="000000"/>
        </w:rPr>
      </w:pPr>
      <w:r w:rsidRPr="00510454">
        <w:rPr>
          <w:sz w:val="18"/>
          <w:szCs w:val="18"/>
          <w:u w:val="single"/>
        </w:rPr>
        <w:t>Gaited Breeds</w:t>
      </w:r>
      <w:r w:rsidRPr="00510454">
        <w:rPr>
          <w:sz w:val="18"/>
          <w:szCs w:val="18"/>
        </w:rPr>
        <w:t xml:space="preserve"> - American Saddlebred, Missouri Fox Trotter, Rocky Mountain Horse, (Spotted) Saddle Horse, Tennessee Walker, Walkaloosa, etc.</w:t>
      </w:r>
      <w:r w:rsidR="00B25743" w:rsidRPr="00510454">
        <w:rPr>
          <w:rFonts w:ascii="Times New Roman" w:eastAsia="Times New Roman" w:hAnsi="Times New Roman"/>
          <w:snapToGrid w:val="0"/>
          <w:color w:val="000000"/>
          <w:w w:val="0"/>
          <w:sz w:val="18"/>
          <w:szCs w:val="18"/>
          <w:u w:color="000000"/>
          <w:bdr w:val="none" w:sz="0" w:space="0" w:color="000000"/>
          <w:shd w:val="clear" w:color="000000" w:fill="000000"/>
        </w:rPr>
        <w:t xml:space="preserve"> </w:t>
      </w:r>
    </w:p>
    <w:p w14:paraId="54FDBE27" w14:textId="77777777" w:rsidR="00B673D3" w:rsidRPr="00510454" w:rsidRDefault="00B673D3" w:rsidP="00AE64DF">
      <w:pPr>
        <w:spacing w:line="216" w:lineRule="auto"/>
        <w:jc w:val="both"/>
        <w:rPr>
          <w:sz w:val="18"/>
          <w:szCs w:val="18"/>
        </w:rPr>
      </w:pPr>
    </w:p>
    <w:p w14:paraId="2574B71C" w14:textId="77777777" w:rsidR="004C0044" w:rsidRPr="00510454" w:rsidRDefault="004C0044" w:rsidP="00AE64DF">
      <w:pPr>
        <w:spacing w:line="216" w:lineRule="auto"/>
        <w:jc w:val="both"/>
        <w:rPr>
          <w:rFonts w:cs="Arial"/>
          <w:sz w:val="18"/>
          <w:szCs w:val="18"/>
        </w:rPr>
      </w:pPr>
      <w:r w:rsidRPr="00510454">
        <w:rPr>
          <w:sz w:val="18"/>
          <w:szCs w:val="18"/>
          <w:u w:val="single"/>
        </w:rPr>
        <w:t>Spanish Breeds</w:t>
      </w:r>
      <w:r w:rsidRPr="00510454">
        <w:rPr>
          <w:sz w:val="18"/>
          <w:szCs w:val="18"/>
        </w:rPr>
        <w:t xml:space="preserve"> - </w:t>
      </w:r>
      <w:r w:rsidRPr="00510454">
        <w:rPr>
          <w:rFonts w:cs="Arial"/>
          <w:sz w:val="18"/>
          <w:szCs w:val="18"/>
        </w:rPr>
        <w:t xml:space="preserve">Alter Real, American Indian Horse, Andalusian, Azteca, Banker Horse, British Appaloosa, Cerbat, Chickasaw, Criollo, Florida Cracker, Kiger, </w:t>
      </w:r>
      <w:r w:rsidR="00286CE4" w:rsidRPr="00510454">
        <w:rPr>
          <w:rFonts w:cs="Arial"/>
          <w:color w:val="000000"/>
          <w:sz w:val="18"/>
          <w:szCs w:val="18"/>
        </w:rPr>
        <w:t>Lipizzan</w:t>
      </w:r>
      <w:r w:rsidRPr="00510454">
        <w:rPr>
          <w:rFonts w:cs="Arial"/>
          <w:color w:val="000000"/>
          <w:sz w:val="18"/>
          <w:szCs w:val="18"/>
        </w:rPr>
        <w:t>,</w:t>
      </w:r>
      <w:r w:rsidRPr="00510454">
        <w:rPr>
          <w:rFonts w:cs="Arial"/>
          <w:sz w:val="18"/>
          <w:szCs w:val="18"/>
        </w:rPr>
        <w:t xml:space="preserve"> Lusitano, Mangalara, Mustang, Pasos (</w:t>
      </w:r>
      <w:r w:rsidR="00286CE4" w:rsidRPr="00510454">
        <w:rPr>
          <w:rFonts w:cs="Arial"/>
          <w:color w:val="000000"/>
          <w:sz w:val="18"/>
          <w:szCs w:val="18"/>
        </w:rPr>
        <w:t>Colombian</w:t>
      </w:r>
      <w:r w:rsidRPr="00510454">
        <w:rPr>
          <w:rFonts w:cs="Arial"/>
          <w:color w:val="000000"/>
          <w:sz w:val="18"/>
          <w:szCs w:val="18"/>
        </w:rPr>
        <w:t>,</w:t>
      </w:r>
      <w:r w:rsidRPr="00510454">
        <w:rPr>
          <w:rFonts w:cs="Arial"/>
          <w:sz w:val="18"/>
          <w:szCs w:val="18"/>
        </w:rPr>
        <w:t xml:space="preserve"> Fino, Peruvian, etc.), Pura Raza Espanola, </w:t>
      </w:r>
      <w:r w:rsidR="00286CE4" w:rsidRPr="00510454">
        <w:rPr>
          <w:rFonts w:cs="Arial"/>
          <w:color w:val="000000"/>
          <w:sz w:val="18"/>
          <w:szCs w:val="18"/>
        </w:rPr>
        <w:t xml:space="preserve">Costa </w:t>
      </w:r>
      <w:r w:rsidRPr="00510454">
        <w:rPr>
          <w:rFonts w:cs="Arial"/>
          <w:sz w:val="18"/>
          <w:szCs w:val="18"/>
        </w:rPr>
        <w:t>Rican, Spanish Barb, Tiger Horse, etc.</w:t>
      </w:r>
    </w:p>
    <w:p w14:paraId="09A177F4" w14:textId="77777777" w:rsidR="00B673D3" w:rsidRPr="00510454" w:rsidRDefault="00B673D3" w:rsidP="00AE64DF">
      <w:pPr>
        <w:spacing w:line="216" w:lineRule="auto"/>
        <w:jc w:val="both"/>
        <w:rPr>
          <w:sz w:val="18"/>
          <w:szCs w:val="18"/>
        </w:rPr>
      </w:pPr>
    </w:p>
    <w:p w14:paraId="128389C2" w14:textId="77777777" w:rsidR="004C0044" w:rsidRPr="00510454" w:rsidRDefault="004C0044" w:rsidP="00AE64DF">
      <w:pPr>
        <w:spacing w:line="216" w:lineRule="auto"/>
        <w:jc w:val="both"/>
        <w:rPr>
          <w:sz w:val="18"/>
          <w:szCs w:val="18"/>
        </w:rPr>
      </w:pPr>
      <w:r w:rsidRPr="00510454">
        <w:rPr>
          <w:sz w:val="18"/>
          <w:szCs w:val="18"/>
          <w:u w:val="single"/>
        </w:rPr>
        <w:t>Sport Breeds</w:t>
      </w:r>
      <w:r w:rsidR="00A233EA" w:rsidRPr="00510454">
        <w:rPr>
          <w:sz w:val="18"/>
          <w:szCs w:val="18"/>
        </w:rPr>
        <w:t xml:space="preserve"> - T</w:t>
      </w:r>
      <w:r w:rsidRPr="00510454">
        <w:rPr>
          <w:sz w:val="18"/>
          <w:szCs w:val="18"/>
        </w:rPr>
        <w:t>hose suitable for Carriage Drivi</w:t>
      </w:r>
      <w:r w:rsidR="00A233EA" w:rsidRPr="00510454">
        <w:rPr>
          <w:sz w:val="18"/>
          <w:szCs w:val="18"/>
        </w:rPr>
        <w:t>ng, Dressage, Combined Driving/</w:t>
      </w:r>
      <w:r w:rsidRPr="00510454">
        <w:rPr>
          <w:sz w:val="18"/>
          <w:szCs w:val="18"/>
        </w:rPr>
        <w:t>Train</w:t>
      </w:r>
      <w:r w:rsidR="00A233EA" w:rsidRPr="00510454">
        <w:rPr>
          <w:sz w:val="18"/>
          <w:szCs w:val="18"/>
        </w:rPr>
        <w:t>ing, Hunting, Jumping or Racing</w:t>
      </w:r>
      <w:r w:rsidRPr="00510454">
        <w:rPr>
          <w:sz w:val="18"/>
          <w:szCs w:val="18"/>
        </w:rPr>
        <w:t xml:space="preserve"> -</w:t>
      </w:r>
    </w:p>
    <w:p w14:paraId="5B48A134" w14:textId="77777777" w:rsidR="004C0044" w:rsidRPr="00510454" w:rsidRDefault="004C0044" w:rsidP="00AE64DF">
      <w:pPr>
        <w:tabs>
          <w:tab w:val="left" w:pos="4950"/>
        </w:tabs>
        <w:spacing w:line="216" w:lineRule="auto"/>
        <w:jc w:val="both"/>
        <w:rPr>
          <w:sz w:val="18"/>
          <w:szCs w:val="18"/>
        </w:rPr>
      </w:pPr>
      <w:r w:rsidRPr="00510454">
        <w:rPr>
          <w:i/>
          <w:sz w:val="18"/>
          <w:szCs w:val="18"/>
        </w:rPr>
        <w:t>Carriage Breeds</w:t>
      </w:r>
      <w:r w:rsidRPr="00510454">
        <w:rPr>
          <w:sz w:val="18"/>
          <w:szCs w:val="18"/>
        </w:rPr>
        <w:t xml:space="preserve"> - Cleveland Bay, Dutch Harness Horse, Friesian, Gelderland, Hackney Horse, Welsh Cob </w:t>
      </w:r>
      <w:r w:rsidR="00E7070D" w:rsidRPr="00510454">
        <w:rPr>
          <w:noProof/>
          <w:sz w:val="18"/>
          <w:szCs w:val="18"/>
        </w:rPr>
        <w:drawing>
          <wp:anchor distT="0" distB="0" distL="114300" distR="114300" simplePos="0" relativeHeight="251658240" behindDoc="1" locked="0" layoutInCell="1" allowOverlap="1" wp14:anchorId="2D1830C1" wp14:editId="14132313">
            <wp:simplePos x="0" y="0"/>
            <wp:positionH relativeFrom="column">
              <wp:posOffset>0</wp:posOffset>
            </wp:positionH>
            <wp:positionV relativeFrom="paragraph">
              <wp:posOffset>137160</wp:posOffset>
            </wp:positionV>
            <wp:extent cx="863600" cy="977900"/>
            <wp:effectExtent l="0" t="0" r="0" b="0"/>
            <wp:wrapTight wrapText="bothSides">
              <wp:wrapPolygon edited="0">
                <wp:start x="953" y="0"/>
                <wp:lineTo x="0" y="421"/>
                <wp:lineTo x="0" y="21039"/>
                <wp:lineTo x="5718" y="21039"/>
                <wp:lineTo x="20965" y="21039"/>
                <wp:lineTo x="20965" y="0"/>
                <wp:lineTo x="953" y="0"/>
              </wp:wrapPolygon>
            </wp:wrapTight>
            <wp:docPr id="35" name="Picture 35" descr="MC9003241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MC900324120[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63600" cy="977900"/>
                    </a:xfrm>
                    <a:prstGeom prst="rect">
                      <a:avLst/>
                    </a:prstGeom>
                    <a:noFill/>
                    <a:ln>
                      <a:noFill/>
                    </a:ln>
                  </pic:spPr>
                </pic:pic>
              </a:graphicData>
            </a:graphic>
          </wp:anchor>
        </w:drawing>
      </w:r>
      <w:r w:rsidRPr="00510454">
        <w:rPr>
          <w:sz w:val="18"/>
          <w:szCs w:val="18"/>
        </w:rPr>
        <w:t xml:space="preserve">Section D, etc.  </w:t>
      </w:r>
    </w:p>
    <w:p w14:paraId="0C5D3DE8" w14:textId="77777777" w:rsidR="004C0044" w:rsidRPr="00510454" w:rsidRDefault="004C0044" w:rsidP="00AE64DF">
      <w:pPr>
        <w:tabs>
          <w:tab w:val="left" w:pos="4950"/>
        </w:tabs>
        <w:spacing w:line="216" w:lineRule="auto"/>
        <w:jc w:val="both"/>
        <w:rPr>
          <w:color w:val="000000"/>
          <w:sz w:val="18"/>
          <w:szCs w:val="18"/>
        </w:rPr>
      </w:pPr>
      <w:r w:rsidRPr="00510454">
        <w:rPr>
          <w:i/>
          <w:sz w:val="18"/>
          <w:szCs w:val="18"/>
        </w:rPr>
        <w:t>Warmblood/Sport Horse</w:t>
      </w:r>
      <w:r w:rsidRPr="00510454">
        <w:rPr>
          <w:sz w:val="18"/>
          <w:szCs w:val="18"/>
        </w:rPr>
        <w:t xml:space="preserve"> – any bre</w:t>
      </w:r>
      <w:r w:rsidR="00A233EA" w:rsidRPr="00510454">
        <w:rPr>
          <w:sz w:val="18"/>
          <w:szCs w:val="18"/>
        </w:rPr>
        <w:t xml:space="preserve">ed with “Warmblood” in its name, plus </w:t>
      </w:r>
      <w:r w:rsidRPr="00510454">
        <w:rPr>
          <w:sz w:val="18"/>
          <w:szCs w:val="18"/>
        </w:rPr>
        <w:t xml:space="preserve">Hanovarian, Holstein, Trakehner, American Warmblood, Appaloosa Sport Horse, Don, English Cob, </w:t>
      </w:r>
      <w:r w:rsidR="00286CE4" w:rsidRPr="00510454">
        <w:rPr>
          <w:rFonts w:cs="Arial"/>
          <w:color w:val="000000"/>
          <w:sz w:val="18"/>
          <w:szCs w:val="18"/>
        </w:rPr>
        <w:t>Frederi</w:t>
      </w:r>
      <w:r w:rsidR="00D43A3C" w:rsidRPr="00510454">
        <w:rPr>
          <w:rFonts w:cs="Arial"/>
          <w:color w:val="000000"/>
          <w:sz w:val="18"/>
          <w:szCs w:val="18"/>
        </w:rPr>
        <w:t>ksborg</w:t>
      </w:r>
      <w:r w:rsidRPr="00510454">
        <w:rPr>
          <w:color w:val="000000"/>
          <w:sz w:val="18"/>
          <w:szCs w:val="18"/>
        </w:rPr>
        <w:t xml:space="preserve">, French Trotter, Irish Draught, Knabstrup, Oldenburg, </w:t>
      </w:r>
      <w:r w:rsidR="00286CE4" w:rsidRPr="00510454">
        <w:rPr>
          <w:color w:val="000000"/>
          <w:sz w:val="18"/>
          <w:szCs w:val="18"/>
        </w:rPr>
        <w:t xml:space="preserve">Orlov </w:t>
      </w:r>
      <w:r w:rsidRPr="00510454">
        <w:rPr>
          <w:color w:val="000000"/>
          <w:sz w:val="18"/>
          <w:szCs w:val="18"/>
        </w:rPr>
        <w:t>Trotter, Selle Francais, Standardbred, Thoroughbred/Warmblood crosses.</w:t>
      </w:r>
    </w:p>
    <w:p w14:paraId="701CA3FA" w14:textId="77777777" w:rsidR="00B673D3" w:rsidRPr="00510454" w:rsidRDefault="00B673D3" w:rsidP="00AE64DF">
      <w:pPr>
        <w:tabs>
          <w:tab w:val="left" w:pos="4950"/>
        </w:tabs>
        <w:spacing w:line="216" w:lineRule="auto"/>
        <w:jc w:val="both"/>
        <w:rPr>
          <w:sz w:val="18"/>
          <w:szCs w:val="18"/>
        </w:rPr>
      </w:pPr>
    </w:p>
    <w:p w14:paraId="15CB9E97" w14:textId="77777777" w:rsidR="004C0044" w:rsidRPr="00510454" w:rsidRDefault="004C0044" w:rsidP="00AE64DF">
      <w:pPr>
        <w:spacing w:line="216" w:lineRule="auto"/>
        <w:jc w:val="both"/>
        <w:rPr>
          <w:sz w:val="18"/>
          <w:szCs w:val="18"/>
        </w:rPr>
      </w:pPr>
      <w:r w:rsidRPr="00510454">
        <w:rPr>
          <w:sz w:val="18"/>
          <w:szCs w:val="18"/>
          <w:u w:val="single"/>
        </w:rPr>
        <w:t>Stock Breeds</w:t>
      </w:r>
      <w:r w:rsidRPr="00510454">
        <w:rPr>
          <w:sz w:val="18"/>
          <w:szCs w:val="18"/>
        </w:rPr>
        <w:t xml:space="preserve"> - Paint and Other Pinto Colored Stock Types (white appears ABOVE the top of the forearm/stifle, and/or below the line from the eye to the muzzle): Mustang, Paint, QH, etc.</w:t>
      </w:r>
    </w:p>
    <w:p w14:paraId="3F8FC891" w14:textId="77777777" w:rsidR="004C0044" w:rsidRPr="00510454" w:rsidRDefault="004C0044" w:rsidP="00AE64DF">
      <w:pPr>
        <w:spacing w:line="216" w:lineRule="auto"/>
        <w:jc w:val="both"/>
        <w:rPr>
          <w:sz w:val="18"/>
          <w:szCs w:val="18"/>
        </w:rPr>
      </w:pPr>
      <w:r w:rsidRPr="00510454">
        <w:rPr>
          <w:sz w:val="18"/>
          <w:szCs w:val="18"/>
        </w:rPr>
        <w:t>Appaloosa and Other Appaloosa Colored Stock Types:  Appaloosa, Colorado Ranger, Mustang, etc.</w:t>
      </w:r>
    </w:p>
    <w:p w14:paraId="0A0E47FC" w14:textId="77777777" w:rsidR="004C0044" w:rsidRPr="00510454" w:rsidRDefault="004C0044" w:rsidP="00AE64DF">
      <w:pPr>
        <w:spacing w:line="216" w:lineRule="auto"/>
        <w:jc w:val="both"/>
        <w:rPr>
          <w:sz w:val="18"/>
          <w:szCs w:val="18"/>
        </w:rPr>
      </w:pPr>
      <w:r w:rsidRPr="00510454">
        <w:rPr>
          <w:sz w:val="18"/>
          <w:szCs w:val="18"/>
        </w:rPr>
        <w:t>QH and Other Solid Colored Stock Types: Appaloosa (w/o color), Australian Stock Horse, Colorado Ranger (w/o color), Mustang, Paint (Breeding Stock), QH, etc.</w:t>
      </w:r>
    </w:p>
    <w:p w14:paraId="60EC31D6" w14:textId="77777777" w:rsidR="00B673D3" w:rsidRPr="00510454" w:rsidRDefault="00B673D3" w:rsidP="00AE64DF">
      <w:pPr>
        <w:spacing w:line="216" w:lineRule="auto"/>
        <w:jc w:val="both"/>
        <w:rPr>
          <w:sz w:val="18"/>
          <w:szCs w:val="18"/>
        </w:rPr>
      </w:pPr>
    </w:p>
    <w:p w14:paraId="6040CDC9" w14:textId="77777777" w:rsidR="004C0044" w:rsidRPr="00510454" w:rsidRDefault="004C0044" w:rsidP="00AE64DF">
      <w:pPr>
        <w:spacing w:line="216" w:lineRule="auto"/>
        <w:jc w:val="both"/>
        <w:rPr>
          <w:color w:val="000000"/>
          <w:sz w:val="18"/>
          <w:szCs w:val="18"/>
        </w:rPr>
      </w:pPr>
      <w:r w:rsidRPr="00510454">
        <w:rPr>
          <w:color w:val="000000"/>
          <w:sz w:val="18"/>
          <w:szCs w:val="18"/>
          <w:u w:val="single"/>
        </w:rPr>
        <w:t>Draft Breeds</w:t>
      </w:r>
      <w:r w:rsidRPr="00510454">
        <w:rPr>
          <w:color w:val="000000"/>
          <w:sz w:val="18"/>
          <w:szCs w:val="18"/>
        </w:rPr>
        <w:t xml:space="preserve"> - </w:t>
      </w:r>
      <w:r w:rsidRPr="00510454">
        <w:rPr>
          <w:i/>
          <w:color w:val="000000"/>
          <w:sz w:val="18"/>
          <w:szCs w:val="18"/>
        </w:rPr>
        <w:t>UK</w:t>
      </w:r>
      <w:r w:rsidRPr="00510454">
        <w:rPr>
          <w:color w:val="000000"/>
          <w:sz w:val="18"/>
          <w:szCs w:val="18"/>
        </w:rPr>
        <w:t xml:space="preserve"> – Clydesdale, Gypsy Vanner, Shire, Suffolk Punch, etc.</w:t>
      </w:r>
    </w:p>
    <w:p w14:paraId="31237934" w14:textId="77777777" w:rsidR="004C0044" w:rsidRPr="00510454" w:rsidRDefault="004C0044" w:rsidP="00AE64DF">
      <w:pPr>
        <w:spacing w:line="216" w:lineRule="auto"/>
        <w:jc w:val="both"/>
        <w:rPr>
          <w:color w:val="000000"/>
          <w:sz w:val="18"/>
          <w:szCs w:val="18"/>
        </w:rPr>
      </w:pPr>
      <w:r w:rsidRPr="00510454">
        <w:rPr>
          <w:i/>
          <w:color w:val="000000"/>
          <w:sz w:val="18"/>
          <w:szCs w:val="18"/>
          <w:u w:val="single"/>
        </w:rPr>
        <w:t>Other</w:t>
      </w:r>
      <w:r w:rsidRPr="00510454">
        <w:rPr>
          <w:color w:val="000000"/>
          <w:sz w:val="18"/>
          <w:szCs w:val="18"/>
        </w:rPr>
        <w:t xml:space="preserve"> – American Cream, </w:t>
      </w:r>
      <w:r w:rsidR="005A7A12" w:rsidRPr="00510454">
        <w:rPr>
          <w:color w:val="000000"/>
          <w:sz w:val="18"/>
          <w:szCs w:val="18"/>
        </w:rPr>
        <w:t>Ardennes/</w:t>
      </w:r>
      <w:r w:rsidRPr="00510454">
        <w:rPr>
          <w:color w:val="000000"/>
          <w:sz w:val="18"/>
          <w:szCs w:val="18"/>
        </w:rPr>
        <w:t>Ardennais</w:t>
      </w:r>
      <w:r w:rsidR="00F74840" w:rsidRPr="00510454">
        <w:rPr>
          <w:color w:val="000000"/>
          <w:sz w:val="18"/>
          <w:szCs w:val="18"/>
        </w:rPr>
        <w:t xml:space="preserve"> </w:t>
      </w:r>
      <w:r w:rsidRPr="00510454">
        <w:rPr>
          <w:color w:val="000000"/>
          <w:sz w:val="18"/>
          <w:szCs w:val="18"/>
        </w:rPr>
        <w:t>Belgian, Breton, French Cob, Italian Heavy Draft, Jutland, Murakozi, Noriker, North American Spotted Draft, Pinzgauer, Percheron, Poitevin, Russian Draft, Soviet Heavy Draft, Vladimir, etc.</w:t>
      </w:r>
    </w:p>
    <w:p w14:paraId="38ED89EC" w14:textId="77777777" w:rsidR="00B673D3" w:rsidRPr="00510454" w:rsidRDefault="00B673D3" w:rsidP="00AE64DF">
      <w:pPr>
        <w:spacing w:line="216" w:lineRule="auto"/>
        <w:jc w:val="both"/>
        <w:rPr>
          <w:sz w:val="18"/>
          <w:szCs w:val="18"/>
        </w:rPr>
      </w:pPr>
    </w:p>
    <w:p w14:paraId="0BD0E7E6" w14:textId="77777777" w:rsidR="004C0044" w:rsidRPr="00510454" w:rsidRDefault="004C0044" w:rsidP="00AE64DF">
      <w:pPr>
        <w:spacing w:line="216" w:lineRule="auto"/>
        <w:jc w:val="both"/>
        <w:rPr>
          <w:sz w:val="18"/>
          <w:szCs w:val="18"/>
        </w:rPr>
      </w:pPr>
      <w:r w:rsidRPr="00510454">
        <w:rPr>
          <w:sz w:val="18"/>
          <w:szCs w:val="18"/>
          <w:u w:val="single"/>
        </w:rPr>
        <w:t>Pony Breeds</w:t>
      </w:r>
      <w:r w:rsidRPr="00510454">
        <w:rPr>
          <w:sz w:val="18"/>
          <w:szCs w:val="18"/>
        </w:rPr>
        <w:t xml:space="preserve"> – </w:t>
      </w:r>
      <w:r w:rsidRPr="00510454">
        <w:rPr>
          <w:sz w:val="18"/>
          <w:szCs w:val="18"/>
          <w:u w:val="single"/>
        </w:rPr>
        <w:t xml:space="preserve">UK </w:t>
      </w:r>
      <w:r w:rsidRPr="00510454">
        <w:rPr>
          <w:sz w:val="18"/>
          <w:szCs w:val="18"/>
        </w:rPr>
        <w:t>– British Spotted, Connemara, Dales, Dartmoor, Eriskey, Exmoor, Fell, Hackney, Highland, New Forest, Shetland, Welsh, etc.</w:t>
      </w:r>
    </w:p>
    <w:p w14:paraId="685D08C4" w14:textId="77777777" w:rsidR="004C0044" w:rsidRPr="00510454" w:rsidRDefault="004C0044" w:rsidP="00AE64DF">
      <w:pPr>
        <w:spacing w:line="216" w:lineRule="auto"/>
        <w:jc w:val="both"/>
        <w:rPr>
          <w:sz w:val="18"/>
          <w:szCs w:val="18"/>
        </w:rPr>
      </w:pPr>
      <w:r w:rsidRPr="00510454">
        <w:rPr>
          <w:sz w:val="18"/>
          <w:szCs w:val="18"/>
          <w:u w:val="single"/>
        </w:rPr>
        <w:t>European</w:t>
      </w:r>
      <w:r w:rsidRPr="00510454">
        <w:rPr>
          <w:sz w:val="18"/>
          <w:szCs w:val="18"/>
        </w:rPr>
        <w:t xml:space="preserve"> – Galiceno, Gotland, Knapstrupper ponies, Merens, Skyros, Sorraia, etc.</w:t>
      </w:r>
    </w:p>
    <w:p w14:paraId="54263978" w14:textId="77777777" w:rsidR="004C0044" w:rsidRPr="00510454" w:rsidRDefault="004C0044" w:rsidP="00AE64DF">
      <w:pPr>
        <w:spacing w:line="216" w:lineRule="auto"/>
        <w:jc w:val="both"/>
        <w:rPr>
          <w:sz w:val="18"/>
          <w:szCs w:val="18"/>
        </w:rPr>
      </w:pPr>
      <w:r w:rsidRPr="00510454">
        <w:rPr>
          <w:sz w:val="18"/>
          <w:szCs w:val="18"/>
          <w:u w:val="single"/>
        </w:rPr>
        <w:t>Stock</w:t>
      </w:r>
      <w:r w:rsidRPr="00510454">
        <w:rPr>
          <w:sz w:val="18"/>
          <w:szCs w:val="18"/>
        </w:rPr>
        <w:t xml:space="preserve"> – Quarter Pony, Pony of the Americas, etc.</w:t>
      </w:r>
    </w:p>
    <w:p w14:paraId="59778A82" w14:textId="77777777" w:rsidR="004C0044" w:rsidRPr="00510454" w:rsidRDefault="004C0044" w:rsidP="00AE64DF">
      <w:pPr>
        <w:spacing w:line="216" w:lineRule="auto"/>
        <w:jc w:val="both"/>
        <w:rPr>
          <w:sz w:val="18"/>
          <w:szCs w:val="18"/>
        </w:rPr>
      </w:pPr>
      <w:r w:rsidRPr="00510454">
        <w:rPr>
          <w:sz w:val="18"/>
          <w:szCs w:val="18"/>
          <w:u w:val="single"/>
        </w:rPr>
        <w:t xml:space="preserve">Other </w:t>
      </w:r>
      <w:r w:rsidRPr="00510454">
        <w:rPr>
          <w:sz w:val="18"/>
          <w:szCs w:val="18"/>
        </w:rPr>
        <w:t>– Altai, American Show Shetland, American Walking Pony, Chincoteague/</w:t>
      </w:r>
      <w:r w:rsidR="00BB39FE" w:rsidRPr="00510454">
        <w:rPr>
          <w:sz w:val="18"/>
          <w:szCs w:val="18"/>
        </w:rPr>
        <w:t>Assateague</w:t>
      </w:r>
      <w:r w:rsidRPr="00510454">
        <w:rPr>
          <w:sz w:val="18"/>
          <w:szCs w:val="18"/>
        </w:rPr>
        <w:t>, Classic Shetland, Hokkaido, Newfoundland, Sable Island Ponies, Welera, etc.</w:t>
      </w:r>
    </w:p>
    <w:p w14:paraId="5A0975DE" w14:textId="77777777" w:rsidR="00B673D3" w:rsidRPr="00510454" w:rsidRDefault="00B673D3" w:rsidP="00AE64DF">
      <w:pPr>
        <w:spacing w:line="216" w:lineRule="auto"/>
        <w:jc w:val="both"/>
        <w:rPr>
          <w:sz w:val="18"/>
          <w:szCs w:val="18"/>
        </w:rPr>
      </w:pPr>
    </w:p>
    <w:p w14:paraId="37FB9AEB" w14:textId="77777777" w:rsidR="004C0044" w:rsidRPr="00510454" w:rsidRDefault="004C0044" w:rsidP="00AE64DF">
      <w:pPr>
        <w:spacing w:line="216" w:lineRule="auto"/>
        <w:jc w:val="both"/>
        <w:rPr>
          <w:sz w:val="18"/>
          <w:szCs w:val="18"/>
        </w:rPr>
      </w:pPr>
      <w:r w:rsidRPr="00510454">
        <w:rPr>
          <w:sz w:val="18"/>
          <w:szCs w:val="18"/>
          <w:u w:val="single"/>
        </w:rPr>
        <w:t>Other Breeds</w:t>
      </w:r>
      <w:r w:rsidRPr="00510454">
        <w:rPr>
          <w:sz w:val="18"/>
          <w:szCs w:val="18"/>
        </w:rPr>
        <w:t xml:space="preserve"> - American Bashkir Curly, Dole, Donkey, Fallabella, Finnhorse, Fjord, Haflinger, Icelandic, Kathiawari, Knabstrup, Marwari, Miniature, Moyle, Mule, Other Pure/Mix…</w:t>
      </w:r>
    </w:p>
    <w:p w14:paraId="4A72F7F8" w14:textId="77777777" w:rsidR="00B673D3" w:rsidRPr="00510454" w:rsidRDefault="00B673D3" w:rsidP="00AE64DF">
      <w:pPr>
        <w:spacing w:line="216" w:lineRule="auto"/>
        <w:jc w:val="both"/>
        <w:rPr>
          <w:sz w:val="18"/>
          <w:szCs w:val="18"/>
        </w:rPr>
      </w:pPr>
    </w:p>
    <w:p w14:paraId="379FD3B0" w14:textId="77777777" w:rsidR="004C0044" w:rsidRPr="00510454" w:rsidRDefault="004C0044" w:rsidP="00AE64DF">
      <w:pPr>
        <w:spacing w:line="216" w:lineRule="auto"/>
        <w:jc w:val="both"/>
        <w:rPr>
          <w:sz w:val="18"/>
          <w:szCs w:val="18"/>
        </w:rPr>
      </w:pPr>
      <w:r w:rsidRPr="00510454">
        <w:rPr>
          <w:sz w:val="18"/>
          <w:szCs w:val="18"/>
          <w:u w:val="single"/>
        </w:rPr>
        <w:t>Exotics/Etc.</w:t>
      </w:r>
      <w:r w:rsidRPr="00510454">
        <w:rPr>
          <w:sz w:val="18"/>
          <w:szCs w:val="18"/>
        </w:rPr>
        <w:t xml:space="preserve"> - Prehistoric Horses, Przewalski, Quagga, Zebra, and crossbreds thereof, etc.</w:t>
      </w:r>
    </w:p>
    <w:p w14:paraId="0988E4AD" w14:textId="77777777" w:rsidR="004C0044" w:rsidRPr="00510454" w:rsidRDefault="004C0044" w:rsidP="00AE64DF">
      <w:pPr>
        <w:spacing w:line="216" w:lineRule="auto"/>
        <w:jc w:val="both"/>
        <w:rPr>
          <w:sz w:val="18"/>
          <w:szCs w:val="18"/>
        </w:rPr>
      </w:pPr>
    </w:p>
    <w:p w14:paraId="63B97D3D" w14:textId="77777777" w:rsidR="00333BA4" w:rsidRPr="00510454" w:rsidRDefault="004C0044" w:rsidP="00AE64DF">
      <w:pPr>
        <w:spacing w:line="216" w:lineRule="auto"/>
        <w:jc w:val="both"/>
        <w:rPr>
          <w:sz w:val="18"/>
          <w:szCs w:val="18"/>
        </w:rPr>
      </w:pPr>
      <w:r w:rsidRPr="00510454">
        <w:rPr>
          <w:sz w:val="18"/>
          <w:szCs w:val="18"/>
        </w:rPr>
        <w:t>And if you don’t know the breed (it’s a mutt), it’s fine to say it is “GRADE”.</w:t>
      </w:r>
      <w:r w:rsidR="00BF203C" w:rsidRPr="00510454">
        <w:rPr>
          <w:sz w:val="18"/>
          <w:szCs w:val="18"/>
        </w:rPr>
        <w:t xml:space="preserve">  Though many judges like to see a little cre</w:t>
      </w:r>
      <w:r w:rsidR="004B4DBE" w:rsidRPr="00510454">
        <w:rPr>
          <w:sz w:val="18"/>
          <w:szCs w:val="18"/>
        </w:rPr>
        <w:t xml:space="preserve">ativity with breed assignments.  </w:t>
      </w:r>
      <w:r w:rsidR="004B4DBE" w:rsidRPr="00510454">
        <w:rPr>
          <w:sz w:val="18"/>
          <w:szCs w:val="18"/>
        </w:rPr>
        <w:sym w:font="Wingdings" w:char="F04A"/>
      </w:r>
      <w:r w:rsidR="00B1306C" w:rsidRPr="00510454">
        <w:rPr>
          <w:sz w:val="18"/>
          <w:szCs w:val="18"/>
        </w:rPr>
        <w:tab/>
      </w:r>
      <w:r w:rsidR="00B1306C" w:rsidRPr="00510454">
        <w:rPr>
          <w:sz w:val="18"/>
          <w:szCs w:val="18"/>
        </w:rPr>
        <w:tab/>
      </w:r>
    </w:p>
    <w:p w14:paraId="5E06766F" w14:textId="77777777" w:rsidR="00B673D3" w:rsidRPr="000A1375" w:rsidRDefault="00B673D3" w:rsidP="00621CA9">
      <w:pPr>
        <w:spacing w:line="216" w:lineRule="auto"/>
        <w:jc w:val="both"/>
        <w:rPr>
          <w:sz w:val="16"/>
          <w:szCs w:val="16"/>
        </w:rPr>
      </w:pPr>
    </w:p>
    <w:p w14:paraId="38FA6208" w14:textId="77777777" w:rsidR="0060095B" w:rsidRDefault="001C3BBD" w:rsidP="0060095B">
      <w:pPr>
        <w:jc w:val="center"/>
        <w:rPr>
          <w:b/>
          <w:sz w:val="36"/>
          <w:szCs w:val="36"/>
        </w:rPr>
      </w:pPr>
      <w:r>
        <w:br w:type="page"/>
      </w:r>
      <w:r w:rsidR="0060095B" w:rsidRPr="00445C1D">
        <w:rPr>
          <w:b/>
          <w:sz w:val="36"/>
          <w:szCs w:val="36"/>
        </w:rPr>
        <w:lastRenderedPageBreak/>
        <w:t>Anchors Aweigh Live!</w:t>
      </w:r>
      <w:r w:rsidR="00BB6DF4">
        <w:rPr>
          <w:b/>
          <w:sz w:val="36"/>
          <w:szCs w:val="36"/>
        </w:rPr>
        <w:t xml:space="preserve"> #1</w:t>
      </w:r>
      <w:r w:rsidR="00D7740D">
        <w:rPr>
          <w:b/>
          <w:sz w:val="36"/>
          <w:szCs w:val="36"/>
        </w:rPr>
        <w:t>3</w:t>
      </w:r>
    </w:p>
    <w:p w14:paraId="788FA159" w14:textId="77777777" w:rsidR="0060095B" w:rsidRPr="00905644" w:rsidRDefault="0060095B" w:rsidP="0060095B">
      <w:pPr>
        <w:jc w:val="center"/>
        <w:rPr>
          <w:b/>
          <w:u w:val="single"/>
        </w:rPr>
      </w:pPr>
      <w:r w:rsidRPr="00905644">
        <w:rPr>
          <w:b/>
          <w:u w:val="single"/>
        </w:rPr>
        <w:t xml:space="preserve">STONE </w:t>
      </w:r>
      <w:r w:rsidR="00AD412E">
        <w:rPr>
          <w:b/>
          <w:u w:val="single"/>
        </w:rPr>
        <w:t>SECTIONS</w:t>
      </w:r>
    </w:p>
    <w:p w14:paraId="392DC85F" w14:textId="77777777" w:rsidR="0060095B" w:rsidRPr="00905644" w:rsidRDefault="0060095B" w:rsidP="0060095B">
      <w:pPr>
        <w:jc w:val="center"/>
        <w:rPr>
          <w:sz w:val="16"/>
          <w:szCs w:val="16"/>
        </w:rPr>
      </w:pPr>
    </w:p>
    <w:p w14:paraId="2C6CB3DD" w14:textId="77777777" w:rsidR="0060095B" w:rsidRPr="006D1657" w:rsidRDefault="0060095B" w:rsidP="0060095B">
      <w:pPr>
        <w:jc w:val="center"/>
        <w:rPr>
          <w:b/>
        </w:rPr>
      </w:pPr>
      <w:r w:rsidRPr="00905644">
        <w:rPr>
          <w:b/>
          <w:u w:val="single"/>
        </w:rPr>
        <w:t>Breed Classes</w:t>
      </w:r>
    </w:p>
    <w:p w14:paraId="613CE679" w14:textId="77777777" w:rsidR="0060095B" w:rsidRPr="00D433DA" w:rsidRDefault="0060095B" w:rsidP="0060095B">
      <w:pPr>
        <w:rPr>
          <w:b/>
          <w:sz w:val="6"/>
          <w:szCs w:val="6"/>
          <w:u w:val="single"/>
        </w:rPr>
      </w:pPr>
    </w:p>
    <w:p w14:paraId="78628AD8" w14:textId="77777777" w:rsidR="0060095B" w:rsidRPr="00D433DA" w:rsidRDefault="0060095B" w:rsidP="0060095B">
      <w:pPr>
        <w:rPr>
          <w:b/>
          <w:sz w:val="6"/>
          <w:szCs w:val="6"/>
          <w:u w:val="single"/>
        </w:rPr>
        <w:sectPr w:rsidR="0060095B" w:rsidRPr="00D433DA" w:rsidSect="0096074D">
          <w:headerReference w:type="even" r:id="rId13"/>
          <w:headerReference w:type="default" r:id="rId14"/>
          <w:footerReference w:type="even" r:id="rId15"/>
          <w:footerReference w:type="default" r:id="rId16"/>
          <w:headerReference w:type="first" r:id="rId17"/>
          <w:footerReference w:type="first" r:id="rId18"/>
          <w:type w:val="continuous"/>
          <w:pgSz w:w="12240" w:h="15840"/>
          <w:pgMar w:top="720" w:right="720" w:bottom="720" w:left="720" w:header="720" w:footer="720" w:gutter="0"/>
          <w:cols w:space="720"/>
          <w:docGrid w:linePitch="360"/>
        </w:sectPr>
      </w:pPr>
    </w:p>
    <w:p w14:paraId="777566F8" w14:textId="77777777" w:rsidR="0060095B" w:rsidRPr="0092694D" w:rsidRDefault="00085478" w:rsidP="0060095B">
      <w:pPr>
        <w:rPr>
          <w:b/>
          <w:color w:val="FF0000"/>
          <w:sz w:val="18"/>
          <w:szCs w:val="18"/>
          <w:u w:val="single"/>
        </w:rPr>
      </w:pPr>
      <w:r>
        <w:rPr>
          <w:b/>
          <w:sz w:val="18"/>
          <w:szCs w:val="18"/>
          <w:u w:val="single"/>
        </w:rPr>
        <w:t>Foals</w:t>
      </w:r>
    </w:p>
    <w:p w14:paraId="6DFC2483" w14:textId="77777777" w:rsidR="00684842" w:rsidRDefault="00D7740D" w:rsidP="0060095B">
      <w:pPr>
        <w:rPr>
          <w:sz w:val="18"/>
          <w:szCs w:val="18"/>
        </w:rPr>
      </w:pPr>
      <w:r>
        <w:rPr>
          <w:sz w:val="18"/>
          <w:szCs w:val="18"/>
        </w:rPr>
        <w:t xml:space="preserve">1 Stock Weanling – </w:t>
      </w:r>
      <w:r w:rsidR="00684842">
        <w:rPr>
          <w:sz w:val="18"/>
          <w:szCs w:val="18"/>
        </w:rPr>
        <w:t xml:space="preserve">Any Breed -  </w:t>
      </w:r>
    </w:p>
    <w:p w14:paraId="7D11AF7F" w14:textId="77777777" w:rsidR="0060095B" w:rsidRDefault="00684842" w:rsidP="0060095B">
      <w:pPr>
        <w:rPr>
          <w:sz w:val="18"/>
          <w:szCs w:val="18"/>
        </w:rPr>
      </w:pPr>
      <w:r>
        <w:rPr>
          <w:sz w:val="18"/>
          <w:szCs w:val="18"/>
        </w:rPr>
        <w:t xml:space="preserve">    </w:t>
      </w:r>
      <w:r w:rsidR="00D7740D">
        <w:rPr>
          <w:sz w:val="18"/>
          <w:szCs w:val="18"/>
        </w:rPr>
        <w:t>Solid</w:t>
      </w:r>
      <w:r w:rsidR="005D4128">
        <w:rPr>
          <w:sz w:val="18"/>
          <w:szCs w:val="18"/>
        </w:rPr>
        <w:t>/Composite</w:t>
      </w:r>
    </w:p>
    <w:p w14:paraId="2A86895C" w14:textId="77777777" w:rsidR="00D7740D" w:rsidRPr="0096074D" w:rsidRDefault="00D7740D" w:rsidP="0060095B">
      <w:pPr>
        <w:rPr>
          <w:sz w:val="18"/>
          <w:szCs w:val="18"/>
        </w:rPr>
      </w:pPr>
      <w:r>
        <w:rPr>
          <w:sz w:val="18"/>
          <w:szCs w:val="18"/>
        </w:rPr>
        <w:t xml:space="preserve">2 Stock Weanling </w:t>
      </w:r>
      <w:r w:rsidR="00684842">
        <w:rPr>
          <w:sz w:val="18"/>
          <w:szCs w:val="18"/>
        </w:rPr>
        <w:t>–</w:t>
      </w:r>
      <w:r>
        <w:rPr>
          <w:sz w:val="18"/>
          <w:szCs w:val="18"/>
        </w:rPr>
        <w:t xml:space="preserve"> </w:t>
      </w:r>
      <w:r w:rsidR="00684842">
        <w:rPr>
          <w:sz w:val="18"/>
          <w:szCs w:val="18"/>
        </w:rPr>
        <w:t xml:space="preserve">Any Breed - </w:t>
      </w:r>
      <w:r>
        <w:rPr>
          <w:sz w:val="18"/>
          <w:szCs w:val="18"/>
        </w:rPr>
        <w:t>Pattern</w:t>
      </w:r>
    </w:p>
    <w:p w14:paraId="06504965" w14:textId="77777777" w:rsidR="0060095B" w:rsidRPr="0096074D" w:rsidRDefault="007B491D" w:rsidP="0060095B">
      <w:pPr>
        <w:rPr>
          <w:sz w:val="18"/>
          <w:szCs w:val="18"/>
        </w:rPr>
      </w:pPr>
      <w:r>
        <w:rPr>
          <w:sz w:val="18"/>
          <w:szCs w:val="18"/>
        </w:rPr>
        <w:t xml:space="preserve">3 </w:t>
      </w:r>
      <w:r w:rsidR="0060095B">
        <w:rPr>
          <w:sz w:val="18"/>
          <w:szCs w:val="18"/>
        </w:rPr>
        <w:t>Chips</w:t>
      </w:r>
      <w:r w:rsidR="00B743B7">
        <w:rPr>
          <w:sz w:val="18"/>
          <w:szCs w:val="18"/>
        </w:rPr>
        <w:t xml:space="preserve"> Stock Foal</w:t>
      </w:r>
      <w:r w:rsidR="008B0EC9">
        <w:rPr>
          <w:sz w:val="18"/>
          <w:szCs w:val="18"/>
        </w:rPr>
        <w:t xml:space="preserve"> </w:t>
      </w:r>
      <w:r>
        <w:rPr>
          <w:sz w:val="18"/>
          <w:szCs w:val="18"/>
        </w:rPr>
        <w:t>– Any Breed</w:t>
      </w:r>
    </w:p>
    <w:p w14:paraId="511C594B" w14:textId="77777777" w:rsidR="0060095B" w:rsidRPr="0096074D" w:rsidRDefault="0060095B" w:rsidP="0060095B">
      <w:pPr>
        <w:rPr>
          <w:sz w:val="18"/>
          <w:szCs w:val="18"/>
        </w:rPr>
      </w:pPr>
      <w:r w:rsidRPr="0096074D">
        <w:rPr>
          <w:sz w:val="18"/>
          <w:szCs w:val="18"/>
          <w:shd w:val="clear" w:color="auto" w:fill="C6D9F1"/>
        </w:rPr>
        <w:t>C/R Stock/Etc.</w:t>
      </w:r>
    </w:p>
    <w:p w14:paraId="479A7587" w14:textId="77777777" w:rsidR="0060095B" w:rsidRDefault="007B491D" w:rsidP="0060095B">
      <w:pPr>
        <w:rPr>
          <w:sz w:val="18"/>
          <w:szCs w:val="18"/>
        </w:rPr>
      </w:pPr>
      <w:r>
        <w:rPr>
          <w:sz w:val="18"/>
          <w:szCs w:val="18"/>
        </w:rPr>
        <w:t>4</w:t>
      </w:r>
      <w:r w:rsidR="00B743B7">
        <w:rPr>
          <w:sz w:val="18"/>
          <w:szCs w:val="18"/>
        </w:rPr>
        <w:t xml:space="preserve"> Arab </w:t>
      </w:r>
      <w:proofErr w:type="spellStart"/>
      <w:r w:rsidR="00B743B7">
        <w:rPr>
          <w:sz w:val="18"/>
          <w:szCs w:val="18"/>
        </w:rPr>
        <w:t>Yrlg</w:t>
      </w:r>
      <w:proofErr w:type="spellEnd"/>
      <w:r w:rsidR="0060095B">
        <w:rPr>
          <w:sz w:val="18"/>
          <w:szCs w:val="18"/>
        </w:rPr>
        <w:t xml:space="preserve"> – </w:t>
      </w:r>
      <w:r w:rsidR="00684842">
        <w:rPr>
          <w:sz w:val="18"/>
          <w:szCs w:val="18"/>
        </w:rPr>
        <w:t xml:space="preserve">Any Breed - </w:t>
      </w:r>
      <w:r w:rsidR="00D7740D">
        <w:rPr>
          <w:sz w:val="18"/>
          <w:szCs w:val="18"/>
        </w:rPr>
        <w:t>Solid</w:t>
      </w:r>
      <w:r w:rsidR="008E56D1">
        <w:rPr>
          <w:sz w:val="18"/>
          <w:szCs w:val="18"/>
        </w:rPr>
        <w:t>/Composite</w:t>
      </w:r>
    </w:p>
    <w:p w14:paraId="0B9B895F" w14:textId="77777777" w:rsidR="00D7740D" w:rsidRDefault="00D7740D" w:rsidP="0060095B">
      <w:pPr>
        <w:rPr>
          <w:sz w:val="18"/>
          <w:szCs w:val="18"/>
        </w:rPr>
      </w:pPr>
      <w:r>
        <w:rPr>
          <w:sz w:val="18"/>
          <w:szCs w:val="18"/>
        </w:rPr>
        <w:t xml:space="preserve">5 Arab </w:t>
      </w:r>
      <w:proofErr w:type="spellStart"/>
      <w:r>
        <w:rPr>
          <w:sz w:val="18"/>
          <w:szCs w:val="18"/>
        </w:rPr>
        <w:t>Yrlg</w:t>
      </w:r>
      <w:proofErr w:type="spellEnd"/>
      <w:r>
        <w:rPr>
          <w:sz w:val="18"/>
          <w:szCs w:val="18"/>
        </w:rPr>
        <w:t xml:space="preserve"> </w:t>
      </w:r>
      <w:r w:rsidR="00684842">
        <w:rPr>
          <w:sz w:val="18"/>
          <w:szCs w:val="18"/>
        </w:rPr>
        <w:t>–</w:t>
      </w:r>
      <w:r>
        <w:rPr>
          <w:sz w:val="18"/>
          <w:szCs w:val="18"/>
        </w:rPr>
        <w:t xml:space="preserve"> </w:t>
      </w:r>
      <w:r w:rsidR="00684842">
        <w:rPr>
          <w:sz w:val="18"/>
          <w:szCs w:val="18"/>
        </w:rPr>
        <w:t xml:space="preserve">Any Breed - </w:t>
      </w:r>
      <w:r>
        <w:rPr>
          <w:sz w:val="18"/>
          <w:szCs w:val="18"/>
        </w:rPr>
        <w:t>Pattern</w:t>
      </w:r>
    </w:p>
    <w:p w14:paraId="68F1C65E" w14:textId="77777777" w:rsidR="0060095B" w:rsidRPr="0096074D" w:rsidRDefault="007B491D" w:rsidP="0060095B">
      <w:pPr>
        <w:rPr>
          <w:sz w:val="18"/>
          <w:szCs w:val="18"/>
        </w:rPr>
      </w:pPr>
      <w:r>
        <w:rPr>
          <w:sz w:val="18"/>
          <w:szCs w:val="18"/>
        </w:rPr>
        <w:t>6</w:t>
      </w:r>
      <w:r w:rsidR="005A782B">
        <w:rPr>
          <w:sz w:val="18"/>
          <w:szCs w:val="18"/>
        </w:rPr>
        <w:t xml:space="preserve"> </w:t>
      </w:r>
      <w:r w:rsidR="0060095B">
        <w:rPr>
          <w:sz w:val="18"/>
          <w:szCs w:val="18"/>
        </w:rPr>
        <w:t>Arabian Foal</w:t>
      </w:r>
      <w:r w:rsidR="005A782B">
        <w:rPr>
          <w:sz w:val="18"/>
          <w:szCs w:val="18"/>
        </w:rPr>
        <w:t xml:space="preserve"> </w:t>
      </w:r>
      <w:r w:rsidR="00EB522C">
        <w:rPr>
          <w:sz w:val="18"/>
          <w:szCs w:val="18"/>
        </w:rPr>
        <w:t>(</w:t>
      </w:r>
      <w:r w:rsidR="005A782B">
        <w:rPr>
          <w:sz w:val="18"/>
          <w:szCs w:val="18"/>
        </w:rPr>
        <w:t>Standing</w:t>
      </w:r>
      <w:r w:rsidR="00EB522C">
        <w:rPr>
          <w:sz w:val="18"/>
          <w:szCs w:val="18"/>
        </w:rPr>
        <w:t>)</w:t>
      </w:r>
      <w:r w:rsidR="005A782B">
        <w:rPr>
          <w:sz w:val="18"/>
          <w:szCs w:val="18"/>
        </w:rPr>
        <w:t xml:space="preserve"> </w:t>
      </w:r>
      <w:r w:rsidR="0060095B">
        <w:rPr>
          <w:sz w:val="18"/>
          <w:szCs w:val="18"/>
        </w:rPr>
        <w:t xml:space="preserve"> – Any Breed</w:t>
      </w:r>
    </w:p>
    <w:p w14:paraId="1E540195" w14:textId="77777777" w:rsidR="0060095B" w:rsidRPr="00A22AE9" w:rsidRDefault="0060095B" w:rsidP="0060095B">
      <w:pPr>
        <w:jc w:val="both"/>
        <w:rPr>
          <w:sz w:val="18"/>
          <w:szCs w:val="18"/>
          <w:shd w:val="clear" w:color="auto" w:fill="C6D9F1"/>
        </w:rPr>
      </w:pPr>
      <w:r w:rsidRPr="0096074D">
        <w:rPr>
          <w:sz w:val="18"/>
          <w:szCs w:val="18"/>
          <w:shd w:val="clear" w:color="auto" w:fill="C6D9F1"/>
        </w:rPr>
        <w:t>C/R Light</w:t>
      </w:r>
    </w:p>
    <w:p w14:paraId="17CD6728" w14:textId="77777777" w:rsidR="0060095B" w:rsidRPr="0096074D" w:rsidRDefault="0060095B" w:rsidP="0060095B">
      <w:pPr>
        <w:shd w:val="clear" w:color="auto" w:fill="CCC0D9"/>
        <w:rPr>
          <w:sz w:val="18"/>
          <w:szCs w:val="18"/>
        </w:rPr>
      </w:pPr>
      <w:r w:rsidRPr="0096074D">
        <w:rPr>
          <w:sz w:val="18"/>
          <w:szCs w:val="18"/>
        </w:rPr>
        <w:t xml:space="preserve">OVERALL C/R FULL SIZE FOAL </w:t>
      </w:r>
    </w:p>
    <w:p w14:paraId="3DFB1B95" w14:textId="77777777" w:rsidR="0060095B" w:rsidRPr="0096074D" w:rsidRDefault="0060095B" w:rsidP="0060095B">
      <w:pPr>
        <w:rPr>
          <w:sz w:val="18"/>
          <w:szCs w:val="18"/>
        </w:rPr>
      </w:pPr>
    </w:p>
    <w:p w14:paraId="655E09DB" w14:textId="77777777" w:rsidR="0060095B" w:rsidRPr="0054463B" w:rsidRDefault="00085478" w:rsidP="0060095B">
      <w:pPr>
        <w:rPr>
          <w:b/>
          <w:color w:val="FF0000"/>
          <w:sz w:val="18"/>
          <w:szCs w:val="18"/>
        </w:rPr>
      </w:pPr>
      <w:r>
        <w:rPr>
          <w:b/>
          <w:sz w:val="18"/>
          <w:szCs w:val="18"/>
          <w:u w:val="single"/>
        </w:rPr>
        <w:t>Pebbles</w:t>
      </w:r>
      <w:r w:rsidR="0060095B">
        <w:rPr>
          <w:b/>
          <w:sz w:val="18"/>
          <w:szCs w:val="18"/>
        </w:rPr>
        <w:t xml:space="preserve"> </w:t>
      </w:r>
    </w:p>
    <w:p w14:paraId="63ACF185" w14:textId="77777777" w:rsidR="0060095B" w:rsidRDefault="00D7740D" w:rsidP="0060095B">
      <w:pPr>
        <w:rPr>
          <w:sz w:val="18"/>
          <w:szCs w:val="18"/>
        </w:rPr>
      </w:pPr>
      <w:r>
        <w:rPr>
          <w:sz w:val="18"/>
          <w:szCs w:val="18"/>
        </w:rPr>
        <w:t>7 Arabian – Any Breed</w:t>
      </w:r>
    </w:p>
    <w:p w14:paraId="7CBA68C9" w14:textId="77777777" w:rsidR="007B491D" w:rsidRDefault="005D4128" w:rsidP="0060095B">
      <w:pPr>
        <w:rPr>
          <w:sz w:val="18"/>
          <w:szCs w:val="18"/>
        </w:rPr>
      </w:pPr>
      <w:r>
        <w:rPr>
          <w:sz w:val="18"/>
          <w:szCs w:val="18"/>
        </w:rPr>
        <w:t>8</w:t>
      </w:r>
      <w:r w:rsidR="007B491D">
        <w:rPr>
          <w:sz w:val="18"/>
          <w:szCs w:val="18"/>
        </w:rPr>
        <w:t xml:space="preserve"> Draft – Any Breed</w:t>
      </w:r>
    </w:p>
    <w:p w14:paraId="1652CF53" w14:textId="77777777" w:rsidR="007B491D" w:rsidRDefault="005D4128" w:rsidP="0060095B">
      <w:pPr>
        <w:rPr>
          <w:sz w:val="18"/>
          <w:szCs w:val="18"/>
        </w:rPr>
      </w:pPr>
      <w:r>
        <w:rPr>
          <w:sz w:val="18"/>
          <w:szCs w:val="18"/>
        </w:rPr>
        <w:t>9</w:t>
      </w:r>
      <w:r w:rsidR="007B491D">
        <w:rPr>
          <w:sz w:val="18"/>
          <w:szCs w:val="18"/>
        </w:rPr>
        <w:t xml:space="preserve"> QH – Any Breed</w:t>
      </w:r>
    </w:p>
    <w:p w14:paraId="01E850A3" w14:textId="77777777" w:rsidR="007B491D" w:rsidRDefault="007B491D" w:rsidP="0060095B">
      <w:pPr>
        <w:rPr>
          <w:sz w:val="18"/>
          <w:szCs w:val="18"/>
        </w:rPr>
      </w:pPr>
      <w:r>
        <w:rPr>
          <w:sz w:val="18"/>
          <w:szCs w:val="18"/>
        </w:rPr>
        <w:t>1</w:t>
      </w:r>
      <w:r w:rsidR="005D4128">
        <w:rPr>
          <w:sz w:val="18"/>
          <w:szCs w:val="18"/>
        </w:rPr>
        <w:t>0</w:t>
      </w:r>
      <w:r>
        <w:rPr>
          <w:sz w:val="18"/>
          <w:szCs w:val="18"/>
        </w:rPr>
        <w:t xml:space="preserve"> Rearing (Mustang) – Any Breed</w:t>
      </w:r>
    </w:p>
    <w:p w14:paraId="486A3A82" w14:textId="77777777" w:rsidR="007B491D" w:rsidRDefault="007B491D" w:rsidP="0060095B">
      <w:pPr>
        <w:rPr>
          <w:sz w:val="18"/>
          <w:szCs w:val="18"/>
        </w:rPr>
      </w:pPr>
      <w:r>
        <w:rPr>
          <w:sz w:val="18"/>
          <w:szCs w:val="18"/>
        </w:rPr>
        <w:t>1</w:t>
      </w:r>
      <w:r w:rsidR="005D4128">
        <w:rPr>
          <w:sz w:val="18"/>
          <w:szCs w:val="18"/>
        </w:rPr>
        <w:t>1</w:t>
      </w:r>
      <w:r>
        <w:rPr>
          <w:sz w:val="18"/>
          <w:szCs w:val="18"/>
        </w:rPr>
        <w:t xml:space="preserve"> Running Stock Horse – Any Breed</w:t>
      </w:r>
    </w:p>
    <w:p w14:paraId="2E535709" w14:textId="77777777" w:rsidR="00D7740D" w:rsidRPr="0096074D" w:rsidRDefault="007B491D" w:rsidP="0060095B">
      <w:pPr>
        <w:rPr>
          <w:sz w:val="18"/>
          <w:szCs w:val="18"/>
        </w:rPr>
      </w:pPr>
      <w:r>
        <w:rPr>
          <w:sz w:val="18"/>
          <w:szCs w:val="18"/>
        </w:rPr>
        <w:t>1</w:t>
      </w:r>
      <w:r w:rsidR="005D4128">
        <w:rPr>
          <w:sz w:val="18"/>
          <w:szCs w:val="18"/>
        </w:rPr>
        <w:t>2</w:t>
      </w:r>
      <w:r>
        <w:rPr>
          <w:sz w:val="18"/>
          <w:szCs w:val="18"/>
        </w:rPr>
        <w:t xml:space="preserve"> Saddlebred – Any Breed </w:t>
      </w:r>
      <w:r w:rsidR="00D7740D">
        <w:rPr>
          <w:sz w:val="18"/>
          <w:szCs w:val="18"/>
        </w:rPr>
        <w:t xml:space="preserve"> </w:t>
      </w:r>
    </w:p>
    <w:p w14:paraId="4E3EBB87" w14:textId="77777777" w:rsidR="005D4128" w:rsidRDefault="005A782B" w:rsidP="0060095B">
      <w:pPr>
        <w:rPr>
          <w:sz w:val="18"/>
          <w:szCs w:val="18"/>
        </w:rPr>
      </w:pPr>
      <w:r>
        <w:rPr>
          <w:sz w:val="18"/>
          <w:szCs w:val="18"/>
        </w:rPr>
        <w:t>1</w:t>
      </w:r>
      <w:r w:rsidR="005D4128">
        <w:rPr>
          <w:sz w:val="18"/>
          <w:szCs w:val="18"/>
        </w:rPr>
        <w:t>3</w:t>
      </w:r>
      <w:r w:rsidR="0060095B" w:rsidRPr="0096074D">
        <w:rPr>
          <w:sz w:val="18"/>
          <w:szCs w:val="18"/>
        </w:rPr>
        <w:t xml:space="preserve"> WB – Any Breed</w:t>
      </w:r>
      <w:r w:rsidR="0060095B">
        <w:rPr>
          <w:sz w:val="18"/>
          <w:szCs w:val="18"/>
        </w:rPr>
        <w:t xml:space="preserve"> </w:t>
      </w:r>
    </w:p>
    <w:p w14:paraId="57ACF9EA" w14:textId="77777777" w:rsidR="0060095B" w:rsidRPr="0096074D" w:rsidRDefault="0060095B" w:rsidP="0060095B">
      <w:pPr>
        <w:shd w:val="clear" w:color="auto" w:fill="CCC0D9"/>
        <w:rPr>
          <w:sz w:val="18"/>
          <w:szCs w:val="18"/>
        </w:rPr>
      </w:pPr>
      <w:r w:rsidRPr="0096074D">
        <w:rPr>
          <w:sz w:val="18"/>
          <w:szCs w:val="18"/>
        </w:rPr>
        <w:t xml:space="preserve">OVERALL C/R PEBBLES </w:t>
      </w:r>
    </w:p>
    <w:p w14:paraId="21FC77FA" w14:textId="77777777" w:rsidR="0060095B" w:rsidRPr="0096074D" w:rsidRDefault="0060095B" w:rsidP="0060095B">
      <w:pPr>
        <w:rPr>
          <w:b/>
          <w:sz w:val="18"/>
          <w:szCs w:val="18"/>
          <w:u w:val="single"/>
        </w:rPr>
      </w:pPr>
    </w:p>
    <w:p w14:paraId="6D936FDC" w14:textId="77777777" w:rsidR="00EB522C" w:rsidRDefault="00EB522C" w:rsidP="0060095B">
      <w:pPr>
        <w:rPr>
          <w:b/>
          <w:sz w:val="18"/>
          <w:szCs w:val="18"/>
          <w:u w:val="single"/>
        </w:rPr>
      </w:pPr>
    </w:p>
    <w:p w14:paraId="4C37340C" w14:textId="77777777" w:rsidR="0060095B" w:rsidRDefault="0060095B" w:rsidP="0060095B">
      <w:pPr>
        <w:rPr>
          <w:b/>
          <w:sz w:val="18"/>
          <w:szCs w:val="18"/>
          <w:u w:val="single"/>
        </w:rPr>
      </w:pPr>
    </w:p>
    <w:p w14:paraId="7CD48433" w14:textId="77777777" w:rsidR="00EB522C" w:rsidRDefault="00EB522C" w:rsidP="0060095B">
      <w:pPr>
        <w:rPr>
          <w:b/>
          <w:sz w:val="18"/>
          <w:szCs w:val="18"/>
          <w:u w:val="single"/>
        </w:rPr>
      </w:pPr>
    </w:p>
    <w:p w14:paraId="7FE0A28B" w14:textId="77777777" w:rsidR="00EB522C" w:rsidRDefault="00EB522C" w:rsidP="0060095B">
      <w:pPr>
        <w:rPr>
          <w:b/>
          <w:sz w:val="18"/>
          <w:szCs w:val="18"/>
          <w:u w:val="single"/>
        </w:rPr>
      </w:pPr>
    </w:p>
    <w:p w14:paraId="67C89ED0" w14:textId="77777777" w:rsidR="002F569D" w:rsidRDefault="002F569D" w:rsidP="0060095B">
      <w:pPr>
        <w:rPr>
          <w:b/>
          <w:sz w:val="18"/>
          <w:szCs w:val="18"/>
          <w:u w:val="single"/>
        </w:rPr>
      </w:pPr>
    </w:p>
    <w:p w14:paraId="16817632" w14:textId="77777777" w:rsidR="008E56D1" w:rsidRDefault="008E56D1" w:rsidP="0060095B">
      <w:pPr>
        <w:rPr>
          <w:b/>
          <w:sz w:val="18"/>
          <w:szCs w:val="18"/>
          <w:u w:val="single"/>
        </w:rPr>
      </w:pPr>
    </w:p>
    <w:p w14:paraId="7FA00D77" w14:textId="77777777" w:rsidR="008E56D1" w:rsidRDefault="008E56D1" w:rsidP="0060095B">
      <w:pPr>
        <w:rPr>
          <w:b/>
          <w:sz w:val="18"/>
          <w:szCs w:val="18"/>
          <w:u w:val="single"/>
        </w:rPr>
      </w:pPr>
    </w:p>
    <w:p w14:paraId="3A317C00" w14:textId="77777777" w:rsidR="008E56D1" w:rsidRPr="0096074D" w:rsidRDefault="008E56D1" w:rsidP="0060095B">
      <w:pPr>
        <w:rPr>
          <w:b/>
          <w:sz w:val="18"/>
          <w:szCs w:val="18"/>
          <w:u w:val="single"/>
        </w:rPr>
      </w:pPr>
    </w:p>
    <w:p w14:paraId="176EE9E3" w14:textId="77777777" w:rsidR="0060095B" w:rsidRPr="0096074D" w:rsidRDefault="0060095B" w:rsidP="0060095B">
      <w:pPr>
        <w:rPr>
          <w:b/>
          <w:sz w:val="18"/>
          <w:szCs w:val="18"/>
          <w:u w:val="single"/>
        </w:rPr>
      </w:pPr>
    </w:p>
    <w:p w14:paraId="150F73CC" w14:textId="77777777" w:rsidR="0060095B" w:rsidRPr="0054463B" w:rsidRDefault="0060095B" w:rsidP="0060095B">
      <w:pPr>
        <w:rPr>
          <w:b/>
          <w:color w:val="FF0000"/>
          <w:sz w:val="18"/>
          <w:szCs w:val="18"/>
          <w:u w:val="single"/>
        </w:rPr>
      </w:pPr>
      <w:r w:rsidRPr="0096074D">
        <w:rPr>
          <w:b/>
          <w:sz w:val="18"/>
          <w:szCs w:val="18"/>
          <w:u w:val="single"/>
        </w:rPr>
        <w:t>Full Size Adults</w:t>
      </w:r>
    </w:p>
    <w:p w14:paraId="0CDA13C8" w14:textId="77777777" w:rsidR="008E56D1" w:rsidRDefault="00901B68" w:rsidP="0060095B">
      <w:pPr>
        <w:rPr>
          <w:sz w:val="18"/>
          <w:szCs w:val="18"/>
        </w:rPr>
      </w:pPr>
      <w:r>
        <w:rPr>
          <w:sz w:val="18"/>
          <w:szCs w:val="18"/>
        </w:rPr>
        <w:t>1</w:t>
      </w:r>
      <w:r w:rsidR="008E56D1">
        <w:rPr>
          <w:sz w:val="18"/>
          <w:szCs w:val="18"/>
        </w:rPr>
        <w:t>4</w:t>
      </w:r>
      <w:r>
        <w:rPr>
          <w:sz w:val="18"/>
          <w:szCs w:val="18"/>
        </w:rPr>
        <w:t xml:space="preserve"> </w:t>
      </w:r>
      <w:r w:rsidR="00D7740D">
        <w:rPr>
          <w:sz w:val="18"/>
          <w:szCs w:val="18"/>
        </w:rPr>
        <w:t xml:space="preserve">Standing Arab – Any Breed – </w:t>
      </w:r>
    </w:p>
    <w:p w14:paraId="25359BC0" w14:textId="77777777" w:rsidR="00D7740D" w:rsidRDefault="008E56D1" w:rsidP="0060095B">
      <w:pPr>
        <w:rPr>
          <w:sz w:val="18"/>
          <w:szCs w:val="18"/>
        </w:rPr>
      </w:pPr>
      <w:r>
        <w:rPr>
          <w:sz w:val="18"/>
          <w:szCs w:val="18"/>
        </w:rPr>
        <w:t xml:space="preserve">      </w:t>
      </w:r>
      <w:r w:rsidR="00D7740D">
        <w:rPr>
          <w:sz w:val="18"/>
          <w:szCs w:val="18"/>
        </w:rPr>
        <w:t>Solid</w:t>
      </w:r>
      <w:r>
        <w:rPr>
          <w:sz w:val="18"/>
          <w:szCs w:val="18"/>
        </w:rPr>
        <w:t>/Composite</w:t>
      </w:r>
    </w:p>
    <w:p w14:paraId="14A4E227" w14:textId="77777777" w:rsidR="00D7740D" w:rsidRDefault="00D7740D" w:rsidP="0060095B">
      <w:pPr>
        <w:rPr>
          <w:sz w:val="18"/>
          <w:szCs w:val="18"/>
        </w:rPr>
      </w:pPr>
      <w:r>
        <w:rPr>
          <w:sz w:val="18"/>
          <w:szCs w:val="18"/>
        </w:rPr>
        <w:t>1</w:t>
      </w:r>
      <w:r w:rsidR="008E56D1">
        <w:rPr>
          <w:sz w:val="18"/>
          <w:szCs w:val="18"/>
        </w:rPr>
        <w:t>5</w:t>
      </w:r>
      <w:r>
        <w:rPr>
          <w:sz w:val="18"/>
          <w:szCs w:val="18"/>
        </w:rPr>
        <w:t xml:space="preserve"> Standing Arab – Any Breed - Pattern</w:t>
      </w:r>
    </w:p>
    <w:p w14:paraId="1484BE00" w14:textId="77777777" w:rsidR="008E56D1" w:rsidRDefault="00901B68" w:rsidP="00901B68">
      <w:pPr>
        <w:rPr>
          <w:sz w:val="18"/>
          <w:szCs w:val="18"/>
        </w:rPr>
      </w:pPr>
      <w:r>
        <w:rPr>
          <w:sz w:val="18"/>
          <w:szCs w:val="18"/>
        </w:rPr>
        <w:t>1</w:t>
      </w:r>
      <w:r w:rsidR="008E56D1">
        <w:rPr>
          <w:sz w:val="18"/>
          <w:szCs w:val="18"/>
        </w:rPr>
        <w:t>6</w:t>
      </w:r>
      <w:r>
        <w:rPr>
          <w:sz w:val="18"/>
          <w:szCs w:val="18"/>
        </w:rPr>
        <w:t xml:space="preserve"> </w:t>
      </w:r>
      <w:r w:rsidR="00D7740D">
        <w:rPr>
          <w:sz w:val="18"/>
          <w:szCs w:val="18"/>
        </w:rPr>
        <w:t>Arabian Mare</w:t>
      </w:r>
      <w:r>
        <w:rPr>
          <w:sz w:val="18"/>
          <w:szCs w:val="18"/>
        </w:rPr>
        <w:t xml:space="preserve"> – </w:t>
      </w:r>
      <w:r w:rsidR="00D7740D">
        <w:rPr>
          <w:sz w:val="18"/>
          <w:szCs w:val="18"/>
        </w:rPr>
        <w:t xml:space="preserve">Any Breed – </w:t>
      </w:r>
    </w:p>
    <w:p w14:paraId="4379B295" w14:textId="77777777" w:rsidR="00901B68" w:rsidRDefault="008E56D1" w:rsidP="00901B68">
      <w:pPr>
        <w:rPr>
          <w:sz w:val="18"/>
          <w:szCs w:val="18"/>
        </w:rPr>
      </w:pPr>
      <w:r>
        <w:rPr>
          <w:sz w:val="18"/>
          <w:szCs w:val="18"/>
        </w:rPr>
        <w:t xml:space="preserve">      </w:t>
      </w:r>
      <w:r w:rsidR="00D7740D">
        <w:rPr>
          <w:sz w:val="18"/>
          <w:szCs w:val="18"/>
        </w:rPr>
        <w:t>Solid</w:t>
      </w:r>
      <w:r>
        <w:rPr>
          <w:sz w:val="18"/>
          <w:szCs w:val="18"/>
        </w:rPr>
        <w:t>/Composite</w:t>
      </w:r>
    </w:p>
    <w:p w14:paraId="2EC4DAE4" w14:textId="77777777" w:rsidR="00D7740D" w:rsidRDefault="00D7740D" w:rsidP="00901B68">
      <w:pPr>
        <w:rPr>
          <w:sz w:val="18"/>
          <w:szCs w:val="18"/>
        </w:rPr>
      </w:pPr>
      <w:r>
        <w:rPr>
          <w:sz w:val="18"/>
          <w:szCs w:val="18"/>
        </w:rPr>
        <w:t>1</w:t>
      </w:r>
      <w:r w:rsidR="008E56D1">
        <w:rPr>
          <w:sz w:val="18"/>
          <w:szCs w:val="18"/>
        </w:rPr>
        <w:t>7</w:t>
      </w:r>
      <w:r>
        <w:rPr>
          <w:sz w:val="18"/>
          <w:szCs w:val="18"/>
        </w:rPr>
        <w:t xml:space="preserve"> Arabian Mare – Any Breed - Pattern</w:t>
      </w:r>
    </w:p>
    <w:p w14:paraId="510E31B9" w14:textId="77777777" w:rsidR="00D7740D" w:rsidRDefault="008E56D1" w:rsidP="0060095B">
      <w:pPr>
        <w:rPr>
          <w:sz w:val="18"/>
          <w:szCs w:val="18"/>
        </w:rPr>
      </w:pPr>
      <w:r>
        <w:rPr>
          <w:sz w:val="18"/>
          <w:szCs w:val="18"/>
        </w:rPr>
        <w:t>18</w:t>
      </w:r>
      <w:r w:rsidR="005A782B">
        <w:rPr>
          <w:sz w:val="18"/>
          <w:szCs w:val="18"/>
        </w:rPr>
        <w:t xml:space="preserve"> Santa Fe Morgan </w:t>
      </w:r>
      <w:r w:rsidR="00D7740D">
        <w:rPr>
          <w:sz w:val="18"/>
          <w:szCs w:val="18"/>
        </w:rPr>
        <w:t>– Morgan</w:t>
      </w:r>
    </w:p>
    <w:p w14:paraId="28965855" w14:textId="77777777" w:rsidR="005A782B" w:rsidRDefault="008E56D1" w:rsidP="0060095B">
      <w:pPr>
        <w:rPr>
          <w:sz w:val="18"/>
          <w:szCs w:val="18"/>
        </w:rPr>
      </w:pPr>
      <w:r>
        <w:rPr>
          <w:sz w:val="18"/>
          <w:szCs w:val="18"/>
        </w:rPr>
        <w:t>19</w:t>
      </w:r>
      <w:r w:rsidR="00D7740D">
        <w:rPr>
          <w:sz w:val="18"/>
          <w:szCs w:val="18"/>
        </w:rPr>
        <w:t xml:space="preserve"> Santa Fe Morgan – Other/Mixed Breed</w:t>
      </w:r>
      <w:r w:rsidR="005A782B">
        <w:rPr>
          <w:sz w:val="18"/>
          <w:szCs w:val="18"/>
        </w:rPr>
        <w:t xml:space="preserve"> </w:t>
      </w:r>
    </w:p>
    <w:p w14:paraId="2AC76B5A" w14:textId="77777777" w:rsidR="0060095B" w:rsidRPr="0096074D" w:rsidRDefault="0060095B" w:rsidP="0060095B">
      <w:pPr>
        <w:rPr>
          <w:sz w:val="18"/>
          <w:szCs w:val="18"/>
        </w:rPr>
      </w:pPr>
      <w:r w:rsidRPr="0096074D">
        <w:rPr>
          <w:sz w:val="18"/>
          <w:szCs w:val="18"/>
          <w:shd w:val="clear" w:color="auto" w:fill="C6D9F1"/>
        </w:rPr>
        <w:t>C/R Light</w:t>
      </w:r>
    </w:p>
    <w:p w14:paraId="3F6E378F" w14:textId="77777777" w:rsidR="0060095B" w:rsidRPr="0096074D" w:rsidRDefault="00901B68" w:rsidP="0060095B">
      <w:pPr>
        <w:rPr>
          <w:sz w:val="18"/>
          <w:szCs w:val="18"/>
        </w:rPr>
      </w:pPr>
      <w:r>
        <w:rPr>
          <w:sz w:val="18"/>
          <w:szCs w:val="18"/>
        </w:rPr>
        <w:t>2</w:t>
      </w:r>
      <w:r w:rsidR="008E56D1">
        <w:rPr>
          <w:sz w:val="18"/>
          <w:szCs w:val="18"/>
        </w:rPr>
        <w:t>0</w:t>
      </w:r>
      <w:r w:rsidR="0060095B" w:rsidRPr="0096074D">
        <w:rPr>
          <w:sz w:val="18"/>
          <w:szCs w:val="18"/>
        </w:rPr>
        <w:t xml:space="preserve"> Trotting Drafter  </w:t>
      </w:r>
      <w:r w:rsidR="0060095B">
        <w:rPr>
          <w:sz w:val="18"/>
          <w:szCs w:val="18"/>
        </w:rPr>
        <w:t>– Any Breed</w:t>
      </w:r>
    </w:p>
    <w:p w14:paraId="025636F4" w14:textId="77777777" w:rsidR="0060095B" w:rsidRDefault="00901B68" w:rsidP="0060095B">
      <w:pPr>
        <w:rPr>
          <w:sz w:val="18"/>
          <w:szCs w:val="18"/>
        </w:rPr>
      </w:pPr>
      <w:r>
        <w:rPr>
          <w:sz w:val="18"/>
          <w:szCs w:val="18"/>
        </w:rPr>
        <w:t>2</w:t>
      </w:r>
      <w:r w:rsidR="008E56D1">
        <w:rPr>
          <w:sz w:val="18"/>
          <w:szCs w:val="18"/>
        </w:rPr>
        <w:t>1</w:t>
      </w:r>
      <w:r w:rsidR="0060095B" w:rsidRPr="0096074D">
        <w:rPr>
          <w:sz w:val="18"/>
          <w:szCs w:val="18"/>
        </w:rPr>
        <w:t xml:space="preserve"> Standing Drafter  </w:t>
      </w:r>
      <w:r w:rsidR="0060095B">
        <w:rPr>
          <w:sz w:val="18"/>
          <w:szCs w:val="18"/>
        </w:rPr>
        <w:t>– Any Breed</w:t>
      </w:r>
    </w:p>
    <w:p w14:paraId="4086E57D" w14:textId="77777777" w:rsidR="005A782B" w:rsidRPr="0096074D" w:rsidRDefault="00901B68" w:rsidP="0060095B">
      <w:pPr>
        <w:rPr>
          <w:sz w:val="18"/>
          <w:szCs w:val="18"/>
        </w:rPr>
      </w:pPr>
      <w:r>
        <w:rPr>
          <w:sz w:val="18"/>
          <w:szCs w:val="18"/>
        </w:rPr>
        <w:t>2</w:t>
      </w:r>
      <w:r w:rsidR="008E56D1">
        <w:rPr>
          <w:sz w:val="18"/>
          <w:szCs w:val="18"/>
        </w:rPr>
        <w:t>2</w:t>
      </w:r>
      <w:r w:rsidR="00827A9A">
        <w:rPr>
          <w:sz w:val="18"/>
          <w:szCs w:val="18"/>
        </w:rPr>
        <w:t xml:space="preserve"> </w:t>
      </w:r>
      <w:r w:rsidR="005A782B">
        <w:rPr>
          <w:sz w:val="18"/>
          <w:szCs w:val="18"/>
        </w:rPr>
        <w:t>Heavy Draft (Bunny) – Any Breed</w:t>
      </w:r>
      <w:r w:rsidR="00827A9A">
        <w:rPr>
          <w:sz w:val="18"/>
          <w:szCs w:val="18"/>
        </w:rPr>
        <w:t xml:space="preserve"> </w:t>
      </w:r>
    </w:p>
    <w:p w14:paraId="121EC4C2" w14:textId="77777777" w:rsidR="0060095B" w:rsidRPr="0096074D" w:rsidRDefault="0060095B" w:rsidP="0060095B">
      <w:pPr>
        <w:rPr>
          <w:sz w:val="18"/>
          <w:szCs w:val="18"/>
        </w:rPr>
      </w:pPr>
      <w:r w:rsidRPr="0096074D">
        <w:rPr>
          <w:sz w:val="18"/>
          <w:szCs w:val="18"/>
          <w:shd w:val="clear" w:color="auto" w:fill="C6D9F1"/>
        </w:rPr>
        <w:t>C/R Draft</w:t>
      </w:r>
    </w:p>
    <w:p w14:paraId="416EF083" w14:textId="77777777" w:rsidR="008E56D1" w:rsidRDefault="005A782B" w:rsidP="0060095B">
      <w:pPr>
        <w:rPr>
          <w:sz w:val="18"/>
          <w:szCs w:val="18"/>
        </w:rPr>
      </w:pPr>
      <w:r>
        <w:rPr>
          <w:sz w:val="18"/>
          <w:szCs w:val="18"/>
        </w:rPr>
        <w:t>2</w:t>
      </w:r>
      <w:r w:rsidR="008E56D1">
        <w:rPr>
          <w:sz w:val="18"/>
          <w:szCs w:val="18"/>
        </w:rPr>
        <w:t>3</w:t>
      </w:r>
      <w:r w:rsidR="0060095B">
        <w:rPr>
          <w:sz w:val="18"/>
          <w:szCs w:val="18"/>
        </w:rPr>
        <w:t xml:space="preserve"> </w:t>
      </w:r>
      <w:r>
        <w:rPr>
          <w:sz w:val="18"/>
          <w:szCs w:val="18"/>
        </w:rPr>
        <w:t>Ideal Stock Horse</w:t>
      </w:r>
      <w:r w:rsidR="00D7740D">
        <w:rPr>
          <w:sz w:val="18"/>
          <w:szCs w:val="18"/>
        </w:rPr>
        <w:t xml:space="preserve"> – Any Breed </w:t>
      </w:r>
    </w:p>
    <w:p w14:paraId="580DA79B" w14:textId="77777777" w:rsidR="00EB522C" w:rsidRDefault="008E56D1" w:rsidP="0060095B">
      <w:pPr>
        <w:rPr>
          <w:sz w:val="18"/>
          <w:szCs w:val="18"/>
        </w:rPr>
      </w:pPr>
      <w:r>
        <w:rPr>
          <w:sz w:val="18"/>
          <w:szCs w:val="18"/>
        </w:rPr>
        <w:t xml:space="preserve">      </w:t>
      </w:r>
      <w:r w:rsidR="00D7740D">
        <w:rPr>
          <w:sz w:val="18"/>
          <w:szCs w:val="18"/>
        </w:rPr>
        <w:t>Solid</w:t>
      </w:r>
      <w:r>
        <w:rPr>
          <w:sz w:val="18"/>
          <w:szCs w:val="18"/>
        </w:rPr>
        <w:t>/Composite</w:t>
      </w:r>
    </w:p>
    <w:p w14:paraId="1EE3D33B" w14:textId="77777777" w:rsidR="0060095B" w:rsidRDefault="00D7740D" w:rsidP="0060095B">
      <w:pPr>
        <w:rPr>
          <w:sz w:val="18"/>
          <w:szCs w:val="18"/>
        </w:rPr>
      </w:pPr>
      <w:r>
        <w:rPr>
          <w:sz w:val="18"/>
          <w:szCs w:val="18"/>
        </w:rPr>
        <w:t>2</w:t>
      </w:r>
      <w:r w:rsidR="008E56D1">
        <w:rPr>
          <w:sz w:val="18"/>
          <w:szCs w:val="18"/>
        </w:rPr>
        <w:t>4</w:t>
      </w:r>
      <w:r>
        <w:rPr>
          <w:sz w:val="18"/>
          <w:szCs w:val="18"/>
        </w:rPr>
        <w:t xml:space="preserve"> Ideal Stock Horse – Any Breed - Pattern</w:t>
      </w:r>
    </w:p>
    <w:p w14:paraId="252B43D2" w14:textId="77777777" w:rsidR="0060095B" w:rsidRDefault="008E56D1" w:rsidP="0060095B">
      <w:pPr>
        <w:rPr>
          <w:sz w:val="18"/>
          <w:szCs w:val="18"/>
        </w:rPr>
      </w:pPr>
      <w:r>
        <w:rPr>
          <w:sz w:val="18"/>
          <w:szCs w:val="18"/>
        </w:rPr>
        <w:t>25</w:t>
      </w:r>
      <w:r w:rsidR="0060095B">
        <w:rPr>
          <w:sz w:val="18"/>
          <w:szCs w:val="18"/>
        </w:rPr>
        <w:t xml:space="preserve"> Foundation</w:t>
      </w:r>
      <w:r w:rsidR="0060095B" w:rsidRPr="0096074D">
        <w:rPr>
          <w:sz w:val="18"/>
          <w:szCs w:val="18"/>
        </w:rPr>
        <w:t xml:space="preserve"> QH</w:t>
      </w:r>
      <w:r w:rsidR="0060095B">
        <w:rPr>
          <w:sz w:val="18"/>
          <w:szCs w:val="18"/>
        </w:rPr>
        <w:t>/Performance Horse</w:t>
      </w:r>
      <w:r w:rsidR="0060095B" w:rsidRPr="0096074D">
        <w:rPr>
          <w:sz w:val="18"/>
          <w:szCs w:val="18"/>
        </w:rPr>
        <w:t xml:space="preserve"> </w:t>
      </w:r>
      <w:r w:rsidR="0060095B">
        <w:rPr>
          <w:sz w:val="18"/>
          <w:szCs w:val="18"/>
        </w:rPr>
        <w:t xml:space="preserve"> – Any </w:t>
      </w:r>
    </w:p>
    <w:p w14:paraId="07D58A69" w14:textId="77777777" w:rsidR="0060095B" w:rsidRDefault="0060095B" w:rsidP="0060095B">
      <w:pPr>
        <w:rPr>
          <w:sz w:val="18"/>
          <w:szCs w:val="18"/>
        </w:rPr>
      </w:pPr>
      <w:r>
        <w:rPr>
          <w:sz w:val="18"/>
          <w:szCs w:val="18"/>
        </w:rPr>
        <w:t xml:space="preserve">      Breed</w:t>
      </w:r>
    </w:p>
    <w:p w14:paraId="262B9DB0" w14:textId="77777777" w:rsidR="00271A31" w:rsidRPr="0096074D" w:rsidRDefault="008E56D1" w:rsidP="0060095B">
      <w:pPr>
        <w:rPr>
          <w:sz w:val="18"/>
          <w:szCs w:val="18"/>
        </w:rPr>
      </w:pPr>
      <w:r>
        <w:rPr>
          <w:sz w:val="18"/>
          <w:szCs w:val="18"/>
        </w:rPr>
        <w:t>26</w:t>
      </w:r>
      <w:r w:rsidR="00271A31">
        <w:rPr>
          <w:sz w:val="18"/>
          <w:szCs w:val="18"/>
        </w:rPr>
        <w:t xml:space="preserve"> Remington – Any Breed</w:t>
      </w:r>
    </w:p>
    <w:p w14:paraId="724D1D9C" w14:textId="77777777" w:rsidR="0060095B" w:rsidRPr="0096074D" w:rsidRDefault="0060095B" w:rsidP="0060095B">
      <w:pPr>
        <w:rPr>
          <w:sz w:val="18"/>
          <w:szCs w:val="18"/>
        </w:rPr>
      </w:pPr>
      <w:r w:rsidRPr="0096074D">
        <w:rPr>
          <w:sz w:val="18"/>
          <w:szCs w:val="18"/>
          <w:shd w:val="clear" w:color="auto" w:fill="C6D9F1"/>
        </w:rPr>
        <w:t>C/R Stock</w:t>
      </w:r>
    </w:p>
    <w:p w14:paraId="1375DE1D" w14:textId="77777777" w:rsidR="0060095B" w:rsidRPr="0096074D" w:rsidRDefault="008E56D1" w:rsidP="0060095B">
      <w:pPr>
        <w:rPr>
          <w:strike/>
          <w:sz w:val="18"/>
          <w:szCs w:val="18"/>
        </w:rPr>
      </w:pPr>
      <w:r>
        <w:rPr>
          <w:sz w:val="18"/>
          <w:szCs w:val="18"/>
        </w:rPr>
        <w:t>27</w:t>
      </w:r>
      <w:r w:rsidR="003B7F3A">
        <w:rPr>
          <w:sz w:val="18"/>
          <w:szCs w:val="18"/>
        </w:rPr>
        <w:t xml:space="preserve"> Palouse – Any Breed</w:t>
      </w:r>
    </w:p>
    <w:p w14:paraId="2BD6BC81" w14:textId="77777777" w:rsidR="0060095B" w:rsidRPr="0096074D" w:rsidRDefault="008E56D1" w:rsidP="0060095B">
      <w:pPr>
        <w:rPr>
          <w:sz w:val="18"/>
          <w:szCs w:val="18"/>
        </w:rPr>
      </w:pPr>
      <w:r>
        <w:rPr>
          <w:sz w:val="18"/>
          <w:szCs w:val="18"/>
        </w:rPr>
        <w:t>28</w:t>
      </w:r>
      <w:r w:rsidR="0060095B" w:rsidRPr="0096074D">
        <w:rPr>
          <w:sz w:val="18"/>
          <w:szCs w:val="18"/>
        </w:rPr>
        <w:t xml:space="preserve"> TB </w:t>
      </w:r>
      <w:r w:rsidR="0060095B">
        <w:rPr>
          <w:sz w:val="18"/>
          <w:szCs w:val="18"/>
        </w:rPr>
        <w:t>– Any Breed</w:t>
      </w:r>
    </w:p>
    <w:p w14:paraId="680A5CA7" w14:textId="77777777" w:rsidR="0060095B" w:rsidRDefault="008E56D1" w:rsidP="0060095B">
      <w:pPr>
        <w:rPr>
          <w:sz w:val="18"/>
          <w:szCs w:val="18"/>
        </w:rPr>
      </w:pPr>
      <w:r>
        <w:rPr>
          <w:sz w:val="18"/>
          <w:szCs w:val="18"/>
        </w:rPr>
        <w:t>29</w:t>
      </w:r>
      <w:r w:rsidR="0060095B" w:rsidRPr="0096074D">
        <w:rPr>
          <w:sz w:val="18"/>
          <w:szCs w:val="18"/>
        </w:rPr>
        <w:t xml:space="preserve"> WB </w:t>
      </w:r>
      <w:r w:rsidR="0060095B">
        <w:rPr>
          <w:sz w:val="18"/>
          <w:szCs w:val="18"/>
        </w:rPr>
        <w:t>– Any Breed</w:t>
      </w:r>
    </w:p>
    <w:p w14:paraId="709170EB" w14:textId="77777777" w:rsidR="00EB522C" w:rsidRPr="0096074D" w:rsidRDefault="00EB522C" w:rsidP="0060095B">
      <w:pPr>
        <w:rPr>
          <w:strike/>
          <w:sz w:val="18"/>
          <w:szCs w:val="18"/>
        </w:rPr>
      </w:pPr>
      <w:r>
        <w:rPr>
          <w:sz w:val="18"/>
          <w:szCs w:val="18"/>
        </w:rPr>
        <w:t>3</w:t>
      </w:r>
      <w:r w:rsidR="008E56D1">
        <w:rPr>
          <w:sz w:val="18"/>
          <w:szCs w:val="18"/>
        </w:rPr>
        <w:t>0</w:t>
      </w:r>
      <w:r>
        <w:rPr>
          <w:sz w:val="18"/>
          <w:szCs w:val="18"/>
        </w:rPr>
        <w:t xml:space="preserve"> Irish Draught – Any Breed</w:t>
      </w:r>
    </w:p>
    <w:p w14:paraId="16A5EA0D" w14:textId="77777777" w:rsidR="0060095B" w:rsidRPr="0096074D" w:rsidRDefault="0060095B" w:rsidP="0060095B">
      <w:pPr>
        <w:rPr>
          <w:sz w:val="18"/>
          <w:szCs w:val="18"/>
        </w:rPr>
      </w:pPr>
      <w:r w:rsidRPr="0096074D">
        <w:rPr>
          <w:sz w:val="18"/>
          <w:szCs w:val="18"/>
          <w:shd w:val="clear" w:color="auto" w:fill="C6D9F1"/>
        </w:rPr>
        <w:t>C/R Sport</w:t>
      </w:r>
    </w:p>
    <w:p w14:paraId="76109FCE" w14:textId="77777777" w:rsidR="0060095B" w:rsidRDefault="00EB522C" w:rsidP="0060095B">
      <w:pPr>
        <w:rPr>
          <w:sz w:val="18"/>
          <w:szCs w:val="18"/>
        </w:rPr>
      </w:pPr>
      <w:r>
        <w:rPr>
          <w:sz w:val="18"/>
          <w:szCs w:val="18"/>
        </w:rPr>
        <w:t>3</w:t>
      </w:r>
      <w:r w:rsidR="008E56D1">
        <w:rPr>
          <w:sz w:val="18"/>
          <w:szCs w:val="18"/>
        </w:rPr>
        <w:t>1</w:t>
      </w:r>
      <w:r w:rsidR="0060095B" w:rsidRPr="0096074D">
        <w:rPr>
          <w:sz w:val="18"/>
          <w:szCs w:val="18"/>
        </w:rPr>
        <w:t xml:space="preserve"> Pony </w:t>
      </w:r>
      <w:r w:rsidR="0060095B">
        <w:rPr>
          <w:sz w:val="18"/>
          <w:szCs w:val="18"/>
        </w:rPr>
        <w:t>– Any Bree</w:t>
      </w:r>
      <w:r w:rsidR="008E56D1">
        <w:rPr>
          <w:sz w:val="18"/>
          <w:szCs w:val="18"/>
        </w:rPr>
        <w:t>d – Solid/Composite</w:t>
      </w:r>
    </w:p>
    <w:p w14:paraId="76CF8CAE" w14:textId="77777777" w:rsidR="008E56D1" w:rsidRPr="0096074D" w:rsidRDefault="008E56D1" w:rsidP="0060095B">
      <w:pPr>
        <w:rPr>
          <w:sz w:val="18"/>
          <w:szCs w:val="18"/>
        </w:rPr>
      </w:pPr>
      <w:r>
        <w:rPr>
          <w:sz w:val="18"/>
          <w:szCs w:val="18"/>
        </w:rPr>
        <w:t>32 Pony – Any Breed - Pattern</w:t>
      </w:r>
    </w:p>
    <w:p w14:paraId="1354F051" w14:textId="77777777" w:rsidR="0060095B" w:rsidRPr="0096074D" w:rsidRDefault="00EB522C" w:rsidP="0060095B">
      <w:pPr>
        <w:rPr>
          <w:sz w:val="18"/>
          <w:szCs w:val="18"/>
        </w:rPr>
      </w:pPr>
      <w:r>
        <w:rPr>
          <w:sz w:val="18"/>
          <w:szCs w:val="18"/>
        </w:rPr>
        <w:t>3</w:t>
      </w:r>
      <w:r w:rsidR="008E56D1">
        <w:rPr>
          <w:sz w:val="18"/>
          <w:szCs w:val="18"/>
        </w:rPr>
        <w:t>3</w:t>
      </w:r>
      <w:r w:rsidR="0060095B" w:rsidRPr="0096074D">
        <w:rPr>
          <w:sz w:val="18"/>
          <w:szCs w:val="18"/>
        </w:rPr>
        <w:t xml:space="preserve"> TWH – Any Breed</w:t>
      </w:r>
    </w:p>
    <w:p w14:paraId="3C9405B4" w14:textId="77777777" w:rsidR="00EB522C" w:rsidRDefault="00EB522C" w:rsidP="0060095B">
      <w:pPr>
        <w:rPr>
          <w:sz w:val="18"/>
          <w:szCs w:val="18"/>
        </w:rPr>
      </w:pPr>
      <w:r>
        <w:rPr>
          <w:sz w:val="18"/>
          <w:szCs w:val="18"/>
        </w:rPr>
        <w:t>3</w:t>
      </w:r>
      <w:r w:rsidR="008E56D1">
        <w:rPr>
          <w:sz w:val="18"/>
          <w:szCs w:val="18"/>
        </w:rPr>
        <w:t>4</w:t>
      </w:r>
      <w:r w:rsidR="0060095B" w:rsidRPr="0096074D">
        <w:rPr>
          <w:sz w:val="18"/>
          <w:szCs w:val="18"/>
        </w:rPr>
        <w:t xml:space="preserve"> Saddlebred – Any Breed</w:t>
      </w:r>
      <w:r>
        <w:rPr>
          <w:sz w:val="18"/>
          <w:szCs w:val="18"/>
        </w:rPr>
        <w:t xml:space="preserve"> </w:t>
      </w:r>
    </w:p>
    <w:p w14:paraId="15AB9FA9" w14:textId="77777777" w:rsidR="0060095B" w:rsidRPr="0096074D" w:rsidRDefault="00EB522C" w:rsidP="0060095B">
      <w:pPr>
        <w:rPr>
          <w:sz w:val="18"/>
          <w:szCs w:val="18"/>
        </w:rPr>
      </w:pPr>
      <w:r>
        <w:rPr>
          <w:sz w:val="18"/>
          <w:szCs w:val="18"/>
        </w:rPr>
        <w:t xml:space="preserve"> </w:t>
      </w:r>
      <w:r w:rsidR="0060095B" w:rsidRPr="0096074D">
        <w:rPr>
          <w:sz w:val="18"/>
          <w:szCs w:val="18"/>
          <w:shd w:val="clear" w:color="auto" w:fill="C6D9F1"/>
        </w:rPr>
        <w:t xml:space="preserve">C/R </w:t>
      </w:r>
      <w:proofErr w:type="spellStart"/>
      <w:r w:rsidR="0060095B" w:rsidRPr="0096074D">
        <w:rPr>
          <w:sz w:val="18"/>
          <w:szCs w:val="18"/>
          <w:shd w:val="clear" w:color="auto" w:fill="C6D9F1"/>
        </w:rPr>
        <w:t>Py</w:t>
      </w:r>
      <w:proofErr w:type="spellEnd"/>
      <w:r w:rsidR="0060095B" w:rsidRPr="0096074D">
        <w:rPr>
          <w:sz w:val="18"/>
          <w:szCs w:val="18"/>
          <w:shd w:val="clear" w:color="auto" w:fill="C6D9F1"/>
        </w:rPr>
        <w:t>/</w:t>
      </w:r>
      <w:proofErr w:type="spellStart"/>
      <w:r w:rsidR="0060095B" w:rsidRPr="0096074D">
        <w:rPr>
          <w:sz w:val="18"/>
          <w:szCs w:val="18"/>
          <w:shd w:val="clear" w:color="auto" w:fill="C6D9F1"/>
        </w:rPr>
        <w:t>Gtd</w:t>
      </w:r>
      <w:proofErr w:type="spellEnd"/>
    </w:p>
    <w:p w14:paraId="7418E4FE" w14:textId="77777777" w:rsidR="0060095B" w:rsidRPr="0096074D" w:rsidRDefault="003B7F3A" w:rsidP="0060095B">
      <w:pPr>
        <w:rPr>
          <w:sz w:val="18"/>
          <w:szCs w:val="18"/>
        </w:rPr>
      </w:pPr>
      <w:r>
        <w:rPr>
          <w:sz w:val="18"/>
          <w:szCs w:val="18"/>
        </w:rPr>
        <w:t>3</w:t>
      </w:r>
      <w:r w:rsidR="008E56D1">
        <w:rPr>
          <w:sz w:val="18"/>
          <w:szCs w:val="18"/>
        </w:rPr>
        <w:t>5</w:t>
      </w:r>
      <w:r w:rsidR="0060095B">
        <w:rPr>
          <w:sz w:val="18"/>
          <w:szCs w:val="18"/>
        </w:rPr>
        <w:t xml:space="preserve"> </w:t>
      </w:r>
      <w:r w:rsidR="0060095B" w:rsidRPr="0096074D">
        <w:rPr>
          <w:sz w:val="18"/>
          <w:szCs w:val="18"/>
        </w:rPr>
        <w:t>Mustang (Standing)</w:t>
      </w:r>
      <w:r w:rsidR="0060095B">
        <w:rPr>
          <w:sz w:val="18"/>
          <w:szCs w:val="18"/>
        </w:rPr>
        <w:t xml:space="preserve"> – Any Breed</w:t>
      </w:r>
    </w:p>
    <w:p w14:paraId="7A15D2DD" w14:textId="77777777" w:rsidR="0060095B" w:rsidRDefault="008E56D1" w:rsidP="0060095B">
      <w:pPr>
        <w:rPr>
          <w:sz w:val="18"/>
          <w:szCs w:val="18"/>
        </w:rPr>
      </w:pPr>
      <w:r>
        <w:rPr>
          <w:sz w:val="18"/>
          <w:szCs w:val="18"/>
        </w:rPr>
        <w:t>36</w:t>
      </w:r>
      <w:r w:rsidR="0060095B" w:rsidRPr="0096074D">
        <w:rPr>
          <w:sz w:val="18"/>
          <w:szCs w:val="18"/>
        </w:rPr>
        <w:t xml:space="preserve"> </w:t>
      </w:r>
      <w:r w:rsidR="0060095B">
        <w:rPr>
          <w:sz w:val="18"/>
          <w:szCs w:val="18"/>
        </w:rPr>
        <w:t>Andalusian/Iberian  – Any Breed</w:t>
      </w:r>
    </w:p>
    <w:p w14:paraId="32476C63" w14:textId="77777777" w:rsidR="0060095B" w:rsidRDefault="008E56D1" w:rsidP="0060095B">
      <w:pPr>
        <w:rPr>
          <w:sz w:val="18"/>
          <w:szCs w:val="18"/>
        </w:rPr>
      </w:pPr>
      <w:r>
        <w:rPr>
          <w:sz w:val="18"/>
          <w:szCs w:val="18"/>
        </w:rPr>
        <w:t>37</w:t>
      </w:r>
      <w:r w:rsidR="0060095B">
        <w:rPr>
          <w:sz w:val="18"/>
          <w:szCs w:val="18"/>
        </w:rPr>
        <w:t xml:space="preserve"> </w:t>
      </w:r>
      <w:r>
        <w:rPr>
          <w:sz w:val="18"/>
          <w:szCs w:val="18"/>
        </w:rPr>
        <w:t>Mule</w:t>
      </w:r>
    </w:p>
    <w:p w14:paraId="7915CE6E" w14:textId="77777777" w:rsidR="008A535A" w:rsidRPr="0096074D" w:rsidRDefault="008A535A" w:rsidP="0060095B">
      <w:pPr>
        <w:rPr>
          <w:sz w:val="18"/>
          <w:szCs w:val="18"/>
        </w:rPr>
      </w:pPr>
      <w:r>
        <w:rPr>
          <w:sz w:val="18"/>
          <w:szCs w:val="18"/>
        </w:rPr>
        <w:t>38 Other Mold (WPH/SH/etc.)</w:t>
      </w:r>
    </w:p>
    <w:p w14:paraId="549D4234" w14:textId="77777777" w:rsidR="0060095B" w:rsidRPr="0096074D" w:rsidRDefault="0060095B" w:rsidP="0060095B">
      <w:pPr>
        <w:rPr>
          <w:sz w:val="18"/>
          <w:szCs w:val="18"/>
        </w:rPr>
      </w:pPr>
      <w:r w:rsidRPr="0096074D">
        <w:rPr>
          <w:sz w:val="18"/>
          <w:szCs w:val="18"/>
          <w:shd w:val="clear" w:color="auto" w:fill="C6D9F1"/>
        </w:rPr>
        <w:t>C/R Other</w:t>
      </w:r>
    </w:p>
    <w:p w14:paraId="3001A2A1" w14:textId="77777777" w:rsidR="0060095B" w:rsidRPr="0096074D" w:rsidRDefault="0060095B" w:rsidP="0060095B">
      <w:pPr>
        <w:shd w:val="clear" w:color="auto" w:fill="CCC0D9"/>
        <w:rPr>
          <w:sz w:val="18"/>
          <w:szCs w:val="18"/>
        </w:rPr>
      </w:pPr>
      <w:r w:rsidRPr="0096074D">
        <w:rPr>
          <w:sz w:val="18"/>
          <w:szCs w:val="18"/>
        </w:rPr>
        <w:t xml:space="preserve">OVERALL C/R FULL SIZE ADULT </w:t>
      </w:r>
    </w:p>
    <w:p w14:paraId="49C8B6E1" w14:textId="77777777" w:rsidR="00085478" w:rsidRDefault="00085478" w:rsidP="0060095B">
      <w:pPr>
        <w:rPr>
          <w:b/>
          <w:sz w:val="18"/>
          <w:szCs w:val="18"/>
          <w:u w:val="single"/>
        </w:rPr>
      </w:pPr>
    </w:p>
    <w:p w14:paraId="341CBF03" w14:textId="77777777" w:rsidR="0060095B" w:rsidRPr="006D1657" w:rsidRDefault="00085478" w:rsidP="0060095B">
      <w:pPr>
        <w:rPr>
          <w:b/>
          <w:color w:val="FF0000"/>
          <w:sz w:val="18"/>
          <w:szCs w:val="18"/>
          <w:u w:val="single"/>
        </w:rPr>
      </w:pPr>
      <w:r>
        <w:rPr>
          <w:b/>
          <w:sz w:val="18"/>
          <w:szCs w:val="18"/>
          <w:u w:val="single"/>
        </w:rPr>
        <w:t>Chips</w:t>
      </w:r>
    </w:p>
    <w:p w14:paraId="4DD8B7CC" w14:textId="77777777" w:rsidR="0060095B" w:rsidRPr="0096074D" w:rsidRDefault="008E56D1" w:rsidP="0060095B">
      <w:pPr>
        <w:rPr>
          <w:sz w:val="18"/>
          <w:szCs w:val="18"/>
        </w:rPr>
      </w:pPr>
      <w:r>
        <w:rPr>
          <w:sz w:val="18"/>
          <w:szCs w:val="18"/>
        </w:rPr>
        <w:t>3</w:t>
      </w:r>
      <w:r w:rsidR="008A535A">
        <w:rPr>
          <w:sz w:val="18"/>
          <w:szCs w:val="18"/>
        </w:rPr>
        <w:t>9</w:t>
      </w:r>
      <w:r w:rsidR="0060095B">
        <w:rPr>
          <w:sz w:val="18"/>
          <w:szCs w:val="18"/>
        </w:rPr>
        <w:t xml:space="preserve"> </w:t>
      </w:r>
      <w:r w:rsidR="0060095B" w:rsidRPr="0096074D">
        <w:rPr>
          <w:sz w:val="18"/>
          <w:szCs w:val="18"/>
        </w:rPr>
        <w:t>Andalusian – Any Breed</w:t>
      </w:r>
      <w:r w:rsidR="0060095B">
        <w:rPr>
          <w:sz w:val="18"/>
          <w:szCs w:val="18"/>
        </w:rPr>
        <w:t xml:space="preserve"> </w:t>
      </w:r>
    </w:p>
    <w:p w14:paraId="0E0FE18F" w14:textId="77777777" w:rsidR="0060095B" w:rsidRPr="0096074D" w:rsidRDefault="008A535A" w:rsidP="0060095B">
      <w:pPr>
        <w:rPr>
          <w:sz w:val="18"/>
          <w:szCs w:val="18"/>
        </w:rPr>
      </w:pPr>
      <w:r>
        <w:rPr>
          <w:sz w:val="18"/>
          <w:szCs w:val="18"/>
        </w:rPr>
        <w:t>40</w:t>
      </w:r>
      <w:r w:rsidR="0060095B" w:rsidRPr="0096074D">
        <w:rPr>
          <w:sz w:val="18"/>
          <w:szCs w:val="18"/>
        </w:rPr>
        <w:t xml:space="preserve"> Arabian – Any Breed</w:t>
      </w:r>
    </w:p>
    <w:p w14:paraId="124CD344" w14:textId="77777777" w:rsidR="0060095B" w:rsidRPr="0096074D" w:rsidRDefault="00EB522C" w:rsidP="0060095B">
      <w:pPr>
        <w:rPr>
          <w:sz w:val="18"/>
          <w:szCs w:val="18"/>
        </w:rPr>
      </w:pPr>
      <w:r>
        <w:rPr>
          <w:sz w:val="18"/>
          <w:szCs w:val="18"/>
        </w:rPr>
        <w:t>4</w:t>
      </w:r>
      <w:r w:rsidR="008A535A">
        <w:rPr>
          <w:sz w:val="18"/>
          <w:szCs w:val="18"/>
        </w:rPr>
        <w:t>1</w:t>
      </w:r>
      <w:r w:rsidR="0060095B" w:rsidRPr="0096074D">
        <w:rPr>
          <w:sz w:val="18"/>
          <w:szCs w:val="18"/>
        </w:rPr>
        <w:t xml:space="preserve"> Morgan – Any Breed</w:t>
      </w:r>
    </w:p>
    <w:p w14:paraId="2851808A" w14:textId="77777777" w:rsidR="0060095B" w:rsidRDefault="0060095B" w:rsidP="0060095B">
      <w:pPr>
        <w:rPr>
          <w:sz w:val="18"/>
          <w:szCs w:val="18"/>
        </w:rPr>
      </w:pPr>
      <w:r w:rsidRPr="0096074D">
        <w:rPr>
          <w:sz w:val="18"/>
          <w:szCs w:val="18"/>
          <w:shd w:val="clear" w:color="auto" w:fill="C6D9F1"/>
        </w:rPr>
        <w:t>C/R Light/Span.</w:t>
      </w:r>
    </w:p>
    <w:p w14:paraId="59BD07BF" w14:textId="77777777" w:rsidR="0060095B" w:rsidRPr="0096074D" w:rsidRDefault="00EB522C" w:rsidP="0060095B">
      <w:pPr>
        <w:rPr>
          <w:sz w:val="18"/>
          <w:szCs w:val="18"/>
        </w:rPr>
      </w:pPr>
      <w:r>
        <w:rPr>
          <w:sz w:val="18"/>
          <w:szCs w:val="18"/>
        </w:rPr>
        <w:t>4</w:t>
      </w:r>
      <w:r w:rsidR="008A535A">
        <w:rPr>
          <w:sz w:val="18"/>
          <w:szCs w:val="18"/>
        </w:rPr>
        <w:t>2</w:t>
      </w:r>
      <w:r w:rsidR="0060095B" w:rsidRPr="0096074D">
        <w:rPr>
          <w:sz w:val="18"/>
          <w:szCs w:val="18"/>
        </w:rPr>
        <w:t xml:space="preserve"> Friesian – Any Breed</w:t>
      </w:r>
    </w:p>
    <w:p w14:paraId="43DF0D84" w14:textId="77777777" w:rsidR="0060095B" w:rsidRPr="0096074D" w:rsidRDefault="00EB522C" w:rsidP="0060095B">
      <w:pPr>
        <w:rPr>
          <w:sz w:val="18"/>
          <w:szCs w:val="18"/>
        </w:rPr>
      </w:pPr>
      <w:r>
        <w:rPr>
          <w:sz w:val="18"/>
          <w:szCs w:val="18"/>
        </w:rPr>
        <w:t>4</w:t>
      </w:r>
      <w:r w:rsidR="008A535A">
        <w:rPr>
          <w:sz w:val="18"/>
          <w:szCs w:val="18"/>
        </w:rPr>
        <w:t>3</w:t>
      </w:r>
      <w:r w:rsidR="0060095B" w:rsidRPr="0096074D">
        <w:rPr>
          <w:sz w:val="18"/>
          <w:szCs w:val="18"/>
        </w:rPr>
        <w:t xml:space="preserve"> Draft – Any Breed</w:t>
      </w:r>
    </w:p>
    <w:p w14:paraId="5F1666B4" w14:textId="77777777" w:rsidR="0060095B" w:rsidRPr="0096074D" w:rsidRDefault="0060095B" w:rsidP="0060095B">
      <w:pPr>
        <w:rPr>
          <w:sz w:val="18"/>
          <w:szCs w:val="18"/>
        </w:rPr>
      </w:pPr>
      <w:r w:rsidRPr="0096074D">
        <w:rPr>
          <w:sz w:val="18"/>
          <w:szCs w:val="18"/>
          <w:shd w:val="clear" w:color="auto" w:fill="C6D9F1"/>
        </w:rPr>
        <w:t>C/R Draft</w:t>
      </w:r>
    </w:p>
    <w:p w14:paraId="796EFADA" w14:textId="77777777" w:rsidR="008C7CA8" w:rsidRDefault="00EB522C" w:rsidP="0060095B">
      <w:pPr>
        <w:rPr>
          <w:sz w:val="18"/>
          <w:szCs w:val="18"/>
        </w:rPr>
      </w:pPr>
      <w:r>
        <w:rPr>
          <w:sz w:val="18"/>
          <w:szCs w:val="18"/>
        </w:rPr>
        <w:t>4</w:t>
      </w:r>
      <w:r w:rsidR="008A535A">
        <w:rPr>
          <w:sz w:val="18"/>
          <w:szCs w:val="18"/>
        </w:rPr>
        <w:t>4</w:t>
      </w:r>
      <w:r>
        <w:rPr>
          <w:sz w:val="18"/>
          <w:szCs w:val="18"/>
        </w:rPr>
        <w:t xml:space="preserve"> </w:t>
      </w:r>
      <w:r w:rsidR="0060095B" w:rsidRPr="0096074D">
        <w:rPr>
          <w:sz w:val="18"/>
          <w:szCs w:val="18"/>
        </w:rPr>
        <w:t>QH</w:t>
      </w:r>
      <w:r w:rsidR="0060095B">
        <w:rPr>
          <w:sz w:val="18"/>
          <w:szCs w:val="18"/>
        </w:rPr>
        <w:t xml:space="preserve"> – Any Breed </w:t>
      </w:r>
      <w:r w:rsidR="008E56D1">
        <w:rPr>
          <w:sz w:val="18"/>
          <w:szCs w:val="18"/>
        </w:rPr>
        <w:t>– Solid/Composite</w:t>
      </w:r>
    </w:p>
    <w:p w14:paraId="319A79E1" w14:textId="77777777" w:rsidR="0060095B" w:rsidRPr="00251759" w:rsidRDefault="00EB522C" w:rsidP="0060095B">
      <w:pPr>
        <w:rPr>
          <w:sz w:val="18"/>
          <w:szCs w:val="18"/>
        </w:rPr>
      </w:pPr>
      <w:r>
        <w:rPr>
          <w:sz w:val="18"/>
          <w:szCs w:val="18"/>
        </w:rPr>
        <w:t>4</w:t>
      </w:r>
      <w:r w:rsidR="008A535A">
        <w:rPr>
          <w:sz w:val="18"/>
          <w:szCs w:val="18"/>
        </w:rPr>
        <w:t>5</w:t>
      </w:r>
      <w:r>
        <w:rPr>
          <w:sz w:val="18"/>
          <w:szCs w:val="18"/>
        </w:rPr>
        <w:t xml:space="preserve"> </w:t>
      </w:r>
      <w:r w:rsidR="008E56D1">
        <w:rPr>
          <w:sz w:val="18"/>
          <w:szCs w:val="18"/>
        </w:rPr>
        <w:t>QH – Any Breed - Pattern</w:t>
      </w:r>
    </w:p>
    <w:p w14:paraId="0E4269CF" w14:textId="77777777" w:rsidR="0060095B" w:rsidRPr="0096074D" w:rsidRDefault="0060095B" w:rsidP="0060095B">
      <w:pPr>
        <w:rPr>
          <w:sz w:val="18"/>
          <w:szCs w:val="18"/>
        </w:rPr>
      </w:pPr>
      <w:r w:rsidRPr="0096074D">
        <w:rPr>
          <w:sz w:val="18"/>
          <w:szCs w:val="18"/>
          <w:shd w:val="clear" w:color="auto" w:fill="C6D9F1"/>
        </w:rPr>
        <w:t>C</w:t>
      </w:r>
      <w:r w:rsidR="003B7F3A">
        <w:rPr>
          <w:sz w:val="18"/>
          <w:szCs w:val="18"/>
          <w:shd w:val="clear" w:color="auto" w:fill="C6D9F1"/>
        </w:rPr>
        <w:t>/</w:t>
      </w:r>
      <w:r w:rsidRPr="0096074D">
        <w:rPr>
          <w:sz w:val="18"/>
          <w:szCs w:val="18"/>
          <w:shd w:val="clear" w:color="auto" w:fill="C6D9F1"/>
        </w:rPr>
        <w:t>R “Basic” Stock</w:t>
      </w:r>
    </w:p>
    <w:p w14:paraId="24E1DF1A" w14:textId="77777777" w:rsidR="0060095B" w:rsidRPr="0096074D" w:rsidRDefault="003B7F3A" w:rsidP="0060095B">
      <w:pPr>
        <w:rPr>
          <w:sz w:val="18"/>
          <w:szCs w:val="18"/>
        </w:rPr>
      </w:pPr>
      <w:r>
        <w:rPr>
          <w:sz w:val="18"/>
          <w:szCs w:val="18"/>
        </w:rPr>
        <w:t>4</w:t>
      </w:r>
      <w:r w:rsidR="008A535A">
        <w:rPr>
          <w:sz w:val="18"/>
          <w:szCs w:val="18"/>
        </w:rPr>
        <w:t>6</w:t>
      </w:r>
      <w:r w:rsidR="0060095B" w:rsidRPr="0096074D">
        <w:rPr>
          <w:sz w:val="18"/>
          <w:szCs w:val="18"/>
        </w:rPr>
        <w:t xml:space="preserve"> TB - Any Breed</w:t>
      </w:r>
    </w:p>
    <w:p w14:paraId="0838A511" w14:textId="77777777" w:rsidR="0060095B" w:rsidRPr="0096074D" w:rsidRDefault="008E56D1" w:rsidP="0060095B">
      <w:pPr>
        <w:rPr>
          <w:strike/>
          <w:sz w:val="18"/>
          <w:szCs w:val="18"/>
        </w:rPr>
      </w:pPr>
      <w:r>
        <w:rPr>
          <w:sz w:val="18"/>
          <w:szCs w:val="18"/>
        </w:rPr>
        <w:t>4</w:t>
      </w:r>
      <w:r w:rsidR="008A535A">
        <w:rPr>
          <w:sz w:val="18"/>
          <w:szCs w:val="18"/>
        </w:rPr>
        <w:t>7</w:t>
      </w:r>
      <w:r w:rsidR="0060095B">
        <w:rPr>
          <w:sz w:val="18"/>
          <w:szCs w:val="18"/>
        </w:rPr>
        <w:t xml:space="preserve"> </w:t>
      </w:r>
      <w:r w:rsidR="0060095B" w:rsidRPr="0096074D">
        <w:rPr>
          <w:sz w:val="18"/>
          <w:szCs w:val="18"/>
        </w:rPr>
        <w:t>WB – Any Breed</w:t>
      </w:r>
    </w:p>
    <w:p w14:paraId="00212EA2" w14:textId="77777777" w:rsidR="0060095B" w:rsidRPr="0096074D" w:rsidRDefault="0060095B" w:rsidP="0060095B">
      <w:pPr>
        <w:rPr>
          <w:sz w:val="18"/>
          <w:szCs w:val="18"/>
        </w:rPr>
      </w:pPr>
      <w:r w:rsidRPr="0096074D">
        <w:rPr>
          <w:sz w:val="18"/>
          <w:szCs w:val="18"/>
          <w:shd w:val="clear" w:color="auto" w:fill="C6D9F1"/>
        </w:rPr>
        <w:t>C/R Sport/Etc.</w:t>
      </w:r>
    </w:p>
    <w:p w14:paraId="1406ABD6" w14:textId="77777777" w:rsidR="0060095B" w:rsidRPr="0096074D" w:rsidRDefault="008E56D1" w:rsidP="0060095B">
      <w:pPr>
        <w:rPr>
          <w:sz w:val="18"/>
          <w:szCs w:val="18"/>
        </w:rPr>
      </w:pPr>
      <w:r>
        <w:rPr>
          <w:sz w:val="18"/>
          <w:szCs w:val="18"/>
        </w:rPr>
        <w:t>4</w:t>
      </w:r>
      <w:r w:rsidR="008A535A">
        <w:rPr>
          <w:sz w:val="18"/>
          <w:szCs w:val="18"/>
        </w:rPr>
        <w:t>8</w:t>
      </w:r>
      <w:r w:rsidR="0060095B" w:rsidRPr="0096074D">
        <w:rPr>
          <w:sz w:val="18"/>
          <w:szCs w:val="18"/>
        </w:rPr>
        <w:t xml:space="preserve"> Mule</w:t>
      </w:r>
    </w:p>
    <w:p w14:paraId="5EFADFF2" w14:textId="77777777" w:rsidR="0060095B" w:rsidRPr="0096074D" w:rsidRDefault="008E56D1" w:rsidP="0060095B">
      <w:pPr>
        <w:rPr>
          <w:sz w:val="18"/>
          <w:szCs w:val="18"/>
        </w:rPr>
      </w:pPr>
      <w:r>
        <w:rPr>
          <w:sz w:val="18"/>
          <w:szCs w:val="18"/>
        </w:rPr>
        <w:t>4</w:t>
      </w:r>
      <w:r w:rsidR="008A535A">
        <w:rPr>
          <w:sz w:val="18"/>
          <w:szCs w:val="18"/>
        </w:rPr>
        <w:t>9</w:t>
      </w:r>
      <w:r w:rsidR="0060095B" w:rsidRPr="0096074D">
        <w:rPr>
          <w:sz w:val="18"/>
          <w:szCs w:val="18"/>
        </w:rPr>
        <w:t xml:space="preserve"> Pony</w:t>
      </w:r>
    </w:p>
    <w:p w14:paraId="596E3FC1" w14:textId="77777777" w:rsidR="0060095B" w:rsidRPr="0096074D" w:rsidRDefault="008A535A" w:rsidP="0060095B">
      <w:pPr>
        <w:rPr>
          <w:sz w:val="18"/>
          <w:szCs w:val="18"/>
        </w:rPr>
      </w:pPr>
      <w:r>
        <w:rPr>
          <w:sz w:val="18"/>
          <w:szCs w:val="18"/>
        </w:rPr>
        <w:t>50</w:t>
      </w:r>
      <w:r w:rsidR="0060095B" w:rsidRPr="0096074D">
        <w:rPr>
          <w:sz w:val="18"/>
          <w:szCs w:val="18"/>
        </w:rPr>
        <w:t xml:space="preserve"> Other Mold </w:t>
      </w:r>
    </w:p>
    <w:p w14:paraId="7590B04B" w14:textId="77777777" w:rsidR="0060095B" w:rsidRPr="0096074D" w:rsidRDefault="0060095B" w:rsidP="0060095B">
      <w:pPr>
        <w:rPr>
          <w:sz w:val="18"/>
          <w:szCs w:val="18"/>
        </w:rPr>
      </w:pPr>
      <w:r w:rsidRPr="0096074D">
        <w:rPr>
          <w:sz w:val="18"/>
          <w:szCs w:val="18"/>
          <w:shd w:val="clear" w:color="auto" w:fill="C6D9F1"/>
        </w:rPr>
        <w:t>C/R Other</w:t>
      </w:r>
    </w:p>
    <w:p w14:paraId="4AC81DA3" w14:textId="77777777" w:rsidR="0060095B" w:rsidRPr="0096074D" w:rsidRDefault="0060095B" w:rsidP="0060095B">
      <w:pPr>
        <w:shd w:val="clear" w:color="auto" w:fill="CCC0D9"/>
        <w:rPr>
          <w:sz w:val="18"/>
          <w:szCs w:val="18"/>
        </w:rPr>
      </w:pPr>
      <w:r w:rsidRPr="0096074D">
        <w:rPr>
          <w:sz w:val="18"/>
          <w:szCs w:val="18"/>
        </w:rPr>
        <w:t xml:space="preserve">OVERALL C/R CHIP </w:t>
      </w:r>
    </w:p>
    <w:p w14:paraId="7A25E1BC" w14:textId="77777777" w:rsidR="0060095B" w:rsidRPr="0096074D" w:rsidRDefault="0060095B" w:rsidP="0060095B">
      <w:pPr>
        <w:rPr>
          <w:b/>
          <w:sz w:val="18"/>
          <w:szCs w:val="18"/>
          <w:u w:val="single"/>
        </w:rPr>
      </w:pPr>
    </w:p>
    <w:p w14:paraId="1A51DC3D" w14:textId="77777777" w:rsidR="0060095B" w:rsidRPr="00D433DA" w:rsidRDefault="0060095B" w:rsidP="0060095B">
      <w:pPr>
        <w:rPr>
          <w:b/>
          <w:sz w:val="6"/>
          <w:szCs w:val="6"/>
          <w:u w:val="single"/>
        </w:rPr>
      </w:pPr>
    </w:p>
    <w:p w14:paraId="517ADC36" w14:textId="77777777" w:rsidR="0060095B" w:rsidRPr="0096074D" w:rsidRDefault="0060095B" w:rsidP="0060095B">
      <w:pPr>
        <w:rPr>
          <w:b/>
          <w:sz w:val="18"/>
          <w:szCs w:val="18"/>
          <w:u w:val="single"/>
        </w:rPr>
      </w:pPr>
    </w:p>
    <w:p w14:paraId="715EEB77" w14:textId="77777777" w:rsidR="0060095B" w:rsidRPr="0096074D" w:rsidRDefault="0060095B" w:rsidP="0060095B">
      <w:pPr>
        <w:rPr>
          <w:b/>
          <w:sz w:val="18"/>
          <w:szCs w:val="18"/>
          <w:u w:val="single"/>
        </w:rPr>
        <w:sectPr w:rsidR="0060095B" w:rsidRPr="0096074D" w:rsidSect="00040F78">
          <w:type w:val="continuous"/>
          <w:pgSz w:w="12240" w:h="15840"/>
          <w:pgMar w:top="720" w:right="720" w:bottom="720" w:left="720" w:header="720" w:footer="720" w:gutter="0"/>
          <w:cols w:num="3" w:space="288"/>
          <w:docGrid w:linePitch="360"/>
        </w:sectPr>
      </w:pPr>
    </w:p>
    <w:p w14:paraId="617C2AFD" w14:textId="77777777" w:rsidR="0060095B" w:rsidRPr="0096074D" w:rsidRDefault="0060095B" w:rsidP="0060095B">
      <w:pPr>
        <w:rPr>
          <w:b/>
          <w:sz w:val="18"/>
          <w:szCs w:val="18"/>
          <w:u w:val="single"/>
        </w:rPr>
      </w:pPr>
    </w:p>
    <w:p w14:paraId="738A285D" w14:textId="77777777" w:rsidR="0060095B" w:rsidRPr="00D433DA" w:rsidRDefault="0060095B" w:rsidP="0060095B">
      <w:pPr>
        <w:rPr>
          <w:b/>
          <w:sz w:val="6"/>
          <w:szCs w:val="6"/>
          <w:u w:val="single"/>
        </w:rPr>
        <w:sectPr w:rsidR="0060095B" w:rsidRPr="00D433DA" w:rsidSect="00040F78">
          <w:type w:val="continuous"/>
          <w:pgSz w:w="12240" w:h="15840"/>
          <w:pgMar w:top="720" w:right="720" w:bottom="720" w:left="720" w:header="720" w:footer="720" w:gutter="0"/>
          <w:cols w:num="3" w:space="720"/>
          <w:docGrid w:linePitch="360"/>
        </w:sectPr>
      </w:pPr>
    </w:p>
    <w:p w14:paraId="163B6CAD" w14:textId="77777777" w:rsidR="0060095B" w:rsidRDefault="0060095B" w:rsidP="0060095B">
      <w:pPr>
        <w:rPr>
          <w:sz w:val="18"/>
          <w:szCs w:val="18"/>
        </w:rPr>
      </w:pPr>
      <w:r w:rsidRPr="0096074D">
        <w:rPr>
          <w:b/>
          <w:sz w:val="18"/>
          <w:szCs w:val="18"/>
          <w:u w:val="single"/>
        </w:rPr>
        <w:t>Collectability Classes</w:t>
      </w:r>
      <w:r w:rsidRPr="0096074D">
        <w:rPr>
          <w:sz w:val="18"/>
          <w:szCs w:val="18"/>
        </w:rPr>
        <w:t xml:space="preserve"> These classes will take place at the conclusion of the Breed Classes.  REALISTIC models only.  Documentation is </w:t>
      </w:r>
      <w:r w:rsidRPr="0096074D">
        <w:rPr>
          <w:sz w:val="18"/>
          <w:szCs w:val="18"/>
          <w:highlight w:val="yellow"/>
        </w:rPr>
        <w:t>required.</w:t>
      </w:r>
      <w:r>
        <w:rPr>
          <w:sz w:val="18"/>
          <w:szCs w:val="18"/>
        </w:rPr>
        <w:t xml:space="preserve">  </w:t>
      </w:r>
    </w:p>
    <w:p w14:paraId="00C4EA1D" w14:textId="77777777" w:rsidR="00D433DA" w:rsidRPr="00D433DA" w:rsidRDefault="00D433DA" w:rsidP="0060095B">
      <w:pPr>
        <w:rPr>
          <w:sz w:val="6"/>
          <w:szCs w:val="6"/>
        </w:rPr>
      </w:pPr>
    </w:p>
    <w:p w14:paraId="1D561608" w14:textId="77777777" w:rsidR="0060095B" w:rsidRPr="00D433DA" w:rsidRDefault="0060095B" w:rsidP="0060095B">
      <w:pPr>
        <w:rPr>
          <w:sz w:val="6"/>
          <w:szCs w:val="6"/>
        </w:rPr>
        <w:sectPr w:rsidR="0060095B" w:rsidRPr="00D433DA" w:rsidSect="00D66475">
          <w:type w:val="continuous"/>
          <w:pgSz w:w="12240" w:h="15840"/>
          <w:pgMar w:top="720" w:right="720" w:bottom="720" w:left="720" w:header="720" w:footer="720" w:gutter="0"/>
          <w:cols w:space="720"/>
          <w:docGrid w:linePitch="360"/>
        </w:sectPr>
      </w:pPr>
    </w:p>
    <w:p w14:paraId="0A97ECEE" w14:textId="77777777" w:rsidR="0060095B" w:rsidRPr="0096074D" w:rsidRDefault="0060095B" w:rsidP="0060095B">
      <w:pPr>
        <w:rPr>
          <w:sz w:val="18"/>
          <w:szCs w:val="18"/>
        </w:rPr>
      </w:pPr>
      <w:r w:rsidRPr="0096074D">
        <w:rPr>
          <w:sz w:val="18"/>
          <w:szCs w:val="18"/>
        </w:rPr>
        <w:t>If a model fits into one of the following classes, they MUST show there.</w:t>
      </w:r>
    </w:p>
    <w:p w14:paraId="01691209" w14:textId="77777777" w:rsidR="0060095B" w:rsidRDefault="00601DF0" w:rsidP="0060095B">
      <w:pPr>
        <w:rPr>
          <w:sz w:val="18"/>
          <w:szCs w:val="18"/>
        </w:rPr>
      </w:pPr>
      <w:r>
        <w:rPr>
          <w:sz w:val="18"/>
          <w:szCs w:val="18"/>
        </w:rPr>
        <w:t>5</w:t>
      </w:r>
      <w:r w:rsidR="008A535A">
        <w:rPr>
          <w:sz w:val="18"/>
          <w:szCs w:val="18"/>
        </w:rPr>
        <w:t>1</w:t>
      </w:r>
      <w:r w:rsidR="0060095B" w:rsidRPr="0096074D">
        <w:rPr>
          <w:sz w:val="18"/>
          <w:szCs w:val="18"/>
        </w:rPr>
        <w:t xml:space="preserve"> OOAK</w:t>
      </w:r>
      <w:r w:rsidR="008E56D1">
        <w:rPr>
          <w:sz w:val="18"/>
          <w:szCs w:val="18"/>
        </w:rPr>
        <w:t xml:space="preserve"> – Solid/Composite</w:t>
      </w:r>
    </w:p>
    <w:p w14:paraId="36E59B81" w14:textId="77777777" w:rsidR="008E56D1" w:rsidRPr="0096074D" w:rsidRDefault="008E56D1" w:rsidP="0060095B">
      <w:pPr>
        <w:rPr>
          <w:sz w:val="18"/>
          <w:szCs w:val="18"/>
        </w:rPr>
      </w:pPr>
      <w:r>
        <w:rPr>
          <w:sz w:val="18"/>
          <w:szCs w:val="18"/>
        </w:rPr>
        <w:t>5</w:t>
      </w:r>
      <w:r w:rsidR="008A535A">
        <w:rPr>
          <w:sz w:val="18"/>
          <w:szCs w:val="18"/>
        </w:rPr>
        <w:t>2</w:t>
      </w:r>
      <w:r>
        <w:rPr>
          <w:sz w:val="18"/>
          <w:szCs w:val="18"/>
        </w:rPr>
        <w:t xml:space="preserve"> OOAK - Pattern</w:t>
      </w:r>
    </w:p>
    <w:p w14:paraId="218B76DA" w14:textId="77777777" w:rsidR="0060095B" w:rsidRPr="0096074D" w:rsidRDefault="00601DF0" w:rsidP="0060095B">
      <w:pPr>
        <w:rPr>
          <w:sz w:val="18"/>
          <w:szCs w:val="18"/>
        </w:rPr>
      </w:pPr>
      <w:r>
        <w:rPr>
          <w:sz w:val="18"/>
          <w:szCs w:val="18"/>
        </w:rPr>
        <w:t>5</w:t>
      </w:r>
      <w:r w:rsidR="008A535A">
        <w:rPr>
          <w:sz w:val="18"/>
          <w:szCs w:val="18"/>
        </w:rPr>
        <w:t>3</w:t>
      </w:r>
      <w:r w:rsidR="0060095B" w:rsidRPr="0096074D">
        <w:rPr>
          <w:sz w:val="18"/>
          <w:szCs w:val="18"/>
        </w:rPr>
        <w:t xml:space="preserve"> Artisan Hall</w:t>
      </w:r>
    </w:p>
    <w:p w14:paraId="7E5B3B65" w14:textId="77777777" w:rsidR="0060095B" w:rsidRPr="0096074D" w:rsidRDefault="00601DF0" w:rsidP="0060095B">
      <w:pPr>
        <w:rPr>
          <w:sz w:val="18"/>
          <w:szCs w:val="18"/>
        </w:rPr>
      </w:pPr>
      <w:r>
        <w:rPr>
          <w:sz w:val="18"/>
          <w:szCs w:val="18"/>
        </w:rPr>
        <w:t>5</w:t>
      </w:r>
      <w:r w:rsidR="008A535A">
        <w:rPr>
          <w:sz w:val="18"/>
          <w:szCs w:val="18"/>
        </w:rPr>
        <w:t>4</w:t>
      </w:r>
      <w:r w:rsidR="0060095B" w:rsidRPr="0096074D">
        <w:rPr>
          <w:sz w:val="18"/>
          <w:szCs w:val="18"/>
        </w:rPr>
        <w:t xml:space="preserve"> FC Design A Horse </w:t>
      </w:r>
    </w:p>
    <w:p w14:paraId="0D02865C" w14:textId="77777777" w:rsidR="0060095B" w:rsidRPr="0096074D" w:rsidRDefault="003B7F3A" w:rsidP="0060095B">
      <w:pPr>
        <w:rPr>
          <w:sz w:val="18"/>
          <w:szCs w:val="18"/>
        </w:rPr>
      </w:pPr>
      <w:r>
        <w:rPr>
          <w:sz w:val="18"/>
          <w:szCs w:val="18"/>
        </w:rPr>
        <w:t>5</w:t>
      </w:r>
      <w:r w:rsidR="008A535A">
        <w:rPr>
          <w:sz w:val="18"/>
          <w:szCs w:val="18"/>
        </w:rPr>
        <w:t>5</w:t>
      </w:r>
      <w:r w:rsidR="0060095B" w:rsidRPr="0096074D">
        <w:rPr>
          <w:sz w:val="18"/>
          <w:szCs w:val="18"/>
        </w:rPr>
        <w:t xml:space="preserve"> </w:t>
      </w:r>
      <w:r w:rsidR="0060095B">
        <w:rPr>
          <w:sz w:val="18"/>
          <w:szCs w:val="18"/>
        </w:rPr>
        <w:t>OM</w:t>
      </w:r>
      <w:r w:rsidR="0060095B" w:rsidRPr="0096074D">
        <w:rPr>
          <w:sz w:val="18"/>
          <w:szCs w:val="18"/>
        </w:rPr>
        <w:t xml:space="preserve"> </w:t>
      </w:r>
      <w:r w:rsidR="008E56D1">
        <w:rPr>
          <w:sz w:val="18"/>
          <w:szCs w:val="18"/>
        </w:rPr>
        <w:t>Design A Horse</w:t>
      </w:r>
    </w:p>
    <w:p w14:paraId="34E923DB" w14:textId="77777777" w:rsidR="0060095B" w:rsidRPr="0096074D" w:rsidRDefault="0060095B" w:rsidP="0060095B">
      <w:pPr>
        <w:rPr>
          <w:sz w:val="18"/>
          <w:szCs w:val="18"/>
        </w:rPr>
      </w:pPr>
      <w:r w:rsidRPr="0096074D">
        <w:rPr>
          <w:sz w:val="18"/>
          <w:szCs w:val="18"/>
          <w:shd w:val="clear" w:color="auto" w:fill="C6D9F1"/>
        </w:rPr>
        <w:t>C/R “Special”</w:t>
      </w:r>
    </w:p>
    <w:p w14:paraId="6F115761" w14:textId="77777777" w:rsidR="0060095B" w:rsidRPr="0096074D" w:rsidRDefault="0060095B" w:rsidP="0060095B">
      <w:pPr>
        <w:rPr>
          <w:sz w:val="18"/>
          <w:szCs w:val="18"/>
        </w:rPr>
      </w:pPr>
      <w:r w:rsidRPr="0096074D">
        <w:rPr>
          <w:sz w:val="18"/>
          <w:szCs w:val="18"/>
        </w:rPr>
        <w:t>Those models not fitting in the prior classes may show in one of the following classes.</w:t>
      </w:r>
    </w:p>
    <w:p w14:paraId="075227BE" w14:textId="77777777" w:rsidR="0060095B" w:rsidRPr="0096074D" w:rsidRDefault="003B7F3A" w:rsidP="0060095B">
      <w:pPr>
        <w:rPr>
          <w:sz w:val="18"/>
          <w:szCs w:val="18"/>
        </w:rPr>
      </w:pPr>
      <w:r>
        <w:rPr>
          <w:sz w:val="18"/>
          <w:szCs w:val="18"/>
        </w:rPr>
        <w:t>5</w:t>
      </w:r>
      <w:r w:rsidR="008A535A">
        <w:rPr>
          <w:sz w:val="18"/>
          <w:szCs w:val="18"/>
        </w:rPr>
        <w:t>6</w:t>
      </w:r>
      <w:r w:rsidR="0060095B" w:rsidRPr="0096074D">
        <w:rPr>
          <w:sz w:val="18"/>
          <w:szCs w:val="18"/>
        </w:rPr>
        <w:t xml:space="preserve"> FC Adult Full Size </w:t>
      </w:r>
    </w:p>
    <w:p w14:paraId="75CB4F1B" w14:textId="77777777" w:rsidR="0060095B" w:rsidRPr="0096074D" w:rsidRDefault="008E56D1" w:rsidP="0060095B">
      <w:pPr>
        <w:rPr>
          <w:sz w:val="18"/>
          <w:szCs w:val="18"/>
        </w:rPr>
      </w:pPr>
      <w:r>
        <w:rPr>
          <w:sz w:val="18"/>
          <w:szCs w:val="18"/>
        </w:rPr>
        <w:t>5</w:t>
      </w:r>
      <w:r w:rsidR="008A535A">
        <w:rPr>
          <w:sz w:val="18"/>
          <w:szCs w:val="18"/>
        </w:rPr>
        <w:t>7</w:t>
      </w:r>
      <w:r w:rsidR="0060095B">
        <w:rPr>
          <w:sz w:val="18"/>
          <w:szCs w:val="18"/>
        </w:rPr>
        <w:t xml:space="preserve"> OM</w:t>
      </w:r>
      <w:r w:rsidR="0060095B" w:rsidRPr="0096074D">
        <w:rPr>
          <w:sz w:val="18"/>
          <w:szCs w:val="18"/>
        </w:rPr>
        <w:t xml:space="preserve"> Adult Full Size</w:t>
      </w:r>
    </w:p>
    <w:p w14:paraId="13A6A9A9" w14:textId="77777777" w:rsidR="0060095B" w:rsidRPr="0096074D" w:rsidRDefault="008E56D1" w:rsidP="0060095B">
      <w:pPr>
        <w:rPr>
          <w:sz w:val="18"/>
          <w:szCs w:val="18"/>
        </w:rPr>
      </w:pPr>
      <w:r>
        <w:rPr>
          <w:sz w:val="18"/>
          <w:szCs w:val="18"/>
        </w:rPr>
        <w:t>5</w:t>
      </w:r>
      <w:r w:rsidR="008A535A">
        <w:rPr>
          <w:sz w:val="18"/>
          <w:szCs w:val="18"/>
        </w:rPr>
        <w:t>8</w:t>
      </w:r>
      <w:r w:rsidR="0060095B" w:rsidRPr="0096074D">
        <w:rPr>
          <w:sz w:val="18"/>
          <w:szCs w:val="18"/>
        </w:rPr>
        <w:t xml:space="preserve"> Foals Full Size</w:t>
      </w:r>
    </w:p>
    <w:p w14:paraId="7BC76CC4" w14:textId="77777777" w:rsidR="0060095B" w:rsidRPr="0096074D" w:rsidRDefault="0060095B" w:rsidP="0060095B">
      <w:pPr>
        <w:rPr>
          <w:sz w:val="18"/>
          <w:szCs w:val="18"/>
        </w:rPr>
      </w:pPr>
      <w:r w:rsidRPr="0096074D">
        <w:rPr>
          <w:sz w:val="18"/>
          <w:szCs w:val="18"/>
          <w:shd w:val="clear" w:color="auto" w:fill="C6D9F1"/>
        </w:rPr>
        <w:t>C/R “Other” Full Size</w:t>
      </w:r>
    </w:p>
    <w:p w14:paraId="2CA49A22" w14:textId="77777777" w:rsidR="0060095B" w:rsidRPr="0096074D" w:rsidRDefault="008E56D1" w:rsidP="0060095B">
      <w:pPr>
        <w:rPr>
          <w:sz w:val="18"/>
          <w:szCs w:val="18"/>
        </w:rPr>
      </w:pPr>
      <w:r>
        <w:rPr>
          <w:sz w:val="18"/>
          <w:szCs w:val="18"/>
        </w:rPr>
        <w:t>5</w:t>
      </w:r>
      <w:r w:rsidR="008A535A">
        <w:rPr>
          <w:sz w:val="18"/>
          <w:szCs w:val="18"/>
        </w:rPr>
        <w:t>9</w:t>
      </w:r>
      <w:r w:rsidR="0060095B" w:rsidRPr="0096074D">
        <w:rPr>
          <w:sz w:val="18"/>
          <w:szCs w:val="18"/>
        </w:rPr>
        <w:t xml:space="preserve"> Pebbles </w:t>
      </w:r>
    </w:p>
    <w:p w14:paraId="41B9D8CD" w14:textId="77777777" w:rsidR="0060095B" w:rsidRPr="0096074D" w:rsidRDefault="008A535A" w:rsidP="0060095B">
      <w:pPr>
        <w:rPr>
          <w:sz w:val="18"/>
          <w:szCs w:val="18"/>
        </w:rPr>
      </w:pPr>
      <w:r>
        <w:rPr>
          <w:sz w:val="18"/>
          <w:szCs w:val="18"/>
        </w:rPr>
        <w:t>60</w:t>
      </w:r>
      <w:r w:rsidR="0060095B" w:rsidRPr="0096074D">
        <w:rPr>
          <w:sz w:val="18"/>
          <w:szCs w:val="18"/>
        </w:rPr>
        <w:t xml:space="preserve"> FC Chip</w:t>
      </w:r>
    </w:p>
    <w:p w14:paraId="11BF1122" w14:textId="77777777" w:rsidR="0060095B" w:rsidRPr="0096074D" w:rsidRDefault="00601DF0" w:rsidP="0060095B">
      <w:pPr>
        <w:rPr>
          <w:sz w:val="18"/>
          <w:szCs w:val="18"/>
        </w:rPr>
      </w:pPr>
      <w:r>
        <w:rPr>
          <w:sz w:val="18"/>
          <w:szCs w:val="18"/>
        </w:rPr>
        <w:t>6</w:t>
      </w:r>
      <w:r w:rsidR="008A535A">
        <w:rPr>
          <w:sz w:val="18"/>
          <w:szCs w:val="18"/>
        </w:rPr>
        <w:t>1</w:t>
      </w:r>
      <w:r w:rsidR="0060095B">
        <w:rPr>
          <w:sz w:val="18"/>
          <w:szCs w:val="18"/>
        </w:rPr>
        <w:t xml:space="preserve"> OM</w:t>
      </w:r>
      <w:r w:rsidR="0060095B" w:rsidRPr="0096074D">
        <w:rPr>
          <w:sz w:val="18"/>
          <w:szCs w:val="18"/>
        </w:rPr>
        <w:t xml:space="preserve"> Chip</w:t>
      </w:r>
    </w:p>
    <w:p w14:paraId="6A0104F7" w14:textId="77777777" w:rsidR="0060095B" w:rsidRPr="0096074D" w:rsidRDefault="0060095B" w:rsidP="0060095B">
      <w:pPr>
        <w:rPr>
          <w:sz w:val="18"/>
          <w:szCs w:val="18"/>
        </w:rPr>
      </w:pPr>
      <w:r w:rsidRPr="0096074D">
        <w:rPr>
          <w:sz w:val="18"/>
          <w:szCs w:val="18"/>
          <w:shd w:val="clear" w:color="auto" w:fill="C6D9F1"/>
        </w:rPr>
        <w:t>C/R “Other” Pebbles/Chips</w:t>
      </w:r>
    </w:p>
    <w:p w14:paraId="442859BD" w14:textId="77777777" w:rsidR="00E21E6D" w:rsidRPr="0096074D" w:rsidRDefault="00E21E6D" w:rsidP="0060095B">
      <w:pPr>
        <w:rPr>
          <w:sz w:val="18"/>
          <w:szCs w:val="18"/>
        </w:rPr>
      </w:pPr>
    </w:p>
    <w:p w14:paraId="5B07719D" w14:textId="77777777" w:rsidR="0060095B" w:rsidRPr="0096074D" w:rsidRDefault="0060095B" w:rsidP="0060095B">
      <w:pPr>
        <w:shd w:val="clear" w:color="auto" w:fill="CCC0D9"/>
        <w:rPr>
          <w:sz w:val="18"/>
          <w:szCs w:val="18"/>
        </w:rPr>
      </w:pPr>
      <w:r w:rsidRPr="0096074D">
        <w:rPr>
          <w:sz w:val="18"/>
          <w:szCs w:val="18"/>
        </w:rPr>
        <w:t>OVERALL C/R COLLECTABILITY</w:t>
      </w:r>
    </w:p>
    <w:p w14:paraId="479E7897" w14:textId="77777777" w:rsidR="0060095B" w:rsidRPr="0096074D" w:rsidRDefault="0060095B" w:rsidP="0060095B">
      <w:pPr>
        <w:rPr>
          <w:sz w:val="18"/>
          <w:szCs w:val="18"/>
        </w:rPr>
      </w:pPr>
    </w:p>
    <w:p w14:paraId="2585098E" w14:textId="77777777" w:rsidR="0060095B" w:rsidRPr="0096074D" w:rsidRDefault="0060095B" w:rsidP="0060095B">
      <w:pPr>
        <w:rPr>
          <w:sz w:val="18"/>
          <w:szCs w:val="18"/>
        </w:rPr>
      </w:pPr>
    </w:p>
    <w:p w14:paraId="7BCC581C" w14:textId="77777777" w:rsidR="0060095B" w:rsidRPr="0096074D" w:rsidRDefault="0060095B" w:rsidP="0060095B">
      <w:pPr>
        <w:shd w:val="clear" w:color="auto" w:fill="FBD4B4"/>
        <w:rPr>
          <w:sz w:val="18"/>
          <w:szCs w:val="18"/>
        </w:rPr>
        <w:sectPr w:rsidR="0060095B" w:rsidRPr="0096074D" w:rsidSect="00040F78">
          <w:type w:val="continuous"/>
          <w:pgSz w:w="12240" w:h="15840"/>
          <w:pgMar w:top="720" w:right="720" w:bottom="720" w:left="720" w:header="720" w:footer="720" w:gutter="0"/>
          <w:cols w:num="3" w:space="288"/>
          <w:docGrid w:linePitch="360"/>
        </w:sectPr>
      </w:pPr>
    </w:p>
    <w:p w14:paraId="695D2DF8" w14:textId="77777777" w:rsidR="0060095B" w:rsidRDefault="0060095B" w:rsidP="0060095B">
      <w:pPr>
        <w:rPr>
          <w:b/>
          <w:sz w:val="18"/>
          <w:szCs w:val="18"/>
          <w:u w:val="single"/>
        </w:rPr>
      </w:pPr>
    </w:p>
    <w:p w14:paraId="36B9706A" w14:textId="77777777" w:rsidR="0060095B" w:rsidRPr="00E051A3" w:rsidRDefault="0060095B" w:rsidP="0060095B">
      <w:pPr>
        <w:rPr>
          <w:sz w:val="16"/>
          <w:szCs w:val="16"/>
        </w:rPr>
        <w:sectPr w:rsidR="0060095B" w:rsidRPr="00E051A3" w:rsidSect="00040F78">
          <w:type w:val="continuous"/>
          <w:pgSz w:w="12240" w:h="15840"/>
          <w:pgMar w:top="720" w:right="720" w:bottom="720" w:left="720" w:header="720" w:footer="720" w:gutter="0"/>
          <w:cols w:space="720"/>
          <w:docGrid w:linePitch="360"/>
        </w:sectPr>
      </w:pPr>
      <w:r w:rsidRPr="0096074D">
        <w:rPr>
          <w:b/>
          <w:sz w:val="18"/>
          <w:szCs w:val="18"/>
          <w:u w:val="single"/>
        </w:rPr>
        <w:t>Workmanship Classes</w:t>
      </w:r>
      <w:r>
        <w:rPr>
          <w:b/>
          <w:sz w:val="18"/>
          <w:szCs w:val="18"/>
          <w:u w:val="single"/>
        </w:rPr>
        <w:t xml:space="preserve"> - </w:t>
      </w:r>
      <w:r w:rsidRPr="00684842">
        <w:rPr>
          <w:b/>
          <w:sz w:val="18"/>
          <w:szCs w:val="18"/>
          <w:u w:val="single"/>
        </w:rPr>
        <w:t xml:space="preserve">Breyer  </w:t>
      </w:r>
      <w:r w:rsidR="00962F81" w:rsidRPr="00684842">
        <w:rPr>
          <w:b/>
          <w:sz w:val="18"/>
          <w:szCs w:val="18"/>
          <w:u w:val="single"/>
        </w:rPr>
        <w:t>($1/model)</w:t>
      </w:r>
      <w:r w:rsidR="00601DF0">
        <w:rPr>
          <w:sz w:val="18"/>
          <w:szCs w:val="18"/>
        </w:rPr>
        <w:t xml:space="preserve"> </w:t>
      </w:r>
      <w:r>
        <w:rPr>
          <w:sz w:val="18"/>
          <w:szCs w:val="18"/>
        </w:rPr>
        <w:t xml:space="preserve"> </w:t>
      </w:r>
      <w:r w:rsidR="008E56D1">
        <w:rPr>
          <w:sz w:val="18"/>
          <w:szCs w:val="18"/>
        </w:rPr>
        <w:t xml:space="preserve">          </w:t>
      </w:r>
      <w:r w:rsidRPr="00E051A3">
        <w:rPr>
          <w:b/>
          <w:sz w:val="18"/>
          <w:szCs w:val="18"/>
          <w:u w:val="single"/>
        </w:rPr>
        <w:t xml:space="preserve">Workmanship Classes </w:t>
      </w:r>
      <w:r>
        <w:rPr>
          <w:b/>
          <w:sz w:val="18"/>
          <w:szCs w:val="18"/>
          <w:u w:val="single"/>
        </w:rPr>
        <w:t>–</w:t>
      </w:r>
      <w:r w:rsidRPr="00E051A3">
        <w:rPr>
          <w:b/>
          <w:sz w:val="18"/>
          <w:szCs w:val="18"/>
          <w:u w:val="single"/>
        </w:rPr>
        <w:t xml:space="preserve"> Stone</w:t>
      </w:r>
      <w:r>
        <w:rPr>
          <w:b/>
          <w:sz w:val="18"/>
          <w:szCs w:val="18"/>
          <w:u w:val="single"/>
        </w:rPr>
        <w:t xml:space="preserve"> </w:t>
      </w:r>
      <w:r w:rsidR="00962F81">
        <w:rPr>
          <w:b/>
          <w:sz w:val="18"/>
          <w:szCs w:val="18"/>
          <w:u w:val="single"/>
        </w:rPr>
        <w:t>($1/model)</w:t>
      </w:r>
      <w:r>
        <w:rPr>
          <w:sz w:val="18"/>
          <w:szCs w:val="18"/>
        </w:rPr>
        <w:t xml:space="preserve">      </w:t>
      </w:r>
    </w:p>
    <w:p w14:paraId="031A6CE0" w14:textId="77777777" w:rsidR="0060095B" w:rsidRPr="00AE4E8A" w:rsidRDefault="0060095B" w:rsidP="0060095B">
      <w:pPr>
        <w:rPr>
          <w:sz w:val="18"/>
          <w:szCs w:val="18"/>
        </w:rPr>
      </w:pPr>
      <w:r>
        <w:rPr>
          <w:sz w:val="18"/>
          <w:szCs w:val="18"/>
        </w:rPr>
        <w:t>1</w:t>
      </w:r>
      <w:r w:rsidRPr="00AE4E8A">
        <w:rPr>
          <w:sz w:val="18"/>
          <w:szCs w:val="18"/>
        </w:rPr>
        <w:t>01 Black/Brown/Bay</w:t>
      </w:r>
    </w:p>
    <w:p w14:paraId="27CF831A" w14:textId="77777777" w:rsidR="0060095B" w:rsidRPr="00AE4E8A" w:rsidRDefault="0060095B" w:rsidP="0060095B">
      <w:pPr>
        <w:rPr>
          <w:sz w:val="18"/>
          <w:szCs w:val="18"/>
        </w:rPr>
      </w:pPr>
      <w:r>
        <w:rPr>
          <w:sz w:val="18"/>
          <w:szCs w:val="18"/>
        </w:rPr>
        <w:t>102 Chestnut/Sorrel</w:t>
      </w:r>
    </w:p>
    <w:p w14:paraId="5EE538FD" w14:textId="77777777" w:rsidR="0060095B" w:rsidRPr="00AE4E8A" w:rsidRDefault="0060095B" w:rsidP="0060095B">
      <w:pPr>
        <w:rPr>
          <w:sz w:val="18"/>
          <w:szCs w:val="18"/>
        </w:rPr>
      </w:pPr>
      <w:r w:rsidRPr="00AE4E8A">
        <w:rPr>
          <w:sz w:val="18"/>
          <w:szCs w:val="18"/>
        </w:rPr>
        <w:t>103 Palo/Bk/Dun/Grulla/Dilute</w:t>
      </w:r>
    </w:p>
    <w:p w14:paraId="1AC829C3" w14:textId="77777777" w:rsidR="0060095B" w:rsidRPr="00AE4E8A" w:rsidRDefault="0060095B" w:rsidP="0060095B">
      <w:pPr>
        <w:rPr>
          <w:sz w:val="18"/>
          <w:szCs w:val="18"/>
        </w:rPr>
      </w:pPr>
      <w:r>
        <w:rPr>
          <w:sz w:val="18"/>
          <w:szCs w:val="18"/>
        </w:rPr>
        <w:t>104 Gray</w:t>
      </w:r>
    </w:p>
    <w:p w14:paraId="0BF6EE3E" w14:textId="77777777" w:rsidR="0060095B" w:rsidRDefault="0060095B" w:rsidP="0060095B">
      <w:pPr>
        <w:rPr>
          <w:sz w:val="18"/>
          <w:szCs w:val="18"/>
        </w:rPr>
      </w:pPr>
      <w:r w:rsidRPr="00AE4E8A">
        <w:rPr>
          <w:sz w:val="18"/>
          <w:szCs w:val="18"/>
        </w:rPr>
        <w:t>105 Roan</w:t>
      </w:r>
      <w:r>
        <w:rPr>
          <w:sz w:val="18"/>
          <w:szCs w:val="18"/>
        </w:rPr>
        <w:t>/Other Realistic Color</w:t>
      </w:r>
    </w:p>
    <w:p w14:paraId="1B1E702E" w14:textId="77777777" w:rsidR="0060095B" w:rsidRDefault="0060095B" w:rsidP="0060095B">
      <w:pPr>
        <w:rPr>
          <w:sz w:val="18"/>
          <w:szCs w:val="18"/>
        </w:rPr>
      </w:pPr>
      <w:r>
        <w:rPr>
          <w:sz w:val="18"/>
          <w:szCs w:val="18"/>
        </w:rPr>
        <w:t>106 Pinto</w:t>
      </w:r>
    </w:p>
    <w:p w14:paraId="79C25C44" w14:textId="77777777" w:rsidR="008E56D1" w:rsidRDefault="0060095B" w:rsidP="0060095B">
      <w:pPr>
        <w:rPr>
          <w:sz w:val="18"/>
          <w:szCs w:val="18"/>
        </w:rPr>
      </w:pPr>
      <w:r>
        <w:rPr>
          <w:sz w:val="18"/>
          <w:szCs w:val="18"/>
        </w:rPr>
        <w:t>107 Appaloosa</w:t>
      </w:r>
    </w:p>
    <w:p w14:paraId="305A8874" w14:textId="77777777" w:rsidR="00DB7A9B" w:rsidRDefault="00DB7A9B" w:rsidP="0060095B">
      <w:pPr>
        <w:rPr>
          <w:sz w:val="18"/>
          <w:szCs w:val="18"/>
        </w:rPr>
      </w:pPr>
    </w:p>
    <w:p w14:paraId="1C318569" w14:textId="77777777" w:rsidR="00DB7A9B" w:rsidRDefault="00DB7A9B" w:rsidP="0060095B">
      <w:pPr>
        <w:rPr>
          <w:sz w:val="18"/>
          <w:szCs w:val="18"/>
        </w:rPr>
      </w:pPr>
    </w:p>
    <w:p w14:paraId="32D7DA9F" w14:textId="77777777" w:rsidR="00DB7A9B" w:rsidRDefault="00DB7A9B" w:rsidP="0060095B">
      <w:pPr>
        <w:rPr>
          <w:sz w:val="18"/>
          <w:szCs w:val="18"/>
        </w:rPr>
      </w:pPr>
    </w:p>
    <w:p w14:paraId="1DEAD88F" w14:textId="77777777" w:rsidR="00DB7A9B" w:rsidRDefault="00DB7A9B" w:rsidP="0060095B">
      <w:pPr>
        <w:rPr>
          <w:sz w:val="18"/>
          <w:szCs w:val="18"/>
        </w:rPr>
      </w:pPr>
    </w:p>
    <w:p w14:paraId="5582B4C6" w14:textId="77777777" w:rsidR="00DB7A9B" w:rsidRDefault="00DB7A9B" w:rsidP="0060095B">
      <w:pPr>
        <w:rPr>
          <w:sz w:val="18"/>
          <w:szCs w:val="18"/>
        </w:rPr>
      </w:pPr>
    </w:p>
    <w:p w14:paraId="125DED12" w14:textId="77777777" w:rsidR="0060095B" w:rsidRDefault="0060095B" w:rsidP="0060095B">
      <w:pPr>
        <w:rPr>
          <w:sz w:val="18"/>
          <w:szCs w:val="18"/>
        </w:rPr>
      </w:pPr>
      <w:r>
        <w:rPr>
          <w:sz w:val="18"/>
          <w:szCs w:val="18"/>
        </w:rPr>
        <w:t>108</w:t>
      </w:r>
      <w:r w:rsidRPr="00AE4E8A">
        <w:rPr>
          <w:sz w:val="18"/>
          <w:szCs w:val="18"/>
        </w:rPr>
        <w:t xml:space="preserve"> </w:t>
      </w:r>
      <w:r>
        <w:rPr>
          <w:sz w:val="18"/>
          <w:szCs w:val="18"/>
        </w:rPr>
        <w:t>Solid – OM</w:t>
      </w:r>
      <w:r w:rsidRPr="00AE4E8A">
        <w:rPr>
          <w:sz w:val="18"/>
          <w:szCs w:val="18"/>
        </w:rPr>
        <w:t xml:space="preserve"> </w:t>
      </w:r>
    </w:p>
    <w:p w14:paraId="385C768C" w14:textId="77777777" w:rsidR="0060095B" w:rsidRPr="00AE4E8A" w:rsidRDefault="0060095B" w:rsidP="0060095B">
      <w:pPr>
        <w:rPr>
          <w:sz w:val="18"/>
          <w:szCs w:val="18"/>
        </w:rPr>
      </w:pPr>
      <w:r>
        <w:rPr>
          <w:sz w:val="18"/>
          <w:szCs w:val="18"/>
        </w:rPr>
        <w:t xml:space="preserve">109 Solid – FC </w:t>
      </w:r>
    </w:p>
    <w:p w14:paraId="4E3CBCBD" w14:textId="77777777" w:rsidR="0060095B" w:rsidRPr="00AE4E8A" w:rsidRDefault="0060095B" w:rsidP="0060095B">
      <w:pPr>
        <w:rPr>
          <w:sz w:val="18"/>
          <w:szCs w:val="18"/>
        </w:rPr>
      </w:pPr>
      <w:r>
        <w:rPr>
          <w:sz w:val="18"/>
          <w:szCs w:val="18"/>
        </w:rPr>
        <w:t xml:space="preserve">110 Composite – OM </w:t>
      </w:r>
    </w:p>
    <w:p w14:paraId="0B217D60" w14:textId="77777777" w:rsidR="0060095B" w:rsidRPr="00AE4E8A" w:rsidRDefault="0060095B" w:rsidP="0060095B">
      <w:pPr>
        <w:rPr>
          <w:sz w:val="18"/>
          <w:szCs w:val="18"/>
        </w:rPr>
      </w:pPr>
      <w:r>
        <w:rPr>
          <w:sz w:val="18"/>
          <w:szCs w:val="18"/>
        </w:rPr>
        <w:t xml:space="preserve">111 Composite – FC </w:t>
      </w:r>
    </w:p>
    <w:p w14:paraId="1ED36FC5" w14:textId="77777777" w:rsidR="0060095B" w:rsidRDefault="0060095B" w:rsidP="0060095B">
      <w:pPr>
        <w:rPr>
          <w:sz w:val="18"/>
          <w:szCs w:val="18"/>
        </w:rPr>
      </w:pPr>
      <w:r>
        <w:rPr>
          <w:sz w:val="18"/>
          <w:szCs w:val="18"/>
        </w:rPr>
        <w:t>112 Pinto – OM</w:t>
      </w:r>
    </w:p>
    <w:p w14:paraId="30738C45" w14:textId="77777777" w:rsidR="0060095B" w:rsidRDefault="0060095B" w:rsidP="0060095B">
      <w:pPr>
        <w:rPr>
          <w:sz w:val="18"/>
          <w:szCs w:val="18"/>
        </w:rPr>
      </w:pPr>
      <w:r>
        <w:rPr>
          <w:sz w:val="18"/>
          <w:szCs w:val="18"/>
        </w:rPr>
        <w:t>113 Pinto – FC</w:t>
      </w:r>
    </w:p>
    <w:p w14:paraId="5BD8F347" w14:textId="77777777" w:rsidR="0060095B" w:rsidRDefault="0060095B" w:rsidP="0060095B">
      <w:pPr>
        <w:rPr>
          <w:sz w:val="18"/>
          <w:szCs w:val="18"/>
        </w:rPr>
      </w:pPr>
      <w:r>
        <w:rPr>
          <w:sz w:val="18"/>
          <w:szCs w:val="18"/>
        </w:rPr>
        <w:t>114 App/Other Realistic Color - OM</w:t>
      </w:r>
    </w:p>
    <w:p w14:paraId="2CF9DE2F" w14:textId="77777777" w:rsidR="0060095B" w:rsidRDefault="0060095B" w:rsidP="0060095B">
      <w:pPr>
        <w:rPr>
          <w:sz w:val="18"/>
          <w:szCs w:val="18"/>
        </w:rPr>
      </w:pPr>
      <w:r>
        <w:rPr>
          <w:sz w:val="18"/>
          <w:szCs w:val="18"/>
        </w:rPr>
        <w:t>115 App/Other Realistic Color – FC</w:t>
      </w:r>
    </w:p>
    <w:p w14:paraId="08CD806D" w14:textId="77777777" w:rsidR="0060095B" w:rsidRPr="00AE4E8A" w:rsidRDefault="0060095B" w:rsidP="0060095B">
      <w:pPr>
        <w:rPr>
          <w:sz w:val="18"/>
          <w:szCs w:val="18"/>
        </w:rPr>
      </w:pPr>
    </w:p>
    <w:p w14:paraId="4EC496C9" w14:textId="77777777" w:rsidR="0060095B" w:rsidRPr="001C3BBD" w:rsidRDefault="0060095B" w:rsidP="0060095B">
      <w:pPr>
        <w:shd w:val="clear" w:color="auto" w:fill="FFFFFF"/>
        <w:rPr>
          <w:sz w:val="20"/>
          <w:szCs w:val="20"/>
        </w:rPr>
      </w:pPr>
      <w:r>
        <w:rPr>
          <w:sz w:val="20"/>
          <w:szCs w:val="20"/>
          <w:shd w:val="clear" w:color="auto" w:fill="B2A1C7"/>
        </w:rPr>
        <w:t>OVERALL C/R WORKMANSHIP BREYER</w:t>
      </w:r>
    </w:p>
    <w:p w14:paraId="66D977E8" w14:textId="77777777" w:rsidR="0060095B" w:rsidRDefault="0060095B" w:rsidP="0060095B">
      <w:pPr>
        <w:shd w:val="clear" w:color="auto" w:fill="FFFFFF"/>
        <w:rPr>
          <w:sz w:val="20"/>
          <w:szCs w:val="20"/>
          <w:shd w:val="clear" w:color="auto" w:fill="B2A1C7"/>
        </w:rPr>
      </w:pPr>
      <w:r>
        <w:rPr>
          <w:sz w:val="20"/>
          <w:szCs w:val="20"/>
          <w:shd w:val="clear" w:color="auto" w:fill="B2A1C7"/>
        </w:rPr>
        <w:t>OVERALL C/R WORKMANSHIP STONE</w:t>
      </w:r>
    </w:p>
    <w:p w14:paraId="3FD9E5C9" w14:textId="77777777" w:rsidR="00DB7A9B" w:rsidRDefault="00DB7A9B" w:rsidP="0060095B">
      <w:pPr>
        <w:tabs>
          <w:tab w:val="left" w:pos="2895"/>
        </w:tabs>
        <w:spacing w:line="204" w:lineRule="auto"/>
        <w:rPr>
          <w:sz w:val="18"/>
          <w:szCs w:val="18"/>
          <w:u w:val="single"/>
        </w:rPr>
      </w:pPr>
    </w:p>
    <w:p w14:paraId="25511614" w14:textId="77777777" w:rsidR="0060095B" w:rsidRPr="00E31BE4" w:rsidRDefault="00DB7A9B" w:rsidP="0060095B">
      <w:pPr>
        <w:tabs>
          <w:tab w:val="left" w:pos="2895"/>
        </w:tabs>
        <w:spacing w:line="204" w:lineRule="auto"/>
        <w:rPr>
          <w:b/>
          <w:sz w:val="18"/>
          <w:szCs w:val="18"/>
          <w:highlight w:val="yellow"/>
          <w:u w:val="single"/>
        </w:rPr>
      </w:pPr>
      <w:r w:rsidRPr="00E31BE4">
        <w:rPr>
          <w:b/>
          <w:sz w:val="18"/>
          <w:szCs w:val="18"/>
          <w:highlight w:val="yellow"/>
          <w:u w:val="single"/>
        </w:rPr>
        <w:t xml:space="preserve">2022 </w:t>
      </w:r>
      <w:proofErr w:type="spellStart"/>
      <w:r w:rsidRPr="00E31BE4">
        <w:rPr>
          <w:b/>
          <w:sz w:val="18"/>
          <w:szCs w:val="18"/>
          <w:highlight w:val="yellow"/>
          <w:u w:val="single"/>
        </w:rPr>
        <w:t>Breyerfest</w:t>
      </w:r>
      <w:proofErr w:type="spellEnd"/>
      <w:r w:rsidRPr="00E31BE4">
        <w:rPr>
          <w:b/>
          <w:sz w:val="18"/>
          <w:szCs w:val="18"/>
          <w:highlight w:val="yellow"/>
          <w:u w:val="single"/>
        </w:rPr>
        <w:t xml:space="preserve"> Special Runs-Breed &amp; </w:t>
      </w:r>
      <w:r w:rsidR="00E31BE4">
        <w:rPr>
          <w:b/>
          <w:sz w:val="18"/>
          <w:szCs w:val="18"/>
          <w:highlight w:val="yellow"/>
          <w:u w:val="single"/>
        </w:rPr>
        <w:t>Collectability</w:t>
      </w:r>
      <w:r w:rsidRPr="00E31BE4">
        <w:rPr>
          <w:b/>
          <w:sz w:val="18"/>
          <w:szCs w:val="18"/>
          <w:highlight w:val="yellow"/>
          <w:u w:val="single"/>
        </w:rPr>
        <w:t xml:space="preserve"> – Double Judged ($2/model)</w:t>
      </w:r>
    </w:p>
    <w:p w14:paraId="32C8D0BD" w14:textId="77777777" w:rsidR="00DB7A9B" w:rsidRPr="00E31BE4" w:rsidRDefault="00DB7A9B" w:rsidP="0060095B">
      <w:pPr>
        <w:tabs>
          <w:tab w:val="left" w:pos="2895"/>
        </w:tabs>
        <w:spacing w:line="204" w:lineRule="auto"/>
        <w:rPr>
          <w:sz w:val="18"/>
          <w:szCs w:val="18"/>
          <w:highlight w:val="yellow"/>
        </w:rPr>
      </w:pPr>
      <w:r w:rsidRPr="00E31BE4">
        <w:rPr>
          <w:sz w:val="18"/>
          <w:szCs w:val="18"/>
          <w:highlight w:val="yellow"/>
        </w:rPr>
        <w:t>116</w:t>
      </w:r>
      <w:r w:rsidR="00245B15" w:rsidRPr="00E31BE4">
        <w:rPr>
          <w:sz w:val="18"/>
          <w:szCs w:val="18"/>
          <w:highlight w:val="yellow"/>
        </w:rPr>
        <w:t xml:space="preserve"> </w:t>
      </w:r>
      <w:r w:rsidRPr="00E31BE4">
        <w:rPr>
          <w:sz w:val="18"/>
          <w:szCs w:val="18"/>
          <w:highlight w:val="yellow"/>
        </w:rPr>
        <w:t>SM All Single Day Models</w:t>
      </w:r>
    </w:p>
    <w:p w14:paraId="5CFCA379" w14:textId="77777777" w:rsidR="00DB7A9B" w:rsidRPr="00E31BE4" w:rsidRDefault="00DB7A9B" w:rsidP="0060095B">
      <w:pPr>
        <w:tabs>
          <w:tab w:val="left" w:pos="2895"/>
        </w:tabs>
        <w:spacing w:line="204" w:lineRule="auto"/>
        <w:rPr>
          <w:sz w:val="18"/>
          <w:szCs w:val="18"/>
          <w:highlight w:val="yellow"/>
        </w:rPr>
      </w:pPr>
      <w:r w:rsidRPr="00E31BE4">
        <w:rPr>
          <w:sz w:val="18"/>
          <w:szCs w:val="18"/>
          <w:highlight w:val="yellow"/>
        </w:rPr>
        <w:t>117</w:t>
      </w:r>
      <w:r w:rsidR="00245B15" w:rsidRPr="00E31BE4">
        <w:rPr>
          <w:sz w:val="18"/>
          <w:szCs w:val="18"/>
          <w:highlight w:val="yellow"/>
        </w:rPr>
        <w:t xml:space="preserve"> </w:t>
      </w:r>
      <w:r w:rsidRPr="00E31BE4">
        <w:rPr>
          <w:sz w:val="18"/>
          <w:szCs w:val="18"/>
          <w:highlight w:val="yellow"/>
        </w:rPr>
        <w:t>SM All Series 3 Models</w:t>
      </w:r>
    </w:p>
    <w:p w14:paraId="6318375D" w14:textId="77777777" w:rsidR="00DB7A9B" w:rsidRPr="00E31BE4" w:rsidRDefault="00DB7A9B" w:rsidP="0060095B">
      <w:pPr>
        <w:tabs>
          <w:tab w:val="left" w:pos="2895"/>
        </w:tabs>
        <w:spacing w:line="204" w:lineRule="auto"/>
        <w:rPr>
          <w:sz w:val="18"/>
          <w:szCs w:val="18"/>
          <w:highlight w:val="yellow"/>
        </w:rPr>
      </w:pPr>
      <w:r w:rsidRPr="00E31BE4">
        <w:rPr>
          <w:sz w:val="18"/>
          <w:szCs w:val="18"/>
          <w:highlight w:val="yellow"/>
        </w:rPr>
        <w:t>118</w:t>
      </w:r>
      <w:r w:rsidR="00245B15" w:rsidRPr="00E31BE4">
        <w:rPr>
          <w:sz w:val="18"/>
          <w:szCs w:val="18"/>
          <w:highlight w:val="yellow"/>
        </w:rPr>
        <w:t xml:space="preserve"> </w:t>
      </w:r>
      <w:r w:rsidRPr="00E31BE4">
        <w:rPr>
          <w:sz w:val="18"/>
          <w:szCs w:val="18"/>
          <w:highlight w:val="yellow"/>
        </w:rPr>
        <w:t>Other Size – Pony Breeds</w:t>
      </w:r>
    </w:p>
    <w:p w14:paraId="3310E5E5" w14:textId="77777777" w:rsidR="00DB7A9B" w:rsidRPr="00E31BE4" w:rsidRDefault="00DB7A9B" w:rsidP="0060095B">
      <w:pPr>
        <w:tabs>
          <w:tab w:val="left" w:pos="2895"/>
        </w:tabs>
        <w:spacing w:line="204" w:lineRule="auto"/>
        <w:rPr>
          <w:sz w:val="18"/>
          <w:szCs w:val="18"/>
          <w:highlight w:val="yellow"/>
        </w:rPr>
      </w:pPr>
      <w:r w:rsidRPr="00E31BE4">
        <w:rPr>
          <w:sz w:val="18"/>
          <w:szCs w:val="18"/>
          <w:highlight w:val="yellow"/>
        </w:rPr>
        <w:t>119</w:t>
      </w:r>
      <w:r w:rsidR="00245B15" w:rsidRPr="00E31BE4">
        <w:rPr>
          <w:sz w:val="18"/>
          <w:szCs w:val="18"/>
          <w:highlight w:val="yellow"/>
        </w:rPr>
        <w:t xml:space="preserve"> </w:t>
      </w:r>
      <w:r w:rsidRPr="00E31BE4">
        <w:rPr>
          <w:sz w:val="18"/>
          <w:szCs w:val="18"/>
          <w:highlight w:val="yellow"/>
        </w:rPr>
        <w:t xml:space="preserve">Other Size </w:t>
      </w:r>
      <w:r w:rsidR="00245B15" w:rsidRPr="00E31BE4">
        <w:rPr>
          <w:sz w:val="18"/>
          <w:szCs w:val="18"/>
          <w:highlight w:val="yellow"/>
        </w:rPr>
        <w:t xml:space="preserve">– WB/SH </w:t>
      </w:r>
    </w:p>
    <w:p w14:paraId="2A504661" w14:textId="77777777" w:rsidR="00DB7A9B" w:rsidRPr="00E31BE4" w:rsidRDefault="00DB7A9B" w:rsidP="0060095B">
      <w:pPr>
        <w:tabs>
          <w:tab w:val="left" w:pos="2895"/>
        </w:tabs>
        <w:spacing w:line="204" w:lineRule="auto"/>
        <w:rPr>
          <w:sz w:val="18"/>
          <w:szCs w:val="18"/>
          <w:highlight w:val="yellow"/>
        </w:rPr>
      </w:pPr>
      <w:r w:rsidRPr="00E31BE4">
        <w:rPr>
          <w:sz w:val="18"/>
          <w:szCs w:val="18"/>
          <w:highlight w:val="yellow"/>
        </w:rPr>
        <w:t>120</w:t>
      </w:r>
      <w:r w:rsidR="00245B15" w:rsidRPr="00E31BE4">
        <w:rPr>
          <w:sz w:val="18"/>
          <w:szCs w:val="18"/>
          <w:highlight w:val="yellow"/>
        </w:rPr>
        <w:t xml:space="preserve"> Other Size – Draft/Carriage</w:t>
      </w:r>
    </w:p>
    <w:p w14:paraId="64A8B5F4" w14:textId="77777777" w:rsidR="00581B54" w:rsidRPr="00E31BE4" w:rsidRDefault="00581B54" w:rsidP="0060095B">
      <w:pPr>
        <w:tabs>
          <w:tab w:val="left" w:pos="2895"/>
        </w:tabs>
        <w:spacing w:line="204" w:lineRule="auto"/>
        <w:rPr>
          <w:sz w:val="18"/>
          <w:szCs w:val="18"/>
          <w:highlight w:val="yellow"/>
        </w:rPr>
      </w:pPr>
      <w:r w:rsidRPr="00E31BE4">
        <w:rPr>
          <w:sz w:val="18"/>
          <w:szCs w:val="18"/>
          <w:highlight w:val="yellow"/>
        </w:rPr>
        <w:t>121 Other Size – Stock Breeds</w:t>
      </w:r>
    </w:p>
    <w:p w14:paraId="37592CC1" w14:textId="77777777" w:rsidR="00DB7A9B" w:rsidRPr="00E31BE4" w:rsidRDefault="00245B15" w:rsidP="0060095B">
      <w:pPr>
        <w:tabs>
          <w:tab w:val="left" w:pos="2895"/>
        </w:tabs>
        <w:spacing w:line="204" w:lineRule="auto"/>
        <w:rPr>
          <w:sz w:val="18"/>
          <w:szCs w:val="18"/>
          <w:highlight w:val="yellow"/>
        </w:rPr>
      </w:pPr>
      <w:r w:rsidRPr="00E31BE4">
        <w:rPr>
          <w:sz w:val="18"/>
          <w:szCs w:val="18"/>
          <w:highlight w:val="yellow"/>
        </w:rPr>
        <w:t>12</w:t>
      </w:r>
      <w:r w:rsidR="00581B54" w:rsidRPr="00E31BE4">
        <w:rPr>
          <w:sz w:val="18"/>
          <w:szCs w:val="18"/>
          <w:highlight w:val="yellow"/>
        </w:rPr>
        <w:t>2</w:t>
      </w:r>
      <w:r w:rsidRPr="00E31BE4">
        <w:rPr>
          <w:sz w:val="18"/>
          <w:szCs w:val="18"/>
          <w:highlight w:val="yellow"/>
        </w:rPr>
        <w:t xml:space="preserve"> Other Size – Other Breeds</w:t>
      </w:r>
    </w:p>
    <w:p w14:paraId="7316BD27" w14:textId="77777777" w:rsidR="00DB7A9B" w:rsidRDefault="00245B15" w:rsidP="0060095B">
      <w:pPr>
        <w:tabs>
          <w:tab w:val="left" w:pos="2895"/>
        </w:tabs>
        <w:spacing w:line="204" w:lineRule="auto"/>
        <w:rPr>
          <w:sz w:val="20"/>
          <w:szCs w:val="20"/>
        </w:rPr>
      </w:pPr>
      <w:r w:rsidRPr="00E31BE4">
        <w:rPr>
          <w:sz w:val="18"/>
          <w:szCs w:val="18"/>
          <w:highlight w:val="yellow"/>
        </w:rPr>
        <w:t xml:space="preserve">This section is for models available for sale by Breyer (no volunteer/prize/etc. models) in conjunction with BF 2022, in person or virtual.  Classes will be double judged on breed and </w:t>
      </w:r>
      <w:r w:rsidR="004A71B9">
        <w:rPr>
          <w:sz w:val="18"/>
          <w:szCs w:val="18"/>
          <w:highlight w:val="yellow"/>
        </w:rPr>
        <w:t>collectability</w:t>
      </w:r>
      <w:r w:rsidRPr="00E31BE4">
        <w:rPr>
          <w:sz w:val="18"/>
          <w:szCs w:val="18"/>
          <w:highlight w:val="yellow"/>
        </w:rPr>
        <w:t xml:space="preserve">(two NAN cards possible).  </w:t>
      </w:r>
      <w:r w:rsidR="00E31BE4" w:rsidRPr="00E31BE4">
        <w:rPr>
          <w:b/>
          <w:sz w:val="18"/>
          <w:szCs w:val="18"/>
          <w:highlight w:val="yellow"/>
        </w:rPr>
        <w:t>This is for REALISTIC colored models only.</w:t>
      </w:r>
    </w:p>
    <w:p w14:paraId="4A638797" w14:textId="77777777" w:rsidR="00DB7A9B" w:rsidRDefault="00DB7A9B" w:rsidP="0060095B">
      <w:pPr>
        <w:tabs>
          <w:tab w:val="left" w:pos="2895"/>
        </w:tabs>
        <w:spacing w:line="204" w:lineRule="auto"/>
        <w:rPr>
          <w:sz w:val="20"/>
          <w:szCs w:val="20"/>
        </w:rPr>
        <w:sectPr w:rsidR="00DB7A9B" w:rsidSect="00040F78">
          <w:type w:val="continuous"/>
          <w:pgSz w:w="12240" w:h="15840"/>
          <w:pgMar w:top="720" w:right="720" w:bottom="720" w:left="720" w:header="720" w:footer="720" w:gutter="0"/>
          <w:cols w:num="3" w:space="288"/>
          <w:docGrid w:linePitch="360"/>
        </w:sectPr>
      </w:pPr>
    </w:p>
    <w:p w14:paraId="67558099" w14:textId="77777777" w:rsidR="0060095B" w:rsidRDefault="0060095B" w:rsidP="0060095B">
      <w:pPr>
        <w:tabs>
          <w:tab w:val="left" w:pos="2895"/>
        </w:tabs>
        <w:spacing w:line="204" w:lineRule="auto"/>
        <w:jc w:val="center"/>
        <w:rPr>
          <w:b/>
          <w:sz w:val="20"/>
          <w:szCs w:val="20"/>
          <w:u w:val="single"/>
        </w:rPr>
      </w:pPr>
      <w:r>
        <w:rPr>
          <w:b/>
          <w:sz w:val="20"/>
          <w:szCs w:val="20"/>
          <w:u w:val="single"/>
        </w:rPr>
        <w:br w:type="page"/>
      </w:r>
      <w:r w:rsidRPr="000A3DC2">
        <w:rPr>
          <w:b/>
          <w:sz w:val="20"/>
          <w:szCs w:val="20"/>
          <w:u w:val="single"/>
        </w:rPr>
        <w:lastRenderedPageBreak/>
        <w:t xml:space="preserve">BREYER </w:t>
      </w:r>
      <w:r w:rsidR="00AD412E">
        <w:rPr>
          <w:b/>
          <w:sz w:val="20"/>
          <w:szCs w:val="20"/>
          <w:u w:val="single"/>
        </w:rPr>
        <w:t>SECTIONS</w:t>
      </w:r>
      <w:r>
        <w:rPr>
          <w:b/>
          <w:sz w:val="20"/>
          <w:szCs w:val="20"/>
          <w:u w:val="single"/>
        </w:rPr>
        <w:t xml:space="preserve"> </w:t>
      </w:r>
    </w:p>
    <w:p w14:paraId="56335821" w14:textId="77777777" w:rsidR="0060095B" w:rsidRDefault="0060095B" w:rsidP="0060095B">
      <w:pPr>
        <w:tabs>
          <w:tab w:val="left" w:pos="2895"/>
        </w:tabs>
        <w:spacing w:line="204" w:lineRule="auto"/>
        <w:jc w:val="center"/>
        <w:rPr>
          <w:sz w:val="20"/>
          <w:szCs w:val="20"/>
        </w:rPr>
      </w:pPr>
      <w:r w:rsidRPr="000A3DC2">
        <w:rPr>
          <w:b/>
          <w:sz w:val="20"/>
          <w:szCs w:val="20"/>
          <w:u w:val="single"/>
        </w:rPr>
        <w:t>Breed Classes</w:t>
      </w:r>
    </w:p>
    <w:p w14:paraId="0AC8CF12" w14:textId="77777777" w:rsidR="0060095B" w:rsidRDefault="0060095B" w:rsidP="0060095B">
      <w:pPr>
        <w:rPr>
          <w:sz w:val="19"/>
          <w:szCs w:val="19"/>
          <w:u w:val="single"/>
        </w:rPr>
      </w:pPr>
    </w:p>
    <w:p w14:paraId="54BC9A4A" w14:textId="77777777" w:rsidR="0060095B" w:rsidRDefault="0060095B" w:rsidP="0060095B">
      <w:pPr>
        <w:rPr>
          <w:sz w:val="19"/>
          <w:szCs w:val="19"/>
          <w:u w:val="single"/>
        </w:rPr>
        <w:sectPr w:rsidR="0060095B" w:rsidSect="00040F78">
          <w:type w:val="continuous"/>
          <w:pgSz w:w="12240" w:h="15840"/>
          <w:pgMar w:top="720" w:right="720" w:bottom="720" w:left="720" w:header="720" w:footer="720" w:gutter="0"/>
          <w:cols w:space="720"/>
          <w:docGrid w:linePitch="360"/>
        </w:sectPr>
      </w:pPr>
    </w:p>
    <w:p w14:paraId="6277DDED" w14:textId="77777777" w:rsidR="0060095B" w:rsidRPr="0096074D" w:rsidRDefault="0060095B" w:rsidP="0042199A">
      <w:pPr>
        <w:spacing w:line="216" w:lineRule="auto"/>
        <w:rPr>
          <w:sz w:val="18"/>
          <w:szCs w:val="18"/>
          <w:u w:val="single"/>
        </w:rPr>
      </w:pPr>
      <w:r w:rsidRPr="0096074D">
        <w:rPr>
          <w:sz w:val="18"/>
          <w:szCs w:val="18"/>
          <w:u w:val="single"/>
        </w:rPr>
        <w:t>TRADITIONAL ADULTS</w:t>
      </w:r>
    </w:p>
    <w:p w14:paraId="2B89AD28" w14:textId="77777777" w:rsidR="0060095B" w:rsidRDefault="0060095B" w:rsidP="0042199A">
      <w:pPr>
        <w:spacing w:line="216" w:lineRule="auto"/>
        <w:rPr>
          <w:sz w:val="18"/>
          <w:szCs w:val="18"/>
        </w:rPr>
      </w:pPr>
      <w:r w:rsidRPr="0096074D">
        <w:rPr>
          <w:sz w:val="18"/>
          <w:szCs w:val="18"/>
        </w:rPr>
        <w:t>201 Arabia</w:t>
      </w:r>
      <w:r w:rsidR="00DE60ED">
        <w:rPr>
          <w:sz w:val="18"/>
          <w:szCs w:val="18"/>
        </w:rPr>
        <w:t>n</w:t>
      </w:r>
    </w:p>
    <w:p w14:paraId="5BC4AC20" w14:textId="77777777" w:rsidR="00DE60ED" w:rsidRPr="0096074D" w:rsidRDefault="00DE60ED" w:rsidP="0042199A">
      <w:pPr>
        <w:spacing w:line="216" w:lineRule="auto"/>
        <w:rPr>
          <w:sz w:val="18"/>
          <w:szCs w:val="18"/>
        </w:rPr>
      </w:pPr>
      <w:r>
        <w:rPr>
          <w:sz w:val="18"/>
          <w:szCs w:val="18"/>
        </w:rPr>
        <w:t>202 Part Arabian</w:t>
      </w:r>
    </w:p>
    <w:p w14:paraId="230C243D" w14:textId="77777777" w:rsidR="00DE60ED" w:rsidRDefault="0060095B" w:rsidP="0042199A">
      <w:pPr>
        <w:spacing w:line="216" w:lineRule="auto"/>
        <w:rPr>
          <w:sz w:val="18"/>
          <w:szCs w:val="18"/>
        </w:rPr>
      </w:pPr>
      <w:r w:rsidRPr="0096074D">
        <w:rPr>
          <w:sz w:val="18"/>
          <w:szCs w:val="18"/>
        </w:rPr>
        <w:t>20</w:t>
      </w:r>
      <w:r w:rsidR="00DE60ED">
        <w:rPr>
          <w:sz w:val="18"/>
          <w:szCs w:val="18"/>
        </w:rPr>
        <w:t>3</w:t>
      </w:r>
      <w:r w:rsidRPr="0096074D">
        <w:rPr>
          <w:sz w:val="18"/>
          <w:szCs w:val="18"/>
        </w:rPr>
        <w:t xml:space="preserve"> Morgan</w:t>
      </w:r>
    </w:p>
    <w:p w14:paraId="23D6FF1F" w14:textId="77777777" w:rsidR="0060095B" w:rsidRPr="0096074D" w:rsidRDefault="00DE60ED" w:rsidP="0042199A">
      <w:pPr>
        <w:spacing w:line="216" w:lineRule="auto"/>
        <w:rPr>
          <w:sz w:val="18"/>
          <w:szCs w:val="18"/>
        </w:rPr>
      </w:pPr>
      <w:r>
        <w:rPr>
          <w:sz w:val="18"/>
          <w:szCs w:val="18"/>
        </w:rPr>
        <w:t xml:space="preserve">204 </w:t>
      </w:r>
      <w:r w:rsidR="0060095B">
        <w:rPr>
          <w:sz w:val="18"/>
          <w:szCs w:val="18"/>
        </w:rPr>
        <w:t>Other Light</w:t>
      </w:r>
      <w:r w:rsidR="008C7CA8">
        <w:rPr>
          <w:sz w:val="18"/>
          <w:szCs w:val="18"/>
        </w:rPr>
        <w:t xml:space="preserve"> </w:t>
      </w:r>
    </w:p>
    <w:p w14:paraId="0A05FC44" w14:textId="77777777" w:rsidR="0060095B" w:rsidRPr="0096074D" w:rsidRDefault="0060095B" w:rsidP="0042199A">
      <w:pPr>
        <w:spacing w:line="216" w:lineRule="auto"/>
        <w:rPr>
          <w:sz w:val="18"/>
          <w:szCs w:val="18"/>
        </w:rPr>
      </w:pPr>
      <w:r w:rsidRPr="0096074D">
        <w:rPr>
          <w:sz w:val="18"/>
          <w:szCs w:val="18"/>
          <w:shd w:val="clear" w:color="auto" w:fill="C6D9F1"/>
        </w:rPr>
        <w:t>C/R Light</w:t>
      </w:r>
    </w:p>
    <w:p w14:paraId="22AB726E" w14:textId="77777777" w:rsidR="00DE60ED" w:rsidRDefault="0060095B" w:rsidP="0042199A">
      <w:pPr>
        <w:spacing w:line="216" w:lineRule="auto"/>
        <w:rPr>
          <w:sz w:val="18"/>
          <w:szCs w:val="18"/>
        </w:rPr>
      </w:pPr>
      <w:r>
        <w:rPr>
          <w:sz w:val="18"/>
          <w:szCs w:val="18"/>
        </w:rPr>
        <w:t>20</w:t>
      </w:r>
      <w:r w:rsidR="00DE60ED">
        <w:rPr>
          <w:sz w:val="18"/>
          <w:szCs w:val="18"/>
        </w:rPr>
        <w:t>5</w:t>
      </w:r>
      <w:r w:rsidRPr="0096074D">
        <w:rPr>
          <w:sz w:val="18"/>
          <w:szCs w:val="18"/>
        </w:rPr>
        <w:t xml:space="preserve"> Andalusian</w:t>
      </w:r>
    </w:p>
    <w:p w14:paraId="2651A281" w14:textId="77777777" w:rsidR="0060095B" w:rsidRPr="0096074D" w:rsidRDefault="00DE60ED" w:rsidP="0042199A">
      <w:pPr>
        <w:spacing w:line="216" w:lineRule="auto"/>
        <w:rPr>
          <w:sz w:val="18"/>
          <w:szCs w:val="18"/>
        </w:rPr>
      </w:pPr>
      <w:r>
        <w:rPr>
          <w:sz w:val="18"/>
          <w:szCs w:val="18"/>
        </w:rPr>
        <w:t xml:space="preserve">206 </w:t>
      </w:r>
      <w:proofErr w:type="spellStart"/>
      <w:r w:rsidR="0060095B" w:rsidRPr="0096074D">
        <w:rPr>
          <w:sz w:val="18"/>
          <w:szCs w:val="18"/>
        </w:rPr>
        <w:t>Lusitano</w:t>
      </w:r>
      <w:proofErr w:type="spellEnd"/>
      <w:r w:rsidR="008C7CA8">
        <w:rPr>
          <w:sz w:val="18"/>
          <w:szCs w:val="18"/>
        </w:rPr>
        <w:t xml:space="preserve"> </w:t>
      </w:r>
    </w:p>
    <w:p w14:paraId="24D3FFB7" w14:textId="77777777" w:rsidR="0060095B" w:rsidRDefault="0060095B" w:rsidP="0042199A">
      <w:pPr>
        <w:spacing w:line="216" w:lineRule="auto"/>
        <w:rPr>
          <w:sz w:val="18"/>
          <w:szCs w:val="18"/>
        </w:rPr>
      </w:pPr>
      <w:r>
        <w:rPr>
          <w:sz w:val="18"/>
          <w:szCs w:val="18"/>
        </w:rPr>
        <w:t>20</w:t>
      </w:r>
      <w:r w:rsidR="00DE60ED">
        <w:rPr>
          <w:sz w:val="18"/>
          <w:szCs w:val="18"/>
        </w:rPr>
        <w:t>7</w:t>
      </w:r>
      <w:r w:rsidRPr="0096074D">
        <w:rPr>
          <w:sz w:val="18"/>
          <w:szCs w:val="18"/>
        </w:rPr>
        <w:t xml:space="preserve"> Paso</w:t>
      </w:r>
      <w:r>
        <w:rPr>
          <w:sz w:val="18"/>
          <w:szCs w:val="18"/>
        </w:rPr>
        <w:t xml:space="preserve"> </w:t>
      </w:r>
      <w:proofErr w:type="spellStart"/>
      <w:r>
        <w:rPr>
          <w:sz w:val="18"/>
          <w:szCs w:val="18"/>
        </w:rPr>
        <w:t>Fino</w:t>
      </w:r>
      <w:proofErr w:type="spellEnd"/>
      <w:r>
        <w:rPr>
          <w:sz w:val="18"/>
          <w:szCs w:val="18"/>
        </w:rPr>
        <w:t>/Peruvian Paso</w:t>
      </w:r>
      <w:r w:rsidR="008C7CA8">
        <w:rPr>
          <w:sz w:val="18"/>
          <w:szCs w:val="18"/>
        </w:rPr>
        <w:t xml:space="preserve"> </w:t>
      </w:r>
    </w:p>
    <w:p w14:paraId="7405C294" w14:textId="77777777" w:rsidR="0060095B" w:rsidRPr="0096074D" w:rsidRDefault="0060095B" w:rsidP="0042199A">
      <w:pPr>
        <w:spacing w:line="216" w:lineRule="auto"/>
        <w:rPr>
          <w:sz w:val="18"/>
          <w:szCs w:val="18"/>
        </w:rPr>
      </w:pPr>
      <w:r>
        <w:rPr>
          <w:sz w:val="18"/>
          <w:szCs w:val="18"/>
        </w:rPr>
        <w:t>20</w:t>
      </w:r>
      <w:r w:rsidR="00DE60ED">
        <w:rPr>
          <w:sz w:val="18"/>
          <w:szCs w:val="18"/>
        </w:rPr>
        <w:t>8</w:t>
      </w:r>
      <w:r>
        <w:rPr>
          <w:sz w:val="18"/>
          <w:szCs w:val="18"/>
        </w:rPr>
        <w:t xml:space="preserve"> </w:t>
      </w:r>
      <w:r w:rsidRPr="0096074D">
        <w:rPr>
          <w:sz w:val="18"/>
          <w:szCs w:val="18"/>
        </w:rPr>
        <w:t>Other Spanish</w:t>
      </w:r>
      <w:r w:rsidR="008C7CA8">
        <w:rPr>
          <w:sz w:val="18"/>
          <w:szCs w:val="18"/>
        </w:rPr>
        <w:t xml:space="preserve"> </w:t>
      </w:r>
    </w:p>
    <w:p w14:paraId="1C06A353" w14:textId="77777777" w:rsidR="0060095B" w:rsidRPr="0096074D" w:rsidRDefault="0060095B" w:rsidP="0042199A">
      <w:pPr>
        <w:spacing w:line="216" w:lineRule="auto"/>
        <w:rPr>
          <w:sz w:val="18"/>
          <w:szCs w:val="18"/>
        </w:rPr>
      </w:pPr>
      <w:r w:rsidRPr="0096074D">
        <w:rPr>
          <w:sz w:val="18"/>
          <w:szCs w:val="18"/>
          <w:shd w:val="clear" w:color="auto" w:fill="C6D9F1"/>
        </w:rPr>
        <w:t>C/R Span</w:t>
      </w:r>
      <w:r w:rsidR="00DE60ED">
        <w:rPr>
          <w:sz w:val="18"/>
          <w:szCs w:val="18"/>
          <w:shd w:val="clear" w:color="auto" w:fill="C6D9F1"/>
        </w:rPr>
        <w:t>ish</w:t>
      </w:r>
    </w:p>
    <w:p w14:paraId="45B46EDC" w14:textId="77777777" w:rsidR="0060095B" w:rsidRPr="009F6F83" w:rsidRDefault="0060095B" w:rsidP="0042199A">
      <w:pPr>
        <w:spacing w:line="216" w:lineRule="auto"/>
        <w:rPr>
          <w:sz w:val="18"/>
          <w:szCs w:val="18"/>
        </w:rPr>
      </w:pPr>
      <w:r w:rsidRPr="009F6F83">
        <w:rPr>
          <w:sz w:val="18"/>
          <w:szCs w:val="18"/>
        </w:rPr>
        <w:t>20</w:t>
      </w:r>
      <w:r w:rsidR="00DE60ED">
        <w:rPr>
          <w:sz w:val="18"/>
          <w:szCs w:val="18"/>
        </w:rPr>
        <w:t>9</w:t>
      </w:r>
      <w:r w:rsidRPr="009F6F83">
        <w:rPr>
          <w:sz w:val="18"/>
          <w:szCs w:val="18"/>
        </w:rPr>
        <w:t xml:space="preserve"> Tennessee Walking Horse</w:t>
      </w:r>
      <w:r w:rsidR="008C7CA8">
        <w:rPr>
          <w:sz w:val="18"/>
          <w:szCs w:val="18"/>
        </w:rPr>
        <w:t xml:space="preserve"> </w:t>
      </w:r>
    </w:p>
    <w:p w14:paraId="360DC13E" w14:textId="77777777" w:rsidR="00DE60ED" w:rsidRDefault="0060095B" w:rsidP="0042199A">
      <w:pPr>
        <w:spacing w:line="216" w:lineRule="auto"/>
        <w:rPr>
          <w:sz w:val="18"/>
          <w:szCs w:val="18"/>
        </w:rPr>
      </w:pPr>
      <w:r w:rsidRPr="009F6F83">
        <w:rPr>
          <w:sz w:val="18"/>
          <w:szCs w:val="18"/>
        </w:rPr>
        <w:t>2</w:t>
      </w:r>
      <w:r w:rsidR="00DE60ED">
        <w:rPr>
          <w:sz w:val="18"/>
          <w:szCs w:val="18"/>
        </w:rPr>
        <w:t>10 American Saddlebred</w:t>
      </w:r>
    </w:p>
    <w:p w14:paraId="48BB40C3" w14:textId="77777777" w:rsidR="00DE60ED" w:rsidRDefault="00DE60ED" w:rsidP="0042199A">
      <w:pPr>
        <w:spacing w:line="216" w:lineRule="auto"/>
        <w:rPr>
          <w:sz w:val="18"/>
          <w:szCs w:val="18"/>
        </w:rPr>
      </w:pPr>
      <w:r>
        <w:rPr>
          <w:sz w:val="18"/>
          <w:szCs w:val="18"/>
        </w:rPr>
        <w:t>211 Missouri Fox Trotter</w:t>
      </w:r>
    </w:p>
    <w:p w14:paraId="52B05F7E" w14:textId="77777777" w:rsidR="0060095B" w:rsidRPr="0096074D" w:rsidRDefault="00DE60ED" w:rsidP="0042199A">
      <w:pPr>
        <w:spacing w:line="216" w:lineRule="auto"/>
        <w:rPr>
          <w:sz w:val="18"/>
          <w:szCs w:val="18"/>
        </w:rPr>
      </w:pPr>
      <w:r>
        <w:rPr>
          <w:sz w:val="18"/>
          <w:szCs w:val="18"/>
        </w:rPr>
        <w:t xml:space="preserve">212 </w:t>
      </w:r>
      <w:r w:rsidR="0060095B" w:rsidRPr="009F6F83">
        <w:rPr>
          <w:sz w:val="18"/>
          <w:szCs w:val="18"/>
        </w:rPr>
        <w:t>Other Gaited</w:t>
      </w:r>
      <w:r w:rsidR="008C7CA8">
        <w:rPr>
          <w:sz w:val="18"/>
          <w:szCs w:val="18"/>
        </w:rPr>
        <w:t xml:space="preserve"> </w:t>
      </w:r>
    </w:p>
    <w:p w14:paraId="534C38C4" w14:textId="77777777" w:rsidR="0060095B" w:rsidRPr="0096074D" w:rsidRDefault="0060095B" w:rsidP="0042199A">
      <w:pPr>
        <w:spacing w:line="216" w:lineRule="auto"/>
        <w:rPr>
          <w:sz w:val="18"/>
          <w:szCs w:val="18"/>
        </w:rPr>
      </w:pPr>
      <w:r w:rsidRPr="0096074D">
        <w:rPr>
          <w:sz w:val="18"/>
          <w:szCs w:val="18"/>
          <w:shd w:val="clear" w:color="auto" w:fill="C6D9F1"/>
        </w:rPr>
        <w:t>C/R Gaited</w:t>
      </w:r>
    </w:p>
    <w:p w14:paraId="2E2AA8CC" w14:textId="77777777" w:rsidR="0060095B" w:rsidRPr="0096074D" w:rsidRDefault="0060095B" w:rsidP="0042199A">
      <w:pPr>
        <w:spacing w:line="216" w:lineRule="auto"/>
        <w:rPr>
          <w:sz w:val="18"/>
          <w:szCs w:val="18"/>
        </w:rPr>
      </w:pPr>
      <w:r w:rsidRPr="0096074D">
        <w:rPr>
          <w:sz w:val="18"/>
          <w:szCs w:val="18"/>
        </w:rPr>
        <w:t>2</w:t>
      </w:r>
      <w:r w:rsidR="00DE60ED">
        <w:rPr>
          <w:sz w:val="18"/>
          <w:szCs w:val="18"/>
        </w:rPr>
        <w:t>13</w:t>
      </w:r>
      <w:r w:rsidRPr="0096074D">
        <w:rPr>
          <w:sz w:val="18"/>
          <w:szCs w:val="18"/>
        </w:rPr>
        <w:t xml:space="preserve"> TB</w:t>
      </w:r>
      <w:r w:rsidR="008C7CA8">
        <w:rPr>
          <w:sz w:val="18"/>
          <w:szCs w:val="18"/>
        </w:rPr>
        <w:t xml:space="preserve"> </w:t>
      </w:r>
    </w:p>
    <w:p w14:paraId="359A5BAC" w14:textId="77777777" w:rsidR="0060095B" w:rsidRPr="0096074D" w:rsidRDefault="0060095B" w:rsidP="0042199A">
      <w:pPr>
        <w:spacing w:line="216" w:lineRule="auto"/>
        <w:rPr>
          <w:sz w:val="18"/>
          <w:szCs w:val="18"/>
        </w:rPr>
      </w:pPr>
      <w:r w:rsidRPr="0096074D">
        <w:rPr>
          <w:sz w:val="18"/>
          <w:szCs w:val="18"/>
        </w:rPr>
        <w:t>2</w:t>
      </w:r>
      <w:r w:rsidR="00DE60ED">
        <w:rPr>
          <w:sz w:val="18"/>
          <w:szCs w:val="18"/>
        </w:rPr>
        <w:t>14</w:t>
      </w:r>
      <w:r w:rsidRPr="0096074D">
        <w:rPr>
          <w:sz w:val="18"/>
          <w:szCs w:val="18"/>
        </w:rPr>
        <w:t xml:space="preserve"> Carriage/Standardbred</w:t>
      </w:r>
      <w:r w:rsidR="008C7CA8">
        <w:rPr>
          <w:sz w:val="18"/>
          <w:szCs w:val="18"/>
        </w:rPr>
        <w:t xml:space="preserve"> </w:t>
      </w:r>
    </w:p>
    <w:p w14:paraId="7DBBACD9" w14:textId="77777777" w:rsidR="0060095B" w:rsidRDefault="0060095B" w:rsidP="0042199A">
      <w:pPr>
        <w:spacing w:line="216" w:lineRule="auto"/>
        <w:rPr>
          <w:sz w:val="18"/>
          <w:szCs w:val="18"/>
        </w:rPr>
      </w:pPr>
      <w:r w:rsidRPr="0096074D">
        <w:rPr>
          <w:sz w:val="18"/>
          <w:szCs w:val="18"/>
        </w:rPr>
        <w:t>21</w:t>
      </w:r>
      <w:r w:rsidR="00DE60ED">
        <w:rPr>
          <w:sz w:val="18"/>
          <w:szCs w:val="18"/>
        </w:rPr>
        <w:t>5</w:t>
      </w:r>
      <w:r w:rsidRPr="0096074D">
        <w:rPr>
          <w:sz w:val="18"/>
          <w:szCs w:val="18"/>
        </w:rPr>
        <w:t xml:space="preserve"> WB/SH (Pure/Mix) </w:t>
      </w:r>
      <w:r>
        <w:rPr>
          <w:sz w:val="18"/>
          <w:szCs w:val="18"/>
        </w:rPr>
        <w:t>Solid</w:t>
      </w:r>
      <w:r w:rsidR="008C7CA8">
        <w:rPr>
          <w:sz w:val="18"/>
          <w:szCs w:val="18"/>
        </w:rPr>
        <w:t xml:space="preserve"> </w:t>
      </w:r>
    </w:p>
    <w:p w14:paraId="23E2F918" w14:textId="77777777" w:rsidR="0060095B" w:rsidRPr="0096074D" w:rsidRDefault="0060095B" w:rsidP="0042199A">
      <w:pPr>
        <w:spacing w:line="216" w:lineRule="auto"/>
        <w:rPr>
          <w:sz w:val="18"/>
          <w:szCs w:val="18"/>
        </w:rPr>
      </w:pPr>
      <w:r w:rsidRPr="0096074D">
        <w:rPr>
          <w:sz w:val="18"/>
          <w:szCs w:val="18"/>
        </w:rPr>
        <w:t>21</w:t>
      </w:r>
      <w:r w:rsidR="00DE60ED">
        <w:rPr>
          <w:sz w:val="18"/>
          <w:szCs w:val="18"/>
        </w:rPr>
        <w:t>6</w:t>
      </w:r>
      <w:r w:rsidRPr="0096074D">
        <w:rPr>
          <w:sz w:val="18"/>
          <w:szCs w:val="18"/>
        </w:rPr>
        <w:t xml:space="preserve"> WB/SH (Pure/Mix)</w:t>
      </w:r>
      <w:r>
        <w:rPr>
          <w:sz w:val="18"/>
          <w:szCs w:val="18"/>
        </w:rPr>
        <w:t xml:space="preserve"> Composite</w:t>
      </w:r>
      <w:r w:rsidR="008C7CA8">
        <w:rPr>
          <w:sz w:val="18"/>
          <w:szCs w:val="18"/>
        </w:rPr>
        <w:t xml:space="preserve"> </w:t>
      </w:r>
    </w:p>
    <w:p w14:paraId="557AD5B9" w14:textId="77777777" w:rsidR="0060095B" w:rsidRPr="0096074D" w:rsidRDefault="0060095B" w:rsidP="0042199A">
      <w:pPr>
        <w:spacing w:line="216" w:lineRule="auto"/>
        <w:rPr>
          <w:sz w:val="18"/>
          <w:szCs w:val="18"/>
        </w:rPr>
      </w:pPr>
      <w:r>
        <w:rPr>
          <w:sz w:val="18"/>
          <w:szCs w:val="18"/>
        </w:rPr>
        <w:t>21</w:t>
      </w:r>
      <w:r w:rsidR="00DE60ED">
        <w:rPr>
          <w:sz w:val="18"/>
          <w:szCs w:val="18"/>
        </w:rPr>
        <w:t>7</w:t>
      </w:r>
      <w:r>
        <w:rPr>
          <w:sz w:val="18"/>
          <w:szCs w:val="18"/>
        </w:rPr>
        <w:t xml:space="preserve"> WB/SH (Pure/Mix) Pattern</w:t>
      </w:r>
      <w:r w:rsidR="008C7CA8">
        <w:rPr>
          <w:sz w:val="18"/>
          <w:szCs w:val="18"/>
        </w:rPr>
        <w:t xml:space="preserve"> </w:t>
      </w:r>
    </w:p>
    <w:p w14:paraId="64660966" w14:textId="77777777" w:rsidR="0060095B" w:rsidRPr="0096074D" w:rsidRDefault="0060095B" w:rsidP="0042199A">
      <w:pPr>
        <w:spacing w:line="216" w:lineRule="auto"/>
        <w:rPr>
          <w:sz w:val="18"/>
          <w:szCs w:val="18"/>
        </w:rPr>
      </w:pPr>
      <w:r w:rsidRPr="0096074D">
        <w:rPr>
          <w:sz w:val="18"/>
          <w:szCs w:val="18"/>
          <w:shd w:val="clear" w:color="auto" w:fill="C6D9F1"/>
        </w:rPr>
        <w:t>C/R Sport</w:t>
      </w:r>
    </w:p>
    <w:p w14:paraId="39837D2D" w14:textId="77777777" w:rsidR="0060095B" w:rsidRPr="0096074D" w:rsidRDefault="0060095B" w:rsidP="0042199A">
      <w:pPr>
        <w:spacing w:line="216" w:lineRule="auto"/>
        <w:rPr>
          <w:sz w:val="18"/>
          <w:szCs w:val="18"/>
        </w:rPr>
      </w:pPr>
      <w:r>
        <w:rPr>
          <w:sz w:val="18"/>
          <w:szCs w:val="18"/>
        </w:rPr>
        <w:t>21</w:t>
      </w:r>
      <w:r w:rsidR="00DE60ED">
        <w:rPr>
          <w:sz w:val="18"/>
          <w:szCs w:val="18"/>
        </w:rPr>
        <w:t>8</w:t>
      </w:r>
      <w:r w:rsidRPr="0096074D">
        <w:rPr>
          <w:sz w:val="18"/>
          <w:szCs w:val="18"/>
        </w:rPr>
        <w:t xml:space="preserve"> App Colored Stock</w:t>
      </w:r>
      <w:r w:rsidR="008C7CA8">
        <w:rPr>
          <w:sz w:val="18"/>
          <w:szCs w:val="18"/>
        </w:rPr>
        <w:t xml:space="preserve"> </w:t>
      </w:r>
    </w:p>
    <w:p w14:paraId="0465E923" w14:textId="77777777" w:rsidR="0060095B" w:rsidRDefault="0060095B" w:rsidP="0042199A">
      <w:pPr>
        <w:spacing w:line="216" w:lineRule="auto"/>
        <w:rPr>
          <w:sz w:val="18"/>
          <w:szCs w:val="18"/>
        </w:rPr>
      </w:pPr>
      <w:r>
        <w:rPr>
          <w:sz w:val="18"/>
          <w:szCs w:val="18"/>
        </w:rPr>
        <w:t>21</w:t>
      </w:r>
      <w:r w:rsidR="00DE60ED">
        <w:rPr>
          <w:sz w:val="18"/>
          <w:szCs w:val="18"/>
        </w:rPr>
        <w:t>9</w:t>
      </w:r>
      <w:r w:rsidRPr="0096074D">
        <w:rPr>
          <w:sz w:val="18"/>
          <w:szCs w:val="18"/>
        </w:rPr>
        <w:t xml:space="preserve"> Pinto Colored Stock</w:t>
      </w:r>
      <w:r w:rsidR="008C7CA8">
        <w:rPr>
          <w:sz w:val="18"/>
          <w:szCs w:val="18"/>
        </w:rPr>
        <w:t xml:space="preserve"> </w:t>
      </w:r>
      <w:r w:rsidR="00DE60ED">
        <w:rPr>
          <w:sz w:val="18"/>
          <w:szCs w:val="18"/>
        </w:rPr>
        <w:t>– Standing</w:t>
      </w:r>
    </w:p>
    <w:p w14:paraId="54ADA99F" w14:textId="77777777" w:rsidR="00DE60ED" w:rsidRPr="0096074D" w:rsidRDefault="00DE60ED" w:rsidP="0042199A">
      <w:pPr>
        <w:spacing w:line="216" w:lineRule="auto"/>
        <w:rPr>
          <w:sz w:val="18"/>
          <w:szCs w:val="18"/>
        </w:rPr>
      </w:pPr>
      <w:r>
        <w:rPr>
          <w:sz w:val="18"/>
          <w:szCs w:val="18"/>
        </w:rPr>
        <w:t>220 Pinto Colored Stock - Action</w:t>
      </w:r>
    </w:p>
    <w:p w14:paraId="255124A9" w14:textId="77777777" w:rsidR="0060095B" w:rsidRPr="0096074D" w:rsidRDefault="0060095B" w:rsidP="0042199A">
      <w:pPr>
        <w:spacing w:line="216" w:lineRule="auto"/>
        <w:rPr>
          <w:sz w:val="18"/>
          <w:szCs w:val="18"/>
        </w:rPr>
      </w:pPr>
      <w:r>
        <w:rPr>
          <w:sz w:val="18"/>
          <w:szCs w:val="18"/>
        </w:rPr>
        <w:t>2</w:t>
      </w:r>
      <w:r w:rsidR="00DE60ED">
        <w:rPr>
          <w:sz w:val="18"/>
          <w:szCs w:val="18"/>
        </w:rPr>
        <w:t>21</w:t>
      </w:r>
      <w:r w:rsidRPr="0096074D">
        <w:rPr>
          <w:sz w:val="18"/>
          <w:szCs w:val="18"/>
        </w:rPr>
        <w:t xml:space="preserve"> QH/Solid</w:t>
      </w:r>
      <w:r w:rsidRPr="000100AB">
        <w:rPr>
          <w:sz w:val="18"/>
          <w:szCs w:val="18"/>
        </w:rPr>
        <w:t>/Composite</w:t>
      </w:r>
      <w:r w:rsidRPr="0096074D">
        <w:rPr>
          <w:sz w:val="18"/>
          <w:szCs w:val="18"/>
        </w:rPr>
        <w:t xml:space="preserve"> Colored Stock</w:t>
      </w:r>
      <w:r w:rsidR="008C7CA8">
        <w:rPr>
          <w:sz w:val="18"/>
          <w:szCs w:val="18"/>
        </w:rPr>
        <w:t xml:space="preserve"> </w:t>
      </w:r>
    </w:p>
    <w:p w14:paraId="34F83073" w14:textId="77777777" w:rsidR="0060095B" w:rsidRPr="0096074D" w:rsidRDefault="0060095B" w:rsidP="0042199A">
      <w:pPr>
        <w:spacing w:line="216" w:lineRule="auto"/>
        <w:rPr>
          <w:sz w:val="18"/>
          <w:szCs w:val="18"/>
        </w:rPr>
      </w:pPr>
      <w:r w:rsidRPr="0096074D">
        <w:rPr>
          <w:sz w:val="18"/>
          <w:szCs w:val="18"/>
          <w:shd w:val="clear" w:color="auto" w:fill="C6D9F1"/>
        </w:rPr>
        <w:t>C/R Stock</w:t>
      </w:r>
    </w:p>
    <w:p w14:paraId="30678970" w14:textId="77777777" w:rsidR="0060095B" w:rsidRDefault="0060095B" w:rsidP="0042199A">
      <w:pPr>
        <w:spacing w:line="216" w:lineRule="auto"/>
        <w:rPr>
          <w:sz w:val="18"/>
          <w:szCs w:val="18"/>
        </w:rPr>
      </w:pPr>
      <w:r>
        <w:rPr>
          <w:sz w:val="18"/>
          <w:szCs w:val="18"/>
        </w:rPr>
        <w:t>2</w:t>
      </w:r>
      <w:r w:rsidR="00DE60ED">
        <w:rPr>
          <w:sz w:val="18"/>
          <w:szCs w:val="18"/>
        </w:rPr>
        <w:t>22</w:t>
      </w:r>
      <w:r w:rsidRPr="0096074D">
        <w:rPr>
          <w:sz w:val="18"/>
          <w:szCs w:val="18"/>
        </w:rPr>
        <w:t xml:space="preserve"> </w:t>
      </w:r>
      <w:r>
        <w:rPr>
          <w:sz w:val="18"/>
          <w:szCs w:val="18"/>
        </w:rPr>
        <w:t xml:space="preserve">Draft </w:t>
      </w:r>
      <w:r w:rsidR="008C7CA8">
        <w:rPr>
          <w:sz w:val="18"/>
          <w:szCs w:val="18"/>
        </w:rPr>
        <w:t>–</w:t>
      </w:r>
      <w:r>
        <w:rPr>
          <w:sz w:val="18"/>
          <w:szCs w:val="18"/>
        </w:rPr>
        <w:t xml:space="preserve"> Feathered</w:t>
      </w:r>
      <w:r w:rsidR="008C7CA8">
        <w:rPr>
          <w:sz w:val="18"/>
          <w:szCs w:val="18"/>
        </w:rPr>
        <w:t xml:space="preserve"> – Solid </w:t>
      </w:r>
    </w:p>
    <w:p w14:paraId="0F10697A" w14:textId="77777777" w:rsidR="008C7CA8" w:rsidRPr="0096074D" w:rsidRDefault="00DE60ED" w:rsidP="0042199A">
      <w:pPr>
        <w:spacing w:line="216" w:lineRule="auto"/>
        <w:rPr>
          <w:sz w:val="18"/>
          <w:szCs w:val="18"/>
        </w:rPr>
      </w:pPr>
      <w:r>
        <w:rPr>
          <w:sz w:val="18"/>
          <w:szCs w:val="18"/>
        </w:rPr>
        <w:t>223</w:t>
      </w:r>
      <w:r w:rsidR="008C7CA8">
        <w:rPr>
          <w:sz w:val="18"/>
          <w:szCs w:val="18"/>
        </w:rPr>
        <w:t xml:space="preserve"> Draft – Feathered – Pattern </w:t>
      </w:r>
    </w:p>
    <w:p w14:paraId="03AB345B" w14:textId="77777777" w:rsidR="0060095B" w:rsidRPr="0096074D" w:rsidRDefault="0060095B" w:rsidP="0042199A">
      <w:pPr>
        <w:spacing w:line="216" w:lineRule="auto"/>
        <w:rPr>
          <w:strike/>
          <w:sz w:val="18"/>
          <w:szCs w:val="18"/>
        </w:rPr>
      </w:pPr>
      <w:r>
        <w:rPr>
          <w:sz w:val="18"/>
          <w:szCs w:val="18"/>
        </w:rPr>
        <w:t>2</w:t>
      </w:r>
      <w:r w:rsidR="00DE60ED">
        <w:rPr>
          <w:sz w:val="18"/>
          <w:szCs w:val="18"/>
        </w:rPr>
        <w:t>24</w:t>
      </w:r>
      <w:r w:rsidRPr="0096074D">
        <w:rPr>
          <w:sz w:val="18"/>
          <w:szCs w:val="18"/>
        </w:rPr>
        <w:t xml:space="preserve"> </w:t>
      </w:r>
      <w:r>
        <w:rPr>
          <w:sz w:val="18"/>
          <w:szCs w:val="18"/>
        </w:rPr>
        <w:t>Draft – Non-feathered</w:t>
      </w:r>
      <w:r w:rsidR="008C7CA8">
        <w:rPr>
          <w:sz w:val="18"/>
          <w:szCs w:val="18"/>
        </w:rPr>
        <w:t xml:space="preserve"> </w:t>
      </w:r>
    </w:p>
    <w:p w14:paraId="5A044207" w14:textId="77777777" w:rsidR="0060095B" w:rsidRPr="0096074D" w:rsidRDefault="0060095B" w:rsidP="0042199A">
      <w:pPr>
        <w:spacing w:line="216" w:lineRule="auto"/>
        <w:rPr>
          <w:strike/>
          <w:sz w:val="18"/>
          <w:szCs w:val="18"/>
        </w:rPr>
      </w:pPr>
      <w:r w:rsidRPr="0096074D">
        <w:rPr>
          <w:sz w:val="18"/>
          <w:szCs w:val="18"/>
          <w:shd w:val="clear" w:color="auto" w:fill="C6D9F1"/>
        </w:rPr>
        <w:t>C/R Draft</w:t>
      </w:r>
    </w:p>
    <w:p w14:paraId="7065DE82" w14:textId="77777777" w:rsidR="0060095B" w:rsidRPr="0096074D" w:rsidRDefault="0060095B" w:rsidP="0042199A">
      <w:pPr>
        <w:spacing w:line="216" w:lineRule="auto"/>
        <w:rPr>
          <w:sz w:val="18"/>
          <w:szCs w:val="18"/>
        </w:rPr>
      </w:pPr>
      <w:r w:rsidRPr="0096074D">
        <w:rPr>
          <w:sz w:val="18"/>
          <w:szCs w:val="18"/>
        </w:rPr>
        <w:t>2</w:t>
      </w:r>
      <w:r w:rsidR="00DE60ED">
        <w:rPr>
          <w:sz w:val="18"/>
          <w:szCs w:val="18"/>
        </w:rPr>
        <w:t>25</w:t>
      </w:r>
      <w:r w:rsidRPr="0096074D">
        <w:rPr>
          <w:sz w:val="18"/>
          <w:szCs w:val="18"/>
        </w:rPr>
        <w:t xml:space="preserve"> </w:t>
      </w:r>
      <w:r>
        <w:rPr>
          <w:sz w:val="18"/>
          <w:szCs w:val="18"/>
        </w:rPr>
        <w:t>Pony - Solid/Composite</w:t>
      </w:r>
      <w:r w:rsidR="008C7CA8">
        <w:rPr>
          <w:sz w:val="18"/>
          <w:szCs w:val="18"/>
        </w:rPr>
        <w:t xml:space="preserve"> </w:t>
      </w:r>
    </w:p>
    <w:p w14:paraId="0F160483" w14:textId="77777777" w:rsidR="0060095B" w:rsidRPr="0096074D" w:rsidRDefault="0060095B" w:rsidP="0042199A">
      <w:pPr>
        <w:spacing w:line="216" w:lineRule="auto"/>
        <w:rPr>
          <w:sz w:val="18"/>
          <w:szCs w:val="18"/>
        </w:rPr>
      </w:pPr>
      <w:r>
        <w:rPr>
          <w:sz w:val="18"/>
          <w:szCs w:val="18"/>
        </w:rPr>
        <w:t>2</w:t>
      </w:r>
      <w:r w:rsidR="00DE60ED">
        <w:rPr>
          <w:sz w:val="18"/>
          <w:szCs w:val="18"/>
        </w:rPr>
        <w:t>26</w:t>
      </w:r>
      <w:r w:rsidRPr="0096074D">
        <w:rPr>
          <w:sz w:val="18"/>
          <w:szCs w:val="18"/>
        </w:rPr>
        <w:t xml:space="preserve"> </w:t>
      </w:r>
      <w:r>
        <w:rPr>
          <w:sz w:val="18"/>
          <w:szCs w:val="18"/>
        </w:rPr>
        <w:t xml:space="preserve">Pony - Patterned </w:t>
      </w:r>
    </w:p>
    <w:p w14:paraId="5AB7BCA0" w14:textId="77777777" w:rsidR="0060095B" w:rsidRPr="0096074D" w:rsidRDefault="0060095B" w:rsidP="0042199A">
      <w:pPr>
        <w:spacing w:line="216" w:lineRule="auto"/>
        <w:rPr>
          <w:sz w:val="18"/>
          <w:szCs w:val="18"/>
        </w:rPr>
      </w:pPr>
      <w:r w:rsidRPr="0096074D">
        <w:rPr>
          <w:sz w:val="18"/>
          <w:szCs w:val="18"/>
          <w:shd w:val="clear" w:color="auto" w:fill="C6D9F1"/>
        </w:rPr>
        <w:t>C/R Pony</w:t>
      </w:r>
    </w:p>
    <w:p w14:paraId="55CC3851" w14:textId="77777777" w:rsidR="0060095B" w:rsidRPr="0096074D" w:rsidRDefault="0060095B" w:rsidP="0042199A">
      <w:pPr>
        <w:spacing w:line="216" w:lineRule="auto"/>
        <w:rPr>
          <w:sz w:val="18"/>
          <w:szCs w:val="18"/>
        </w:rPr>
      </w:pPr>
      <w:r>
        <w:rPr>
          <w:sz w:val="18"/>
          <w:szCs w:val="18"/>
        </w:rPr>
        <w:t>22</w:t>
      </w:r>
      <w:r w:rsidR="00DE60ED">
        <w:rPr>
          <w:sz w:val="18"/>
          <w:szCs w:val="18"/>
        </w:rPr>
        <w:t>7</w:t>
      </w:r>
      <w:r w:rsidRPr="0096074D">
        <w:rPr>
          <w:sz w:val="18"/>
          <w:szCs w:val="18"/>
        </w:rPr>
        <w:t xml:space="preserve"> Donkey/Mule</w:t>
      </w:r>
      <w:r w:rsidR="008C7CA8">
        <w:rPr>
          <w:sz w:val="18"/>
          <w:szCs w:val="18"/>
        </w:rPr>
        <w:t xml:space="preserve"> </w:t>
      </w:r>
    </w:p>
    <w:p w14:paraId="16994E60" w14:textId="77777777" w:rsidR="0060095B" w:rsidRPr="0096074D" w:rsidRDefault="0060095B" w:rsidP="0042199A">
      <w:pPr>
        <w:spacing w:line="216" w:lineRule="auto"/>
        <w:rPr>
          <w:sz w:val="18"/>
          <w:szCs w:val="18"/>
        </w:rPr>
      </w:pPr>
      <w:r>
        <w:rPr>
          <w:sz w:val="18"/>
          <w:szCs w:val="18"/>
        </w:rPr>
        <w:t>22</w:t>
      </w:r>
      <w:r w:rsidR="00DE60ED">
        <w:rPr>
          <w:sz w:val="18"/>
          <w:szCs w:val="18"/>
        </w:rPr>
        <w:t>8</w:t>
      </w:r>
      <w:r w:rsidRPr="0096074D">
        <w:rPr>
          <w:sz w:val="18"/>
          <w:szCs w:val="18"/>
        </w:rPr>
        <w:t xml:space="preserve"> Mustang</w:t>
      </w:r>
      <w:r w:rsidR="008C7CA8">
        <w:rPr>
          <w:sz w:val="18"/>
          <w:szCs w:val="18"/>
        </w:rPr>
        <w:t xml:space="preserve"> </w:t>
      </w:r>
    </w:p>
    <w:p w14:paraId="12606F47" w14:textId="77777777" w:rsidR="0060095B" w:rsidRPr="0096074D" w:rsidRDefault="0060095B" w:rsidP="0042199A">
      <w:pPr>
        <w:spacing w:line="216" w:lineRule="auto"/>
        <w:rPr>
          <w:sz w:val="18"/>
          <w:szCs w:val="18"/>
        </w:rPr>
      </w:pPr>
      <w:r>
        <w:rPr>
          <w:sz w:val="18"/>
          <w:szCs w:val="18"/>
        </w:rPr>
        <w:t>22</w:t>
      </w:r>
      <w:r w:rsidR="00DE60ED">
        <w:rPr>
          <w:sz w:val="18"/>
          <w:szCs w:val="18"/>
        </w:rPr>
        <w:t>9</w:t>
      </w:r>
      <w:r w:rsidRPr="0096074D">
        <w:rPr>
          <w:sz w:val="18"/>
          <w:szCs w:val="18"/>
        </w:rPr>
        <w:t xml:space="preserve"> Other Pure/Mix</w:t>
      </w:r>
      <w:r w:rsidR="008C7CA8">
        <w:rPr>
          <w:sz w:val="18"/>
          <w:szCs w:val="18"/>
        </w:rPr>
        <w:t xml:space="preserve"> </w:t>
      </w:r>
    </w:p>
    <w:p w14:paraId="1899A554" w14:textId="77777777" w:rsidR="0060095B" w:rsidRDefault="0060095B" w:rsidP="0042199A">
      <w:pPr>
        <w:spacing w:line="216" w:lineRule="auto"/>
        <w:rPr>
          <w:sz w:val="18"/>
          <w:szCs w:val="18"/>
          <w:shd w:val="clear" w:color="auto" w:fill="C6D9F1"/>
        </w:rPr>
      </w:pPr>
      <w:r w:rsidRPr="0096074D">
        <w:rPr>
          <w:sz w:val="18"/>
          <w:szCs w:val="18"/>
          <w:shd w:val="clear" w:color="auto" w:fill="C6D9F1"/>
        </w:rPr>
        <w:t>C/R Other</w:t>
      </w:r>
    </w:p>
    <w:p w14:paraId="59683346" w14:textId="77777777" w:rsidR="0060095B" w:rsidRPr="0096074D" w:rsidRDefault="0060095B" w:rsidP="0042199A">
      <w:pPr>
        <w:shd w:val="clear" w:color="auto" w:fill="CCC0D9"/>
        <w:spacing w:line="216" w:lineRule="auto"/>
        <w:rPr>
          <w:sz w:val="18"/>
          <w:szCs w:val="18"/>
        </w:rPr>
      </w:pPr>
      <w:r w:rsidRPr="0096074D">
        <w:rPr>
          <w:sz w:val="18"/>
          <w:szCs w:val="18"/>
        </w:rPr>
        <w:t xml:space="preserve">OVERALL C/R BREYER TRAD ADULT </w:t>
      </w:r>
    </w:p>
    <w:p w14:paraId="0D83E145" w14:textId="77777777" w:rsidR="00DE60ED" w:rsidRDefault="00DE60ED" w:rsidP="0042199A">
      <w:pPr>
        <w:spacing w:line="216" w:lineRule="auto"/>
        <w:rPr>
          <w:sz w:val="18"/>
          <w:szCs w:val="18"/>
          <w:u w:val="single"/>
        </w:rPr>
      </w:pPr>
    </w:p>
    <w:p w14:paraId="1765C991" w14:textId="77777777" w:rsidR="0060095B" w:rsidRPr="0096074D" w:rsidRDefault="00085478" w:rsidP="0042199A">
      <w:pPr>
        <w:spacing w:line="216" w:lineRule="auto"/>
        <w:rPr>
          <w:sz w:val="18"/>
          <w:szCs w:val="18"/>
          <w:u w:val="single"/>
        </w:rPr>
      </w:pPr>
      <w:r>
        <w:rPr>
          <w:sz w:val="18"/>
          <w:szCs w:val="18"/>
          <w:u w:val="single"/>
        </w:rPr>
        <w:t>TRADITIONAL FOAL</w:t>
      </w:r>
    </w:p>
    <w:p w14:paraId="36F28DAD" w14:textId="77777777" w:rsidR="0060095B" w:rsidRPr="0096074D" w:rsidRDefault="0060095B" w:rsidP="0042199A">
      <w:pPr>
        <w:spacing w:line="216" w:lineRule="auto"/>
        <w:rPr>
          <w:sz w:val="18"/>
          <w:szCs w:val="18"/>
        </w:rPr>
      </w:pPr>
      <w:r>
        <w:rPr>
          <w:sz w:val="18"/>
          <w:szCs w:val="18"/>
        </w:rPr>
        <w:t>2</w:t>
      </w:r>
      <w:r w:rsidR="00DE60ED">
        <w:rPr>
          <w:sz w:val="18"/>
          <w:szCs w:val="18"/>
        </w:rPr>
        <w:t>30</w:t>
      </w:r>
      <w:r w:rsidRPr="0096074D">
        <w:rPr>
          <w:sz w:val="18"/>
          <w:szCs w:val="18"/>
        </w:rPr>
        <w:t xml:space="preserve"> Arab/Other Light Pure/Mix</w:t>
      </w:r>
      <w:r w:rsidR="008C7CA8">
        <w:rPr>
          <w:sz w:val="18"/>
          <w:szCs w:val="18"/>
        </w:rPr>
        <w:t xml:space="preserve"> </w:t>
      </w:r>
    </w:p>
    <w:p w14:paraId="12320310" w14:textId="77777777" w:rsidR="0060095B" w:rsidRPr="0096074D" w:rsidRDefault="0060095B" w:rsidP="0042199A">
      <w:pPr>
        <w:spacing w:line="216" w:lineRule="auto"/>
        <w:rPr>
          <w:sz w:val="18"/>
          <w:szCs w:val="18"/>
        </w:rPr>
      </w:pPr>
      <w:r>
        <w:rPr>
          <w:sz w:val="18"/>
          <w:szCs w:val="18"/>
        </w:rPr>
        <w:t>2</w:t>
      </w:r>
      <w:r w:rsidR="00DE60ED">
        <w:rPr>
          <w:sz w:val="18"/>
          <w:szCs w:val="18"/>
        </w:rPr>
        <w:t>31</w:t>
      </w:r>
      <w:r w:rsidRPr="0096074D">
        <w:rPr>
          <w:sz w:val="18"/>
          <w:szCs w:val="18"/>
        </w:rPr>
        <w:t xml:space="preserve"> Gaited/Spanish</w:t>
      </w:r>
      <w:r w:rsidR="008C7CA8">
        <w:rPr>
          <w:sz w:val="18"/>
          <w:szCs w:val="18"/>
        </w:rPr>
        <w:t xml:space="preserve"> </w:t>
      </w:r>
    </w:p>
    <w:p w14:paraId="23AC2ECB" w14:textId="77777777" w:rsidR="0060095B" w:rsidRPr="0096074D" w:rsidRDefault="0060095B" w:rsidP="0042199A">
      <w:pPr>
        <w:spacing w:line="216" w:lineRule="auto"/>
        <w:rPr>
          <w:sz w:val="18"/>
          <w:szCs w:val="18"/>
        </w:rPr>
      </w:pPr>
      <w:r w:rsidRPr="0096074D">
        <w:rPr>
          <w:sz w:val="18"/>
          <w:szCs w:val="18"/>
          <w:shd w:val="clear" w:color="auto" w:fill="C6D9F1"/>
        </w:rPr>
        <w:t>C/R Light/Gaited/Span</w:t>
      </w:r>
    </w:p>
    <w:p w14:paraId="1F8BDB25" w14:textId="77777777" w:rsidR="0060095B" w:rsidRPr="0096074D" w:rsidRDefault="0060095B" w:rsidP="0042199A">
      <w:pPr>
        <w:spacing w:line="216" w:lineRule="auto"/>
        <w:rPr>
          <w:sz w:val="18"/>
          <w:szCs w:val="18"/>
        </w:rPr>
      </w:pPr>
      <w:r>
        <w:rPr>
          <w:sz w:val="18"/>
          <w:szCs w:val="18"/>
        </w:rPr>
        <w:t>2</w:t>
      </w:r>
      <w:r w:rsidR="00DE60ED">
        <w:rPr>
          <w:sz w:val="18"/>
          <w:szCs w:val="18"/>
        </w:rPr>
        <w:t>32</w:t>
      </w:r>
      <w:r w:rsidRPr="0096074D">
        <w:rPr>
          <w:sz w:val="18"/>
          <w:szCs w:val="18"/>
        </w:rPr>
        <w:t xml:space="preserve"> TB/</w:t>
      </w:r>
      <w:proofErr w:type="spellStart"/>
      <w:r w:rsidRPr="0096074D">
        <w:rPr>
          <w:sz w:val="18"/>
          <w:szCs w:val="18"/>
        </w:rPr>
        <w:t>Stbd</w:t>
      </w:r>
      <w:proofErr w:type="spellEnd"/>
      <w:r w:rsidRPr="0096074D">
        <w:rPr>
          <w:sz w:val="18"/>
          <w:szCs w:val="18"/>
        </w:rPr>
        <w:t>/Car/WB/SH</w:t>
      </w:r>
      <w:r w:rsidR="008C7CA8">
        <w:rPr>
          <w:sz w:val="18"/>
          <w:szCs w:val="18"/>
        </w:rPr>
        <w:t xml:space="preserve"> </w:t>
      </w:r>
    </w:p>
    <w:p w14:paraId="5362D329" w14:textId="77777777" w:rsidR="0060095B" w:rsidRPr="0096074D" w:rsidRDefault="0060095B" w:rsidP="0042199A">
      <w:pPr>
        <w:spacing w:line="216" w:lineRule="auto"/>
        <w:rPr>
          <w:sz w:val="18"/>
          <w:szCs w:val="18"/>
        </w:rPr>
      </w:pPr>
      <w:r>
        <w:rPr>
          <w:sz w:val="18"/>
          <w:szCs w:val="18"/>
        </w:rPr>
        <w:t>2</w:t>
      </w:r>
      <w:r w:rsidR="00DE60ED">
        <w:rPr>
          <w:sz w:val="18"/>
          <w:szCs w:val="18"/>
        </w:rPr>
        <w:t>33</w:t>
      </w:r>
      <w:r w:rsidRPr="0096074D">
        <w:rPr>
          <w:sz w:val="18"/>
          <w:szCs w:val="18"/>
        </w:rPr>
        <w:t xml:space="preserve"> Stock</w:t>
      </w:r>
      <w:r w:rsidR="008C7CA8">
        <w:rPr>
          <w:sz w:val="18"/>
          <w:szCs w:val="18"/>
        </w:rPr>
        <w:t xml:space="preserve"> </w:t>
      </w:r>
    </w:p>
    <w:p w14:paraId="114BB8FE" w14:textId="77777777" w:rsidR="0060095B" w:rsidRPr="0096074D" w:rsidRDefault="0060095B" w:rsidP="0042199A">
      <w:pPr>
        <w:spacing w:line="216" w:lineRule="auto"/>
        <w:rPr>
          <w:sz w:val="18"/>
          <w:szCs w:val="18"/>
        </w:rPr>
      </w:pPr>
      <w:r w:rsidRPr="0096074D">
        <w:rPr>
          <w:sz w:val="18"/>
          <w:szCs w:val="18"/>
          <w:shd w:val="clear" w:color="auto" w:fill="C6D9F1"/>
        </w:rPr>
        <w:t>C/R Stock/Sport</w:t>
      </w:r>
    </w:p>
    <w:p w14:paraId="2104ADBC" w14:textId="77777777" w:rsidR="0060095B" w:rsidRPr="0096074D" w:rsidRDefault="0060095B" w:rsidP="0042199A">
      <w:pPr>
        <w:spacing w:line="216" w:lineRule="auto"/>
        <w:rPr>
          <w:sz w:val="18"/>
          <w:szCs w:val="18"/>
        </w:rPr>
      </w:pPr>
      <w:r>
        <w:rPr>
          <w:sz w:val="18"/>
          <w:szCs w:val="18"/>
        </w:rPr>
        <w:t>2</w:t>
      </w:r>
      <w:r w:rsidR="00DE60ED">
        <w:rPr>
          <w:sz w:val="18"/>
          <w:szCs w:val="18"/>
        </w:rPr>
        <w:t>34</w:t>
      </w:r>
      <w:r w:rsidRPr="0096074D">
        <w:rPr>
          <w:sz w:val="18"/>
          <w:szCs w:val="18"/>
        </w:rPr>
        <w:t xml:space="preserve"> Draft </w:t>
      </w:r>
    </w:p>
    <w:p w14:paraId="4B89C762" w14:textId="77777777" w:rsidR="0060095B" w:rsidRPr="0096074D" w:rsidRDefault="0060095B" w:rsidP="0042199A">
      <w:pPr>
        <w:spacing w:line="216" w:lineRule="auto"/>
        <w:rPr>
          <w:sz w:val="18"/>
          <w:szCs w:val="18"/>
        </w:rPr>
      </w:pPr>
      <w:r>
        <w:rPr>
          <w:sz w:val="18"/>
          <w:szCs w:val="18"/>
        </w:rPr>
        <w:t>2</w:t>
      </w:r>
      <w:r w:rsidR="00DE60ED">
        <w:rPr>
          <w:sz w:val="18"/>
          <w:szCs w:val="18"/>
        </w:rPr>
        <w:t>35</w:t>
      </w:r>
      <w:r w:rsidRPr="0096074D">
        <w:rPr>
          <w:sz w:val="18"/>
          <w:szCs w:val="18"/>
        </w:rPr>
        <w:t xml:space="preserve"> Pony/Other Pure/Mix</w:t>
      </w:r>
      <w:r w:rsidR="008C7CA8">
        <w:rPr>
          <w:sz w:val="18"/>
          <w:szCs w:val="18"/>
        </w:rPr>
        <w:t xml:space="preserve"> </w:t>
      </w:r>
    </w:p>
    <w:p w14:paraId="7FB2DC61" w14:textId="77777777" w:rsidR="0060095B" w:rsidRPr="0096074D" w:rsidRDefault="0060095B" w:rsidP="0042199A">
      <w:pPr>
        <w:spacing w:line="216" w:lineRule="auto"/>
        <w:rPr>
          <w:sz w:val="18"/>
          <w:szCs w:val="18"/>
        </w:rPr>
      </w:pPr>
      <w:r w:rsidRPr="0096074D">
        <w:rPr>
          <w:sz w:val="18"/>
          <w:szCs w:val="18"/>
          <w:shd w:val="clear" w:color="auto" w:fill="C6D9F1"/>
        </w:rPr>
        <w:t>C/R Other</w:t>
      </w:r>
    </w:p>
    <w:p w14:paraId="0BBD7705" w14:textId="77777777" w:rsidR="0060095B" w:rsidRPr="0096074D" w:rsidRDefault="0060095B" w:rsidP="0042199A">
      <w:pPr>
        <w:shd w:val="clear" w:color="auto" w:fill="CCC0D9"/>
        <w:spacing w:line="216" w:lineRule="auto"/>
        <w:rPr>
          <w:sz w:val="18"/>
          <w:szCs w:val="18"/>
        </w:rPr>
      </w:pPr>
      <w:r w:rsidRPr="0096074D">
        <w:rPr>
          <w:sz w:val="18"/>
          <w:szCs w:val="18"/>
        </w:rPr>
        <w:t xml:space="preserve">OVERALL C/R BREYER TRAD FOAL </w:t>
      </w:r>
    </w:p>
    <w:p w14:paraId="7E8B9F01" w14:textId="77777777" w:rsidR="0060095B" w:rsidRPr="0096074D" w:rsidRDefault="0060095B" w:rsidP="0042199A">
      <w:pPr>
        <w:spacing w:line="216" w:lineRule="auto"/>
        <w:rPr>
          <w:sz w:val="18"/>
          <w:szCs w:val="18"/>
          <w:u w:val="single"/>
        </w:rPr>
      </w:pPr>
    </w:p>
    <w:p w14:paraId="4D5FDF4D" w14:textId="77777777" w:rsidR="0060095B" w:rsidRPr="0096074D" w:rsidRDefault="0060095B" w:rsidP="0042199A">
      <w:pPr>
        <w:spacing w:line="216" w:lineRule="auto"/>
        <w:rPr>
          <w:sz w:val="18"/>
          <w:szCs w:val="18"/>
          <w:u w:val="single"/>
        </w:rPr>
      </w:pPr>
      <w:r w:rsidRPr="0096074D">
        <w:rPr>
          <w:sz w:val="18"/>
          <w:szCs w:val="18"/>
          <w:u w:val="single"/>
        </w:rPr>
        <w:t xml:space="preserve">CLASSIC ADULTS </w:t>
      </w:r>
    </w:p>
    <w:p w14:paraId="72066336" w14:textId="77777777" w:rsidR="0060095B" w:rsidRPr="0096074D" w:rsidRDefault="0060095B" w:rsidP="0042199A">
      <w:pPr>
        <w:spacing w:line="216" w:lineRule="auto"/>
        <w:rPr>
          <w:sz w:val="18"/>
          <w:szCs w:val="18"/>
        </w:rPr>
      </w:pPr>
      <w:r>
        <w:rPr>
          <w:sz w:val="18"/>
          <w:szCs w:val="18"/>
        </w:rPr>
        <w:t>2</w:t>
      </w:r>
      <w:r w:rsidR="00DE60ED">
        <w:rPr>
          <w:sz w:val="18"/>
          <w:szCs w:val="18"/>
        </w:rPr>
        <w:t>36</w:t>
      </w:r>
      <w:r w:rsidRPr="0096074D">
        <w:rPr>
          <w:sz w:val="18"/>
          <w:szCs w:val="18"/>
        </w:rPr>
        <w:t xml:space="preserve"> Light</w:t>
      </w:r>
    </w:p>
    <w:p w14:paraId="7A191170" w14:textId="77777777" w:rsidR="0060095B" w:rsidRPr="0096074D" w:rsidRDefault="0060095B" w:rsidP="0042199A">
      <w:pPr>
        <w:spacing w:line="216" w:lineRule="auto"/>
        <w:rPr>
          <w:sz w:val="18"/>
          <w:szCs w:val="18"/>
        </w:rPr>
      </w:pPr>
      <w:r>
        <w:rPr>
          <w:sz w:val="18"/>
          <w:szCs w:val="18"/>
        </w:rPr>
        <w:t>2</w:t>
      </w:r>
      <w:r w:rsidR="00DE60ED">
        <w:rPr>
          <w:sz w:val="18"/>
          <w:szCs w:val="18"/>
        </w:rPr>
        <w:t>37</w:t>
      </w:r>
      <w:r w:rsidRPr="0096074D">
        <w:rPr>
          <w:sz w:val="18"/>
          <w:szCs w:val="18"/>
        </w:rPr>
        <w:t xml:space="preserve"> Sport</w:t>
      </w:r>
    </w:p>
    <w:p w14:paraId="2EBEFB96" w14:textId="77777777" w:rsidR="0060095B" w:rsidRPr="0096074D" w:rsidRDefault="0060095B" w:rsidP="0042199A">
      <w:pPr>
        <w:spacing w:line="216" w:lineRule="auto"/>
        <w:rPr>
          <w:sz w:val="18"/>
          <w:szCs w:val="18"/>
        </w:rPr>
      </w:pPr>
      <w:r>
        <w:rPr>
          <w:sz w:val="18"/>
          <w:szCs w:val="18"/>
        </w:rPr>
        <w:t>23</w:t>
      </w:r>
      <w:r w:rsidR="00DE60ED">
        <w:rPr>
          <w:sz w:val="18"/>
          <w:szCs w:val="18"/>
        </w:rPr>
        <w:t>8</w:t>
      </w:r>
      <w:r w:rsidRPr="0096074D">
        <w:rPr>
          <w:sz w:val="18"/>
          <w:szCs w:val="18"/>
        </w:rPr>
        <w:t xml:space="preserve"> Stock</w:t>
      </w:r>
    </w:p>
    <w:p w14:paraId="6FC673BE" w14:textId="77777777" w:rsidR="0060095B" w:rsidRPr="0096074D" w:rsidRDefault="0060095B" w:rsidP="0042199A">
      <w:pPr>
        <w:spacing w:line="216" w:lineRule="auto"/>
        <w:rPr>
          <w:sz w:val="18"/>
          <w:szCs w:val="18"/>
        </w:rPr>
      </w:pPr>
      <w:r>
        <w:rPr>
          <w:sz w:val="18"/>
          <w:szCs w:val="18"/>
        </w:rPr>
        <w:t>23</w:t>
      </w:r>
      <w:r w:rsidR="00DE60ED">
        <w:rPr>
          <w:sz w:val="18"/>
          <w:szCs w:val="18"/>
        </w:rPr>
        <w:t>9</w:t>
      </w:r>
      <w:r w:rsidRPr="0096074D">
        <w:rPr>
          <w:sz w:val="18"/>
          <w:szCs w:val="18"/>
        </w:rPr>
        <w:t xml:space="preserve"> Draft</w:t>
      </w:r>
      <w:r>
        <w:rPr>
          <w:sz w:val="18"/>
          <w:szCs w:val="18"/>
        </w:rPr>
        <w:t>/Pony</w:t>
      </w:r>
    </w:p>
    <w:p w14:paraId="2B534074" w14:textId="77777777" w:rsidR="0060095B" w:rsidRPr="0096074D" w:rsidRDefault="0060095B" w:rsidP="0042199A">
      <w:pPr>
        <w:spacing w:line="216" w:lineRule="auto"/>
        <w:rPr>
          <w:sz w:val="18"/>
          <w:szCs w:val="18"/>
        </w:rPr>
      </w:pPr>
      <w:r>
        <w:rPr>
          <w:sz w:val="18"/>
          <w:szCs w:val="18"/>
        </w:rPr>
        <w:t>2</w:t>
      </w:r>
      <w:r w:rsidR="00DE60ED">
        <w:rPr>
          <w:sz w:val="18"/>
          <w:szCs w:val="18"/>
        </w:rPr>
        <w:t>40</w:t>
      </w:r>
      <w:r>
        <w:rPr>
          <w:sz w:val="18"/>
          <w:szCs w:val="18"/>
        </w:rPr>
        <w:t xml:space="preserve"> Other Breeds</w:t>
      </w:r>
    </w:p>
    <w:p w14:paraId="33DC6281" w14:textId="77777777" w:rsidR="0060095B" w:rsidRPr="0096074D" w:rsidRDefault="0060095B" w:rsidP="0042199A">
      <w:pPr>
        <w:shd w:val="clear" w:color="auto" w:fill="CCC0D9"/>
        <w:spacing w:line="216" w:lineRule="auto"/>
        <w:rPr>
          <w:sz w:val="18"/>
          <w:szCs w:val="18"/>
        </w:rPr>
      </w:pPr>
      <w:r w:rsidRPr="0096074D">
        <w:rPr>
          <w:sz w:val="18"/>
          <w:szCs w:val="18"/>
        </w:rPr>
        <w:t>OVERALL C/R CLASSIC ADULT</w:t>
      </w:r>
    </w:p>
    <w:p w14:paraId="28BBC9D4" w14:textId="77777777" w:rsidR="0060095B" w:rsidRPr="0096074D" w:rsidRDefault="0060095B" w:rsidP="0042199A">
      <w:pPr>
        <w:spacing w:line="216" w:lineRule="auto"/>
        <w:rPr>
          <w:sz w:val="18"/>
          <w:szCs w:val="18"/>
        </w:rPr>
      </w:pPr>
    </w:p>
    <w:p w14:paraId="473A911F" w14:textId="77777777" w:rsidR="0060095B" w:rsidRPr="0096074D" w:rsidRDefault="00085478" w:rsidP="0042199A">
      <w:pPr>
        <w:spacing w:line="216" w:lineRule="auto"/>
        <w:rPr>
          <w:sz w:val="18"/>
          <w:szCs w:val="18"/>
          <w:u w:val="single"/>
        </w:rPr>
      </w:pPr>
      <w:r>
        <w:rPr>
          <w:sz w:val="18"/>
          <w:szCs w:val="18"/>
          <w:u w:val="single"/>
        </w:rPr>
        <w:t>CLASSIC FOAL</w:t>
      </w:r>
    </w:p>
    <w:p w14:paraId="2CDE3A90" w14:textId="77777777" w:rsidR="0060095B" w:rsidRPr="0096074D" w:rsidRDefault="0060095B" w:rsidP="0042199A">
      <w:pPr>
        <w:spacing w:line="216" w:lineRule="auto"/>
        <w:rPr>
          <w:sz w:val="18"/>
          <w:szCs w:val="18"/>
        </w:rPr>
      </w:pPr>
      <w:r>
        <w:rPr>
          <w:sz w:val="18"/>
          <w:szCs w:val="18"/>
        </w:rPr>
        <w:t>2</w:t>
      </w:r>
      <w:r w:rsidR="00DE60ED">
        <w:rPr>
          <w:sz w:val="18"/>
          <w:szCs w:val="18"/>
        </w:rPr>
        <w:t>41</w:t>
      </w:r>
      <w:r w:rsidRPr="0096074D">
        <w:rPr>
          <w:sz w:val="18"/>
          <w:szCs w:val="18"/>
        </w:rPr>
        <w:t xml:space="preserve"> Light/Spanish</w:t>
      </w:r>
    </w:p>
    <w:p w14:paraId="64797A28" w14:textId="77777777" w:rsidR="0060095B" w:rsidRPr="0096074D" w:rsidRDefault="0060095B" w:rsidP="0042199A">
      <w:pPr>
        <w:spacing w:line="216" w:lineRule="auto"/>
        <w:rPr>
          <w:sz w:val="18"/>
          <w:szCs w:val="18"/>
        </w:rPr>
      </w:pPr>
      <w:r>
        <w:rPr>
          <w:sz w:val="18"/>
          <w:szCs w:val="18"/>
        </w:rPr>
        <w:t>2</w:t>
      </w:r>
      <w:r w:rsidR="00DE60ED">
        <w:rPr>
          <w:sz w:val="18"/>
          <w:szCs w:val="18"/>
        </w:rPr>
        <w:t>42</w:t>
      </w:r>
      <w:r w:rsidRPr="0096074D">
        <w:rPr>
          <w:sz w:val="18"/>
          <w:szCs w:val="18"/>
        </w:rPr>
        <w:t xml:space="preserve"> Sport/Stock</w:t>
      </w:r>
    </w:p>
    <w:p w14:paraId="23503430" w14:textId="77777777" w:rsidR="0060095B" w:rsidRPr="0096074D" w:rsidRDefault="0060095B" w:rsidP="0042199A">
      <w:pPr>
        <w:spacing w:line="216" w:lineRule="auto"/>
        <w:rPr>
          <w:sz w:val="18"/>
          <w:szCs w:val="18"/>
        </w:rPr>
      </w:pPr>
      <w:r>
        <w:rPr>
          <w:sz w:val="18"/>
          <w:szCs w:val="18"/>
        </w:rPr>
        <w:t>2</w:t>
      </w:r>
      <w:r w:rsidR="00DE60ED">
        <w:rPr>
          <w:sz w:val="18"/>
          <w:szCs w:val="18"/>
        </w:rPr>
        <w:t>43</w:t>
      </w:r>
      <w:r w:rsidRPr="0096074D">
        <w:rPr>
          <w:sz w:val="18"/>
          <w:szCs w:val="18"/>
        </w:rPr>
        <w:t xml:space="preserve"> Other Breeds</w:t>
      </w:r>
    </w:p>
    <w:p w14:paraId="56EEDF3E" w14:textId="77777777" w:rsidR="0060095B" w:rsidRPr="0096074D" w:rsidRDefault="0060095B" w:rsidP="0042199A">
      <w:pPr>
        <w:shd w:val="clear" w:color="auto" w:fill="CCC0D9"/>
        <w:spacing w:line="216" w:lineRule="auto"/>
        <w:rPr>
          <w:sz w:val="18"/>
          <w:szCs w:val="18"/>
        </w:rPr>
      </w:pPr>
      <w:r w:rsidRPr="0096074D">
        <w:rPr>
          <w:sz w:val="18"/>
          <w:szCs w:val="18"/>
        </w:rPr>
        <w:t>OVERALL C/R CLASSIC FOAL</w:t>
      </w:r>
    </w:p>
    <w:p w14:paraId="24F72424" w14:textId="77777777" w:rsidR="00EE2B45" w:rsidRDefault="00EE2B45" w:rsidP="0042199A">
      <w:pPr>
        <w:spacing w:line="216" w:lineRule="auto"/>
        <w:rPr>
          <w:sz w:val="18"/>
          <w:szCs w:val="18"/>
        </w:rPr>
      </w:pPr>
    </w:p>
    <w:p w14:paraId="38325205" w14:textId="77777777" w:rsidR="00DE60ED" w:rsidRDefault="00DE60ED" w:rsidP="0042199A">
      <w:pPr>
        <w:spacing w:line="216" w:lineRule="auto"/>
        <w:rPr>
          <w:sz w:val="18"/>
          <w:szCs w:val="18"/>
        </w:rPr>
      </w:pPr>
    </w:p>
    <w:p w14:paraId="7D815497" w14:textId="77777777" w:rsidR="00DE60ED" w:rsidRPr="0096074D" w:rsidRDefault="00DE60ED" w:rsidP="0042199A">
      <w:pPr>
        <w:spacing w:line="216" w:lineRule="auto"/>
        <w:rPr>
          <w:sz w:val="18"/>
          <w:szCs w:val="18"/>
        </w:rPr>
      </w:pPr>
    </w:p>
    <w:p w14:paraId="65972FB2" w14:textId="77777777" w:rsidR="0060095B" w:rsidRPr="0096074D" w:rsidRDefault="0060095B" w:rsidP="0042199A">
      <w:pPr>
        <w:spacing w:line="216" w:lineRule="auto"/>
        <w:rPr>
          <w:sz w:val="18"/>
          <w:szCs w:val="18"/>
          <w:u w:val="single"/>
        </w:rPr>
      </w:pPr>
      <w:r>
        <w:rPr>
          <w:sz w:val="18"/>
          <w:szCs w:val="18"/>
          <w:u w:val="single"/>
        </w:rPr>
        <w:t>LB/PADDOCK PAL</w:t>
      </w:r>
    </w:p>
    <w:p w14:paraId="740DAFD4" w14:textId="77777777" w:rsidR="0060095B" w:rsidRPr="0096074D" w:rsidRDefault="0060095B" w:rsidP="0042199A">
      <w:pPr>
        <w:spacing w:line="216" w:lineRule="auto"/>
        <w:rPr>
          <w:sz w:val="18"/>
          <w:szCs w:val="18"/>
        </w:rPr>
      </w:pPr>
      <w:r>
        <w:rPr>
          <w:sz w:val="18"/>
          <w:szCs w:val="18"/>
        </w:rPr>
        <w:t>2</w:t>
      </w:r>
      <w:r w:rsidR="00DE60ED">
        <w:rPr>
          <w:sz w:val="18"/>
          <w:szCs w:val="18"/>
        </w:rPr>
        <w:t>44</w:t>
      </w:r>
      <w:r>
        <w:rPr>
          <w:sz w:val="18"/>
          <w:szCs w:val="18"/>
        </w:rPr>
        <w:t xml:space="preserve"> Light/Gaited/Spanish</w:t>
      </w:r>
    </w:p>
    <w:p w14:paraId="4C1F54FF" w14:textId="77777777" w:rsidR="0060095B" w:rsidRPr="0096074D" w:rsidRDefault="0060095B" w:rsidP="0042199A">
      <w:pPr>
        <w:spacing w:line="216" w:lineRule="auto"/>
        <w:rPr>
          <w:sz w:val="18"/>
          <w:szCs w:val="18"/>
        </w:rPr>
      </w:pPr>
      <w:r>
        <w:rPr>
          <w:sz w:val="18"/>
          <w:szCs w:val="18"/>
        </w:rPr>
        <w:t>2</w:t>
      </w:r>
      <w:r w:rsidR="00DE60ED">
        <w:rPr>
          <w:sz w:val="18"/>
          <w:szCs w:val="18"/>
        </w:rPr>
        <w:t>45</w:t>
      </w:r>
      <w:r w:rsidRPr="0096074D">
        <w:rPr>
          <w:sz w:val="18"/>
          <w:szCs w:val="18"/>
        </w:rPr>
        <w:t xml:space="preserve"> </w:t>
      </w:r>
      <w:r>
        <w:rPr>
          <w:sz w:val="18"/>
          <w:szCs w:val="18"/>
        </w:rPr>
        <w:t>Sport</w:t>
      </w:r>
      <w:r w:rsidRPr="0096074D">
        <w:rPr>
          <w:sz w:val="18"/>
          <w:szCs w:val="18"/>
        </w:rPr>
        <w:t>/Stock/Draft/</w:t>
      </w:r>
      <w:r>
        <w:rPr>
          <w:sz w:val="18"/>
          <w:szCs w:val="18"/>
        </w:rPr>
        <w:t xml:space="preserve">Pony </w:t>
      </w:r>
      <w:r w:rsidRPr="0096074D">
        <w:rPr>
          <w:sz w:val="18"/>
          <w:szCs w:val="18"/>
        </w:rPr>
        <w:t>Other</w:t>
      </w:r>
    </w:p>
    <w:p w14:paraId="690C9393" w14:textId="77777777" w:rsidR="0060095B" w:rsidRPr="0096074D" w:rsidRDefault="0060095B" w:rsidP="0042199A">
      <w:pPr>
        <w:spacing w:line="216" w:lineRule="auto"/>
        <w:rPr>
          <w:sz w:val="18"/>
          <w:szCs w:val="18"/>
        </w:rPr>
      </w:pPr>
      <w:r w:rsidRPr="0096074D">
        <w:rPr>
          <w:sz w:val="18"/>
          <w:szCs w:val="18"/>
          <w:shd w:val="clear" w:color="auto" w:fill="CCC0D9"/>
        </w:rPr>
        <w:t xml:space="preserve">OVERALL C/R LB/PADDOCK PAL </w:t>
      </w:r>
    </w:p>
    <w:p w14:paraId="22865F8C" w14:textId="77777777" w:rsidR="0060095B" w:rsidRDefault="0060095B" w:rsidP="0042199A">
      <w:pPr>
        <w:spacing w:line="216" w:lineRule="auto"/>
        <w:rPr>
          <w:sz w:val="18"/>
          <w:szCs w:val="18"/>
          <w:u w:val="single"/>
        </w:rPr>
      </w:pPr>
    </w:p>
    <w:p w14:paraId="180C3BFA" w14:textId="77777777" w:rsidR="0032039D" w:rsidRDefault="0032039D" w:rsidP="0042199A">
      <w:pPr>
        <w:spacing w:line="216" w:lineRule="auto"/>
        <w:rPr>
          <w:sz w:val="18"/>
          <w:szCs w:val="18"/>
          <w:u w:val="single"/>
        </w:rPr>
      </w:pPr>
    </w:p>
    <w:p w14:paraId="2865AF8D" w14:textId="77777777" w:rsidR="0032039D" w:rsidRDefault="0032039D" w:rsidP="0042199A">
      <w:pPr>
        <w:spacing w:line="216" w:lineRule="auto"/>
        <w:rPr>
          <w:sz w:val="18"/>
          <w:szCs w:val="18"/>
          <w:u w:val="single"/>
        </w:rPr>
      </w:pPr>
    </w:p>
    <w:p w14:paraId="600C83DF" w14:textId="77777777" w:rsidR="0032039D" w:rsidRDefault="0032039D" w:rsidP="0042199A">
      <w:pPr>
        <w:spacing w:line="216" w:lineRule="auto"/>
        <w:rPr>
          <w:sz w:val="18"/>
          <w:szCs w:val="18"/>
          <w:u w:val="single"/>
        </w:rPr>
      </w:pPr>
    </w:p>
    <w:p w14:paraId="5B2BDF12" w14:textId="77777777" w:rsidR="0032039D" w:rsidRDefault="0032039D" w:rsidP="0042199A">
      <w:pPr>
        <w:spacing w:line="216" w:lineRule="auto"/>
        <w:rPr>
          <w:sz w:val="18"/>
          <w:szCs w:val="18"/>
          <w:u w:val="single"/>
        </w:rPr>
      </w:pPr>
    </w:p>
    <w:p w14:paraId="3D19A64F" w14:textId="77777777" w:rsidR="0060095B" w:rsidRPr="0096074D" w:rsidRDefault="00085478" w:rsidP="0042199A">
      <w:pPr>
        <w:spacing w:line="216" w:lineRule="auto"/>
        <w:rPr>
          <w:sz w:val="18"/>
          <w:szCs w:val="18"/>
          <w:u w:val="single"/>
        </w:rPr>
      </w:pPr>
      <w:r>
        <w:rPr>
          <w:sz w:val="18"/>
          <w:szCs w:val="18"/>
          <w:u w:val="single"/>
        </w:rPr>
        <w:t xml:space="preserve">SM ADULTS </w:t>
      </w:r>
    </w:p>
    <w:p w14:paraId="1C0DE657" w14:textId="77777777" w:rsidR="0060095B" w:rsidRPr="0096074D" w:rsidRDefault="0060095B" w:rsidP="0042199A">
      <w:pPr>
        <w:spacing w:line="216" w:lineRule="auto"/>
        <w:rPr>
          <w:sz w:val="18"/>
          <w:szCs w:val="18"/>
        </w:rPr>
      </w:pPr>
      <w:r>
        <w:rPr>
          <w:sz w:val="18"/>
          <w:szCs w:val="18"/>
        </w:rPr>
        <w:t>2</w:t>
      </w:r>
      <w:r w:rsidR="00DE60ED">
        <w:rPr>
          <w:sz w:val="18"/>
          <w:szCs w:val="18"/>
        </w:rPr>
        <w:t>46</w:t>
      </w:r>
      <w:r w:rsidRPr="0096074D">
        <w:rPr>
          <w:sz w:val="18"/>
          <w:szCs w:val="18"/>
        </w:rPr>
        <w:t xml:space="preserve"> Arab/Part Arabian</w:t>
      </w:r>
    </w:p>
    <w:p w14:paraId="5C4A4F93" w14:textId="77777777" w:rsidR="0060095B" w:rsidRPr="0096074D" w:rsidRDefault="0060095B" w:rsidP="0042199A">
      <w:pPr>
        <w:spacing w:line="216" w:lineRule="auto"/>
        <w:rPr>
          <w:sz w:val="18"/>
          <w:szCs w:val="18"/>
        </w:rPr>
      </w:pPr>
      <w:r w:rsidRPr="0096074D">
        <w:rPr>
          <w:sz w:val="18"/>
          <w:szCs w:val="18"/>
        </w:rPr>
        <w:t>24</w:t>
      </w:r>
      <w:r w:rsidR="00DE60ED">
        <w:rPr>
          <w:sz w:val="18"/>
          <w:szCs w:val="18"/>
        </w:rPr>
        <w:t>7</w:t>
      </w:r>
      <w:r w:rsidRPr="0096074D">
        <w:rPr>
          <w:sz w:val="18"/>
          <w:szCs w:val="18"/>
        </w:rPr>
        <w:t xml:space="preserve"> Other Light</w:t>
      </w:r>
    </w:p>
    <w:p w14:paraId="29DBAE8B" w14:textId="77777777" w:rsidR="0060095B" w:rsidRPr="0096074D" w:rsidRDefault="0060095B" w:rsidP="0042199A">
      <w:pPr>
        <w:spacing w:line="216" w:lineRule="auto"/>
        <w:rPr>
          <w:sz w:val="18"/>
          <w:szCs w:val="18"/>
        </w:rPr>
      </w:pPr>
      <w:r>
        <w:rPr>
          <w:sz w:val="18"/>
          <w:szCs w:val="18"/>
        </w:rPr>
        <w:t>24</w:t>
      </w:r>
      <w:r w:rsidR="00DE60ED">
        <w:rPr>
          <w:sz w:val="18"/>
          <w:szCs w:val="18"/>
        </w:rPr>
        <w:t>8</w:t>
      </w:r>
      <w:r w:rsidRPr="0096074D">
        <w:rPr>
          <w:sz w:val="18"/>
          <w:szCs w:val="18"/>
        </w:rPr>
        <w:t xml:space="preserve"> Gaited</w:t>
      </w:r>
    </w:p>
    <w:p w14:paraId="6BC3D2CD" w14:textId="77777777" w:rsidR="0060095B" w:rsidRPr="0096074D" w:rsidRDefault="0060095B" w:rsidP="0042199A">
      <w:pPr>
        <w:spacing w:line="216" w:lineRule="auto"/>
        <w:rPr>
          <w:sz w:val="18"/>
          <w:szCs w:val="18"/>
        </w:rPr>
      </w:pPr>
      <w:r>
        <w:rPr>
          <w:sz w:val="18"/>
          <w:szCs w:val="18"/>
        </w:rPr>
        <w:t>24</w:t>
      </w:r>
      <w:r w:rsidR="00DE60ED">
        <w:rPr>
          <w:sz w:val="18"/>
          <w:szCs w:val="18"/>
        </w:rPr>
        <w:t>9</w:t>
      </w:r>
      <w:r w:rsidRPr="0096074D">
        <w:rPr>
          <w:sz w:val="18"/>
          <w:szCs w:val="18"/>
        </w:rPr>
        <w:t xml:space="preserve"> Spanish</w:t>
      </w:r>
    </w:p>
    <w:p w14:paraId="527AE72D" w14:textId="77777777" w:rsidR="0060095B" w:rsidRPr="0096074D" w:rsidRDefault="0060095B" w:rsidP="0042199A">
      <w:pPr>
        <w:spacing w:line="216" w:lineRule="auto"/>
        <w:rPr>
          <w:sz w:val="18"/>
          <w:szCs w:val="18"/>
        </w:rPr>
      </w:pPr>
      <w:r w:rsidRPr="0096074D">
        <w:rPr>
          <w:sz w:val="18"/>
          <w:szCs w:val="18"/>
          <w:shd w:val="clear" w:color="auto" w:fill="C6D9F1"/>
        </w:rPr>
        <w:t>C/R Light/Gtd/Span.</w:t>
      </w:r>
    </w:p>
    <w:p w14:paraId="500387FB" w14:textId="77777777" w:rsidR="0060095B" w:rsidRPr="0096074D" w:rsidRDefault="0060095B" w:rsidP="0042199A">
      <w:pPr>
        <w:spacing w:line="216" w:lineRule="auto"/>
        <w:rPr>
          <w:sz w:val="18"/>
          <w:szCs w:val="18"/>
        </w:rPr>
      </w:pPr>
      <w:r>
        <w:rPr>
          <w:sz w:val="18"/>
          <w:szCs w:val="18"/>
        </w:rPr>
        <w:t>2</w:t>
      </w:r>
      <w:r w:rsidR="00DE60ED">
        <w:rPr>
          <w:sz w:val="18"/>
          <w:szCs w:val="18"/>
        </w:rPr>
        <w:t>50</w:t>
      </w:r>
      <w:r w:rsidRPr="0096074D">
        <w:rPr>
          <w:sz w:val="18"/>
          <w:szCs w:val="18"/>
        </w:rPr>
        <w:t xml:space="preserve"> TB/</w:t>
      </w:r>
      <w:proofErr w:type="spellStart"/>
      <w:r w:rsidRPr="0096074D">
        <w:rPr>
          <w:sz w:val="18"/>
          <w:szCs w:val="18"/>
        </w:rPr>
        <w:t>Stbd</w:t>
      </w:r>
      <w:proofErr w:type="spellEnd"/>
    </w:p>
    <w:p w14:paraId="328491D5" w14:textId="77777777" w:rsidR="0060095B" w:rsidRPr="0096074D" w:rsidRDefault="0060095B" w:rsidP="0042199A">
      <w:pPr>
        <w:spacing w:line="216" w:lineRule="auto"/>
        <w:rPr>
          <w:sz w:val="18"/>
          <w:szCs w:val="18"/>
        </w:rPr>
      </w:pPr>
      <w:r>
        <w:rPr>
          <w:sz w:val="18"/>
          <w:szCs w:val="18"/>
        </w:rPr>
        <w:t>2</w:t>
      </w:r>
      <w:r w:rsidR="00DE60ED">
        <w:rPr>
          <w:sz w:val="18"/>
          <w:szCs w:val="18"/>
        </w:rPr>
        <w:t>51</w:t>
      </w:r>
      <w:r w:rsidRPr="0096074D">
        <w:rPr>
          <w:sz w:val="18"/>
          <w:szCs w:val="18"/>
        </w:rPr>
        <w:t xml:space="preserve"> Carriage/WB/SH</w:t>
      </w:r>
      <w:r w:rsidR="008C7CA8">
        <w:rPr>
          <w:sz w:val="18"/>
          <w:szCs w:val="18"/>
        </w:rPr>
        <w:t xml:space="preserve"> </w:t>
      </w:r>
    </w:p>
    <w:p w14:paraId="22DB7691" w14:textId="77777777" w:rsidR="0060095B" w:rsidRPr="0096074D" w:rsidRDefault="0060095B" w:rsidP="0042199A">
      <w:pPr>
        <w:spacing w:line="216" w:lineRule="auto"/>
        <w:rPr>
          <w:sz w:val="18"/>
          <w:szCs w:val="18"/>
        </w:rPr>
      </w:pPr>
      <w:r>
        <w:rPr>
          <w:sz w:val="18"/>
          <w:szCs w:val="18"/>
        </w:rPr>
        <w:t>2</w:t>
      </w:r>
      <w:r w:rsidR="00DE60ED">
        <w:rPr>
          <w:sz w:val="18"/>
          <w:szCs w:val="18"/>
        </w:rPr>
        <w:t>52</w:t>
      </w:r>
      <w:r w:rsidRPr="0096074D">
        <w:rPr>
          <w:sz w:val="18"/>
          <w:szCs w:val="18"/>
        </w:rPr>
        <w:t xml:space="preserve"> Stock</w:t>
      </w:r>
    </w:p>
    <w:p w14:paraId="58605883" w14:textId="77777777" w:rsidR="0060095B" w:rsidRPr="0096074D" w:rsidRDefault="0060095B" w:rsidP="0042199A">
      <w:pPr>
        <w:spacing w:line="216" w:lineRule="auto"/>
        <w:rPr>
          <w:sz w:val="18"/>
          <w:szCs w:val="18"/>
        </w:rPr>
      </w:pPr>
      <w:r w:rsidRPr="0096074D">
        <w:rPr>
          <w:sz w:val="18"/>
          <w:szCs w:val="18"/>
          <w:shd w:val="clear" w:color="auto" w:fill="C6D9F1"/>
        </w:rPr>
        <w:t>C/R Sport/Stock</w:t>
      </w:r>
    </w:p>
    <w:p w14:paraId="03309081" w14:textId="77777777" w:rsidR="0060095B" w:rsidRPr="0096074D" w:rsidRDefault="0060095B" w:rsidP="0042199A">
      <w:pPr>
        <w:spacing w:line="216" w:lineRule="auto"/>
        <w:rPr>
          <w:sz w:val="18"/>
          <w:szCs w:val="18"/>
        </w:rPr>
      </w:pPr>
      <w:r>
        <w:rPr>
          <w:sz w:val="18"/>
          <w:szCs w:val="18"/>
        </w:rPr>
        <w:t>2</w:t>
      </w:r>
      <w:r w:rsidR="00DE60ED">
        <w:rPr>
          <w:sz w:val="18"/>
          <w:szCs w:val="18"/>
        </w:rPr>
        <w:t>53</w:t>
      </w:r>
      <w:r w:rsidRPr="0096074D">
        <w:rPr>
          <w:sz w:val="18"/>
          <w:szCs w:val="18"/>
        </w:rPr>
        <w:t xml:space="preserve"> Draft</w:t>
      </w:r>
    </w:p>
    <w:p w14:paraId="79246274" w14:textId="77777777" w:rsidR="0060095B" w:rsidRPr="0096074D" w:rsidRDefault="0060095B" w:rsidP="0042199A">
      <w:pPr>
        <w:spacing w:line="216" w:lineRule="auto"/>
        <w:rPr>
          <w:sz w:val="18"/>
          <w:szCs w:val="18"/>
        </w:rPr>
      </w:pPr>
      <w:r>
        <w:rPr>
          <w:sz w:val="18"/>
          <w:szCs w:val="18"/>
        </w:rPr>
        <w:t>2</w:t>
      </w:r>
      <w:r w:rsidR="00DE60ED">
        <w:rPr>
          <w:sz w:val="18"/>
          <w:szCs w:val="18"/>
        </w:rPr>
        <w:t>54</w:t>
      </w:r>
      <w:r w:rsidRPr="0096074D">
        <w:rPr>
          <w:sz w:val="18"/>
          <w:szCs w:val="18"/>
        </w:rPr>
        <w:t xml:space="preserve"> Pony</w:t>
      </w:r>
    </w:p>
    <w:p w14:paraId="03E1E1D3" w14:textId="77777777" w:rsidR="0060095B" w:rsidRPr="0096074D" w:rsidRDefault="0060095B" w:rsidP="0042199A">
      <w:pPr>
        <w:spacing w:line="216" w:lineRule="auto"/>
        <w:rPr>
          <w:sz w:val="18"/>
          <w:szCs w:val="18"/>
        </w:rPr>
      </w:pPr>
      <w:r>
        <w:rPr>
          <w:sz w:val="18"/>
          <w:szCs w:val="18"/>
        </w:rPr>
        <w:t>2</w:t>
      </w:r>
      <w:r w:rsidR="00684842">
        <w:rPr>
          <w:sz w:val="18"/>
          <w:szCs w:val="18"/>
        </w:rPr>
        <w:t>55</w:t>
      </w:r>
      <w:r w:rsidRPr="0096074D">
        <w:rPr>
          <w:sz w:val="18"/>
          <w:szCs w:val="18"/>
        </w:rPr>
        <w:t xml:space="preserve"> Other Pure/Mix</w:t>
      </w:r>
    </w:p>
    <w:p w14:paraId="0BA1126E" w14:textId="77777777" w:rsidR="0060095B" w:rsidRPr="0096074D" w:rsidRDefault="0060095B" w:rsidP="0042199A">
      <w:pPr>
        <w:spacing w:line="216" w:lineRule="auto"/>
        <w:rPr>
          <w:sz w:val="18"/>
          <w:szCs w:val="18"/>
        </w:rPr>
      </w:pPr>
      <w:r w:rsidRPr="0096074D">
        <w:rPr>
          <w:sz w:val="18"/>
          <w:szCs w:val="18"/>
          <w:shd w:val="clear" w:color="auto" w:fill="C6D9F1"/>
        </w:rPr>
        <w:t>C/R Other</w:t>
      </w:r>
    </w:p>
    <w:p w14:paraId="3D4CB0F8" w14:textId="77777777" w:rsidR="0060095B" w:rsidRPr="0096074D" w:rsidRDefault="0060095B" w:rsidP="0042199A">
      <w:pPr>
        <w:shd w:val="clear" w:color="auto" w:fill="CCC0D9"/>
        <w:spacing w:line="216" w:lineRule="auto"/>
        <w:rPr>
          <w:sz w:val="18"/>
          <w:szCs w:val="18"/>
        </w:rPr>
      </w:pPr>
      <w:r w:rsidRPr="0096074D">
        <w:rPr>
          <w:sz w:val="18"/>
          <w:szCs w:val="18"/>
        </w:rPr>
        <w:t>OVERALL C/R SM ADULT</w:t>
      </w:r>
    </w:p>
    <w:p w14:paraId="422DFDF9" w14:textId="77777777" w:rsidR="0060095B" w:rsidRPr="0096074D" w:rsidRDefault="0060095B" w:rsidP="0042199A">
      <w:pPr>
        <w:spacing w:line="216" w:lineRule="auto"/>
        <w:rPr>
          <w:sz w:val="18"/>
          <w:szCs w:val="18"/>
        </w:rPr>
      </w:pPr>
    </w:p>
    <w:p w14:paraId="7975182A" w14:textId="77777777" w:rsidR="0060095B" w:rsidRPr="0096074D" w:rsidRDefault="00085478" w:rsidP="0042199A">
      <w:pPr>
        <w:spacing w:line="216" w:lineRule="auto"/>
        <w:rPr>
          <w:sz w:val="18"/>
          <w:szCs w:val="18"/>
          <w:u w:val="single"/>
        </w:rPr>
      </w:pPr>
      <w:r>
        <w:rPr>
          <w:sz w:val="18"/>
          <w:szCs w:val="18"/>
          <w:u w:val="single"/>
        </w:rPr>
        <w:t>SM FOAL</w:t>
      </w:r>
    </w:p>
    <w:p w14:paraId="1C2CF3E1" w14:textId="77777777" w:rsidR="0060095B" w:rsidRPr="0096074D" w:rsidRDefault="0060095B" w:rsidP="0042199A">
      <w:pPr>
        <w:spacing w:line="216" w:lineRule="auto"/>
        <w:rPr>
          <w:sz w:val="18"/>
          <w:szCs w:val="18"/>
        </w:rPr>
      </w:pPr>
      <w:r>
        <w:rPr>
          <w:sz w:val="18"/>
          <w:szCs w:val="18"/>
        </w:rPr>
        <w:t>2</w:t>
      </w:r>
      <w:r w:rsidR="00DE60ED">
        <w:rPr>
          <w:sz w:val="18"/>
          <w:szCs w:val="18"/>
        </w:rPr>
        <w:t>5</w:t>
      </w:r>
      <w:r w:rsidR="00684842">
        <w:rPr>
          <w:sz w:val="18"/>
          <w:szCs w:val="18"/>
        </w:rPr>
        <w:t>6</w:t>
      </w:r>
      <w:r w:rsidRPr="0096074D">
        <w:rPr>
          <w:sz w:val="18"/>
          <w:szCs w:val="18"/>
        </w:rPr>
        <w:t xml:space="preserve"> Light/Gaited</w:t>
      </w:r>
    </w:p>
    <w:p w14:paraId="0394B285" w14:textId="77777777" w:rsidR="0060095B" w:rsidRPr="0096074D" w:rsidRDefault="0060095B" w:rsidP="0042199A">
      <w:pPr>
        <w:spacing w:line="216" w:lineRule="auto"/>
        <w:rPr>
          <w:sz w:val="18"/>
          <w:szCs w:val="18"/>
        </w:rPr>
      </w:pPr>
      <w:r>
        <w:rPr>
          <w:sz w:val="18"/>
          <w:szCs w:val="18"/>
        </w:rPr>
        <w:t>2</w:t>
      </w:r>
      <w:r w:rsidR="00DE60ED">
        <w:rPr>
          <w:sz w:val="18"/>
          <w:szCs w:val="18"/>
        </w:rPr>
        <w:t>5</w:t>
      </w:r>
      <w:r w:rsidR="00684842">
        <w:rPr>
          <w:sz w:val="18"/>
          <w:szCs w:val="18"/>
        </w:rPr>
        <w:t>7</w:t>
      </w:r>
      <w:r w:rsidRPr="0096074D">
        <w:rPr>
          <w:sz w:val="18"/>
          <w:szCs w:val="18"/>
        </w:rPr>
        <w:t xml:space="preserve"> Spanish</w:t>
      </w:r>
    </w:p>
    <w:p w14:paraId="7A913922" w14:textId="77777777" w:rsidR="0060095B" w:rsidRPr="0096074D" w:rsidRDefault="0060095B" w:rsidP="0042199A">
      <w:pPr>
        <w:spacing w:line="216" w:lineRule="auto"/>
        <w:rPr>
          <w:sz w:val="18"/>
          <w:szCs w:val="18"/>
        </w:rPr>
      </w:pPr>
      <w:r>
        <w:rPr>
          <w:sz w:val="18"/>
          <w:szCs w:val="18"/>
        </w:rPr>
        <w:t>25</w:t>
      </w:r>
      <w:r w:rsidR="00684842">
        <w:rPr>
          <w:sz w:val="18"/>
          <w:szCs w:val="18"/>
        </w:rPr>
        <w:t>8</w:t>
      </w:r>
      <w:r w:rsidRPr="0096074D">
        <w:rPr>
          <w:sz w:val="18"/>
          <w:szCs w:val="18"/>
        </w:rPr>
        <w:t xml:space="preserve"> Sport/Stock</w:t>
      </w:r>
    </w:p>
    <w:p w14:paraId="3049BC9F" w14:textId="77777777" w:rsidR="0060095B" w:rsidRPr="0096074D" w:rsidRDefault="0060095B" w:rsidP="0042199A">
      <w:pPr>
        <w:spacing w:line="216" w:lineRule="auto"/>
        <w:rPr>
          <w:sz w:val="18"/>
          <w:szCs w:val="18"/>
        </w:rPr>
      </w:pPr>
      <w:r>
        <w:rPr>
          <w:sz w:val="18"/>
          <w:szCs w:val="18"/>
        </w:rPr>
        <w:t>25</w:t>
      </w:r>
      <w:r w:rsidR="00684842">
        <w:rPr>
          <w:sz w:val="18"/>
          <w:szCs w:val="18"/>
        </w:rPr>
        <w:t>9</w:t>
      </w:r>
      <w:r w:rsidRPr="0096074D">
        <w:rPr>
          <w:sz w:val="18"/>
          <w:szCs w:val="18"/>
        </w:rPr>
        <w:t xml:space="preserve"> Other Pure/Mix</w:t>
      </w:r>
    </w:p>
    <w:p w14:paraId="17D5EF90" w14:textId="77777777" w:rsidR="00EE2B45" w:rsidRDefault="0060095B" w:rsidP="00DE60ED">
      <w:pPr>
        <w:shd w:val="clear" w:color="auto" w:fill="CCC0D9"/>
        <w:spacing w:line="216" w:lineRule="auto"/>
        <w:rPr>
          <w:sz w:val="18"/>
          <w:szCs w:val="18"/>
        </w:rPr>
      </w:pPr>
      <w:r w:rsidRPr="0096074D">
        <w:rPr>
          <w:sz w:val="18"/>
          <w:szCs w:val="18"/>
        </w:rPr>
        <w:t>OVERALL C/R SM FOAL</w:t>
      </w:r>
    </w:p>
    <w:p w14:paraId="05542BF3" w14:textId="77777777" w:rsidR="00EE2B45" w:rsidRDefault="00EE2B45" w:rsidP="0042199A">
      <w:pPr>
        <w:tabs>
          <w:tab w:val="left" w:pos="2895"/>
        </w:tabs>
        <w:spacing w:line="216" w:lineRule="auto"/>
        <w:rPr>
          <w:sz w:val="18"/>
          <w:szCs w:val="18"/>
        </w:rPr>
      </w:pPr>
    </w:p>
    <w:p w14:paraId="0926CB71" w14:textId="77777777" w:rsidR="00EE2B45" w:rsidRDefault="00EE2B45" w:rsidP="0042199A">
      <w:pPr>
        <w:tabs>
          <w:tab w:val="left" w:pos="2895"/>
        </w:tabs>
        <w:spacing w:line="216" w:lineRule="auto"/>
        <w:rPr>
          <w:sz w:val="18"/>
          <w:szCs w:val="18"/>
        </w:rPr>
      </w:pPr>
    </w:p>
    <w:p w14:paraId="30577070" w14:textId="77777777" w:rsidR="00EE2B45" w:rsidRDefault="00EE2B45" w:rsidP="0042199A">
      <w:pPr>
        <w:tabs>
          <w:tab w:val="left" w:pos="2895"/>
        </w:tabs>
        <w:spacing w:line="216" w:lineRule="auto"/>
        <w:rPr>
          <w:sz w:val="18"/>
          <w:szCs w:val="18"/>
        </w:rPr>
      </w:pPr>
    </w:p>
    <w:p w14:paraId="25814FFB" w14:textId="77777777" w:rsidR="00EE2B45" w:rsidRPr="0096074D" w:rsidRDefault="00EE2B45" w:rsidP="0042199A">
      <w:pPr>
        <w:tabs>
          <w:tab w:val="left" w:pos="2895"/>
        </w:tabs>
        <w:spacing w:line="216" w:lineRule="auto"/>
        <w:rPr>
          <w:sz w:val="18"/>
          <w:szCs w:val="18"/>
        </w:rPr>
        <w:sectPr w:rsidR="00EE2B45" w:rsidRPr="0096074D" w:rsidSect="00040F78">
          <w:type w:val="continuous"/>
          <w:pgSz w:w="12240" w:h="15840"/>
          <w:pgMar w:top="720" w:right="720" w:bottom="720" w:left="720" w:header="720" w:footer="720" w:gutter="0"/>
          <w:cols w:num="3" w:space="288"/>
          <w:docGrid w:linePitch="360"/>
        </w:sectPr>
      </w:pPr>
    </w:p>
    <w:p w14:paraId="6CE61B1C" w14:textId="77777777" w:rsidR="00DE60ED" w:rsidRDefault="00DE60ED" w:rsidP="0042199A">
      <w:pPr>
        <w:spacing w:line="216" w:lineRule="auto"/>
        <w:rPr>
          <w:b/>
          <w:sz w:val="18"/>
          <w:szCs w:val="18"/>
          <w:u w:val="single"/>
        </w:rPr>
      </w:pPr>
    </w:p>
    <w:p w14:paraId="52AAF396" w14:textId="77777777" w:rsidR="0060095B" w:rsidRPr="0096074D" w:rsidRDefault="0060095B" w:rsidP="0042199A">
      <w:pPr>
        <w:spacing w:line="216" w:lineRule="auto"/>
        <w:rPr>
          <w:sz w:val="18"/>
          <w:szCs w:val="18"/>
        </w:rPr>
      </w:pPr>
      <w:r>
        <w:rPr>
          <w:b/>
          <w:sz w:val="18"/>
          <w:szCs w:val="18"/>
          <w:u w:val="single"/>
        </w:rPr>
        <w:t xml:space="preserve">Collectability Classes </w:t>
      </w:r>
      <w:r w:rsidRPr="0096074D">
        <w:rPr>
          <w:sz w:val="18"/>
          <w:szCs w:val="18"/>
        </w:rPr>
        <w:t xml:space="preserve">  These classes will take place at the conclusion of the Breed Classes.  They are for REALISTIC models only.   Documentation is </w:t>
      </w:r>
      <w:r w:rsidRPr="00E31BE4">
        <w:rPr>
          <w:sz w:val="18"/>
          <w:szCs w:val="18"/>
        </w:rPr>
        <w:t>required.</w:t>
      </w:r>
      <w:r w:rsidRPr="0096074D">
        <w:rPr>
          <w:sz w:val="18"/>
          <w:szCs w:val="18"/>
        </w:rPr>
        <w:tab/>
      </w:r>
    </w:p>
    <w:p w14:paraId="034FA96C" w14:textId="77777777" w:rsidR="0060095B" w:rsidRPr="0096074D" w:rsidRDefault="0060095B" w:rsidP="0042199A">
      <w:pPr>
        <w:tabs>
          <w:tab w:val="left" w:pos="9228"/>
        </w:tabs>
        <w:spacing w:line="216" w:lineRule="auto"/>
        <w:rPr>
          <w:sz w:val="18"/>
          <w:szCs w:val="18"/>
        </w:rPr>
        <w:sectPr w:rsidR="0060095B" w:rsidRPr="0096074D" w:rsidSect="00A233EA">
          <w:type w:val="continuous"/>
          <w:pgSz w:w="12240" w:h="15840"/>
          <w:pgMar w:top="720" w:right="720" w:bottom="720" w:left="720" w:header="720" w:footer="720" w:gutter="0"/>
          <w:cols w:space="720"/>
          <w:docGrid w:linePitch="360"/>
        </w:sectPr>
      </w:pPr>
    </w:p>
    <w:p w14:paraId="2223453D" w14:textId="77777777" w:rsidR="0060095B" w:rsidRDefault="0060095B" w:rsidP="0042199A">
      <w:pPr>
        <w:spacing w:line="216" w:lineRule="auto"/>
        <w:rPr>
          <w:sz w:val="18"/>
          <w:szCs w:val="18"/>
        </w:rPr>
      </w:pPr>
    </w:p>
    <w:p w14:paraId="3E24070F" w14:textId="77777777" w:rsidR="0060095B" w:rsidRPr="0096074D" w:rsidRDefault="0060095B" w:rsidP="00DE60ED">
      <w:pPr>
        <w:spacing w:line="216" w:lineRule="auto"/>
        <w:rPr>
          <w:sz w:val="18"/>
          <w:szCs w:val="18"/>
        </w:rPr>
      </w:pPr>
      <w:r w:rsidRPr="0096074D">
        <w:rPr>
          <w:sz w:val="18"/>
          <w:szCs w:val="18"/>
        </w:rPr>
        <w:t>If a model fits into one of the following classes, they MUST show there.</w:t>
      </w:r>
    </w:p>
    <w:p w14:paraId="072FA963" w14:textId="77777777" w:rsidR="0060095B" w:rsidRPr="0096074D" w:rsidRDefault="0060095B" w:rsidP="0042199A">
      <w:pPr>
        <w:spacing w:line="216" w:lineRule="auto"/>
        <w:rPr>
          <w:sz w:val="18"/>
          <w:szCs w:val="18"/>
        </w:rPr>
      </w:pPr>
      <w:r>
        <w:rPr>
          <w:sz w:val="18"/>
          <w:szCs w:val="18"/>
        </w:rPr>
        <w:t>2</w:t>
      </w:r>
      <w:r w:rsidR="00684842">
        <w:rPr>
          <w:sz w:val="18"/>
          <w:szCs w:val="18"/>
        </w:rPr>
        <w:t>60</w:t>
      </w:r>
      <w:r w:rsidRPr="0096074D">
        <w:rPr>
          <w:sz w:val="18"/>
          <w:szCs w:val="18"/>
        </w:rPr>
        <w:t xml:space="preserve"> Tests/OOAK</w:t>
      </w:r>
    </w:p>
    <w:p w14:paraId="4A81F3C3" w14:textId="77777777" w:rsidR="0060095B" w:rsidRPr="0096074D" w:rsidRDefault="0060095B" w:rsidP="0042199A">
      <w:pPr>
        <w:spacing w:line="216" w:lineRule="auto"/>
        <w:rPr>
          <w:sz w:val="18"/>
          <w:szCs w:val="18"/>
        </w:rPr>
      </w:pPr>
      <w:r>
        <w:rPr>
          <w:sz w:val="18"/>
          <w:szCs w:val="18"/>
        </w:rPr>
        <w:t>2</w:t>
      </w:r>
      <w:r w:rsidR="00DE60ED">
        <w:rPr>
          <w:sz w:val="18"/>
          <w:szCs w:val="18"/>
        </w:rPr>
        <w:t>6</w:t>
      </w:r>
      <w:r w:rsidR="00684842">
        <w:rPr>
          <w:sz w:val="18"/>
          <w:szCs w:val="18"/>
        </w:rPr>
        <w:t>1</w:t>
      </w:r>
      <w:r w:rsidRPr="0096074D">
        <w:rPr>
          <w:sz w:val="18"/>
          <w:szCs w:val="18"/>
        </w:rPr>
        <w:t xml:space="preserve"> Connoisseur (including Artist </w:t>
      </w:r>
    </w:p>
    <w:p w14:paraId="76714D8A" w14:textId="77777777" w:rsidR="0060095B" w:rsidRPr="0096074D" w:rsidRDefault="0060095B" w:rsidP="0042199A">
      <w:pPr>
        <w:spacing w:line="216" w:lineRule="auto"/>
        <w:rPr>
          <w:sz w:val="18"/>
          <w:szCs w:val="18"/>
        </w:rPr>
      </w:pPr>
      <w:r w:rsidRPr="0096074D">
        <w:rPr>
          <w:sz w:val="18"/>
          <w:szCs w:val="18"/>
        </w:rPr>
        <w:t xml:space="preserve">        Proofs)/Premier</w:t>
      </w:r>
    </w:p>
    <w:p w14:paraId="73B88ED5" w14:textId="77777777" w:rsidR="004109A1" w:rsidRDefault="0060095B" w:rsidP="008C7CA8">
      <w:pPr>
        <w:spacing w:line="216" w:lineRule="auto"/>
        <w:rPr>
          <w:sz w:val="18"/>
          <w:szCs w:val="18"/>
        </w:rPr>
      </w:pPr>
      <w:r w:rsidRPr="009F6F83">
        <w:rPr>
          <w:sz w:val="18"/>
          <w:szCs w:val="18"/>
        </w:rPr>
        <w:t>2</w:t>
      </w:r>
      <w:r w:rsidR="00DE60ED">
        <w:rPr>
          <w:sz w:val="18"/>
          <w:szCs w:val="18"/>
        </w:rPr>
        <w:t>6</w:t>
      </w:r>
      <w:r w:rsidR="00684842">
        <w:rPr>
          <w:sz w:val="18"/>
          <w:szCs w:val="18"/>
        </w:rPr>
        <w:t>2</w:t>
      </w:r>
      <w:r w:rsidRPr="009F6F83">
        <w:rPr>
          <w:sz w:val="18"/>
          <w:szCs w:val="18"/>
        </w:rPr>
        <w:t xml:space="preserve"> </w:t>
      </w:r>
      <w:r w:rsidR="008C7CA8">
        <w:rPr>
          <w:sz w:val="18"/>
          <w:szCs w:val="18"/>
        </w:rPr>
        <w:t xml:space="preserve">Special Event </w:t>
      </w:r>
      <w:r w:rsidR="008C7CA8" w:rsidRPr="0096074D">
        <w:rPr>
          <w:sz w:val="18"/>
          <w:szCs w:val="18"/>
        </w:rPr>
        <w:t>Raffle/Auction/</w:t>
      </w:r>
    </w:p>
    <w:p w14:paraId="0A4C6A35" w14:textId="77777777" w:rsidR="008C7CA8" w:rsidRDefault="004109A1" w:rsidP="008C7CA8">
      <w:pPr>
        <w:spacing w:line="216" w:lineRule="auto"/>
        <w:rPr>
          <w:sz w:val="18"/>
          <w:szCs w:val="18"/>
        </w:rPr>
      </w:pPr>
      <w:r>
        <w:rPr>
          <w:sz w:val="18"/>
          <w:szCs w:val="18"/>
        </w:rPr>
        <w:t xml:space="preserve">      </w:t>
      </w:r>
      <w:r w:rsidR="00684842">
        <w:rPr>
          <w:sz w:val="18"/>
          <w:szCs w:val="18"/>
        </w:rPr>
        <w:t xml:space="preserve"> </w:t>
      </w:r>
      <w:r>
        <w:rPr>
          <w:sz w:val="18"/>
          <w:szCs w:val="18"/>
        </w:rPr>
        <w:t xml:space="preserve"> </w:t>
      </w:r>
      <w:r w:rsidR="008C7CA8" w:rsidRPr="0096074D">
        <w:rPr>
          <w:sz w:val="18"/>
          <w:szCs w:val="18"/>
        </w:rPr>
        <w:t>Volunteer</w:t>
      </w:r>
      <w:r w:rsidR="008C7CA8">
        <w:rPr>
          <w:sz w:val="18"/>
          <w:szCs w:val="18"/>
        </w:rPr>
        <w:t>/Contest/Prize</w:t>
      </w:r>
      <w:r w:rsidR="008C7CA8" w:rsidRPr="0096074D">
        <w:rPr>
          <w:sz w:val="18"/>
          <w:szCs w:val="18"/>
        </w:rPr>
        <w:t xml:space="preserve"> (small #s)</w:t>
      </w:r>
    </w:p>
    <w:p w14:paraId="30932B3A" w14:textId="77777777" w:rsidR="008C7CA8" w:rsidRPr="008C7CA8" w:rsidRDefault="008C0A2A" w:rsidP="008C7CA8">
      <w:pPr>
        <w:spacing w:line="216" w:lineRule="auto"/>
        <w:rPr>
          <w:sz w:val="18"/>
          <w:szCs w:val="18"/>
        </w:rPr>
      </w:pPr>
      <w:r w:rsidRPr="008C7CA8">
        <w:rPr>
          <w:sz w:val="18"/>
          <w:szCs w:val="18"/>
        </w:rPr>
        <w:t>2</w:t>
      </w:r>
      <w:r w:rsidR="00DE60ED">
        <w:rPr>
          <w:sz w:val="18"/>
          <w:szCs w:val="18"/>
        </w:rPr>
        <w:t>6</w:t>
      </w:r>
      <w:r w:rsidR="00684842">
        <w:rPr>
          <w:sz w:val="18"/>
          <w:szCs w:val="18"/>
        </w:rPr>
        <w:t>3</w:t>
      </w:r>
      <w:r w:rsidRPr="008C7CA8">
        <w:rPr>
          <w:sz w:val="18"/>
          <w:szCs w:val="18"/>
        </w:rPr>
        <w:t xml:space="preserve"> </w:t>
      </w:r>
      <w:r w:rsidR="008C7CA8" w:rsidRPr="008C7CA8">
        <w:rPr>
          <w:sz w:val="18"/>
          <w:szCs w:val="18"/>
        </w:rPr>
        <w:t xml:space="preserve">Special Event Special Runs/Limited </w:t>
      </w:r>
    </w:p>
    <w:p w14:paraId="18EE1DD9" w14:textId="77777777" w:rsidR="008C7CA8" w:rsidRDefault="008C7CA8" w:rsidP="008C7CA8">
      <w:pPr>
        <w:spacing w:line="216" w:lineRule="auto"/>
        <w:rPr>
          <w:sz w:val="18"/>
          <w:szCs w:val="18"/>
        </w:rPr>
      </w:pPr>
      <w:r w:rsidRPr="008C7CA8">
        <w:rPr>
          <w:sz w:val="18"/>
          <w:szCs w:val="18"/>
        </w:rPr>
        <w:t xml:space="preserve">       Editions 750 and under*</w:t>
      </w:r>
    </w:p>
    <w:p w14:paraId="01FBD624" w14:textId="77777777" w:rsidR="008C7CA8" w:rsidRDefault="008C7CA8" w:rsidP="008C7CA8">
      <w:pPr>
        <w:spacing w:line="216" w:lineRule="auto"/>
        <w:rPr>
          <w:sz w:val="18"/>
          <w:szCs w:val="18"/>
        </w:rPr>
      </w:pPr>
      <w:r>
        <w:rPr>
          <w:sz w:val="18"/>
          <w:szCs w:val="18"/>
        </w:rPr>
        <w:t>2</w:t>
      </w:r>
      <w:r w:rsidR="00DE60ED">
        <w:rPr>
          <w:sz w:val="18"/>
          <w:szCs w:val="18"/>
        </w:rPr>
        <w:t>6</w:t>
      </w:r>
      <w:r w:rsidR="00684842">
        <w:rPr>
          <w:sz w:val="18"/>
          <w:szCs w:val="18"/>
        </w:rPr>
        <w:t>4</w:t>
      </w:r>
      <w:r>
        <w:rPr>
          <w:sz w:val="18"/>
          <w:szCs w:val="18"/>
        </w:rPr>
        <w:t xml:space="preserve"> </w:t>
      </w:r>
      <w:r w:rsidRPr="008C7CA8">
        <w:rPr>
          <w:sz w:val="18"/>
          <w:szCs w:val="18"/>
        </w:rPr>
        <w:t xml:space="preserve">Special Event Special Runs/Limited </w:t>
      </w:r>
    </w:p>
    <w:p w14:paraId="3552E16B" w14:textId="77777777" w:rsidR="008C7CA8" w:rsidRPr="008C7CA8" w:rsidRDefault="008C7CA8" w:rsidP="008C7CA8">
      <w:pPr>
        <w:spacing w:line="216" w:lineRule="auto"/>
        <w:rPr>
          <w:sz w:val="18"/>
          <w:szCs w:val="18"/>
        </w:rPr>
      </w:pPr>
      <w:r>
        <w:rPr>
          <w:sz w:val="18"/>
          <w:szCs w:val="18"/>
        </w:rPr>
        <w:t xml:space="preserve">       </w:t>
      </w:r>
      <w:r w:rsidRPr="008C7CA8">
        <w:rPr>
          <w:sz w:val="18"/>
          <w:szCs w:val="18"/>
        </w:rPr>
        <w:t>Editions 751 and over*</w:t>
      </w:r>
    </w:p>
    <w:p w14:paraId="479EA482" w14:textId="77777777" w:rsidR="008C7CA8" w:rsidRDefault="0060095B" w:rsidP="008C7CA8">
      <w:pPr>
        <w:spacing w:line="216" w:lineRule="auto"/>
        <w:rPr>
          <w:sz w:val="18"/>
          <w:szCs w:val="18"/>
        </w:rPr>
      </w:pPr>
      <w:r w:rsidRPr="008C7CA8">
        <w:rPr>
          <w:sz w:val="18"/>
          <w:szCs w:val="18"/>
        </w:rPr>
        <w:t>2</w:t>
      </w:r>
      <w:r w:rsidR="004F128A">
        <w:rPr>
          <w:sz w:val="18"/>
          <w:szCs w:val="18"/>
        </w:rPr>
        <w:t>6</w:t>
      </w:r>
      <w:r w:rsidR="00684842">
        <w:rPr>
          <w:sz w:val="18"/>
          <w:szCs w:val="18"/>
        </w:rPr>
        <w:t>5</w:t>
      </w:r>
      <w:r w:rsidRPr="008C7CA8">
        <w:rPr>
          <w:sz w:val="18"/>
          <w:szCs w:val="18"/>
        </w:rPr>
        <w:t xml:space="preserve"> </w:t>
      </w:r>
      <w:r w:rsidR="008C7CA8" w:rsidRPr="008C7CA8">
        <w:rPr>
          <w:sz w:val="18"/>
          <w:szCs w:val="18"/>
        </w:rPr>
        <w:t xml:space="preserve">NON-Special Event Special Run/Limited </w:t>
      </w:r>
      <w:r w:rsidR="008C7CA8">
        <w:rPr>
          <w:sz w:val="18"/>
          <w:szCs w:val="18"/>
        </w:rPr>
        <w:t xml:space="preserve">  </w:t>
      </w:r>
    </w:p>
    <w:p w14:paraId="2C19E984" w14:textId="77777777" w:rsidR="0060095B" w:rsidRDefault="008C7CA8" w:rsidP="008C7CA8">
      <w:pPr>
        <w:spacing w:line="216" w:lineRule="auto"/>
        <w:rPr>
          <w:sz w:val="18"/>
          <w:szCs w:val="18"/>
        </w:rPr>
      </w:pPr>
      <w:r>
        <w:rPr>
          <w:sz w:val="18"/>
          <w:szCs w:val="18"/>
        </w:rPr>
        <w:t xml:space="preserve">       </w:t>
      </w:r>
      <w:r w:rsidRPr="008C7CA8">
        <w:rPr>
          <w:sz w:val="18"/>
          <w:szCs w:val="18"/>
        </w:rPr>
        <w:t>Edition 750 and under**</w:t>
      </w:r>
    </w:p>
    <w:p w14:paraId="79204212" w14:textId="77777777" w:rsidR="004109A1" w:rsidRDefault="008C7CA8" w:rsidP="0042199A">
      <w:pPr>
        <w:spacing w:line="216" w:lineRule="auto"/>
        <w:rPr>
          <w:sz w:val="18"/>
          <w:szCs w:val="18"/>
        </w:rPr>
      </w:pPr>
      <w:r w:rsidRPr="004109A1">
        <w:rPr>
          <w:b/>
          <w:sz w:val="18"/>
          <w:szCs w:val="18"/>
        </w:rPr>
        <w:t>2</w:t>
      </w:r>
      <w:r w:rsidR="004F128A">
        <w:rPr>
          <w:b/>
          <w:sz w:val="18"/>
          <w:szCs w:val="18"/>
        </w:rPr>
        <w:t>6</w:t>
      </w:r>
      <w:r w:rsidR="00684842">
        <w:rPr>
          <w:b/>
          <w:sz w:val="18"/>
          <w:szCs w:val="18"/>
        </w:rPr>
        <w:t>6</w:t>
      </w:r>
      <w:r w:rsidRPr="004109A1">
        <w:rPr>
          <w:b/>
          <w:sz w:val="18"/>
          <w:szCs w:val="18"/>
        </w:rPr>
        <w:t xml:space="preserve"> </w:t>
      </w:r>
      <w:r w:rsidR="00524072" w:rsidRPr="004109A1">
        <w:rPr>
          <w:sz w:val="18"/>
          <w:szCs w:val="18"/>
        </w:rPr>
        <w:t>NON-</w:t>
      </w:r>
      <w:r w:rsidR="004109A1" w:rsidRPr="004109A1">
        <w:rPr>
          <w:sz w:val="18"/>
          <w:szCs w:val="18"/>
        </w:rPr>
        <w:t xml:space="preserve">Special </w:t>
      </w:r>
      <w:r w:rsidR="00524072" w:rsidRPr="004109A1">
        <w:rPr>
          <w:sz w:val="18"/>
          <w:szCs w:val="18"/>
        </w:rPr>
        <w:t xml:space="preserve">Event Special Runs/Limited </w:t>
      </w:r>
    </w:p>
    <w:p w14:paraId="65939390" w14:textId="77777777" w:rsidR="00524072" w:rsidRPr="0096074D" w:rsidRDefault="004109A1" w:rsidP="0042199A">
      <w:pPr>
        <w:spacing w:line="216" w:lineRule="auto"/>
        <w:rPr>
          <w:sz w:val="18"/>
          <w:szCs w:val="18"/>
        </w:rPr>
      </w:pPr>
      <w:r>
        <w:rPr>
          <w:sz w:val="18"/>
          <w:szCs w:val="18"/>
        </w:rPr>
        <w:t xml:space="preserve">       </w:t>
      </w:r>
      <w:r w:rsidR="00524072" w:rsidRPr="004109A1">
        <w:rPr>
          <w:sz w:val="18"/>
          <w:szCs w:val="18"/>
        </w:rPr>
        <w:t>Editions 751 and over*</w:t>
      </w:r>
      <w:r>
        <w:rPr>
          <w:sz w:val="18"/>
          <w:szCs w:val="18"/>
        </w:rPr>
        <w:t>*</w:t>
      </w:r>
    </w:p>
    <w:p w14:paraId="6990F239" w14:textId="77777777" w:rsidR="0060095B" w:rsidRPr="0096074D" w:rsidRDefault="0060095B" w:rsidP="0042199A">
      <w:pPr>
        <w:spacing w:line="216" w:lineRule="auto"/>
        <w:rPr>
          <w:sz w:val="18"/>
          <w:szCs w:val="18"/>
        </w:rPr>
      </w:pPr>
      <w:r w:rsidRPr="004109A1">
        <w:rPr>
          <w:b/>
          <w:sz w:val="18"/>
          <w:szCs w:val="18"/>
        </w:rPr>
        <w:t>2</w:t>
      </w:r>
      <w:r w:rsidR="004F128A">
        <w:rPr>
          <w:b/>
          <w:sz w:val="18"/>
          <w:szCs w:val="18"/>
        </w:rPr>
        <w:t>6</w:t>
      </w:r>
      <w:r w:rsidR="00684842">
        <w:rPr>
          <w:b/>
          <w:sz w:val="18"/>
          <w:szCs w:val="18"/>
        </w:rPr>
        <w:t>7</w:t>
      </w:r>
      <w:r>
        <w:rPr>
          <w:sz w:val="18"/>
          <w:szCs w:val="18"/>
        </w:rPr>
        <w:t xml:space="preserve"> Vintage Club</w:t>
      </w:r>
    </w:p>
    <w:p w14:paraId="78A958A9" w14:textId="77777777" w:rsidR="0060095B" w:rsidRPr="0096074D" w:rsidRDefault="0060095B" w:rsidP="0042199A">
      <w:pPr>
        <w:spacing w:line="216" w:lineRule="auto"/>
        <w:rPr>
          <w:sz w:val="18"/>
          <w:szCs w:val="18"/>
          <w:shd w:val="clear" w:color="auto" w:fill="C6D9F1"/>
        </w:rPr>
      </w:pPr>
      <w:r w:rsidRPr="0096074D">
        <w:rPr>
          <w:sz w:val="18"/>
          <w:szCs w:val="18"/>
          <w:shd w:val="clear" w:color="auto" w:fill="C6D9F1"/>
        </w:rPr>
        <w:t>C/R Limited Collectables</w:t>
      </w:r>
    </w:p>
    <w:p w14:paraId="13BB3113" w14:textId="77777777" w:rsidR="0060095B" w:rsidRPr="0096074D" w:rsidRDefault="0060095B" w:rsidP="0042199A">
      <w:pPr>
        <w:shd w:val="clear" w:color="auto" w:fill="FFFFFF"/>
        <w:spacing w:line="216" w:lineRule="auto"/>
        <w:rPr>
          <w:sz w:val="18"/>
          <w:szCs w:val="18"/>
        </w:rPr>
      </w:pPr>
    </w:p>
    <w:p w14:paraId="0F566C1D" w14:textId="77777777" w:rsidR="0060095B" w:rsidRPr="0096074D" w:rsidRDefault="0060095B" w:rsidP="0042199A">
      <w:pPr>
        <w:shd w:val="clear" w:color="auto" w:fill="FFFFFF"/>
        <w:spacing w:line="216" w:lineRule="auto"/>
        <w:rPr>
          <w:sz w:val="18"/>
          <w:szCs w:val="18"/>
        </w:rPr>
      </w:pPr>
      <w:r w:rsidRPr="0096074D">
        <w:rPr>
          <w:sz w:val="18"/>
          <w:szCs w:val="18"/>
        </w:rPr>
        <w:t>Those models not fitting in the prior classes may show in one of the following classes.</w:t>
      </w:r>
    </w:p>
    <w:p w14:paraId="017E4F95" w14:textId="77777777" w:rsidR="0060095B" w:rsidRPr="0096074D" w:rsidRDefault="0060095B" w:rsidP="0042199A">
      <w:pPr>
        <w:shd w:val="clear" w:color="auto" w:fill="FFFFFF"/>
        <w:spacing w:line="216" w:lineRule="auto"/>
        <w:rPr>
          <w:sz w:val="18"/>
          <w:szCs w:val="18"/>
        </w:rPr>
      </w:pPr>
      <w:r w:rsidRPr="0096074D">
        <w:rPr>
          <w:sz w:val="18"/>
          <w:szCs w:val="18"/>
        </w:rPr>
        <w:t>2</w:t>
      </w:r>
      <w:r w:rsidR="00306350">
        <w:rPr>
          <w:sz w:val="18"/>
          <w:szCs w:val="18"/>
        </w:rPr>
        <w:t>6</w:t>
      </w:r>
      <w:r w:rsidR="00684842">
        <w:rPr>
          <w:sz w:val="18"/>
          <w:szCs w:val="18"/>
        </w:rPr>
        <w:t>8</w:t>
      </w:r>
      <w:r w:rsidRPr="0096074D">
        <w:rPr>
          <w:sz w:val="18"/>
          <w:szCs w:val="18"/>
        </w:rPr>
        <w:t xml:space="preserve"> Trad – Solid</w:t>
      </w:r>
    </w:p>
    <w:p w14:paraId="65BFBFB3" w14:textId="77777777" w:rsidR="0060095B" w:rsidRPr="0096074D" w:rsidRDefault="0060095B" w:rsidP="0042199A">
      <w:pPr>
        <w:shd w:val="clear" w:color="auto" w:fill="FFFFFF"/>
        <w:spacing w:line="216" w:lineRule="auto"/>
        <w:rPr>
          <w:sz w:val="18"/>
          <w:szCs w:val="18"/>
        </w:rPr>
      </w:pPr>
      <w:r w:rsidRPr="0096074D">
        <w:rPr>
          <w:sz w:val="18"/>
          <w:szCs w:val="18"/>
        </w:rPr>
        <w:t>26</w:t>
      </w:r>
      <w:r w:rsidR="00684842">
        <w:rPr>
          <w:sz w:val="18"/>
          <w:szCs w:val="18"/>
        </w:rPr>
        <w:t>9</w:t>
      </w:r>
      <w:r w:rsidRPr="0096074D">
        <w:rPr>
          <w:sz w:val="18"/>
          <w:szCs w:val="18"/>
        </w:rPr>
        <w:t xml:space="preserve"> Trad – Patterned</w:t>
      </w:r>
    </w:p>
    <w:p w14:paraId="082A1531" w14:textId="77777777" w:rsidR="0060095B" w:rsidRPr="0096074D" w:rsidRDefault="0060095B" w:rsidP="0042199A">
      <w:pPr>
        <w:shd w:val="clear" w:color="auto" w:fill="FFFFFF"/>
        <w:spacing w:line="216" w:lineRule="auto"/>
        <w:rPr>
          <w:sz w:val="18"/>
          <w:szCs w:val="18"/>
        </w:rPr>
      </w:pPr>
      <w:r w:rsidRPr="0096074D">
        <w:rPr>
          <w:sz w:val="18"/>
          <w:szCs w:val="18"/>
        </w:rPr>
        <w:t>2</w:t>
      </w:r>
      <w:r w:rsidR="00684842">
        <w:rPr>
          <w:sz w:val="18"/>
          <w:szCs w:val="18"/>
        </w:rPr>
        <w:t>70</w:t>
      </w:r>
      <w:r w:rsidRPr="0096074D">
        <w:rPr>
          <w:sz w:val="18"/>
          <w:szCs w:val="18"/>
        </w:rPr>
        <w:t xml:space="preserve"> Trad – Composite/Other</w:t>
      </w:r>
    </w:p>
    <w:p w14:paraId="517BAB9A" w14:textId="77777777" w:rsidR="0060095B" w:rsidRPr="0096074D" w:rsidRDefault="0060095B" w:rsidP="0042199A">
      <w:pPr>
        <w:shd w:val="clear" w:color="auto" w:fill="FFFFFF"/>
        <w:spacing w:line="216" w:lineRule="auto"/>
        <w:rPr>
          <w:sz w:val="18"/>
          <w:szCs w:val="18"/>
        </w:rPr>
      </w:pPr>
      <w:r w:rsidRPr="0096074D">
        <w:rPr>
          <w:sz w:val="18"/>
          <w:szCs w:val="18"/>
          <w:shd w:val="clear" w:color="auto" w:fill="C6D9F1"/>
        </w:rPr>
        <w:t>C/R “Other” Collectables - Trad</w:t>
      </w:r>
    </w:p>
    <w:p w14:paraId="107312A2" w14:textId="77777777" w:rsidR="0060095B" w:rsidRPr="0096074D" w:rsidRDefault="0060095B" w:rsidP="0042199A">
      <w:pPr>
        <w:shd w:val="clear" w:color="auto" w:fill="FFFFFF"/>
        <w:spacing w:line="216" w:lineRule="auto"/>
        <w:rPr>
          <w:sz w:val="18"/>
          <w:szCs w:val="18"/>
        </w:rPr>
      </w:pPr>
      <w:r w:rsidRPr="0096074D">
        <w:rPr>
          <w:sz w:val="18"/>
          <w:szCs w:val="18"/>
        </w:rPr>
        <w:t>2</w:t>
      </w:r>
      <w:r w:rsidR="004F128A">
        <w:rPr>
          <w:sz w:val="18"/>
          <w:szCs w:val="18"/>
        </w:rPr>
        <w:t>7</w:t>
      </w:r>
      <w:r w:rsidR="00684842">
        <w:rPr>
          <w:sz w:val="18"/>
          <w:szCs w:val="18"/>
        </w:rPr>
        <w:t>1</w:t>
      </w:r>
      <w:r w:rsidRPr="0096074D">
        <w:rPr>
          <w:sz w:val="18"/>
          <w:szCs w:val="18"/>
        </w:rPr>
        <w:t xml:space="preserve"> Classic – Solid/Comp./Other</w:t>
      </w:r>
    </w:p>
    <w:p w14:paraId="299E829B" w14:textId="77777777" w:rsidR="0060095B" w:rsidRPr="0096074D" w:rsidRDefault="0060095B" w:rsidP="0042199A">
      <w:pPr>
        <w:shd w:val="clear" w:color="auto" w:fill="FFFFFF"/>
        <w:spacing w:line="216" w:lineRule="auto"/>
        <w:rPr>
          <w:sz w:val="18"/>
          <w:szCs w:val="18"/>
        </w:rPr>
      </w:pPr>
      <w:r w:rsidRPr="0096074D">
        <w:rPr>
          <w:sz w:val="18"/>
          <w:szCs w:val="18"/>
        </w:rPr>
        <w:t>2</w:t>
      </w:r>
      <w:r w:rsidR="004F128A">
        <w:rPr>
          <w:sz w:val="18"/>
          <w:szCs w:val="18"/>
        </w:rPr>
        <w:t>7</w:t>
      </w:r>
      <w:r w:rsidR="00684842">
        <w:rPr>
          <w:sz w:val="18"/>
          <w:szCs w:val="18"/>
        </w:rPr>
        <w:t>2</w:t>
      </w:r>
      <w:r w:rsidRPr="0096074D">
        <w:rPr>
          <w:sz w:val="18"/>
          <w:szCs w:val="18"/>
        </w:rPr>
        <w:t xml:space="preserve"> Classic – Patterned</w:t>
      </w:r>
    </w:p>
    <w:p w14:paraId="41053F2A" w14:textId="77777777" w:rsidR="0060095B" w:rsidRPr="0096074D" w:rsidRDefault="0060095B" w:rsidP="0042199A">
      <w:pPr>
        <w:shd w:val="clear" w:color="auto" w:fill="FFFFFF"/>
        <w:spacing w:line="216" w:lineRule="auto"/>
        <w:rPr>
          <w:sz w:val="18"/>
          <w:szCs w:val="18"/>
        </w:rPr>
      </w:pPr>
      <w:r w:rsidRPr="0096074D">
        <w:rPr>
          <w:sz w:val="18"/>
          <w:szCs w:val="18"/>
          <w:shd w:val="clear" w:color="auto" w:fill="C6D9F1"/>
        </w:rPr>
        <w:t>C/R “Other” Collectables</w:t>
      </w:r>
      <w:r w:rsidRPr="0096074D">
        <w:rPr>
          <w:sz w:val="18"/>
          <w:szCs w:val="18"/>
          <w:shd w:val="clear" w:color="auto" w:fill="B8CCE4"/>
        </w:rPr>
        <w:t xml:space="preserve"> </w:t>
      </w:r>
      <w:r w:rsidRPr="0096074D">
        <w:rPr>
          <w:sz w:val="18"/>
          <w:szCs w:val="18"/>
          <w:shd w:val="clear" w:color="auto" w:fill="C6D9F1"/>
        </w:rPr>
        <w:t>- Classic</w:t>
      </w:r>
    </w:p>
    <w:p w14:paraId="0154F359" w14:textId="77777777" w:rsidR="0060095B" w:rsidRPr="0096074D" w:rsidRDefault="0060095B" w:rsidP="0042199A">
      <w:pPr>
        <w:shd w:val="clear" w:color="auto" w:fill="FFFFFF"/>
        <w:spacing w:line="216" w:lineRule="auto"/>
        <w:rPr>
          <w:sz w:val="18"/>
          <w:szCs w:val="18"/>
        </w:rPr>
      </w:pPr>
      <w:r w:rsidRPr="0096074D">
        <w:rPr>
          <w:sz w:val="18"/>
          <w:szCs w:val="18"/>
        </w:rPr>
        <w:t>2</w:t>
      </w:r>
      <w:r w:rsidR="004F128A">
        <w:rPr>
          <w:sz w:val="18"/>
          <w:szCs w:val="18"/>
        </w:rPr>
        <w:t>7</w:t>
      </w:r>
      <w:r w:rsidR="00684842">
        <w:rPr>
          <w:sz w:val="18"/>
          <w:szCs w:val="18"/>
        </w:rPr>
        <w:t>3</w:t>
      </w:r>
      <w:r w:rsidRPr="0096074D">
        <w:rPr>
          <w:sz w:val="18"/>
          <w:szCs w:val="18"/>
        </w:rPr>
        <w:t xml:space="preserve"> Little Bits/Paddock Pals</w:t>
      </w:r>
    </w:p>
    <w:p w14:paraId="33083C94" w14:textId="77777777" w:rsidR="0060095B" w:rsidRPr="0096074D" w:rsidRDefault="0060095B" w:rsidP="0042199A">
      <w:pPr>
        <w:shd w:val="clear" w:color="auto" w:fill="FFFFFF"/>
        <w:spacing w:line="216" w:lineRule="auto"/>
        <w:rPr>
          <w:sz w:val="18"/>
          <w:szCs w:val="18"/>
        </w:rPr>
      </w:pPr>
      <w:r w:rsidRPr="0096074D">
        <w:rPr>
          <w:sz w:val="18"/>
          <w:szCs w:val="18"/>
        </w:rPr>
        <w:t>2</w:t>
      </w:r>
      <w:r w:rsidR="004F128A">
        <w:rPr>
          <w:sz w:val="18"/>
          <w:szCs w:val="18"/>
        </w:rPr>
        <w:t>7</w:t>
      </w:r>
      <w:r w:rsidR="00684842">
        <w:rPr>
          <w:sz w:val="18"/>
          <w:szCs w:val="18"/>
        </w:rPr>
        <w:t>4</w:t>
      </w:r>
      <w:r w:rsidRPr="0096074D">
        <w:rPr>
          <w:sz w:val="18"/>
          <w:szCs w:val="18"/>
        </w:rPr>
        <w:t xml:space="preserve"> SM G1</w:t>
      </w:r>
    </w:p>
    <w:p w14:paraId="5E08C9CA" w14:textId="77777777" w:rsidR="0060095B" w:rsidRPr="0096074D" w:rsidRDefault="0060095B" w:rsidP="0042199A">
      <w:pPr>
        <w:shd w:val="clear" w:color="auto" w:fill="FFFFFF"/>
        <w:spacing w:line="216" w:lineRule="auto"/>
        <w:rPr>
          <w:sz w:val="18"/>
          <w:szCs w:val="18"/>
        </w:rPr>
      </w:pPr>
      <w:r w:rsidRPr="0096074D">
        <w:rPr>
          <w:sz w:val="18"/>
          <w:szCs w:val="18"/>
        </w:rPr>
        <w:t>2</w:t>
      </w:r>
      <w:r w:rsidR="004F128A">
        <w:rPr>
          <w:sz w:val="18"/>
          <w:szCs w:val="18"/>
        </w:rPr>
        <w:t>7</w:t>
      </w:r>
      <w:r w:rsidR="00684842">
        <w:rPr>
          <w:sz w:val="18"/>
          <w:szCs w:val="18"/>
        </w:rPr>
        <w:t>5</w:t>
      </w:r>
      <w:r w:rsidRPr="0096074D">
        <w:rPr>
          <w:sz w:val="18"/>
          <w:szCs w:val="18"/>
        </w:rPr>
        <w:t xml:space="preserve"> SM G2</w:t>
      </w:r>
    </w:p>
    <w:p w14:paraId="12322F6D" w14:textId="77777777" w:rsidR="0060095B" w:rsidRPr="0096074D" w:rsidRDefault="0060095B" w:rsidP="0042199A">
      <w:pPr>
        <w:shd w:val="clear" w:color="auto" w:fill="FFFFFF"/>
        <w:spacing w:line="216" w:lineRule="auto"/>
        <w:rPr>
          <w:sz w:val="18"/>
          <w:szCs w:val="18"/>
        </w:rPr>
      </w:pPr>
      <w:r w:rsidRPr="0096074D">
        <w:rPr>
          <w:sz w:val="18"/>
          <w:szCs w:val="18"/>
        </w:rPr>
        <w:t>2</w:t>
      </w:r>
      <w:r w:rsidR="004F128A">
        <w:rPr>
          <w:sz w:val="18"/>
          <w:szCs w:val="18"/>
        </w:rPr>
        <w:t>7</w:t>
      </w:r>
      <w:r w:rsidR="00684842">
        <w:rPr>
          <w:sz w:val="18"/>
          <w:szCs w:val="18"/>
        </w:rPr>
        <w:t>6</w:t>
      </w:r>
      <w:r w:rsidRPr="0096074D">
        <w:rPr>
          <w:sz w:val="18"/>
          <w:szCs w:val="18"/>
        </w:rPr>
        <w:t xml:space="preserve"> SM G3</w:t>
      </w:r>
    </w:p>
    <w:p w14:paraId="2A522D15" w14:textId="77777777" w:rsidR="0060095B" w:rsidRDefault="0060095B" w:rsidP="0042199A">
      <w:pPr>
        <w:shd w:val="clear" w:color="auto" w:fill="FFFFFF"/>
        <w:spacing w:line="216" w:lineRule="auto"/>
        <w:rPr>
          <w:sz w:val="18"/>
          <w:szCs w:val="18"/>
        </w:rPr>
      </w:pPr>
      <w:r w:rsidRPr="0096074D">
        <w:rPr>
          <w:sz w:val="18"/>
          <w:szCs w:val="18"/>
        </w:rPr>
        <w:t>2</w:t>
      </w:r>
      <w:r w:rsidR="004F128A">
        <w:rPr>
          <w:sz w:val="18"/>
          <w:szCs w:val="18"/>
        </w:rPr>
        <w:t>7</w:t>
      </w:r>
      <w:r w:rsidR="00684842">
        <w:rPr>
          <w:sz w:val="18"/>
          <w:szCs w:val="18"/>
        </w:rPr>
        <w:t>7</w:t>
      </w:r>
      <w:r w:rsidRPr="0096074D">
        <w:rPr>
          <w:sz w:val="18"/>
          <w:szCs w:val="18"/>
        </w:rPr>
        <w:t xml:space="preserve"> SM G4</w:t>
      </w:r>
      <w:r w:rsidR="0042199A">
        <w:rPr>
          <w:sz w:val="18"/>
          <w:szCs w:val="18"/>
        </w:rPr>
        <w:t xml:space="preserve"> &amp; G5</w:t>
      </w:r>
    </w:p>
    <w:p w14:paraId="2D985938" w14:textId="77777777" w:rsidR="0042199A" w:rsidRPr="005D4128" w:rsidRDefault="0042199A" w:rsidP="0042199A">
      <w:pPr>
        <w:shd w:val="clear" w:color="auto" w:fill="FFFFFF"/>
        <w:spacing w:line="216" w:lineRule="auto"/>
        <w:rPr>
          <w:sz w:val="18"/>
          <w:szCs w:val="18"/>
        </w:rPr>
      </w:pPr>
      <w:r w:rsidRPr="005D4128">
        <w:rPr>
          <w:sz w:val="18"/>
          <w:szCs w:val="18"/>
        </w:rPr>
        <w:t>2</w:t>
      </w:r>
      <w:r w:rsidR="004F128A">
        <w:rPr>
          <w:sz w:val="18"/>
          <w:szCs w:val="18"/>
        </w:rPr>
        <w:t>7</w:t>
      </w:r>
      <w:r w:rsidR="00684842">
        <w:rPr>
          <w:sz w:val="18"/>
          <w:szCs w:val="18"/>
        </w:rPr>
        <w:t>8</w:t>
      </w:r>
      <w:r w:rsidRPr="005D4128">
        <w:rPr>
          <w:sz w:val="18"/>
          <w:szCs w:val="18"/>
        </w:rPr>
        <w:t xml:space="preserve"> SM M1s</w:t>
      </w:r>
    </w:p>
    <w:p w14:paraId="48A383F9" w14:textId="77777777" w:rsidR="0042199A" w:rsidRPr="0096074D" w:rsidRDefault="0042199A" w:rsidP="0042199A">
      <w:pPr>
        <w:shd w:val="clear" w:color="auto" w:fill="FFFFFF"/>
        <w:spacing w:line="216" w:lineRule="auto"/>
        <w:rPr>
          <w:sz w:val="18"/>
          <w:szCs w:val="18"/>
        </w:rPr>
      </w:pPr>
      <w:r w:rsidRPr="005D4128">
        <w:rPr>
          <w:sz w:val="18"/>
          <w:szCs w:val="18"/>
        </w:rPr>
        <w:t>2</w:t>
      </w:r>
      <w:r w:rsidR="004F128A">
        <w:rPr>
          <w:sz w:val="18"/>
          <w:szCs w:val="18"/>
        </w:rPr>
        <w:t>7</w:t>
      </w:r>
      <w:r w:rsidR="00684842">
        <w:rPr>
          <w:sz w:val="18"/>
          <w:szCs w:val="18"/>
        </w:rPr>
        <w:t>9</w:t>
      </w:r>
      <w:r w:rsidRPr="005D4128">
        <w:rPr>
          <w:sz w:val="18"/>
          <w:szCs w:val="18"/>
        </w:rPr>
        <w:t xml:space="preserve"> SM Club Models (they </w:t>
      </w:r>
      <w:r w:rsidRPr="00684842">
        <w:rPr>
          <w:b/>
          <w:sz w:val="18"/>
          <w:szCs w:val="18"/>
        </w:rPr>
        <w:t>MUST</w:t>
      </w:r>
      <w:r w:rsidRPr="005D4128">
        <w:rPr>
          <w:sz w:val="18"/>
          <w:szCs w:val="18"/>
        </w:rPr>
        <w:t xml:space="preserve"> show here)</w:t>
      </w:r>
    </w:p>
    <w:p w14:paraId="440ABE00" w14:textId="77777777" w:rsidR="00E21E6D" w:rsidRPr="0096074D" w:rsidRDefault="0060095B" w:rsidP="0042199A">
      <w:pPr>
        <w:shd w:val="clear" w:color="auto" w:fill="FFFFFF"/>
        <w:spacing w:line="216" w:lineRule="auto"/>
        <w:rPr>
          <w:sz w:val="18"/>
          <w:szCs w:val="18"/>
          <w:shd w:val="clear" w:color="auto" w:fill="C6D9F1"/>
        </w:rPr>
      </w:pPr>
      <w:r w:rsidRPr="0096074D">
        <w:rPr>
          <w:sz w:val="18"/>
          <w:szCs w:val="18"/>
          <w:shd w:val="clear" w:color="auto" w:fill="C6D9F1"/>
        </w:rPr>
        <w:t>C/R “Other" Collectables SM/LB</w:t>
      </w:r>
    </w:p>
    <w:p w14:paraId="6B27D7F8" w14:textId="77777777" w:rsidR="00E21E6D" w:rsidRPr="0096074D" w:rsidRDefault="00E21E6D" w:rsidP="0042199A">
      <w:pPr>
        <w:spacing w:line="216" w:lineRule="auto"/>
        <w:rPr>
          <w:sz w:val="18"/>
          <w:szCs w:val="18"/>
        </w:rPr>
      </w:pPr>
    </w:p>
    <w:p w14:paraId="72953A5B" w14:textId="77777777" w:rsidR="0060095B" w:rsidRPr="0096074D" w:rsidRDefault="0060095B" w:rsidP="0042199A">
      <w:pPr>
        <w:shd w:val="clear" w:color="auto" w:fill="CCC0D9"/>
        <w:spacing w:line="216" w:lineRule="auto"/>
        <w:rPr>
          <w:sz w:val="18"/>
          <w:szCs w:val="18"/>
        </w:rPr>
      </w:pPr>
      <w:r w:rsidRPr="0096074D">
        <w:rPr>
          <w:sz w:val="18"/>
          <w:szCs w:val="18"/>
        </w:rPr>
        <w:t xml:space="preserve">OVERALL C/R COLLECTABLE </w:t>
      </w:r>
    </w:p>
    <w:p w14:paraId="61EC993C" w14:textId="77777777" w:rsidR="0060095B" w:rsidRPr="0096074D" w:rsidRDefault="0060095B" w:rsidP="0042199A">
      <w:pPr>
        <w:shd w:val="clear" w:color="auto" w:fill="FFFFFF"/>
        <w:spacing w:line="216" w:lineRule="auto"/>
        <w:rPr>
          <w:sz w:val="18"/>
          <w:szCs w:val="18"/>
        </w:rPr>
      </w:pPr>
    </w:p>
    <w:p w14:paraId="4CBF8D74" w14:textId="77777777" w:rsidR="0060095B" w:rsidRPr="0096074D" w:rsidRDefault="0060095B" w:rsidP="0042199A">
      <w:pPr>
        <w:tabs>
          <w:tab w:val="left" w:pos="2895"/>
        </w:tabs>
        <w:spacing w:line="216" w:lineRule="auto"/>
        <w:rPr>
          <w:sz w:val="18"/>
          <w:szCs w:val="18"/>
        </w:rPr>
        <w:sectPr w:rsidR="0060095B" w:rsidRPr="0096074D" w:rsidSect="00040F78">
          <w:type w:val="continuous"/>
          <w:pgSz w:w="12240" w:h="15840"/>
          <w:pgMar w:top="720" w:right="720" w:bottom="720" w:left="720" w:header="720" w:footer="720" w:gutter="0"/>
          <w:cols w:num="3" w:space="288"/>
          <w:docGrid w:linePitch="360"/>
        </w:sectPr>
      </w:pPr>
    </w:p>
    <w:p w14:paraId="6BA2823D" w14:textId="77777777" w:rsidR="0060095B" w:rsidRPr="0096074D" w:rsidRDefault="0060095B" w:rsidP="0042199A">
      <w:pPr>
        <w:tabs>
          <w:tab w:val="left" w:pos="2895"/>
        </w:tabs>
        <w:spacing w:line="216" w:lineRule="auto"/>
        <w:rPr>
          <w:sz w:val="18"/>
          <w:szCs w:val="18"/>
        </w:rPr>
      </w:pPr>
    </w:p>
    <w:p w14:paraId="546B5BF7" w14:textId="77777777" w:rsidR="0060095B" w:rsidRPr="0096074D" w:rsidRDefault="0060095B" w:rsidP="0042199A">
      <w:pPr>
        <w:spacing w:line="216" w:lineRule="auto"/>
        <w:rPr>
          <w:b/>
          <w:sz w:val="18"/>
          <w:szCs w:val="18"/>
          <w:u w:val="single"/>
        </w:rPr>
      </w:pPr>
      <w:r w:rsidRPr="0096074D">
        <w:rPr>
          <w:b/>
          <w:sz w:val="18"/>
          <w:szCs w:val="18"/>
          <w:u w:val="single"/>
        </w:rPr>
        <w:t xml:space="preserve">UNREALISTIC Collectability Classes – open to </w:t>
      </w:r>
      <w:r>
        <w:rPr>
          <w:b/>
          <w:sz w:val="18"/>
          <w:szCs w:val="18"/>
          <w:u w:val="single"/>
        </w:rPr>
        <w:t xml:space="preserve">ANY </w:t>
      </w:r>
      <w:r w:rsidRPr="0096074D">
        <w:rPr>
          <w:b/>
          <w:sz w:val="18"/>
          <w:szCs w:val="18"/>
          <w:u w:val="single"/>
        </w:rPr>
        <w:t>OF Model</w:t>
      </w:r>
    </w:p>
    <w:p w14:paraId="35B3EBAC" w14:textId="77777777" w:rsidR="0060095B" w:rsidRPr="0096074D" w:rsidRDefault="0060095B" w:rsidP="0042199A">
      <w:pPr>
        <w:spacing w:line="216" w:lineRule="auto"/>
        <w:rPr>
          <w:sz w:val="18"/>
          <w:szCs w:val="18"/>
        </w:rPr>
        <w:sectPr w:rsidR="0060095B" w:rsidRPr="0096074D" w:rsidSect="00A233EA">
          <w:type w:val="continuous"/>
          <w:pgSz w:w="12240" w:h="15840"/>
          <w:pgMar w:top="720" w:right="720" w:bottom="720" w:left="720" w:header="720" w:footer="720" w:gutter="0"/>
          <w:cols w:space="720"/>
          <w:docGrid w:linePitch="360"/>
        </w:sectPr>
      </w:pPr>
    </w:p>
    <w:p w14:paraId="5264F043" w14:textId="77777777" w:rsidR="0060095B" w:rsidRPr="0096074D" w:rsidRDefault="0060095B" w:rsidP="0042199A">
      <w:pPr>
        <w:spacing w:line="216" w:lineRule="auto"/>
        <w:rPr>
          <w:sz w:val="18"/>
          <w:szCs w:val="18"/>
        </w:rPr>
      </w:pPr>
      <w:r w:rsidRPr="0096074D">
        <w:rPr>
          <w:sz w:val="18"/>
          <w:szCs w:val="18"/>
        </w:rPr>
        <w:t>501. Breyer Fantasy</w:t>
      </w:r>
    </w:p>
    <w:p w14:paraId="05621ED3" w14:textId="77777777" w:rsidR="0060095B" w:rsidRPr="0096074D" w:rsidRDefault="0060095B" w:rsidP="0042199A">
      <w:pPr>
        <w:spacing w:line="216" w:lineRule="auto"/>
        <w:rPr>
          <w:sz w:val="18"/>
          <w:szCs w:val="18"/>
        </w:rPr>
      </w:pPr>
      <w:r w:rsidRPr="0096074D">
        <w:rPr>
          <w:sz w:val="18"/>
          <w:szCs w:val="18"/>
        </w:rPr>
        <w:t>502. Stone</w:t>
      </w:r>
      <w:r>
        <w:rPr>
          <w:sz w:val="18"/>
          <w:szCs w:val="18"/>
        </w:rPr>
        <w:t>/Other Mold</w:t>
      </w:r>
      <w:r w:rsidRPr="0096074D">
        <w:rPr>
          <w:sz w:val="18"/>
          <w:szCs w:val="18"/>
        </w:rPr>
        <w:t xml:space="preserve"> Fantasy</w:t>
      </w:r>
    </w:p>
    <w:p w14:paraId="20452805" w14:textId="77777777" w:rsidR="0060095B" w:rsidRPr="0096074D" w:rsidRDefault="0060095B" w:rsidP="0042199A">
      <w:pPr>
        <w:spacing w:line="216" w:lineRule="auto"/>
        <w:rPr>
          <w:sz w:val="18"/>
          <w:szCs w:val="18"/>
        </w:rPr>
      </w:pPr>
      <w:r w:rsidRPr="0096074D">
        <w:rPr>
          <w:sz w:val="18"/>
          <w:szCs w:val="18"/>
          <w:shd w:val="clear" w:color="auto" w:fill="C6D9F1"/>
        </w:rPr>
        <w:t>C/R  Fantasy</w:t>
      </w:r>
    </w:p>
    <w:p w14:paraId="181D1778" w14:textId="77777777" w:rsidR="0060095B" w:rsidRPr="0096074D" w:rsidRDefault="0060095B" w:rsidP="0042199A">
      <w:pPr>
        <w:spacing w:line="216" w:lineRule="auto"/>
        <w:rPr>
          <w:sz w:val="18"/>
          <w:szCs w:val="18"/>
        </w:rPr>
      </w:pPr>
      <w:r>
        <w:rPr>
          <w:sz w:val="18"/>
          <w:szCs w:val="18"/>
        </w:rPr>
        <w:t>503</w:t>
      </w:r>
      <w:r w:rsidRPr="0096074D">
        <w:rPr>
          <w:sz w:val="18"/>
          <w:szCs w:val="18"/>
        </w:rPr>
        <w:t>. Gem Stone Colors</w:t>
      </w:r>
    </w:p>
    <w:p w14:paraId="2F1A0D4B" w14:textId="77777777" w:rsidR="0060095B" w:rsidRPr="0096074D" w:rsidRDefault="0060095B" w:rsidP="0042199A">
      <w:pPr>
        <w:spacing w:line="216" w:lineRule="auto"/>
        <w:rPr>
          <w:sz w:val="18"/>
          <w:szCs w:val="18"/>
        </w:rPr>
      </w:pPr>
      <w:r>
        <w:rPr>
          <w:sz w:val="18"/>
          <w:szCs w:val="18"/>
        </w:rPr>
        <w:t>504</w:t>
      </w:r>
      <w:r w:rsidRPr="0096074D">
        <w:rPr>
          <w:sz w:val="18"/>
          <w:szCs w:val="18"/>
        </w:rPr>
        <w:t>. Woodgrain (any manufacturer)</w:t>
      </w:r>
    </w:p>
    <w:p w14:paraId="157CC0A7" w14:textId="77777777" w:rsidR="0060095B" w:rsidRPr="0096074D" w:rsidRDefault="0060095B" w:rsidP="0042199A">
      <w:pPr>
        <w:spacing w:line="216" w:lineRule="auto"/>
        <w:rPr>
          <w:sz w:val="18"/>
          <w:szCs w:val="18"/>
        </w:rPr>
      </w:pPr>
      <w:r>
        <w:rPr>
          <w:sz w:val="18"/>
          <w:szCs w:val="18"/>
        </w:rPr>
        <w:t>505</w:t>
      </w:r>
      <w:r w:rsidRPr="0096074D">
        <w:rPr>
          <w:sz w:val="18"/>
          <w:szCs w:val="18"/>
        </w:rPr>
        <w:t>. Stone – Holiday Colors/Designs</w:t>
      </w:r>
    </w:p>
    <w:p w14:paraId="6DF7884D" w14:textId="77777777" w:rsidR="0060095B" w:rsidRPr="0096074D" w:rsidRDefault="0060095B" w:rsidP="0042199A">
      <w:pPr>
        <w:spacing w:line="216" w:lineRule="auto"/>
        <w:rPr>
          <w:sz w:val="18"/>
          <w:szCs w:val="18"/>
        </w:rPr>
      </w:pPr>
      <w:r>
        <w:rPr>
          <w:sz w:val="18"/>
          <w:szCs w:val="18"/>
        </w:rPr>
        <w:t>506</w:t>
      </w:r>
      <w:r w:rsidRPr="0096074D">
        <w:rPr>
          <w:sz w:val="18"/>
          <w:szCs w:val="18"/>
        </w:rPr>
        <w:t>. Stone – Other Unrealistic Colors</w:t>
      </w:r>
    </w:p>
    <w:p w14:paraId="4C34F6AC" w14:textId="77777777" w:rsidR="0060095B" w:rsidRPr="0096074D" w:rsidRDefault="0060095B" w:rsidP="0042199A">
      <w:pPr>
        <w:spacing w:line="216" w:lineRule="auto"/>
        <w:rPr>
          <w:sz w:val="18"/>
          <w:szCs w:val="18"/>
        </w:rPr>
      </w:pPr>
      <w:r>
        <w:rPr>
          <w:sz w:val="18"/>
          <w:szCs w:val="18"/>
        </w:rPr>
        <w:t>507</w:t>
      </w:r>
      <w:r w:rsidRPr="0096074D">
        <w:rPr>
          <w:sz w:val="18"/>
          <w:szCs w:val="18"/>
        </w:rPr>
        <w:t>. Breyer – Decorator</w:t>
      </w:r>
    </w:p>
    <w:p w14:paraId="26E7F256" w14:textId="77777777" w:rsidR="0060095B" w:rsidRPr="0096074D" w:rsidRDefault="0060095B" w:rsidP="0042199A">
      <w:pPr>
        <w:spacing w:line="216" w:lineRule="auto"/>
        <w:rPr>
          <w:sz w:val="18"/>
          <w:szCs w:val="18"/>
        </w:rPr>
      </w:pPr>
      <w:r>
        <w:rPr>
          <w:sz w:val="18"/>
          <w:szCs w:val="18"/>
        </w:rPr>
        <w:t>508</w:t>
      </w:r>
      <w:r w:rsidRPr="0096074D">
        <w:rPr>
          <w:sz w:val="18"/>
          <w:szCs w:val="18"/>
        </w:rPr>
        <w:t>. Breyer – H&amp;R/Lamps/Clocks/</w:t>
      </w:r>
    </w:p>
    <w:p w14:paraId="2B489C85" w14:textId="77777777" w:rsidR="0060095B" w:rsidRPr="0096074D" w:rsidRDefault="0060095B" w:rsidP="0042199A">
      <w:pPr>
        <w:spacing w:line="216" w:lineRule="auto"/>
        <w:rPr>
          <w:sz w:val="18"/>
          <w:szCs w:val="18"/>
        </w:rPr>
      </w:pPr>
      <w:r w:rsidRPr="0096074D">
        <w:rPr>
          <w:sz w:val="18"/>
          <w:szCs w:val="18"/>
        </w:rPr>
        <w:t xml:space="preserve">         Nightlights/etc.</w:t>
      </w:r>
    </w:p>
    <w:p w14:paraId="1BA9548A" w14:textId="77777777" w:rsidR="0060095B" w:rsidRPr="0096074D" w:rsidRDefault="0060095B" w:rsidP="0042199A">
      <w:pPr>
        <w:spacing w:line="216" w:lineRule="auto"/>
        <w:rPr>
          <w:sz w:val="18"/>
          <w:szCs w:val="18"/>
        </w:rPr>
      </w:pPr>
      <w:r>
        <w:rPr>
          <w:sz w:val="18"/>
          <w:szCs w:val="18"/>
        </w:rPr>
        <w:t>509</w:t>
      </w:r>
      <w:r w:rsidRPr="0096074D">
        <w:rPr>
          <w:sz w:val="18"/>
          <w:szCs w:val="18"/>
        </w:rPr>
        <w:t>. Breyer – Charcoal/Smoke</w:t>
      </w:r>
    </w:p>
    <w:p w14:paraId="4A1CEAC7" w14:textId="77777777" w:rsidR="0060095B" w:rsidRPr="0096074D" w:rsidRDefault="0060095B" w:rsidP="0042199A">
      <w:pPr>
        <w:spacing w:line="216" w:lineRule="auto"/>
        <w:rPr>
          <w:sz w:val="18"/>
          <w:szCs w:val="18"/>
        </w:rPr>
      </w:pPr>
      <w:r>
        <w:rPr>
          <w:sz w:val="18"/>
          <w:szCs w:val="18"/>
        </w:rPr>
        <w:t>510</w:t>
      </w:r>
      <w:r w:rsidRPr="0096074D">
        <w:rPr>
          <w:sz w:val="18"/>
          <w:szCs w:val="18"/>
        </w:rPr>
        <w:t>. Breyer – Red Roan</w:t>
      </w:r>
    </w:p>
    <w:p w14:paraId="5267BA6B" w14:textId="77777777" w:rsidR="0060095B" w:rsidRPr="0096074D" w:rsidRDefault="0060095B" w:rsidP="0042199A">
      <w:pPr>
        <w:spacing w:line="216" w:lineRule="auto"/>
        <w:rPr>
          <w:sz w:val="18"/>
          <w:szCs w:val="18"/>
        </w:rPr>
      </w:pPr>
      <w:r>
        <w:rPr>
          <w:sz w:val="18"/>
          <w:szCs w:val="18"/>
        </w:rPr>
        <w:t>511</w:t>
      </w:r>
      <w:r w:rsidRPr="0096074D">
        <w:rPr>
          <w:sz w:val="18"/>
          <w:szCs w:val="18"/>
        </w:rPr>
        <w:t>. Breyer – Sp</w:t>
      </w:r>
      <w:r w:rsidR="0032039D">
        <w:rPr>
          <w:sz w:val="18"/>
          <w:szCs w:val="18"/>
        </w:rPr>
        <w:t>l</w:t>
      </w:r>
      <w:r w:rsidRPr="0096074D">
        <w:rPr>
          <w:sz w:val="18"/>
          <w:szCs w:val="18"/>
        </w:rPr>
        <w:t>atter Dapple</w:t>
      </w:r>
    </w:p>
    <w:p w14:paraId="70678AD0" w14:textId="77777777" w:rsidR="0060095B" w:rsidRPr="0096074D" w:rsidRDefault="0060095B" w:rsidP="0042199A">
      <w:pPr>
        <w:spacing w:line="216" w:lineRule="auto"/>
        <w:rPr>
          <w:sz w:val="18"/>
          <w:szCs w:val="18"/>
        </w:rPr>
      </w:pPr>
      <w:r>
        <w:rPr>
          <w:sz w:val="18"/>
          <w:szCs w:val="18"/>
        </w:rPr>
        <w:t>512</w:t>
      </w:r>
      <w:r w:rsidRPr="0096074D">
        <w:rPr>
          <w:sz w:val="18"/>
          <w:szCs w:val="18"/>
        </w:rPr>
        <w:t>. Breyer – Chalky/Pearl/Flock</w:t>
      </w:r>
    </w:p>
    <w:p w14:paraId="4F4535A3" w14:textId="77777777" w:rsidR="0060095B" w:rsidRPr="0096074D" w:rsidRDefault="0060095B" w:rsidP="0042199A">
      <w:pPr>
        <w:spacing w:line="216" w:lineRule="auto"/>
        <w:rPr>
          <w:sz w:val="18"/>
          <w:szCs w:val="18"/>
        </w:rPr>
      </w:pPr>
      <w:r>
        <w:rPr>
          <w:sz w:val="18"/>
          <w:szCs w:val="18"/>
        </w:rPr>
        <w:t>513</w:t>
      </w:r>
      <w:r w:rsidRPr="0096074D">
        <w:rPr>
          <w:sz w:val="18"/>
          <w:szCs w:val="18"/>
        </w:rPr>
        <w:t>. Breyer – Other Unrealistic Color</w:t>
      </w:r>
    </w:p>
    <w:p w14:paraId="2D279398" w14:textId="77777777" w:rsidR="0060095B" w:rsidRPr="0096074D" w:rsidRDefault="0060095B" w:rsidP="0042199A">
      <w:pPr>
        <w:spacing w:line="216" w:lineRule="auto"/>
        <w:rPr>
          <w:sz w:val="18"/>
          <w:szCs w:val="18"/>
        </w:rPr>
      </w:pPr>
      <w:r w:rsidRPr="0096074D">
        <w:rPr>
          <w:sz w:val="18"/>
          <w:szCs w:val="18"/>
          <w:shd w:val="clear" w:color="auto" w:fill="C6D9F1"/>
        </w:rPr>
        <w:t xml:space="preserve">C/R  Other Unrealistic Color </w:t>
      </w:r>
    </w:p>
    <w:p w14:paraId="6255FED7" w14:textId="77777777" w:rsidR="00D433DA" w:rsidRPr="0096074D" w:rsidRDefault="00D433DA" w:rsidP="0042199A">
      <w:pPr>
        <w:spacing w:line="216" w:lineRule="auto"/>
        <w:rPr>
          <w:sz w:val="18"/>
          <w:szCs w:val="18"/>
        </w:rPr>
        <w:sectPr w:rsidR="00D433DA" w:rsidRPr="0096074D" w:rsidSect="00040F78">
          <w:type w:val="continuous"/>
          <w:pgSz w:w="12240" w:h="15840"/>
          <w:pgMar w:top="720" w:right="720" w:bottom="720" w:left="720" w:header="720" w:footer="720" w:gutter="0"/>
          <w:cols w:num="3" w:space="720"/>
          <w:docGrid w:linePitch="360"/>
        </w:sectPr>
      </w:pPr>
    </w:p>
    <w:p w14:paraId="181E6908" w14:textId="77777777" w:rsidR="0042199A" w:rsidRDefault="0042199A" w:rsidP="0042199A">
      <w:pPr>
        <w:spacing w:line="216" w:lineRule="auto"/>
        <w:rPr>
          <w:rFonts w:cs="Calibri"/>
          <w:color w:val="000000"/>
          <w:sz w:val="20"/>
          <w:szCs w:val="20"/>
          <w:shd w:val="clear" w:color="auto" w:fill="FFFFFF"/>
        </w:rPr>
      </w:pPr>
    </w:p>
    <w:p w14:paraId="61B01319" w14:textId="77777777" w:rsidR="0042199A" w:rsidRPr="004109A1" w:rsidRDefault="00DA001A" w:rsidP="0042199A">
      <w:pPr>
        <w:spacing w:line="216" w:lineRule="auto"/>
        <w:rPr>
          <w:rFonts w:cs="Calibri"/>
          <w:color w:val="000000"/>
          <w:sz w:val="18"/>
          <w:szCs w:val="18"/>
          <w:shd w:val="clear" w:color="auto" w:fill="FFFFFF"/>
        </w:rPr>
      </w:pPr>
      <w:r w:rsidRPr="004109A1">
        <w:rPr>
          <w:rFonts w:cs="Calibri"/>
          <w:color w:val="000000"/>
          <w:sz w:val="18"/>
          <w:szCs w:val="18"/>
          <w:shd w:val="clear" w:color="auto" w:fill="FFFFFF"/>
        </w:rPr>
        <w:t>*Gambler’s Choice</w:t>
      </w:r>
      <w:r w:rsidR="0042199A" w:rsidRPr="004109A1">
        <w:rPr>
          <w:rFonts w:cs="Calibri"/>
          <w:color w:val="000000"/>
          <w:sz w:val="18"/>
          <w:szCs w:val="18"/>
          <w:shd w:val="clear" w:color="auto" w:fill="FFFFFF"/>
        </w:rPr>
        <w:t>/Surprise/etc.</w:t>
      </w:r>
      <w:r w:rsidRPr="004109A1">
        <w:rPr>
          <w:rFonts w:cs="Calibri"/>
          <w:color w:val="000000"/>
          <w:sz w:val="18"/>
          <w:szCs w:val="18"/>
          <w:shd w:val="clear" w:color="auto" w:fill="FFFFFF"/>
        </w:rPr>
        <w:t xml:space="preserve"> (and other SRs offered in matte/gloss, with different manes/tails, or multiple colors/patterns) will be based on the number of that variant made – i.e., for the </w:t>
      </w:r>
      <w:proofErr w:type="spellStart"/>
      <w:r w:rsidRPr="004109A1">
        <w:rPr>
          <w:rFonts w:cs="Calibri"/>
          <w:color w:val="000000"/>
          <w:sz w:val="18"/>
          <w:szCs w:val="18"/>
          <w:shd w:val="clear" w:color="auto" w:fill="FFFFFF"/>
        </w:rPr>
        <w:t>Slainte</w:t>
      </w:r>
      <w:proofErr w:type="spellEnd"/>
      <w:r w:rsidRPr="004109A1">
        <w:rPr>
          <w:rFonts w:cs="Calibri"/>
          <w:color w:val="000000"/>
          <w:sz w:val="18"/>
          <w:szCs w:val="18"/>
          <w:shd w:val="clear" w:color="auto" w:fill="FFFFFF"/>
        </w:rPr>
        <w:t xml:space="preserve"> Surprise, a gloss palomino (350 made) would go in class 2</w:t>
      </w:r>
      <w:r w:rsidR="00684842">
        <w:rPr>
          <w:rFonts w:cs="Calibri"/>
          <w:color w:val="000000"/>
          <w:sz w:val="18"/>
          <w:szCs w:val="18"/>
          <w:shd w:val="clear" w:color="auto" w:fill="FFFFFF"/>
        </w:rPr>
        <w:t>63</w:t>
      </w:r>
      <w:r w:rsidRPr="004109A1">
        <w:rPr>
          <w:rFonts w:cs="Calibri"/>
          <w:color w:val="000000"/>
          <w:sz w:val="18"/>
          <w:szCs w:val="18"/>
          <w:shd w:val="clear" w:color="auto" w:fill="FFFFFF"/>
        </w:rPr>
        <w:t>, and a matte (800 made) in class 2</w:t>
      </w:r>
      <w:r w:rsidR="00684842">
        <w:rPr>
          <w:rFonts w:cs="Calibri"/>
          <w:color w:val="000000"/>
          <w:sz w:val="18"/>
          <w:szCs w:val="18"/>
          <w:shd w:val="clear" w:color="auto" w:fill="FFFFFF"/>
        </w:rPr>
        <w:t>64</w:t>
      </w:r>
      <w:r w:rsidRPr="004109A1">
        <w:rPr>
          <w:rFonts w:cs="Calibri"/>
          <w:color w:val="000000"/>
          <w:sz w:val="18"/>
          <w:szCs w:val="18"/>
          <w:shd w:val="clear" w:color="auto" w:fill="FFFFFF"/>
        </w:rPr>
        <w:t>.</w:t>
      </w:r>
    </w:p>
    <w:p w14:paraId="3AD992F4" w14:textId="77777777" w:rsidR="0042199A" w:rsidRPr="004109A1" w:rsidRDefault="0042199A" w:rsidP="0042199A">
      <w:pPr>
        <w:spacing w:line="216" w:lineRule="auto"/>
        <w:rPr>
          <w:rFonts w:cs="Calibri"/>
          <w:color w:val="000000"/>
          <w:sz w:val="18"/>
          <w:szCs w:val="18"/>
          <w:shd w:val="clear" w:color="auto" w:fill="FFFFFF"/>
        </w:rPr>
      </w:pPr>
      <w:r w:rsidRPr="004109A1">
        <w:rPr>
          <w:rFonts w:cs="Calibri"/>
          <w:color w:val="000000"/>
          <w:sz w:val="18"/>
          <w:szCs w:val="18"/>
          <w:shd w:val="clear" w:color="auto" w:fill="FFFFFF"/>
        </w:rPr>
        <w:t xml:space="preserve">**NON-Event Special Runs/Limited Editions include Collector’s Club models, Web specials, and the like.  </w:t>
      </w:r>
    </w:p>
    <w:p w14:paraId="47E7718F" w14:textId="77777777" w:rsidR="0060095B" w:rsidRPr="009F6875" w:rsidRDefault="0060095B" w:rsidP="0042199A">
      <w:pPr>
        <w:spacing w:line="216" w:lineRule="auto"/>
        <w:rPr>
          <w:sz w:val="20"/>
          <w:szCs w:val="20"/>
        </w:rPr>
      </w:pPr>
      <w:r>
        <w:rPr>
          <w:sz w:val="20"/>
          <w:szCs w:val="20"/>
        </w:rPr>
        <w:br w:type="page"/>
      </w:r>
      <w:r w:rsidR="001D42A8">
        <w:rPr>
          <w:sz w:val="20"/>
          <w:szCs w:val="20"/>
        </w:rPr>
        <w:lastRenderedPageBreak/>
        <w:t>PERFORMANCE SECTION</w:t>
      </w:r>
      <w:r w:rsidRPr="009F6875">
        <w:rPr>
          <w:sz w:val="20"/>
          <w:szCs w:val="20"/>
        </w:rPr>
        <w:t>S</w:t>
      </w:r>
      <w:r>
        <w:rPr>
          <w:sz w:val="20"/>
          <w:szCs w:val="20"/>
        </w:rPr>
        <w:t xml:space="preserve"> – Open to ANY OF Model</w:t>
      </w:r>
    </w:p>
    <w:p w14:paraId="14FC4967" w14:textId="77777777" w:rsidR="0060095B" w:rsidRPr="000879DA" w:rsidRDefault="0060095B" w:rsidP="0060095B">
      <w:pPr>
        <w:shd w:val="clear" w:color="auto" w:fill="FFFFFF"/>
        <w:rPr>
          <w:sz w:val="18"/>
          <w:szCs w:val="18"/>
        </w:rPr>
      </w:pPr>
    </w:p>
    <w:p w14:paraId="2D98AEB7" w14:textId="77777777" w:rsidR="0060095B" w:rsidRPr="00BE063B" w:rsidRDefault="0060095B" w:rsidP="0060095B">
      <w:pPr>
        <w:shd w:val="clear" w:color="auto" w:fill="FFFFFF"/>
        <w:rPr>
          <w:sz w:val="8"/>
          <w:szCs w:val="8"/>
          <w:u w:val="single"/>
        </w:rPr>
        <w:sectPr w:rsidR="0060095B" w:rsidRPr="00BE063B" w:rsidSect="00A233EA">
          <w:type w:val="continuous"/>
          <w:pgSz w:w="12240" w:h="15840"/>
          <w:pgMar w:top="720" w:right="720" w:bottom="720" w:left="720" w:header="720" w:footer="720" w:gutter="0"/>
          <w:cols w:space="720"/>
          <w:docGrid w:linePitch="360"/>
        </w:sectPr>
      </w:pPr>
    </w:p>
    <w:p w14:paraId="55736218" w14:textId="77777777" w:rsidR="0060095B" w:rsidRPr="00543202" w:rsidRDefault="0060095B" w:rsidP="0060095B">
      <w:pPr>
        <w:shd w:val="clear" w:color="auto" w:fill="FFFFFF"/>
        <w:rPr>
          <w:b/>
          <w:sz w:val="18"/>
          <w:szCs w:val="18"/>
          <w:u w:val="single"/>
        </w:rPr>
      </w:pPr>
      <w:r>
        <w:rPr>
          <w:b/>
          <w:sz w:val="18"/>
          <w:szCs w:val="18"/>
          <w:u w:val="single"/>
        </w:rPr>
        <w:t>MISCELLANEOUS PERFORMANCE</w:t>
      </w:r>
    </w:p>
    <w:p w14:paraId="468714BA" w14:textId="77777777" w:rsidR="0060095B" w:rsidRDefault="0060095B" w:rsidP="00717735">
      <w:pPr>
        <w:shd w:val="clear" w:color="auto" w:fill="FFFFFF"/>
        <w:rPr>
          <w:sz w:val="18"/>
          <w:szCs w:val="18"/>
        </w:rPr>
      </w:pPr>
      <w:r>
        <w:rPr>
          <w:sz w:val="18"/>
          <w:szCs w:val="18"/>
        </w:rPr>
        <w:t>3</w:t>
      </w:r>
      <w:r w:rsidRPr="004668F3">
        <w:rPr>
          <w:sz w:val="18"/>
          <w:szCs w:val="18"/>
        </w:rPr>
        <w:t xml:space="preserve">01 </w:t>
      </w:r>
      <w:r w:rsidR="00717735">
        <w:rPr>
          <w:sz w:val="18"/>
          <w:szCs w:val="18"/>
        </w:rPr>
        <w:t>Costume</w:t>
      </w:r>
      <w:r w:rsidR="004109A1">
        <w:rPr>
          <w:sz w:val="18"/>
          <w:szCs w:val="18"/>
        </w:rPr>
        <w:t>/Regalia</w:t>
      </w:r>
    </w:p>
    <w:p w14:paraId="4732ED86" w14:textId="77777777" w:rsidR="0060095B" w:rsidRPr="005A7A12" w:rsidRDefault="0060095B" w:rsidP="0060095B">
      <w:pPr>
        <w:shd w:val="clear" w:color="auto" w:fill="FFFFFF"/>
        <w:rPr>
          <w:color w:val="000000"/>
          <w:sz w:val="18"/>
          <w:szCs w:val="18"/>
        </w:rPr>
      </w:pPr>
      <w:r>
        <w:rPr>
          <w:color w:val="000000"/>
          <w:sz w:val="18"/>
          <w:szCs w:val="18"/>
        </w:rPr>
        <w:t>3</w:t>
      </w:r>
      <w:r w:rsidRPr="005A7A12">
        <w:rPr>
          <w:color w:val="000000"/>
          <w:sz w:val="18"/>
          <w:szCs w:val="18"/>
        </w:rPr>
        <w:t>0</w:t>
      </w:r>
      <w:r w:rsidR="00717735">
        <w:rPr>
          <w:color w:val="000000"/>
          <w:sz w:val="18"/>
          <w:szCs w:val="18"/>
        </w:rPr>
        <w:t>2</w:t>
      </w:r>
      <w:r w:rsidRPr="005A7A12">
        <w:rPr>
          <w:color w:val="000000"/>
          <w:sz w:val="18"/>
          <w:szCs w:val="18"/>
        </w:rPr>
        <w:t xml:space="preserve"> Harness</w:t>
      </w:r>
    </w:p>
    <w:p w14:paraId="07CF123D" w14:textId="77777777" w:rsidR="0060095B" w:rsidRPr="005A7A12" w:rsidRDefault="00717735" w:rsidP="0060095B">
      <w:pPr>
        <w:shd w:val="clear" w:color="auto" w:fill="FFFFFF"/>
        <w:rPr>
          <w:color w:val="000000"/>
          <w:sz w:val="18"/>
          <w:szCs w:val="18"/>
        </w:rPr>
      </w:pPr>
      <w:r>
        <w:rPr>
          <w:color w:val="000000"/>
          <w:sz w:val="18"/>
          <w:szCs w:val="18"/>
        </w:rPr>
        <w:t>303</w:t>
      </w:r>
      <w:r w:rsidR="0060095B" w:rsidRPr="005A7A12">
        <w:rPr>
          <w:color w:val="000000"/>
          <w:sz w:val="18"/>
          <w:szCs w:val="18"/>
        </w:rPr>
        <w:t xml:space="preserve"> Saddle Seat</w:t>
      </w:r>
    </w:p>
    <w:p w14:paraId="2DFB587F" w14:textId="77777777" w:rsidR="0060095B" w:rsidRPr="004668F3" w:rsidRDefault="00717735" w:rsidP="0060095B">
      <w:pPr>
        <w:shd w:val="clear" w:color="auto" w:fill="FFFFFF"/>
        <w:rPr>
          <w:sz w:val="18"/>
          <w:szCs w:val="18"/>
        </w:rPr>
      </w:pPr>
      <w:r>
        <w:rPr>
          <w:sz w:val="18"/>
          <w:szCs w:val="18"/>
        </w:rPr>
        <w:t>304</w:t>
      </w:r>
      <w:r w:rsidR="0060095B">
        <w:rPr>
          <w:sz w:val="18"/>
          <w:szCs w:val="18"/>
        </w:rPr>
        <w:t xml:space="preserve"> Other Perf. (not listed – includes Showm.)</w:t>
      </w:r>
    </w:p>
    <w:p w14:paraId="1E7ECBAB" w14:textId="77777777" w:rsidR="0060095B" w:rsidRDefault="0060095B" w:rsidP="0060095B">
      <w:pPr>
        <w:shd w:val="clear" w:color="auto" w:fill="FFFFFF"/>
        <w:rPr>
          <w:sz w:val="18"/>
          <w:szCs w:val="18"/>
          <w:shd w:val="clear" w:color="auto" w:fill="C6D9F1"/>
        </w:rPr>
      </w:pPr>
      <w:r w:rsidRPr="00510834">
        <w:rPr>
          <w:sz w:val="18"/>
          <w:szCs w:val="18"/>
          <w:shd w:val="clear" w:color="auto" w:fill="C6D9F1"/>
        </w:rPr>
        <w:t xml:space="preserve">C/R </w:t>
      </w:r>
      <w:r>
        <w:rPr>
          <w:sz w:val="18"/>
          <w:szCs w:val="18"/>
          <w:shd w:val="clear" w:color="auto" w:fill="C6D9F1"/>
        </w:rPr>
        <w:t>MISC. PERFORMANCE</w:t>
      </w:r>
    </w:p>
    <w:p w14:paraId="01581633" w14:textId="77777777" w:rsidR="0060095B" w:rsidRDefault="0060095B" w:rsidP="0060095B">
      <w:pPr>
        <w:shd w:val="clear" w:color="auto" w:fill="FFFFFF"/>
        <w:rPr>
          <w:sz w:val="18"/>
          <w:szCs w:val="18"/>
          <w:shd w:val="clear" w:color="auto" w:fill="C6D9F1"/>
        </w:rPr>
      </w:pPr>
    </w:p>
    <w:p w14:paraId="2B58430C" w14:textId="77777777" w:rsidR="00717735" w:rsidRDefault="00717735" w:rsidP="0060095B">
      <w:pPr>
        <w:shd w:val="clear" w:color="auto" w:fill="FFFFFF"/>
        <w:rPr>
          <w:sz w:val="18"/>
          <w:szCs w:val="18"/>
          <w:shd w:val="clear" w:color="auto" w:fill="C6D9F1"/>
        </w:rPr>
      </w:pPr>
    </w:p>
    <w:p w14:paraId="7410F6C1" w14:textId="77777777" w:rsidR="0060095B" w:rsidRPr="004668F3" w:rsidRDefault="0060095B" w:rsidP="0060095B">
      <w:pPr>
        <w:shd w:val="clear" w:color="auto" w:fill="FFFFFF"/>
        <w:rPr>
          <w:b/>
          <w:sz w:val="18"/>
          <w:szCs w:val="18"/>
          <w:u w:val="single"/>
        </w:rPr>
      </w:pPr>
      <w:r w:rsidRPr="004668F3">
        <w:rPr>
          <w:b/>
          <w:sz w:val="18"/>
          <w:szCs w:val="18"/>
          <w:u w:val="single"/>
        </w:rPr>
        <w:t xml:space="preserve">OF ENGLISH </w:t>
      </w:r>
      <w:r>
        <w:rPr>
          <w:b/>
          <w:sz w:val="18"/>
          <w:szCs w:val="18"/>
          <w:u w:val="single"/>
        </w:rPr>
        <w:t>PERFORMANCE</w:t>
      </w:r>
    </w:p>
    <w:p w14:paraId="49D735D3" w14:textId="77777777" w:rsidR="0060095B" w:rsidRPr="004668F3" w:rsidRDefault="00717735" w:rsidP="0060095B">
      <w:pPr>
        <w:shd w:val="clear" w:color="auto" w:fill="FFFFFF"/>
        <w:rPr>
          <w:sz w:val="18"/>
          <w:szCs w:val="18"/>
        </w:rPr>
      </w:pPr>
      <w:r>
        <w:rPr>
          <w:sz w:val="18"/>
          <w:szCs w:val="18"/>
        </w:rPr>
        <w:t>305</w:t>
      </w:r>
      <w:r w:rsidR="0060095B" w:rsidRPr="004668F3">
        <w:rPr>
          <w:sz w:val="18"/>
          <w:szCs w:val="18"/>
        </w:rPr>
        <w:t xml:space="preserve"> </w:t>
      </w:r>
      <w:r w:rsidR="0060095B">
        <w:rPr>
          <w:sz w:val="18"/>
          <w:szCs w:val="18"/>
        </w:rPr>
        <w:t>Over Fences</w:t>
      </w:r>
    </w:p>
    <w:p w14:paraId="6038AA81" w14:textId="77777777" w:rsidR="0060095B" w:rsidRDefault="00717735" w:rsidP="0060095B">
      <w:pPr>
        <w:shd w:val="clear" w:color="auto" w:fill="FFFFFF"/>
        <w:rPr>
          <w:sz w:val="18"/>
          <w:szCs w:val="18"/>
        </w:rPr>
      </w:pPr>
      <w:r>
        <w:rPr>
          <w:sz w:val="18"/>
          <w:szCs w:val="18"/>
        </w:rPr>
        <w:t>306</w:t>
      </w:r>
      <w:r w:rsidR="0060095B">
        <w:rPr>
          <w:sz w:val="18"/>
          <w:szCs w:val="18"/>
        </w:rPr>
        <w:t xml:space="preserve"> </w:t>
      </w:r>
      <w:r w:rsidR="0060095B" w:rsidRPr="004668F3">
        <w:rPr>
          <w:sz w:val="18"/>
          <w:szCs w:val="18"/>
        </w:rPr>
        <w:t>Trail w/Obstacle</w:t>
      </w:r>
    </w:p>
    <w:p w14:paraId="78F2024F" w14:textId="77777777" w:rsidR="0060095B" w:rsidRPr="004668F3" w:rsidRDefault="00717735" w:rsidP="0060095B">
      <w:pPr>
        <w:shd w:val="clear" w:color="auto" w:fill="FFFFFF"/>
        <w:rPr>
          <w:sz w:val="18"/>
          <w:szCs w:val="18"/>
        </w:rPr>
      </w:pPr>
      <w:r>
        <w:rPr>
          <w:sz w:val="18"/>
          <w:szCs w:val="18"/>
        </w:rPr>
        <w:t>307</w:t>
      </w:r>
      <w:r w:rsidR="0060095B" w:rsidRPr="004668F3">
        <w:rPr>
          <w:sz w:val="18"/>
          <w:szCs w:val="18"/>
        </w:rPr>
        <w:t xml:space="preserve"> Dressage</w:t>
      </w:r>
    </w:p>
    <w:p w14:paraId="774F7CAB" w14:textId="77777777" w:rsidR="0060095B" w:rsidRPr="004668F3" w:rsidRDefault="00717735" w:rsidP="0060095B">
      <w:pPr>
        <w:shd w:val="clear" w:color="auto" w:fill="FFFFFF"/>
        <w:rPr>
          <w:sz w:val="18"/>
          <w:szCs w:val="18"/>
        </w:rPr>
      </w:pPr>
      <w:r>
        <w:rPr>
          <w:sz w:val="18"/>
          <w:szCs w:val="18"/>
        </w:rPr>
        <w:t>308</w:t>
      </w:r>
      <w:r w:rsidR="0060095B" w:rsidRPr="004668F3">
        <w:rPr>
          <w:sz w:val="18"/>
          <w:szCs w:val="18"/>
        </w:rPr>
        <w:t xml:space="preserve"> Other English Not Listed</w:t>
      </w:r>
    </w:p>
    <w:p w14:paraId="3F6EA295" w14:textId="77777777" w:rsidR="0060095B" w:rsidRPr="004668F3" w:rsidRDefault="00717735" w:rsidP="0060095B">
      <w:pPr>
        <w:shd w:val="clear" w:color="auto" w:fill="FFFFFF"/>
        <w:rPr>
          <w:sz w:val="18"/>
          <w:szCs w:val="18"/>
        </w:rPr>
      </w:pPr>
      <w:r>
        <w:rPr>
          <w:sz w:val="18"/>
          <w:szCs w:val="18"/>
        </w:rPr>
        <w:t>309</w:t>
      </w:r>
      <w:r w:rsidR="0060095B" w:rsidRPr="004668F3">
        <w:rPr>
          <w:sz w:val="18"/>
          <w:szCs w:val="18"/>
        </w:rPr>
        <w:t xml:space="preserve"> Hunt Seat Pleasure</w:t>
      </w:r>
    </w:p>
    <w:p w14:paraId="12600EB7" w14:textId="77777777" w:rsidR="0060095B" w:rsidRDefault="0060095B" w:rsidP="0060095B">
      <w:pPr>
        <w:shd w:val="clear" w:color="auto" w:fill="FFFFFF"/>
        <w:rPr>
          <w:sz w:val="18"/>
          <w:szCs w:val="18"/>
        </w:rPr>
      </w:pPr>
      <w:r w:rsidRPr="00510834">
        <w:rPr>
          <w:sz w:val="18"/>
          <w:szCs w:val="18"/>
          <w:shd w:val="clear" w:color="auto" w:fill="C6D9F1"/>
        </w:rPr>
        <w:t xml:space="preserve">C/R </w:t>
      </w:r>
      <w:r>
        <w:rPr>
          <w:sz w:val="18"/>
          <w:szCs w:val="18"/>
          <w:shd w:val="clear" w:color="auto" w:fill="C6D9F1"/>
        </w:rPr>
        <w:t>OTHER ENGLISH PERFORMANCE</w:t>
      </w:r>
    </w:p>
    <w:p w14:paraId="0A213B21" w14:textId="77777777" w:rsidR="0060095B" w:rsidRDefault="0060095B" w:rsidP="0060095B">
      <w:pPr>
        <w:shd w:val="clear" w:color="auto" w:fill="FFFFFF"/>
        <w:rPr>
          <w:b/>
          <w:sz w:val="18"/>
          <w:szCs w:val="18"/>
          <w:u w:val="single"/>
        </w:rPr>
      </w:pPr>
    </w:p>
    <w:p w14:paraId="37E620C1" w14:textId="77777777" w:rsidR="0060095B" w:rsidRDefault="0060095B" w:rsidP="0060095B">
      <w:pPr>
        <w:shd w:val="clear" w:color="auto" w:fill="FFFFFF"/>
        <w:rPr>
          <w:b/>
          <w:sz w:val="18"/>
          <w:szCs w:val="18"/>
          <w:u w:val="single"/>
        </w:rPr>
      </w:pPr>
    </w:p>
    <w:p w14:paraId="128355B2" w14:textId="77777777" w:rsidR="0060095B" w:rsidRPr="004668F3" w:rsidRDefault="0060095B" w:rsidP="0060095B">
      <w:pPr>
        <w:shd w:val="clear" w:color="auto" w:fill="FFFFFF"/>
        <w:rPr>
          <w:b/>
          <w:sz w:val="18"/>
          <w:szCs w:val="18"/>
          <w:u w:val="single"/>
        </w:rPr>
      </w:pPr>
      <w:r w:rsidRPr="004668F3">
        <w:rPr>
          <w:b/>
          <w:sz w:val="18"/>
          <w:szCs w:val="18"/>
          <w:u w:val="single"/>
        </w:rPr>
        <w:t xml:space="preserve">OF </w:t>
      </w:r>
      <w:r>
        <w:rPr>
          <w:b/>
          <w:sz w:val="18"/>
          <w:szCs w:val="18"/>
          <w:u w:val="single"/>
        </w:rPr>
        <w:t>WESTERN PERFORMANCE</w:t>
      </w:r>
    </w:p>
    <w:p w14:paraId="537B4F60" w14:textId="77777777" w:rsidR="0060095B" w:rsidRPr="004668F3" w:rsidRDefault="0060095B" w:rsidP="0060095B">
      <w:pPr>
        <w:shd w:val="clear" w:color="auto" w:fill="FFFFFF"/>
        <w:rPr>
          <w:sz w:val="18"/>
          <w:szCs w:val="18"/>
        </w:rPr>
      </w:pPr>
      <w:r>
        <w:rPr>
          <w:sz w:val="18"/>
          <w:szCs w:val="18"/>
        </w:rPr>
        <w:t>3</w:t>
      </w:r>
      <w:r w:rsidRPr="004668F3">
        <w:rPr>
          <w:sz w:val="18"/>
          <w:szCs w:val="18"/>
        </w:rPr>
        <w:t>1</w:t>
      </w:r>
      <w:r w:rsidR="00717735">
        <w:rPr>
          <w:sz w:val="18"/>
          <w:szCs w:val="18"/>
        </w:rPr>
        <w:t>0</w:t>
      </w:r>
      <w:r>
        <w:rPr>
          <w:sz w:val="18"/>
          <w:szCs w:val="18"/>
        </w:rPr>
        <w:t xml:space="preserve"> Cut./</w:t>
      </w:r>
      <w:r w:rsidRPr="004668F3">
        <w:rPr>
          <w:sz w:val="18"/>
          <w:szCs w:val="18"/>
        </w:rPr>
        <w:t>Cattle Work/Roping</w:t>
      </w:r>
    </w:p>
    <w:p w14:paraId="3CA0FB2E" w14:textId="77777777" w:rsidR="0060095B" w:rsidRPr="004668F3" w:rsidRDefault="00717735" w:rsidP="0060095B">
      <w:pPr>
        <w:shd w:val="clear" w:color="auto" w:fill="FFFFFF"/>
        <w:rPr>
          <w:sz w:val="18"/>
          <w:szCs w:val="18"/>
        </w:rPr>
      </w:pPr>
      <w:r>
        <w:rPr>
          <w:sz w:val="18"/>
          <w:szCs w:val="18"/>
        </w:rPr>
        <w:t>311</w:t>
      </w:r>
      <w:r w:rsidR="0060095B" w:rsidRPr="004668F3">
        <w:rPr>
          <w:sz w:val="18"/>
          <w:szCs w:val="18"/>
        </w:rPr>
        <w:t xml:space="preserve"> Reining/Western Riding</w:t>
      </w:r>
      <w:r w:rsidR="0060095B">
        <w:rPr>
          <w:sz w:val="18"/>
          <w:szCs w:val="18"/>
        </w:rPr>
        <w:t>/Pattern</w:t>
      </w:r>
    </w:p>
    <w:p w14:paraId="06D0DD5F" w14:textId="77777777" w:rsidR="0060095B" w:rsidRDefault="00717735" w:rsidP="0060095B">
      <w:pPr>
        <w:shd w:val="clear" w:color="auto" w:fill="FFFFFF"/>
        <w:rPr>
          <w:sz w:val="18"/>
          <w:szCs w:val="18"/>
        </w:rPr>
      </w:pPr>
      <w:r>
        <w:rPr>
          <w:sz w:val="18"/>
          <w:szCs w:val="18"/>
        </w:rPr>
        <w:t>312</w:t>
      </w:r>
      <w:r w:rsidR="0060095B" w:rsidRPr="004668F3">
        <w:rPr>
          <w:sz w:val="18"/>
          <w:szCs w:val="18"/>
        </w:rPr>
        <w:t xml:space="preserve"> Barrels/Poles/Games</w:t>
      </w:r>
    </w:p>
    <w:p w14:paraId="15C927D5" w14:textId="77777777" w:rsidR="0060095B" w:rsidRPr="004668F3" w:rsidRDefault="00717735" w:rsidP="0060095B">
      <w:pPr>
        <w:shd w:val="clear" w:color="auto" w:fill="FFFFFF"/>
        <w:rPr>
          <w:sz w:val="18"/>
          <w:szCs w:val="18"/>
        </w:rPr>
      </w:pPr>
      <w:r>
        <w:rPr>
          <w:sz w:val="18"/>
          <w:szCs w:val="18"/>
        </w:rPr>
        <w:t>313</w:t>
      </w:r>
      <w:r w:rsidR="0060095B" w:rsidRPr="004668F3">
        <w:rPr>
          <w:sz w:val="18"/>
          <w:szCs w:val="18"/>
        </w:rPr>
        <w:t xml:space="preserve"> </w:t>
      </w:r>
      <w:r w:rsidR="0060095B" w:rsidRPr="00493E25">
        <w:rPr>
          <w:sz w:val="18"/>
          <w:szCs w:val="18"/>
        </w:rPr>
        <w:t>Trail w/Obstacle</w:t>
      </w:r>
    </w:p>
    <w:p w14:paraId="6109D132" w14:textId="77777777" w:rsidR="0060095B" w:rsidRPr="004668F3" w:rsidRDefault="00717735" w:rsidP="0060095B">
      <w:pPr>
        <w:shd w:val="clear" w:color="auto" w:fill="FFFFFF"/>
        <w:rPr>
          <w:sz w:val="18"/>
          <w:szCs w:val="18"/>
        </w:rPr>
      </w:pPr>
      <w:r>
        <w:rPr>
          <w:sz w:val="18"/>
          <w:szCs w:val="18"/>
        </w:rPr>
        <w:t>314</w:t>
      </w:r>
      <w:r w:rsidR="0060095B" w:rsidRPr="00493E25">
        <w:rPr>
          <w:sz w:val="18"/>
          <w:szCs w:val="18"/>
        </w:rPr>
        <w:t xml:space="preserve"> </w:t>
      </w:r>
      <w:r w:rsidR="0060095B">
        <w:rPr>
          <w:sz w:val="18"/>
          <w:szCs w:val="18"/>
        </w:rPr>
        <w:t>Other Western</w:t>
      </w:r>
      <w:r w:rsidR="0060095B" w:rsidRPr="004668F3">
        <w:rPr>
          <w:sz w:val="18"/>
          <w:szCs w:val="18"/>
        </w:rPr>
        <w:t xml:space="preserve"> Not Listed</w:t>
      </w:r>
    </w:p>
    <w:p w14:paraId="50AB5B8E" w14:textId="77777777" w:rsidR="0060095B" w:rsidRPr="004668F3" w:rsidRDefault="00717735" w:rsidP="0060095B">
      <w:pPr>
        <w:shd w:val="clear" w:color="auto" w:fill="FFFFFF"/>
        <w:rPr>
          <w:sz w:val="18"/>
          <w:szCs w:val="18"/>
        </w:rPr>
      </w:pPr>
      <w:r>
        <w:rPr>
          <w:sz w:val="18"/>
          <w:szCs w:val="18"/>
        </w:rPr>
        <w:t>315</w:t>
      </w:r>
      <w:r w:rsidR="0060095B">
        <w:rPr>
          <w:sz w:val="18"/>
          <w:szCs w:val="18"/>
        </w:rPr>
        <w:t xml:space="preserve"> </w:t>
      </w:r>
      <w:r w:rsidR="0060095B" w:rsidRPr="004668F3">
        <w:rPr>
          <w:sz w:val="18"/>
          <w:szCs w:val="18"/>
        </w:rPr>
        <w:t>Western Pleasure</w:t>
      </w:r>
    </w:p>
    <w:p w14:paraId="58E4421B" w14:textId="77777777" w:rsidR="0060095B" w:rsidRDefault="0060095B" w:rsidP="0060095B">
      <w:pPr>
        <w:shd w:val="clear" w:color="auto" w:fill="FFFFFF"/>
        <w:rPr>
          <w:sz w:val="18"/>
          <w:szCs w:val="18"/>
          <w:shd w:val="clear" w:color="auto" w:fill="C6D9F1"/>
        </w:rPr>
      </w:pPr>
      <w:r w:rsidRPr="00510834">
        <w:rPr>
          <w:sz w:val="18"/>
          <w:szCs w:val="18"/>
          <w:shd w:val="clear" w:color="auto" w:fill="C6D9F1"/>
        </w:rPr>
        <w:t xml:space="preserve">C/R </w:t>
      </w:r>
      <w:r>
        <w:rPr>
          <w:sz w:val="18"/>
          <w:szCs w:val="18"/>
          <w:shd w:val="clear" w:color="auto" w:fill="C6D9F1"/>
        </w:rPr>
        <w:t>WESTERN PERFORMANCE</w:t>
      </w:r>
    </w:p>
    <w:p w14:paraId="47C8F8C0" w14:textId="77777777" w:rsidR="0060095B" w:rsidRDefault="0060095B" w:rsidP="0060095B">
      <w:pPr>
        <w:shd w:val="clear" w:color="auto" w:fill="FFFFFF"/>
        <w:rPr>
          <w:sz w:val="18"/>
          <w:szCs w:val="18"/>
        </w:rPr>
        <w:sectPr w:rsidR="0060095B" w:rsidSect="00075A88">
          <w:type w:val="continuous"/>
          <w:pgSz w:w="12240" w:h="15840"/>
          <w:pgMar w:top="720" w:right="720" w:bottom="720" w:left="720" w:header="720" w:footer="720" w:gutter="0"/>
          <w:cols w:num="3" w:space="720"/>
          <w:docGrid w:linePitch="360"/>
        </w:sectPr>
      </w:pPr>
    </w:p>
    <w:p w14:paraId="03FBA9A8" w14:textId="77777777" w:rsidR="0060095B" w:rsidRPr="00864E82" w:rsidRDefault="0060095B" w:rsidP="0060095B">
      <w:pPr>
        <w:jc w:val="center"/>
        <w:rPr>
          <w:b/>
          <w:i/>
        </w:rPr>
      </w:pPr>
      <w:r w:rsidRPr="00864E82">
        <w:rPr>
          <w:b/>
          <w:i/>
        </w:rPr>
        <w:t>SPECIFIC CLASS RULES FOR PERFORMANCE</w:t>
      </w:r>
    </w:p>
    <w:p w14:paraId="68A84594" w14:textId="77777777" w:rsidR="0060095B" w:rsidRPr="00864E82" w:rsidRDefault="0060095B" w:rsidP="0060095B">
      <w:pPr>
        <w:spacing w:line="216" w:lineRule="auto"/>
      </w:pPr>
      <w:r w:rsidRPr="00864E82">
        <w:t xml:space="preserve">Proper tack and/or obstacles are required in all performance classes.  </w:t>
      </w:r>
    </w:p>
    <w:p w14:paraId="1A823DC6" w14:textId="77777777" w:rsidR="0060095B" w:rsidRPr="00864E82" w:rsidRDefault="008A31CF" w:rsidP="0060095B">
      <w:pPr>
        <w:spacing w:before="20" w:line="216" w:lineRule="auto"/>
        <w:ind w:left="720"/>
      </w:pPr>
      <w:r>
        <w:rPr>
          <w:b/>
        </w:rPr>
        <w:t>Barrels/Poles/</w:t>
      </w:r>
      <w:r w:rsidR="0060095B">
        <w:rPr>
          <w:b/>
        </w:rPr>
        <w:t>G</w:t>
      </w:r>
      <w:r w:rsidR="0060095B" w:rsidRPr="00864E82">
        <w:rPr>
          <w:b/>
        </w:rPr>
        <w:t>ames</w:t>
      </w:r>
      <w:r>
        <w:t xml:space="preserve"> – Other than the obvious, </w:t>
      </w:r>
      <w:r w:rsidR="0060095B" w:rsidRPr="00864E82">
        <w:t>Keyhole, Boot Race, etc.</w:t>
      </w:r>
      <w:r>
        <w:t xml:space="preserve">  They do NOT have to be speed games.</w:t>
      </w:r>
    </w:p>
    <w:p w14:paraId="118883D7" w14:textId="77777777" w:rsidR="0060095B" w:rsidRDefault="0060095B" w:rsidP="0060095B">
      <w:pPr>
        <w:spacing w:before="20" w:line="216" w:lineRule="auto"/>
        <w:ind w:left="720"/>
      </w:pPr>
      <w:r w:rsidRPr="00864E82">
        <w:rPr>
          <w:b/>
        </w:rPr>
        <w:t>Costume</w:t>
      </w:r>
      <w:r w:rsidR="004109A1">
        <w:rPr>
          <w:b/>
        </w:rPr>
        <w:t>/Regalia</w:t>
      </w:r>
      <w:r w:rsidRPr="00864E82">
        <w:t xml:space="preserve"> – NO SCENES!  Table space is limited…  Just the horse model please</w:t>
      </w:r>
      <w:r w:rsidR="00486579">
        <w:t>.</w:t>
      </w:r>
      <w:r w:rsidRPr="00864E82">
        <w:t xml:space="preserve"> </w:t>
      </w:r>
    </w:p>
    <w:p w14:paraId="3D367758" w14:textId="77777777" w:rsidR="0060095B" w:rsidRPr="00864E82" w:rsidRDefault="0060095B" w:rsidP="0060095B">
      <w:pPr>
        <w:spacing w:before="20" w:line="216" w:lineRule="auto"/>
        <w:ind w:left="720"/>
      </w:pPr>
      <w:r w:rsidRPr="00864E82">
        <w:rPr>
          <w:b/>
        </w:rPr>
        <w:t>Cutting/Roping/Cattle Work</w:t>
      </w:r>
      <w:r w:rsidRPr="00864E82">
        <w:t xml:space="preserve"> – must have cow/calf/bovine of correct type.</w:t>
      </w:r>
    </w:p>
    <w:p w14:paraId="6D8D3332" w14:textId="77777777" w:rsidR="0060095B" w:rsidRPr="00864E82" w:rsidRDefault="0060095B" w:rsidP="0060095B">
      <w:pPr>
        <w:spacing w:before="20" w:line="216" w:lineRule="auto"/>
        <w:ind w:left="720"/>
      </w:pPr>
      <w:r w:rsidRPr="00864E82">
        <w:rPr>
          <w:b/>
        </w:rPr>
        <w:t>Dressage</w:t>
      </w:r>
      <w:r w:rsidRPr="00864E82">
        <w:t xml:space="preserve"> – please state level, test and movement (entrant may provide copy of test)</w:t>
      </w:r>
    </w:p>
    <w:p w14:paraId="5CF20943" w14:textId="77777777" w:rsidR="0060095B" w:rsidRPr="00864E82" w:rsidRDefault="0060095B" w:rsidP="0060095B">
      <w:pPr>
        <w:spacing w:before="20" w:line="216" w:lineRule="auto"/>
        <w:ind w:left="720"/>
      </w:pPr>
      <w:r w:rsidRPr="00864E82">
        <w:rPr>
          <w:b/>
        </w:rPr>
        <w:t xml:space="preserve">Harness </w:t>
      </w:r>
      <w:r w:rsidRPr="00864E82">
        <w:t xml:space="preserve"> – vehicles are not required.  </w:t>
      </w:r>
    </w:p>
    <w:p w14:paraId="4C5A322B" w14:textId="77777777" w:rsidR="0060095B" w:rsidRPr="00864E82" w:rsidRDefault="0060095B" w:rsidP="0060095B">
      <w:pPr>
        <w:spacing w:before="20" w:line="216" w:lineRule="auto"/>
        <w:ind w:left="720"/>
      </w:pPr>
      <w:r w:rsidRPr="00864E82">
        <w:rPr>
          <w:b/>
        </w:rPr>
        <w:t>Other English/Western Not Listed</w:t>
      </w:r>
      <w:r w:rsidRPr="00864E82">
        <w:t xml:space="preserve"> – NO BAREBACK!  </w:t>
      </w:r>
    </w:p>
    <w:p w14:paraId="3B438BDD" w14:textId="77777777" w:rsidR="0060095B" w:rsidRPr="00864E82" w:rsidRDefault="0060095B" w:rsidP="0060095B">
      <w:pPr>
        <w:spacing w:before="20" w:line="216" w:lineRule="auto"/>
        <w:ind w:left="720"/>
      </w:pPr>
      <w:r w:rsidRPr="00864E82">
        <w:rPr>
          <w:b/>
        </w:rPr>
        <w:t xml:space="preserve">Other Performance – </w:t>
      </w:r>
      <w:r w:rsidRPr="00864E82">
        <w:t>must be realistic, and model must have on both saddle and bridle or complete harness.</w:t>
      </w:r>
    </w:p>
    <w:p w14:paraId="29597ADF" w14:textId="77777777" w:rsidR="0060095B" w:rsidRPr="00B52EA0" w:rsidRDefault="0060095B" w:rsidP="0060095B">
      <w:pPr>
        <w:spacing w:before="20" w:line="216" w:lineRule="auto"/>
        <w:ind w:left="720"/>
      </w:pPr>
      <w:r>
        <w:rPr>
          <w:b/>
        </w:rPr>
        <w:t xml:space="preserve">Over Fences – </w:t>
      </w:r>
      <w:r>
        <w:t>Jumper, Hunter, Cross-country, etc.</w:t>
      </w:r>
    </w:p>
    <w:p w14:paraId="68CB91D4" w14:textId="77777777" w:rsidR="0060095B" w:rsidRPr="00864E82" w:rsidRDefault="0060095B" w:rsidP="0060095B">
      <w:pPr>
        <w:spacing w:before="20" w:line="216" w:lineRule="auto"/>
        <w:ind w:left="720"/>
      </w:pPr>
      <w:r w:rsidRPr="00864E82">
        <w:rPr>
          <w:b/>
        </w:rPr>
        <w:t>Reining/Western Riding</w:t>
      </w:r>
      <w:r w:rsidRPr="00864E82">
        <w:t xml:space="preserve"> – Please include a pattern, and where the model is in the pattern.</w:t>
      </w:r>
    </w:p>
    <w:p w14:paraId="64A66388" w14:textId="77777777" w:rsidR="0060095B" w:rsidRDefault="0060095B" w:rsidP="0060095B">
      <w:pPr>
        <w:spacing w:before="20" w:line="216" w:lineRule="auto"/>
        <w:ind w:left="720"/>
      </w:pPr>
      <w:r w:rsidRPr="00864E82">
        <w:rPr>
          <w:b/>
        </w:rPr>
        <w:t xml:space="preserve">Trail  </w:t>
      </w:r>
      <w:r w:rsidRPr="00864E82">
        <w:t xml:space="preserve">– may be natural or </w:t>
      </w:r>
      <w:r>
        <w:t>arena</w:t>
      </w:r>
      <w:r w:rsidRPr="00864E82">
        <w:t>.  Again, space is limited…</w:t>
      </w:r>
    </w:p>
    <w:p w14:paraId="5E45395D" w14:textId="77777777" w:rsidR="0060095B" w:rsidRDefault="0060095B" w:rsidP="0060095B">
      <w:pPr>
        <w:spacing w:before="20" w:line="216" w:lineRule="auto"/>
      </w:pPr>
    </w:p>
    <w:p w14:paraId="20B68046" w14:textId="77777777" w:rsidR="0060095B" w:rsidRPr="000E30C0" w:rsidRDefault="0060095B" w:rsidP="0060095B">
      <w:pPr>
        <w:pStyle w:val="Heading8"/>
        <w:spacing w:before="0" w:after="0" w:line="216" w:lineRule="auto"/>
        <w:rPr>
          <w:i w:val="0"/>
          <w:sz w:val="22"/>
          <w:szCs w:val="22"/>
        </w:rPr>
      </w:pPr>
      <w:r w:rsidRPr="000E30C0">
        <w:rPr>
          <w:b/>
          <w:i w:val="0"/>
          <w:sz w:val="22"/>
          <w:szCs w:val="22"/>
        </w:rPr>
        <w:t>Props</w:t>
      </w:r>
      <w:r w:rsidRPr="000E30C0">
        <w:rPr>
          <w:i w:val="0"/>
          <w:sz w:val="22"/>
          <w:szCs w:val="22"/>
        </w:rPr>
        <w:t xml:space="preserve"> – space is </w:t>
      </w:r>
      <w:r>
        <w:rPr>
          <w:i w:val="0"/>
          <w:sz w:val="22"/>
          <w:szCs w:val="22"/>
        </w:rPr>
        <w:t>limited</w:t>
      </w:r>
      <w:r w:rsidRPr="000E30C0">
        <w:rPr>
          <w:i w:val="0"/>
          <w:sz w:val="22"/>
          <w:szCs w:val="22"/>
        </w:rPr>
        <w:t>, so please keep performance set-ups as simple/localized as possible.  Remember that the Judges should be looking at the model first and foremost.  No arena walls in any classes except Cutting/Roping/Cattle Work.</w:t>
      </w:r>
    </w:p>
    <w:p w14:paraId="1463CEF4" w14:textId="77777777" w:rsidR="0060095B" w:rsidRPr="000E30C0" w:rsidRDefault="0060095B" w:rsidP="0060095B">
      <w:pPr>
        <w:spacing w:line="216" w:lineRule="auto"/>
        <w:rPr>
          <w:rFonts w:cs="Arial"/>
          <w:b/>
        </w:rPr>
      </w:pPr>
    </w:p>
    <w:p w14:paraId="54073218" w14:textId="77777777" w:rsidR="0060095B" w:rsidRPr="000E30C0" w:rsidRDefault="0060095B" w:rsidP="0060095B">
      <w:pPr>
        <w:spacing w:line="216" w:lineRule="auto"/>
        <w:rPr>
          <w:rFonts w:cs="Arial"/>
        </w:rPr>
      </w:pPr>
      <w:r w:rsidRPr="000E30C0">
        <w:rPr>
          <w:rFonts w:cs="Arial"/>
          <w:b/>
        </w:rPr>
        <w:t>Rider Dolls</w:t>
      </w:r>
      <w:r w:rsidRPr="000E30C0">
        <w:rPr>
          <w:rFonts w:cs="Arial"/>
        </w:rPr>
        <w:t xml:space="preserve"> – are allowed in Performance classes, but if their set-up takes too much time, they will be barred from the remaining classes in that </w:t>
      </w:r>
      <w:r w:rsidR="001D42A8">
        <w:rPr>
          <w:rFonts w:cs="Arial"/>
        </w:rPr>
        <w:t>section</w:t>
      </w:r>
      <w:r w:rsidRPr="000E30C0">
        <w:rPr>
          <w:rFonts w:cs="Arial"/>
        </w:rPr>
        <w:t xml:space="preserve"> at the Judge’s or Show Coordinator’s discretion.</w:t>
      </w:r>
    </w:p>
    <w:p w14:paraId="33199930" w14:textId="77777777" w:rsidR="0060095B" w:rsidRPr="000E30C0" w:rsidRDefault="0060095B" w:rsidP="0060095B">
      <w:pPr>
        <w:spacing w:line="216" w:lineRule="auto"/>
        <w:rPr>
          <w:rFonts w:cs="Arial"/>
        </w:rPr>
      </w:pPr>
    </w:p>
    <w:p w14:paraId="78169170" w14:textId="77777777" w:rsidR="0060095B" w:rsidRPr="000E30C0" w:rsidRDefault="0060095B" w:rsidP="006E73D3">
      <w:pPr>
        <w:spacing w:line="216" w:lineRule="auto"/>
      </w:pPr>
      <w:r w:rsidRPr="000E30C0">
        <w:t>We will be following the NAMHSA’s NAN Performance Entry rules as follows, with minor modifications included.</w:t>
      </w:r>
    </w:p>
    <w:p w14:paraId="14D66F13" w14:textId="77777777" w:rsidR="0060095B" w:rsidRPr="000E30C0" w:rsidRDefault="0060095B" w:rsidP="0060095B">
      <w:pPr>
        <w:spacing w:line="216" w:lineRule="auto"/>
      </w:pPr>
    </w:p>
    <w:p w14:paraId="016FE946" w14:textId="77777777" w:rsidR="0060095B" w:rsidRPr="000E30C0" w:rsidRDefault="0060095B" w:rsidP="0060095B">
      <w:pPr>
        <w:spacing w:line="216" w:lineRule="auto"/>
        <w:rPr>
          <w:rFonts w:eastAsia="Times New Roman" w:cs="Calibri"/>
        </w:rPr>
      </w:pPr>
      <w:r w:rsidRPr="000E30C0">
        <w:rPr>
          <w:rFonts w:eastAsia="Times New Roman" w:cs="Calibri"/>
        </w:rPr>
        <w:t xml:space="preserve">Performance entries are limited to a maximum area of 18" x 30" with the exception of Over Fences and Stock Work classes, which may use 24" x 30". Multi-horse (more than 2) hitches may legally exceed these space requirements </w:t>
      </w:r>
      <w:r w:rsidRPr="000E30C0">
        <w:rPr>
          <w:rFonts w:eastAsia="Times New Roman" w:cs="Calibri"/>
          <w:b/>
        </w:rPr>
        <w:t xml:space="preserve">IF space is available.  </w:t>
      </w:r>
      <w:r w:rsidRPr="000E30C0">
        <w:rPr>
          <w:rFonts w:eastAsia="Times New Roman" w:cs="Calibri"/>
        </w:rPr>
        <w:t>Entrants are strongly encouraged to keep their setups well under these size limitations whenever possible. Size limits will be enforced and failure to comply can result in disqualification.</w:t>
      </w:r>
      <w:r w:rsidRPr="000E30C0">
        <w:rPr>
          <w:rFonts w:eastAsia="Times New Roman" w:cs="Calibri"/>
        </w:rPr>
        <w:br/>
      </w:r>
      <w:r w:rsidRPr="000E30C0">
        <w:rPr>
          <w:rFonts w:eastAsia="Times New Roman" w:cs="Calibri"/>
        </w:rPr>
        <w:br/>
        <w:t xml:space="preserve">NO SETUP is permitted in </w:t>
      </w:r>
      <w:r>
        <w:rPr>
          <w:rFonts w:eastAsia="Times New Roman" w:cs="Calibri"/>
        </w:rPr>
        <w:t>Hunt S</w:t>
      </w:r>
      <w:r w:rsidRPr="000E30C0">
        <w:rPr>
          <w:rFonts w:eastAsia="Times New Roman" w:cs="Calibri"/>
        </w:rPr>
        <w:t>eat</w:t>
      </w:r>
      <w:r>
        <w:rPr>
          <w:rFonts w:eastAsia="Times New Roman" w:cs="Calibri"/>
        </w:rPr>
        <w:t>, Western</w:t>
      </w:r>
      <w:r w:rsidRPr="000E30C0">
        <w:rPr>
          <w:rFonts w:eastAsia="Times New Roman" w:cs="Calibri"/>
        </w:rPr>
        <w:t>, or Saddle Seat Pleasure classes, meaning no footing of any type and no props (except a rider) may be included.  The entry should consist of model, tack, and (optionally) a rider. Explanation cards are permitted only to note specific tack permissions, e.g., Junior Horse for an entry in a bosal or ring snaffle in western pleasure, or to explain gait/movement for a horse not obviously in a walk, trot/jog, canter/lope, or gait.</w:t>
      </w:r>
      <w:r w:rsidRPr="000E30C0">
        <w:rPr>
          <w:rFonts w:eastAsia="Times New Roman" w:cs="Calibri"/>
        </w:rPr>
        <w:br/>
      </w:r>
      <w:r w:rsidRPr="000E30C0">
        <w:rPr>
          <w:rFonts w:eastAsia="Times New Roman" w:cs="Calibri"/>
        </w:rPr>
        <w:br/>
        <w:t>Setups are permitted in all other performance classes, however, all parts of the setup should be germane to the performance portrayed (e.g., cattle in stock work, jumps in over fences, or a buffalo in a Native American costume are appropriate).  Props must not obscure any part of your entry or any other entry.  Excessive scenery, animals not involved with the actual entry, etc., are not appropriate.  All parts of the setup must fit within the maximum sizes stated above and otherwise conform to the rules listed below.</w:t>
      </w:r>
      <w:r>
        <w:rPr>
          <w:rFonts w:eastAsia="Times New Roman" w:cs="Calibri"/>
        </w:rPr>
        <w:t xml:space="preserve">  </w:t>
      </w:r>
      <w:r w:rsidRPr="000E30C0">
        <w:rPr>
          <w:rFonts w:eastAsia="Times New Roman" w:cs="Calibri"/>
        </w:rPr>
        <w:t>No photo backdrops are permitted.</w:t>
      </w:r>
      <w:r w:rsidRPr="000E30C0">
        <w:rPr>
          <w:rFonts w:eastAsia="Times New Roman" w:cs="Calibri"/>
        </w:rPr>
        <w:br/>
      </w:r>
      <w:r w:rsidRPr="000E30C0">
        <w:rPr>
          <w:rFonts w:eastAsia="Times New Roman" w:cs="Calibri"/>
        </w:rPr>
        <w:br/>
        <w:t>Performance explanation cards should be limited to 4" x 6"</w:t>
      </w:r>
      <w:r>
        <w:rPr>
          <w:rFonts w:eastAsia="Times New Roman" w:cs="Calibri"/>
        </w:rPr>
        <w:t>;</w:t>
      </w:r>
      <w:r w:rsidRPr="000E30C0">
        <w:rPr>
          <w:rFonts w:eastAsia="Times New Roman" w:cs="Calibri"/>
        </w:rPr>
        <w:t xml:space="preserve"> additional documenta</w:t>
      </w:r>
      <w:r>
        <w:rPr>
          <w:rFonts w:eastAsia="Times New Roman" w:cs="Calibri"/>
        </w:rPr>
        <w:t>tion is limited to one 8.5" x 5.5</w:t>
      </w:r>
      <w:r w:rsidRPr="000E30C0">
        <w:rPr>
          <w:rFonts w:eastAsia="Times New Roman" w:cs="Calibri"/>
        </w:rPr>
        <w:t xml:space="preserve">" sheet.  </w:t>
      </w:r>
      <w:r>
        <w:rPr>
          <w:rFonts w:eastAsia="Times New Roman" w:cs="Calibri"/>
        </w:rPr>
        <w:t>O</w:t>
      </w:r>
      <w:r w:rsidRPr="000E30C0">
        <w:rPr>
          <w:rFonts w:eastAsia="Times New Roman" w:cs="Calibri"/>
        </w:rPr>
        <w:t>versized documentation may be removed by the ring stewards</w:t>
      </w:r>
      <w:r>
        <w:rPr>
          <w:rFonts w:eastAsia="Times New Roman" w:cs="Calibri"/>
        </w:rPr>
        <w:t>/judge</w:t>
      </w:r>
      <w:r w:rsidRPr="000E30C0">
        <w:rPr>
          <w:rFonts w:eastAsia="Times New Roman" w:cs="Calibri"/>
        </w:rPr>
        <w:t>.</w:t>
      </w:r>
      <w:r w:rsidRPr="000E30C0">
        <w:rPr>
          <w:rFonts w:eastAsia="Times New Roman" w:cs="Calibri"/>
        </w:rPr>
        <w:br/>
      </w:r>
    </w:p>
    <w:p w14:paraId="3D54CCD7" w14:textId="77777777" w:rsidR="0060095B" w:rsidRPr="000E30C0" w:rsidRDefault="0060095B" w:rsidP="0060095B">
      <w:pPr>
        <w:rPr>
          <w:rFonts w:cs="Arial"/>
          <w:sz w:val="20"/>
          <w:szCs w:val="20"/>
        </w:rPr>
      </w:pPr>
    </w:p>
    <w:p w14:paraId="79432699" w14:textId="77777777" w:rsidR="0060095B" w:rsidRDefault="0060095B" w:rsidP="0060095B">
      <w:pPr>
        <w:shd w:val="clear" w:color="auto" w:fill="FFFFFF"/>
        <w:jc w:val="center"/>
        <w:rPr>
          <w:b/>
        </w:rPr>
      </w:pPr>
    </w:p>
    <w:p w14:paraId="202CC6BA" w14:textId="77777777" w:rsidR="0060095B" w:rsidRDefault="0060095B" w:rsidP="0060095B">
      <w:pPr>
        <w:shd w:val="clear" w:color="auto" w:fill="FFFFFF"/>
        <w:jc w:val="center"/>
        <w:rPr>
          <w:b/>
        </w:rPr>
      </w:pPr>
    </w:p>
    <w:p w14:paraId="70D08CE2" w14:textId="77777777" w:rsidR="0060095B" w:rsidRDefault="0060095B" w:rsidP="0060095B">
      <w:pPr>
        <w:shd w:val="clear" w:color="auto" w:fill="FFFFFF"/>
        <w:jc w:val="center"/>
        <w:rPr>
          <w:b/>
        </w:rPr>
      </w:pPr>
    </w:p>
    <w:p w14:paraId="0BB9A69A" w14:textId="77777777" w:rsidR="00843934" w:rsidRPr="000E30C0" w:rsidRDefault="00843934" w:rsidP="00843934">
      <w:pPr>
        <w:shd w:val="clear" w:color="auto" w:fill="FFFFFF"/>
        <w:jc w:val="center"/>
        <w:rPr>
          <w:b/>
        </w:rPr>
      </w:pPr>
      <w:r w:rsidRPr="000E30C0">
        <w:rPr>
          <w:b/>
        </w:rPr>
        <w:lastRenderedPageBreak/>
        <w:t xml:space="preserve">ORIGINAL FINISH CHINA/NON-PLASTIC HALTER </w:t>
      </w:r>
      <w:r>
        <w:rPr>
          <w:b/>
        </w:rPr>
        <w:t>SECTIONS</w:t>
      </w:r>
    </w:p>
    <w:p w14:paraId="6C391605" w14:textId="77777777" w:rsidR="00843934" w:rsidRPr="000E30C0" w:rsidRDefault="00843934" w:rsidP="00843934">
      <w:pPr>
        <w:jc w:val="center"/>
      </w:pPr>
      <w:r w:rsidRPr="000E30C0">
        <w:t xml:space="preserve">Models competing in this </w:t>
      </w:r>
      <w:r>
        <w:t>section</w:t>
      </w:r>
      <w:r w:rsidRPr="000E30C0">
        <w:t xml:space="preserve"> are not eligible for the overall Grand award.  </w:t>
      </w:r>
    </w:p>
    <w:p w14:paraId="650EA0DF" w14:textId="77777777" w:rsidR="00843934" w:rsidRPr="00794947" w:rsidRDefault="00843934" w:rsidP="00843934">
      <w:pPr>
        <w:jc w:val="center"/>
        <w:rPr>
          <w:sz w:val="8"/>
          <w:szCs w:val="8"/>
        </w:rPr>
      </w:pPr>
    </w:p>
    <w:p w14:paraId="7D3E69F1" w14:textId="77777777" w:rsidR="00843934" w:rsidRPr="00C63186" w:rsidRDefault="00843934" w:rsidP="00843934">
      <w:pPr>
        <w:jc w:val="center"/>
        <w:rPr>
          <w:b/>
          <w:u w:val="single"/>
        </w:rPr>
      </w:pPr>
      <w:r w:rsidRPr="00C63186">
        <w:rPr>
          <w:b/>
          <w:u w:val="single"/>
        </w:rPr>
        <w:t>Breed Classes</w:t>
      </w:r>
    </w:p>
    <w:p w14:paraId="5E734812" w14:textId="77777777" w:rsidR="00843934" w:rsidRDefault="00843934" w:rsidP="00843934">
      <w:pPr>
        <w:rPr>
          <w:sz w:val="18"/>
          <w:szCs w:val="18"/>
        </w:rPr>
      </w:pPr>
    </w:p>
    <w:p w14:paraId="07A0CEC2" w14:textId="77777777" w:rsidR="00843934" w:rsidRDefault="00843934" w:rsidP="00843934">
      <w:pPr>
        <w:rPr>
          <w:sz w:val="18"/>
          <w:szCs w:val="18"/>
        </w:rPr>
        <w:sectPr w:rsidR="00843934" w:rsidSect="00A233EA">
          <w:headerReference w:type="even" r:id="rId19"/>
          <w:headerReference w:type="default" r:id="rId20"/>
          <w:footerReference w:type="even" r:id="rId21"/>
          <w:footerReference w:type="default" r:id="rId22"/>
          <w:headerReference w:type="first" r:id="rId23"/>
          <w:footerReference w:type="first" r:id="rId24"/>
          <w:type w:val="continuous"/>
          <w:pgSz w:w="12240" w:h="15840"/>
          <w:pgMar w:top="720" w:right="720" w:bottom="720" w:left="720" w:header="720" w:footer="720" w:gutter="0"/>
          <w:cols w:space="720"/>
          <w:docGrid w:linePitch="360"/>
        </w:sectPr>
      </w:pPr>
    </w:p>
    <w:p w14:paraId="3F289163" w14:textId="77777777" w:rsidR="00843934" w:rsidRDefault="00843934" w:rsidP="00843934">
      <w:pPr>
        <w:rPr>
          <w:i/>
          <w:sz w:val="18"/>
          <w:szCs w:val="18"/>
        </w:rPr>
      </w:pPr>
      <w:r>
        <w:rPr>
          <w:i/>
          <w:sz w:val="18"/>
          <w:szCs w:val="18"/>
        </w:rPr>
        <w:t xml:space="preserve">These classes are open to ALL china/etc. models, including minis and foals. Entrants may have up to four (4) models in a class </w:t>
      </w:r>
      <w:r>
        <w:rPr>
          <w:i/>
          <w:sz w:val="18"/>
          <w:szCs w:val="18"/>
        </w:rPr>
        <w:t>without incurring additional charges.</w:t>
      </w:r>
    </w:p>
    <w:p w14:paraId="125E638D" w14:textId="77777777" w:rsidR="00843934" w:rsidRPr="000C2AEE" w:rsidRDefault="00843934" w:rsidP="00843934">
      <w:pPr>
        <w:rPr>
          <w:sz w:val="18"/>
          <w:szCs w:val="18"/>
        </w:rPr>
      </w:pPr>
      <w:r>
        <w:rPr>
          <w:sz w:val="18"/>
          <w:szCs w:val="18"/>
        </w:rPr>
        <w:t>401 ALL Foals</w:t>
      </w:r>
    </w:p>
    <w:p w14:paraId="4A1DD0DE" w14:textId="77777777" w:rsidR="00843934" w:rsidRDefault="00843934" w:rsidP="00843934">
      <w:pPr>
        <w:rPr>
          <w:sz w:val="18"/>
          <w:szCs w:val="18"/>
        </w:rPr>
      </w:pPr>
      <w:r>
        <w:rPr>
          <w:sz w:val="18"/>
          <w:szCs w:val="18"/>
        </w:rPr>
        <w:t>402 Arabian</w:t>
      </w:r>
      <w:r w:rsidR="0032039D">
        <w:rPr>
          <w:sz w:val="18"/>
          <w:szCs w:val="18"/>
        </w:rPr>
        <w:t>/Light</w:t>
      </w:r>
    </w:p>
    <w:p w14:paraId="74E2BAC6" w14:textId="77777777" w:rsidR="00843934" w:rsidRDefault="00843934" w:rsidP="00843934">
      <w:pPr>
        <w:rPr>
          <w:sz w:val="18"/>
          <w:szCs w:val="18"/>
        </w:rPr>
      </w:pPr>
      <w:r>
        <w:rPr>
          <w:sz w:val="18"/>
          <w:szCs w:val="18"/>
        </w:rPr>
        <w:t>403 Gaited/Spanish</w:t>
      </w:r>
    </w:p>
    <w:p w14:paraId="39242DE0" w14:textId="77777777" w:rsidR="00843934" w:rsidRDefault="00843934" w:rsidP="00843934">
      <w:pPr>
        <w:rPr>
          <w:sz w:val="18"/>
          <w:szCs w:val="18"/>
        </w:rPr>
      </w:pPr>
      <w:r>
        <w:rPr>
          <w:sz w:val="18"/>
          <w:szCs w:val="18"/>
        </w:rPr>
        <w:t>40</w:t>
      </w:r>
      <w:r w:rsidR="0032039D">
        <w:rPr>
          <w:sz w:val="18"/>
          <w:szCs w:val="18"/>
        </w:rPr>
        <w:t>4</w:t>
      </w:r>
      <w:r>
        <w:rPr>
          <w:sz w:val="18"/>
          <w:szCs w:val="18"/>
        </w:rPr>
        <w:t xml:space="preserve"> Sport/Carriage</w:t>
      </w:r>
    </w:p>
    <w:p w14:paraId="3C00AC3D" w14:textId="77777777" w:rsidR="00843934" w:rsidRDefault="00843934" w:rsidP="00843934">
      <w:pPr>
        <w:rPr>
          <w:sz w:val="18"/>
          <w:szCs w:val="18"/>
        </w:rPr>
      </w:pPr>
      <w:r>
        <w:rPr>
          <w:sz w:val="18"/>
          <w:szCs w:val="18"/>
        </w:rPr>
        <w:t>40</w:t>
      </w:r>
      <w:r w:rsidR="0032039D">
        <w:rPr>
          <w:sz w:val="18"/>
          <w:szCs w:val="18"/>
        </w:rPr>
        <w:t>5</w:t>
      </w:r>
      <w:r>
        <w:rPr>
          <w:sz w:val="18"/>
          <w:szCs w:val="18"/>
        </w:rPr>
        <w:t xml:space="preserve"> Stock</w:t>
      </w:r>
    </w:p>
    <w:p w14:paraId="00DC6D0A" w14:textId="77777777" w:rsidR="00843934" w:rsidRDefault="00843934" w:rsidP="00843934">
      <w:pPr>
        <w:rPr>
          <w:sz w:val="18"/>
          <w:szCs w:val="18"/>
        </w:rPr>
      </w:pPr>
      <w:r>
        <w:rPr>
          <w:sz w:val="18"/>
          <w:szCs w:val="18"/>
        </w:rPr>
        <w:t>40</w:t>
      </w:r>
      <w:r w:rsidR="0032039D">
        <w:rPr>
          <w:sz w:val="18"/>
          <w:szCs w:val="18"/>
        </w:rPr>
        <w:t>6</w:t>
      </w:r>
      <w:r>
        <w:rPr>
          <w:sz w:val="18"/>
          <w:szCs w:val="18"/>
        </w:rPr>
        <w:t xml:space="preserve"> Draft</w:t>
      </w:r>
    </w:p>
    <w:p w14:paraId="234FDA0C" w14:textId="77777777" w:rsidR="00843934" w:rsidRDefault="00843934" w:rsidP="00843934">
      <w:pPr>
        <w:rPr>
          <w:sz w:val="18"/>
          <w:szCs w:val="18"/>
        </w:rPr>
      </w:pPr>
      <w:r>
        <w:rPr>
          <w:sz w:val="18"/>
          <w:szCs w:val="18"/>
        </w:rPr>
        <w:t>40</w:t>
      </w:r>
      <w:r w:rsidR="0032039D">
        <w:rPr>
          <w:sz w:val="18"/>
          <w:szCs w:val="18"/>
        </w:rPr>
        <w:t>7</w:t>
      </w:r>
      <w:r>
        <w:rPr>
          <w:sz w:val="18"/>
          <w:szCs w:val="18"/>
        </w:rPr>
        <w:t xml:space="preserve"> Pony</w:t>
      </w:r>
      <w:r w:rsidR="0032039D">
        <w:rPr>
          <w:sz w:val="18"/>
          <w:szCs w:val="18"/>
        </w:rPr>
        <w:t>/</w:t>
      </w:r>
      <w:r>
        <w:rPr>
          <w:sz w:val="18"/>
          <w:szCs w:val="18"/>
        </w:rPr>
        <w:t>Other Pure/Mix</w:t>
      </w:r>
    </w:p>
    <w:p w14:paraId="496CC7CA" w14:textId="77777777" w:rsidR="00843934" w:rsidRPr="00CD552D" w:rsidRDefault="00843934" w:rsidP="00843934">
      <w:pPr>
        <w:rPr>
          <w:sz w:val="18"/>
          <w:szCs w:val="18"/>
          <w:shd w:val="clear" w:color="auto" w:fill="C6D9F1"/>
        </w:rPr>
      </w:pPr>
      <w:r w:rsidRPr="00510834">
        <w:rPr>
          <w:sz w:val="18"/>
          <w:szCs w:val="18"/>
          <w:shd w:val="clear" w:color="auto" w:fill="C6D9F1"/>
        </w:rPr>
        <w:t xml:space="preserve">C/R </w:t>
      </w:r>
      <w:r>
        <w:rPr>
          <w:sz w:val="18"/>
          <w:szCs w:val="18"/>
          <w:shd w:val="clear" w:color="auto" w:fill="C6D9F1"/>
        </w:rPr>
        <w:t>China Breed</w:t>
      </w:r>
    </w:p>
    <w:p w14:paraId="6D397605" w14:textId="77777777" w:rsidR="00843934" w:rsidRDefault="00843934" w:rsidP="00843934">
      <w:pPr>
        <w:rPr>
          <w:sz w:val="18"/>
          <w:szCs w:val="18"/>
          <w:u w:val="single"/>
        </w:rPr>
      </w:pPr>
    </w:p>
    <w:p w14:paraId="50719A0C" w14:textId="77777777" w:rsidR="00843934" w:rsidRDefault="00843934" w:rsidP="00843934">
      <w:pPr>
        <w:rPr>
          <w:sz w:val="18"/>
          <w:szCs w:val="18"/>
          <w:u w:val="single"/>
        </w:rPr>
      </w:pPr>
    </w:p>
    <w:p w14:paraId="312F9E7E" w14:textId="77777777" w:rsidR="00843934" w:rsidRDefault="00843934" w:rsidP="00843934">
      <w:pPr>
        <w:sectPr w:rsidR="00843934" w:rsidSect="00040F78">
          <w:type w:val="continuous"/>
          <w:pgSz w:w="12240" w:h="15840"/>
          <w:pgMar w:top="720" w:right="720" w:bottom="720" w:left="720" w:header="720" w:footer="720" w:gutter="0"/>
          <w:cols w:num="4" w:space="288"/>
          <w:docGrid w:linePitch="360"/>
        </w:sectPr>
      </w:pPr>
    </w:p>
    <w:p w14:paraId="0AE02357" w14:textId="77777777" w:rsidR="00843934" w:rsidRPr="0096074D" w:rsidRDefault="00843934" w:rsidP="00843934">
      <w:pPr>
        <w:jc w:val="center"/>
        <w:rPr>
          <w:b/>
          <w:sz w:val="16"/>
          <w:szCs w:val="16"/>
          <w:u w:val="single"/>
        </w:rPr>
      </w:pPr>
    </w:p>
    <w:p w14:paraId="53B872BB" w14:textId="77777777" w:rsidR="00843934" w:rsidRDefault="00843934" w:rsidP="00843934">
      <w:pPr>
        <w:rPr>
          <w:sz w:val="20"/>
          <w:szCs w:val="20"/>
        </w:rPr>
      </w:pPr>
      <w:r w:rsidRPr="000F4905">
        <w:rPr>
          <w:b/>
          <w:u w:val="single"/>
        </w:rPr>
        <w:t>Collectability Classes</w:t>
      </w:r>
      <w:r w:rsidRPr="000F4905">
        <w:t xml:space="preserve"> </w:t>
      </w:r>
      <w:r w:rsidRPr="006F2850">
        <w:rPr>
          <w:sz w:val="20"/>
          <w:szCs w:val="20"/>
        </w:rPr>
        <w:t xml:space="preserve">(These classes will take place at the conclusion of the Breed Classes.) Documentation </w:t>
      </w:r>
      <w:r w:rsidRPr="00B17A48">
        <w:rPr>
          <w:b/>
          <w:sz w:val="20"/>
          <w:szCs w:val="20"/>
        </w:rPr>
        <w:t>required</w:t>
      </w:r>
      <w:r w:rsidRPr="006F2850">
        <w:rPr>
          <w:sz w:val="20"/>
          <w:szCs w:val="20"/>
        </w:rPr>
        <w:t>.</w:t>
      </w:r>
    </w:p>
    <w:p w14:paraId="66165DA0" w14:textId="77777777" w:rsidR="00843934" w:rsidRDefault="00843934" w:rsidP="00843934">
      <w:pPr>
        <w:rPr>
          <w:sz w:val="20"/>
          <w:szCs w:val="20"/>
        </w:rPr>
        <w:sectPr w:rsidR="00843934" w:rsidSect="00A233EA">
          <w:type w:val="continuous"/>
          <w:pgSz w:w="12240" w:h="15840"/>
          <w:pgMar w:top="720" w:right="720" w:bottom="720" w:left="720" w:header="720" w:footer="720" w:gutter="0"/>
          <w:cols w:space="720"/>
          <w:docGrid w:linePitch="360"/>
        </w:sectPr>
      </w:pPr>
    </w:p>
    <w:p w14:paraId="0312C056" w14:textId="77777777" w:rsidR="00843934" w:rsidRPr="00BD5FEF" w:rsidRDefault="00843934" w:rsidP="00843934">
      <w:pPr>
        <w:rPr>
          <w:sz w:val="18"/>
          <w:szCs w:val="18"/>
        </w:rPr>
      </w:pPr>
      <w:r>
        <w:rPr>
          <w:sz w:val="18"/>
          <w:szCs w:val="18"/>
        </w:rPr>
        <w:t>4</w:t>
      </w:r>
      <w:r w:rsidR="0032039D">
        <w:rPr>
          <w:sz w:val="18"/>
          <w:szCs w:val="18"/>
        </w:rPr>
        <w:t>08</w:t>
      </w:r>
      <w:r>
        <w:rPr>
          <w:sz w:val="18"/>
          <w:szCs w:val="18"/>
        </w:rPr>
        <w:t xml:space="preserve"> HR/Pour Horse/MWL</w:t>
      </w:r>
    </w:p>
    <w:p w14:paraId="0169445D" w14:textId="77777777" w:rsidR="00843934" w:rsidRPr="00BD5FEF" w:rsidRDefault="00843934" w:rsidP="00843934">
      <w:pPr>
        <w:rPr>
          <w:sz w:val="18"/>
          <w:szCs w:val="18"/>
        </w:rPr>
      </w:pPr>
      <w:r>
        <w:rPr>
          <w:sz w:val="18"/>
          <w:szCs w:val="18"/>
        </w:rPr>
        <w:t>4</w:t>
      </w:r>
      <w:r w:rsidR="0032039D">
        <w:rPr>
          <w:sz w:val="18"/>
          <w:szCs w:val="18"/>
        </w:rPr>
        <w:t>09</w:t>
      </w:r>
      <w:r w:rsidRPr="00BD5FEF">
        <w:rPr>
          <w:sz w:val="18"/>
          <w:szCs w:val="18"/>
        </w:rPr>
        <w:t xml:space="preserve"> </w:t>
      </w:r>
      <w:r>
        <w:rPr>
          <w:sz w:val="18"/>
          <w:szCs w:val="18"/>
        </w:rPr>
        <w:t>Other China</w:t>
      </w:r>
    </w:p>
    <w:p w14:paraId="3E706234" w14:textId="77777777" w:rsidR="00843934" w:rsidRPr="00BD5FEF" w:rsidRDefault="0032039D" w:rsidP="00843934">
      <w:pPr>
        <w:rPr>
          <w:sz w:val="18"/>
          <w:szCs w:val="18"/>
        </w:rPr>
      </w:pPr>
      <w:r>
        <w:rPr>
          <w:sz w:val="18"/>
          <w:szCs w:val="18"/>
        </w:rPr>
        <w:t>410 C</w:t>
      </w:r>
      <w:r w:rsidR="00843934" w:rsidRPr="00BD5FEF">
        <w:rPr>
          <w:sz w:val="18"/>
          <w:szCs w:val="18"/>
        </w:rPr>
        <w:t>old Cast Porcelain</w:t>
      </w:r>
    </w:p>
    <w:p w14:paraId="78743B20" w14:textId="77777777" w:rsidR="00843934" w:rsidRPr="00BD5FEF" w:rsidRDefault="00843934" w:rsidP="00843934">
      <w:pPr>
        <w:rPr>
          <w:sz w:val="18"/>
          <w:szCs w:val="18"/>
        </w:rPr>
      </w:pPr>
      <w:r>
        <w:rPr>
          <w:sz w:val="18"/>
          <w:szCs w:val="18"/>
        </w:rPr>
        <w:t>41</w:t>
      </w:r>
      <w:r w:rsidR="0032039D">
        <w:rPr>
          <w:sz w:val="18"/>
          <w:szCs w:val="18"/>
        </w:rPr>
        <w:t xml:space="preserve">1 </w:t>
      </w:r>
      <w:r w:rsidRPr="00BD5FEF">
        <w:rPr>
          <w:sz w:val="18"/>
          <w:szCs w:val="18"/>
        </w:rPr>
        <w:t>Factory Resins</w:t>
      </w:r>
      <w:r>
        <w:rPr>
          <w:sz w:val="18"/>
          <w:szCs w:val="18"/>
        </w:rPr>
        <w:t>/</w:t>
      </w:r>
      <w:r w:rsidRPr="00BD5FEF">
        <w:rPr>
          <w:sz w:val="18"/>
          <w:szCs w:val="18"/>
        </w:rPr>
        <w:t>Lake Shore</w:t>
      </w:r>
    </w:p>
    <w:p w14:paraId="1E0D2A58" w14:textId="77777777" w:rsidR="00843934" w:rsidRPr="00BD5FEF" w:rsidRDefault="00843934" w:rsidP="00843934">
      <w:pPr>
        <w:rPr>
          <w:sz w:val="18"/>
          <w:szCs w:val="18"/>
          <w:shd w:val="clear" w:color="auto" w:fill="C6D9F1"/>
        </w:rPr>
      </w:pPr>
      <w:r w:rsidRPr="00BD5FEF">
        <w:rPr>
          <w:sz w:val="18"/>
          <w:szCs w:val="18"/>
          <w:shd w:val="clear" w:color="auto" w:fill="C6D9F1"/>
        </w:rPr>
        <w:t>C/R Collectability</w:t>
      </w:r>
    </w:p>
    <w:p w14:paraId="7A1E4536" w14:textId="77777777" w:rsidR="00843934" w:rsidRPr="00BD5FEF" w:rsidRDefault="00843934" w:rsidP="00843934">
      <w:pPr>
        <w:rPr>
          <w:sz w:val="18"/>
          <w:szCs w:val="18"/>
        </w:rPr>
        <w:sectPr w:rsidR="00843934" w:rsidRPr="00BD5FEF" w:rsidSect="0011530A">
          <w:type w:val="continuous"/>
          <w:pgSz w:w="12240" w:h="15840"/>
          <w:pgMar w:top="720" w:right="720" w:bottom="720" w:left="720" w:header="720" w:footer="720" w:gutter="0"/>
          <w:cols w:num="3" w:space="720"/>
          <w:docGrid w:linePitch="360"/>
        </w:sectPr>
      </w:pPr>
    </w:p>
    <w:p w14:paraId="76522140" w14:textId="77777777" w:rsidR="00843934" w:rsidRPr="0096074D" w:rsidRDefault="00843934" w:rsidP="00843934">
      <w:pPr>
        <w:rPr>
          <w:sz w:val="16"/>
          <w:szCs w:val="16"/>
        </w:rPr>
      </w:pPr>
    </w:p>
    <w:p w14:paraId="47D27F2C" w14:textId="77777777" w:rsidR="00843934" w:rsidRPr="00227BE6" w:rsidRDefault="00843934" w:rsidP="00843934">
      <w:pPr>
        <w:rPr>
          <w:sz w:val="20"/>
          <w:szCs w:val="20"/>
        </w:rPr>
      </w:pPr>
      <w:r w:rsidRPr="00227BE6">
        <w:rPr>
          <w:b/>
          <w:sz w:val="20"/>
          <w:szCs w:val="20"/>
          <w:u w:val="single"/>
        </w:rPr>
        <w:t>Workmanship Classes</w:t>
      </w:r>
      <w:r w:rsidR="0055031A">
        <w:rPr>
          <w:b/>
          <w:sz w:val="20"/>
          <w:szCs w:val="20"/>
          <w:u w:val="single"/>
        </w:rPr>
        <w:t xml:space="preserve"> ($1/class)</w:t>
      </w:r>
      <w:r w:rsidRPr="00227BE6">
        <w:rPr>
          <w:sz w:val="20"/>
          <w:szCs w:val="20"/>
        </w:rPr>
        <w:t xml:space="preserve"> </w:t>
      </w:r>
    </w:p>
    <w:p w14:paraId="71659C9D" w14:textId="77777777" w:rsidR="00843934" w:rsidRPr="00BD5FEF" w:rsidRDefault="00843934" w:rsidP="00843934">
      <w:pPr>
        <w:rPr>
          <w:sz w:val="18"/>
          <w:szCs w:val="18"/>
        </w:rPr>
        <w:sectPr w:rsidR="00843934" w:rsidRPr="00BD5FEF" w:rsidSect="00A233EA">
          <w:type w:val="continuous"/>
          <w:pgSz w:w="12240" w:h="15840"/>
          <w:pgMar w:top="720" w:right="720" w:bottom="720" w:left="720" w:header="720" w:footer="720" w:gutter="0"/>
          <w:cols w:space="720"/>
          <w:docGrid w:linePitch="360"/>
        </w:sectPr>
      </w:pPr>
    </w:p>
    <w:p w14:paraId="623626DF" w14:textId="77777777" w:rsidR="00843934" w:rsidRPr="00BD5FEF" w:rsidRDefault="00843934" w:rsidP="00843934">
      <w:pPr>
        <w:rPr>
          <w:sz w:val="18"/>
          <w:szCs w:val="18"/>
        </w:rPr>
      </w:pPr>
      <w:r>
        <w:rPr>
          <w:sz w:val="18"/>
          <w:szCs w:val="18"/>
        </w:rPr>
        <w:t>41</w:t>
      </w:r>
      <w:r w:rsidR="0032039D">
        <w:rPr>
          <w:sz w:val="18"/>
          <w:szCs w:val="18"/>
        </w:rPr>
        <w:t>2</w:t>
      </w:r>
      <w:r w:rsidRPr="00BD5FEF">
        <w:rPr>
          <w:sz w:val="18"/>
          <w:szCs w:val="18"/>
        </w:rPr>
        <w:t xml:space="preserve"> </w:t>
      </w:r>
      <w:r>
        <w:rPr>
          <w:sz w:val="18"/>
          <w:szCs w:val="18"/>
        </w:rPr>
        <w:t>Solid</w:t>
      </w:r>
    </w:p>
    <w:p w14:paraId="527E3252" w14:textId="77777777" w:rsidR="00843934" w:rsidRPr="00BD5FEF" w:rsidRDefault="00843934" w:rsidP="00843934">
      <w:pPr>
        <w:rPr>
          <w:sz w:val="18"/>
          <w:szCs w:val="18"/>
        </w:rPr>
      </w:pPr>
      <w:r>
        <w:rPr>
          <w:sz w:val="18"/>
          <w:szCs w:val="18"/>
        </w:rPr>
        <w:t>41</w:t>
      </w:r>
      <w:r w:rsidR="0032039D">
        <w:rPr>
          <w:sz w:val="18"/>
          <w:szCs w:val="18"/>
        </w:rPr>
        <w:t>3</w:t>
      </w:r>
      <w:r w:rsidRPr="00BD5FEF">
        <w:rPr>
          <w:sz w:val="18"/>
          <w:szCs w:val="18"/>
        </w:rPr>
        <w:t xml:space="preserve"> </w:t>
      </w:r>
      <w:r>
        <w:rPr>
          <w:sz w:val="18"/>
          <w:szCs w:val="18"/>
        </w:rPr>
        <w:t>Composite</w:t>
      </w:r>
    </w:p>
    <w:p w14:paraId="4E5D508D" w14:textId="77777777" w:rsidR="00843934" w:rsidRPr="00BD5FEF" w:rsidRDefault="00843934" w:rsidP="00843934">
      <w:pPr>
        <w:rPr>
          <w:sz w:val="18"/>
          <w:szCs w:val="18"/>
        </w:rPr>
      </w:pPr>
      <w:r>
        <w:rPr>
          <w:sz w:val="18"/>
          <w:szCs w:val="18"/>
        </w:rPr>
        <w:t>41</w:t>
      </w:r>
      <w:r w:rsidR="0032039D">
        <w:rPr>
          <w:sz w:val="18"/>
          <w:szCs w:val="18"/>
        </w:rPr>
        <w:t>4</w:t>
      </w:r>
      <w:r w:rsidRPr="00BD5FEF">
        <w:rPr>
          <w:sz w:val="18"/>
          <w:szCs w:val="18"/>
        </w:rPr>
        <w:t xml:space="preserve"> </w:t>
      </w:r>
      <w:r>
        <w:rPr>
          <w:sz w:val="18"/>
          <w:szCs w:val="18"/>
        </w:rPr>
        <w:t>Pattern/Other Realistic Colors</w:t>
      </w:r>
    </w:p>
    <w:p w14:paraId="6CE8061D" w14:textId="77777777" w:rsidR="00843934" w:rsidRPr="00BD5FEF" w:rsidRDefault="00843934" w:rsidP="00843934">
      <w:pPr>
        <w:rPr>
          <w:sz w:val="18"/>
          <w:szCs w:val="18"/>
        </w:rPr>
      </w:pPr>
      <w:r>
        <w:rPr>
          <w:sz w:val="18"/>
          <w:szCs w:val="18"/>
        </w:rPr>
        <w:t>41</w:t>
      </w:r>
      <w:r w:rsidR="0032039D">
        <w:rPr>
          <w:sz w:val="18"/>
          <w:szCs w:val="18"/>
        </w:rPr>
        <w:t>5</w:t>
      </w:r>
      <w:r>
        <w:rPr>
          <w:sz w:val="18"/>
          <w:szCs w:val="18"/>
        </w:rPr>
        <w:t xml:space="preserve"> Unrealistic Color</w:t>
      </w:r>
    </w:p>
    <w:p w14:paraId="1C3F7F06" w14:textId="77777777" w:rsidR="00843934" w:rsidRPr="00BD5FEF" w:rsidRDefault="00843934" w:rsidP="00843934">
      <w:pPr>
        <w:rPr>
          <w:sz w:val="18"/>
          <w:szCs w:val="18"/>
          <w:shd w:val="clear" w:color="auto" w:fill="C6D9F1"/>
        </w:rPr>
      </w:pPr>
      <w:r w:rsidRPr="00BD5FEF">
        <w:rPr>
          <w:sz w:val="18"/>
          <w:szCs w:val="18"/>
          <w:shd w:val="clear" w:color="auto" w:fill="C6D9F1"/>
        </w:rPr>
        <w:t>C/R Workmanship</w:t>
      </w:r>
      <w:r>
        <w:rPr>
          <w:sz w:val="18"/>
          <w:szCs w:val="18"/>
          <w:shd w:val="clear" w:color="auto" w:fill="C6D9F1"/>
        </w:rPr>
        <w:t xml:space="preserve"> (Realistic Only)</w:t>
      </w:r>
    </w:p>
    <w:p w14:paraId="4AF8BFA7" w14:textId="77777777" w:rsidR="0060095B" w:rsidRDefault="0060095B" w:rsidP="0060095B">
      <w:pPr>
        <w:rPr>
          <w:sz w:val="18"/>
          <w:szCs w:val="18"/>
          <w:shd w:val="clear" w:color="auto" w:fill="C6D9F1"/>
        </w:rPr>
        <w:sectPr w:rsidR="0060095B" w:rsidSect="004135A7">
          <w:type w:val="continuous"/>
          <w:pgSz w:w="12240" w:h="15840"/>
          <w:pgMar w:top="720" w:right="720" w:bottom="720" w:left="720" w:header="720" w:footer="720" w:gutter="0"/>
          <w:cols w:num="4" w:space="720"/>
          <w:docGrid w:linePitch="360"/>
        </w:sectPr>
      </w:pPr>
    </w:p>
    <w:p w14:paraId="43DD4588" w14:textId="77777777" w:rsidR="0060095B" w:rsidRPr="00FD4A1D" w:rsidRDefault="0060095B" w:rsidP="0060095B">
      <w:pPr>
        <w:rPr>
          <w:sz w:val="16"/>
          <w:szCs w:val="16"/>
          <w:shd w:val="clear" w:color="auto" w:fill="C6D9F1"/>
        </w:rPr>
        <w:sectPr w:rsidR="0060095B" w:rsidRPr="00FD4A1D" w:rsidSect="004135A7">
          <w:type w:val="continuous"/>
          <w:pgSz w:w="12240" w:h="15840"/>
          <w:pgMar w:top="720" w:right="720" w:bottom="720" w:left="720" w:header="720" w:footer="720" w:gutter="0"/>
          <w:cols w:num="3" w:space="720"/>
          <w:docGrid w:linePitch="360"/>
        </w:sectPr>
      </w:pPr>
    </w:p>
    <w:p w14:paraId="1AC14069" w14:textId="77777777" w:rsidR="0060095B" w:rsidRPr="000E1234" w:rsidRDefault="0060095B" w:rsidP="0060095B">
      <w:pPr>
        <w:spacing w:line="216" w:lineRule="auto"/>
        <w:rPr>
          <w:sz w:val="16"/>
          <w:szCs w:val="16"/>
        </w:rPr>
      </w:pPr>
    </w:p>
    <w:p w14:paraId="02D0B2FF" w14:textId="77777777" w:rsidR="0060095B" w:rsidRDefault="0060095B" w:rsidP="0060095B">
      <w:pPr>
        <w:jc w:val="center"/>
        <w:rPr>
          <w:b/>
          <w:sz w:val="20"/>
          <w:szCs w:val="20"/>
          <w:u w:val="single"/>
        </w:rPr>
      </w:pPr>
      <w:r>
        <w:rPr>
          <w:b/>
          <w:sz w:val="20"/>
          <w:szCs w:val="20"/>
          <w:u w:val="single"/>
        </w:rPr>
        <w:t>ORIGINAL FINISH OTHER PLASTIC MODELS</w:t>
      </w:r>
    </w:p>
    <w:p w14:paraId="1B6F929E" w14:textId="77777777" w:rsidR="0060095B" w:rsidRPr="0096074D" w:rsidRDefault="0060095B" w:rsidP="0060095B">
      <w:pPr>
        <w:rPr>
          <w:b/>
          <w:sz w:val="16"/>
          <w:szCs w:val="16"/>
          <w:u w:val="single"/>
        </w:rPr>
      </w:pPr>
    </w:p>
    <w:p w14:paraId="225870CC" w14:textId="77777777" w:rsidR="0060095B" w:rsidRPr="00985920" w:rsidRDefault="0060095B" w:rsidP="0060095B">
      <w:pPr>
        <w:rPr>
          <w:b/>
          <w:sz w:val="20"/>
          <w:szCs w:val="20"/>
          <w:u w:val="single"/>
        </w:rPr>
      </w:pPr>
      <w:r w:rsidRPr="00985920">
        <w:rPr>
          <w:b/>
          <w:sz w:val="20"/>
          <w:szCs w:val="20"/>
          <w:u w:val="single"/>
        </w:rPr>
        <w:t>OF Other Plastic Breed Classes (for Hartland, Copperfox,  etc. models)</w:t>
      </w:r>
    </w:p>
    <w:p w14:paraId="35EC11D6" w14:textId="77777777" w:rsidR="0060095B" w:rsidRDefault="0060095B" w:rsidP="0060095B">
      <w:pPr>
        <w:rPr>
          <w:sz w:val="18"/>
          <w:szCs w:val="18"/>
        </w:rPr>
        <w:sectPr w:rsidR="0060095B" w:rsidSect="00040F78">
          <w:type w:val="continuous"/>
          <w:pgSz w:w="12240" w:h="15840"/>
          <w:pgMar w:top="720" w:right="720" w:bottom="720" w:left="720" w:header="720" w:footer="720" w:gutter="0"/>
          <w:cols w:space="720"/>
          <w:docGrid w:linePitch="360"/>
        </w:sectPr>
      </w:pPr>
    </w:p>
    <w:p w14:paraId="3C74FC69" w14:textId="77777777" w:rsidR="0060095B" w:rsidRPr="00227BE6" w:rsidRDefault="0060095B" w:rsidP="0060095B">
      <w:pPr>
        <w:rPr>
          <w:sz w:val="18"/>
          <w:szCs w:val="18"/>
        </w:rPr>
      </w:pPr>
      <w:r>
        <w:rPr>
          <w:sz w:val="18"/>
          <w:szCs w:val="18"/>
        </w:rPr>
        <w:t>6</w:t>
      </w:r>
      <w:r w:rsidRPr="00227BE6">
        <w:rPr>
          <w:sz w:val="18"/>
          <w:szCs w:val="18"/>
        </w:rPr>
        <w:t xml:space="preserve">01. </w:t>
      </w:r>
      <w:proofErr w:type="spellStart"/>
      <w:r w:rsidR="004129C2">
        <w:rPr>
          <w:sz w:val="18"/>
          <w:szCs w:val="18"/>
        </w:rPr>
        <w:t>CollectA</w:t>
      </w:r>
      <w:proofErr w:type="spellEnd"/>
      <w:r w:rsidR="0092091B">
        <w:rPr>
          <w:sz w:val="18"/>
          <w:szCs w:val="18"/>
        </w:rPr>
        <w:t>/</w:t>
      </w:r>
      <w:proofErr w:type="spellStart"/>
      <w:r w:rsidR="0092091B">
        <w:rPr>
          <w:sz w:val="18"/>
          <w:szCs w:val="18"/>
        </w:rPr>
        <w:t>Schleich</w:t>
      </w:r>
      <w:proofErr w:type="spellEnd"/>
      <w:r w:rsidR="0092091B">
        <w:rPr>
          <w:sz w:val="18"/>
          <w:szCs w:val="18"/>
        </w:rPr>
        <w:t>/Safari</w:t>
      </w:r>
    </w:p>
    <w:p w14:paraId="6F040E6D" w14:textId="77777777" w:rsidR="004129C2" w:rsidRDefault="0060095B" w:rsidP="0060095B">
      <w:pPr>
        <w:rPr>
          <w:sz w:val="18"/>
          <w:szCs w:val="18"/>
        </w:rPr>
      </w:pPr>
      <w:r>
        <w:rPr>
          <w:sz w:val="18"/>
          <w:szCs w:val="18"/>
        </w:rPr>
        <w:t>602</w:t>
      </w:r>
      <w:r w:rsidRPr="00227BE6">
        <w:rPr>
          <w:sz w:val="18"/>
          <w:szCs w:val="18"/>
        </w:rPr>
        <w:t xml:space="preserve">. </w:t>
      </w:r>
      <w:r w:rsidR="004129C2">
        <w:rPr>
          <w:sz w:val="18"/>
          <w:szCs w:val="18"/>
        </w:rPr>
        <w:t>Copper</w:t>
      </w:r>
      <w:r w:rsidR="00CC6F58">
        <w:rPr>
          <w:sz w:val="18"/>
          <w:szCs w:val="18"/>
        </w:rPr>
        <w:t>f</w:t>
      </w:r>
      <w:r w:rsidR="004129C2">
        <w:rPr>
          <w:sz w:val="18"/>
          <w:szCs w:val="18"/>
        </w:rPr>
        <w:t>ox</w:t>
      </w:r>
    </w:p>
    <w:p w14:paraId="09AA53FA" w14:textId="77777777" w:rsidR="004129C2" w:rsidRDefault="004129C2" w:rsidP="0060095B">
      <w:pPr>
        <w:rPr>
          <w:sz w:val="18"/>
          <w:szCs w:val="18"/>
        </w:rPr>
      </w:pPr>
      <w:r>
        <w:rPr>
          <w:sz w:val="18"/>
          <w:szCs w:val="18"/>
        </w:rPr>
        <w:t xml:space="preserve">603. </w:t>
      </w:r>
      <w:r w:rsidR="0060095B" w:rsidRPr="00227BE6">
        <w:rPr>
          <w:sz w:val="18"/>
          <w:szCs w:val="18"/>
        </w:rPr>
        <w:t>Hartland</w:t>
      </w:r>
      <w:r w:rsidR="00601DF0">
        <w:rPr>
          <w:sz w:val="18"/>
          <w:szCs w:val="18"/>
        </w:rPr>
        <w:t>/Other</w:t>
      </w:r>
      <w:r>
        <w:rPr>
          <w:sz w:val="18"/>
          <w:szCs w:val="18"/>
        </w:rPr>
        <w:tab/>
      </w:r>
      <w:r>
        <w:rPr>
          <w:sz w:val="18"/>
          <w:szCs w:val="18"/>
        </w:rPr>
        <w:tab/>
      </w:r>
      <w:r>
        <w:rPr>
          <w:sz w:val="18"/>
          <w:szCs w:val="18"/>
        </w:rPr>
        <w:tab/>
      </w:r>
    </w:p>
    <w:p w14:paraId="66645258" w14:textId="77777777" w:rsidR="0060095B" w:rsidRPr="00CD552D" w:rsidRDefault="0060095B" w:rsidP="0060095B">
      <w:pPr>
        <w:rPr>
          <w:sz w:val="18"/>
          <w:szCs w:val="18"/>
          <w:shd w:val="clear" w:color="auto" w:fill="C6D9F1"/>
        </w:rPr>
      </w:pPr>
      <w:r w:rsidRPr="00510834">
        <w:rPr>
          <w:sz w:val="18"/>
          <w:szCs w:val="18"/>
          <w:shd w:val="clear" w:color="auto" w:fill="C6D9F1"/>
        </w:rPr>
        <w:t xml:space="preserve">C/R </w:t>
      </w:r>
      <w:r>
        <w:rPr>
          <w:sz w:val="18"/>
          <w:szCs w:val="18"/>
          <w:shd w:val="clear" w:color="auto" w:fill="C6D9F1"/>
        </w:rPr>
        <w:t>Breed</w:t>
      </w:r>
    </w:p>
    <w:p w14:paraId="31B7E079" w14:textId="77777777" w:rsidR="0060095B" w:rsidRDefault="0060095B" w:rsidP="0060095B">
      <w:pPr>
        <w:rPr>
          <w:sz w:val="16"/>
          <w:szCs w:val="16"/>
        </w:rPr>
        <w:sectPr w:rsidR="0060095B" w:rsidSect="00040F78">
          <w:type w:val="continuous"/>
          <w:pgSz w:w="12240" w:h="15840"/>
          <w:pgMar w:top="720" w:right="720" w:bottom="720" w:left="720" w:header="720" w:footer="720" w:gutter="0"/>
          <w:cols w:num="3" w:space="720"/>
          <w:docGrid w:linePitch="360"/>
        </w:sectPr>
      </w:pPr>
    </w:p>
    <w:p w14:paraId="762B4803" w14:textId="77777777" w:rsidR="0060095B" w:rsidRPr="009F6875" w:rsidRDefault="0060095B" w:rsidP="0060095B">
      <w:pPr>
        <w:rPr>
          <w:sz w:val="16"/>
          <w:szCs w:val="16"/>
        </w:rPr>
      </w:pPr>
    </w:p>
    <w:p w14:paraId="757694EC" w14:textId="77777777" w:rsidR="0060095B" w:rsidRPr="00985920" w:rsidRDefault="0060095B" w:rsidP="0060095B">
      <w:pPr>
        <w:rPr>
          <w:b/>
          <w:sz w:val="20"/>
          <w:szCs w:val="20"/>
          <w:u w:val="single"/>
        </w:rPr>
      </w:pPr>
      <w:r w:rsidRPr="00985920">
        <w:rPr>
          <w:b/>
          <w:sz w:val="20"/>
          <w:szCs w:val="20"/>
          <w:u w:val="single"/>
        </w:rPr>
        <w:t>OF Other Plastic Collectability Classes (for Hartland, Copperfox,  etc. models)</w:t>
      </w:r>
    </w:p>
    <w:p w14:paraId="613C090F" w14:textId="77777777" w:rsidR="0060095B" w:rsidRDefault="0060095B" w:rsidP="0060095B">
      <w:pPr>
        <w:rPr>
          <w:sz w:val="18"/>
          <w:szCs w:val="18"/>
        </w:rPr>
        <w:sectPr w:rsidR="0060095B" w:rsidSect="00040F78">
          <w:type w:val="continuous"/>
          <w:pgSz w:w="12240" w:h="15840"/>
          <w:pgMar w:top="720" w:right="720" w:bottom="720" w:left="720" w:header="720" w:footer="720" w:gutter="0"/>
          <w:cols w:space="720"/>
          <w:docGrid w:linePitch="360"/>
        </w:sectPr>
      </w:pPr>
    </w:p>
    <w:p w14:paraId="573470DF" w14:textId="77777777" w:rsidR="0060095B" w:rsidRDefault="00601DF0" w:rsidP="0060095B">
      <w:pPr>
        <w:rPr>
          <w:sz w:val="18"/>
          <w:szCs w:val="18"/>
        </w:rPr>
      </w:pPr>
      <w:r>
        <w:rPr>
          <w:sz w:val="18"/>
          <w:szCs w:val="18"/>
        </w:rPr>
        <w:t>60</w:t>
      </w:r>
      <w:r w:rsidR="004129C2">
        <w:rPr>
          <w:sz w:val="18"/>
          <w:szCs w:val="18"/>
        </w:rPr>
        <w:t>4</w:t>
      </w:r>
      <w:r w:rsidR="0060095B">
        <w:rPr>
          <w:sz w:val="18"/>
          <w:szCs w:val="18"/>
        </w:rPr>
        <w:t xml:space="preserve">. </w:t>
      </w:r>
      <w:proofErr w:type="spellStart"/>
      <w:r w:rsidR="0092091B">
        <w:rPr>
          <w:sz w:val="18"/>
          <w:szCs w:val="18"/>
        </w:rPr>
        <w:t>CollectA</w:t>
      </w:r>
      <w:proofErr w:type="spellEnd"/>
      <w:r w:rsidR="0092091B">
        <w:rPr>
          <w:sz w:val="18"/>
          <w:szCs w:val="18"/>
        </w:rPr>
        <w:t>/</w:t>
      </w:r>
      <w:proofErr w:type="spellStart"/>
      <w:r w:rsidR="0092091B">
        <w:rPr>
          <w:sz w:val="18"/>
          <w:szCs w:val="18"/>
        </w:rPr>
        <w:t>Schleich</w:t>
      </w:r>
      <w:proofErr w:type="spellEnd"/>
      <w:r w:rsidR="0092091B">
        <w:rPr>
          <w:sz w:val="18"/>
          <w:szCs w:val="18"/>
        </w:rPr>
        <w:t>/Safari</w:t>
      </w:r>
    </w:p>
    <w:p w14:paraId="11DAEE7C" w14:textId="77777777" w:rsidR="004129C2" w:rsidRDefault="004129C2" w:rsidP="0060095B">
      <w:pPr>
        <w:rPr>
          <w:sz w:val="18"/>
          <w:szCs w:val="18"/>
        </w:rPr>
      </w:pPr>
      <w:r>
        <w:rPr>
          <w:sz w:val="18"/>
          <w:szCs w:val="18"/>
        </w:rPr>
        <w:t>605. Copper</w:t>
      </w:r>
      <w:r w:rsidR="00D64807">
        <w:rPr>
          <w:sz w:val="18"/>
          <w:szCs w:val="18"/>
        </w:rPr>
        <w:t>f</w:t>
      </w:r>
      <w:r>
        <w:rPr>
          <w:sz w:val="18"/>
          <w:szCs w:val="18"/>
        </w:rPr>
        <w:t>ox</w:t>
      </w:r>
    </w:p>
    <w:p w14:paraId="16FBCBDD" w14:textId="77777777" w:rsidR="0060095B" w:rsidRDefault="0060095B" w:rsidP="0060095B">
      <w:pPr>
        <w:rPr>
          <w:sz w:val="18"/>
          <w:szCs w:val="18"/>
        </w:rPr>
      </w:pPr>
      <w:r>
        <w:rPr>
          <w:sz w:val="18"/>
          <w:szCs w:val="18"/>
        </w:rPr>
        <w:t>60</w:t>
      </w:r>
      <w:r w:rsidR="004129C2">
        <w:rPr>
          <w:sz w:val="18"/>
          <w:szCs w:val="18"/>
        </w:rPr>
        <w:t>6</w:t>
      </w:r>
      <w:r>
        <w:rPr>
          <w:sz w:val="18"/>
          <w:szCs w:val="18"/>
        </w:rPr>
        <w:t>. Hartland</w:t>
      </w:r>
      <w:r w:rsidR="00601DF0">
        <w:rPr>
          <w:sz w:val="18"/>
          <w:szCs w:val="18"/>
        </w:rPr>
        <w:t>/Other</w:t>
      </w:r>
      <w:r w:rsidR="004129C2">
        <w:rPr>
          <w:sz w:val="18"/>
          <w:szCs w:val="18"/>
        </w:rPr>
        <w:tab/>
      </w:r>
      <w:r w:rsidR="004129C2">
        <w:rPr>
          <w:sz w:val="18"/>
          <w:szCs w:val="18"/>
        </w:rPr>
        <w:tab/>
      </w:r>
      <w:r w:rsidR="004129C2">
        <w:rPr>
          <w:sz w:val="18"/>
          <w:szCs w:val="18"/>
        </w:rPr>
        <w:tab/>
      </w:r>
    </w:p>
    <w:p w14:paraId="54C89555" w14:textId="77777777" w:rsidR="0060095B" w:rsidRDefault="0060095B" w:rsidP="0060095B">
      <w:pPr>
        <w:rPr>
          <w:sz w:val="18"/>
          <w:szCs w:val="18"/>
          <w:shd w:val="clear" w:color="auto" w:fill="C6D9F1"/>
        </w:rPr>
      </w:pPr>
      <w:r w:rsidRPr="00510834">
        <w:rPr>
          <w:sz w:val="18"/>
          <w:szCs w:val="18"/>
          <w:shd w:val="clear" w:color="auto" w:fill="C6D9F1"/>
        </w:rPr>
        <w:t xml:space="preserve">C/R </w:t>
      </w:r>
      <w:r>
        <w:rPr>
          <w:sz w:val="18"/>
          <w:szCs w:val="18"/>
          <w:shd w:val="clear" w:color="auto" w:fill="C6D9F1"/>
        </w:rPr>
        <w:t>Collectability</w:t>
      </w:r>
    </w:p>
    <w:p w14:paraId="2E15B2A0" w14:textId="77777777" w:rsidR="0060095B" w:rsidRDefault="0060095B" w:rsidP="0060095B">
      <w:pPr>
        <w:shd w:val="clear" w:color="auto" w:fill="CCCCFF"/>
        <w:rPr>
          <w:sz w:val="16"/>
          <w:szCs w:val="16"/>
        </w:rPr>
        <w:sectPr w:rsidR="0060095B" w:rsidSect="00DB6339">
          <w:type w:val="continuous"/>
          <w:pgSz w:w="12240" w:h="15840"/>
          <w:pgMar w:top="720" w:right="720" w:bottom="720" w:left="720" w:header="720" w:footer="720" w:gutter="0"/>
          <w:cols w:num="3" w:space="720"/>
          <w:docGrid w:linePitch="360"/>
        </w:sectPr>
      </w:pPr>
    </w:p>
    <w:p w14:paraId="11726850" w14:textId="77777777" w:rsidR="0060095B" w:rsidRPr="0000094E" w:rsidRDefault="0060095B" w:rsidP="0060095B">
      <w:pPr>
        <w:rPr>
          <w:sz w:val="18"/>
          <w:szCs w:val="18"/>
          <w:shd w:val="clear" w:color="auto" w:fill="C6D9F1"/>
        </w:rPr>
        <w:sectPr w:rsidR="0060095B" w:rsidRPr="0000094E" w:rsidSect="00040F78">
          <w:type w:val="continuous"/>
          <w:pgSz w:w="12240" w:h="15840"/>
          <w:pgMar w:top="720" w:right="720" w:bottom="720" w:left="720" w:header="720" w:footer="720" w:gutter="0"/>
          <w:cols w:num="3" w:space="720"/>
          <w:docGrid w:linePitch="360"/>
        </w:sectPr>
      </w:pPr>
    </w:p>
    <w:p w14:paraId="6D1883C6" w14:textId="77777777" w:rsidR="0060095B" w:rsidRDefault="0060095B" w:rsidP="0060095B">
      <w:pPr>
        <w:spacing w:line="192" w:lineRule="auto"/>
        <w:rPr>
          <w:sz w:val="18"/>
          <w:szCs w:val="18"/>
          <w:shd w:val="clear" w:color="auto" w:fill="C6D9F1"/>
        </w:rPr>
        <w:sectPr w:rsidR="0060095B" w:rsidSect="004135A7">
          <w:footerReference w:type="default" r:id="rId25"/>
          <w:type w:val="continuous"/>
          <w:pgSz w:w="12240" w:h="15840"/>
          <w:pgMar w:top="720" w:right="720" w:bottom="720" w:left="720" w:header="720" w:footer="720" w:gutter="0"/>
          <w:cols w:num="3" w:space="720"/>
          <w:docGrid w:linePitch="360"/>
        </w:sectPr>
      </w:pPr>
    </w:p>
    <w:p w14:paraId="60844467" w14:textId="77777777" w:rsidR="0060095B" w:rsidRPr="00985920" w:rsidRDefault="0060095B" w:rsidP="0060095B">
      <w:pPr>
        <w:rPr>
          <w:b/>
          <w:sz w:val="20"/>
          <w:szCs w:val="20"/>
          <w:u w:val="single"/>
        </w:rPr>
      </w:pPr>
      <w:r w:rsidRPr="00985920">
        <w:rPr>
          <w:b/>
          <w:sz w:val="20"/>
          <w:szCs w:val="20"/>
          <w:u w:val="single"/>
        </w:rPr>
        <w:t xml:space="preserve">OF Other Plastic </w:t>
      </w:r>
      <w:r>
        <w:rPr>
          <w:b/>
          <w:sz w:val="20"/>
          <w:szCs w:val="20"/>
          <w:u w:val="single"/>
        </w:rPr>
        <w:t>Workmanship</w:t>
      </w:r>
      <w:r w:rsidRPr="00985920">
        <w:rPr>
          <w:b/>
          <w:sz w:val="20"/>
          <w:szCs w:val="20"/>
          <w:u w:val="single"/>
        </w:rPr>
        <w:t xml:space="preserve"> Classes (for Hartland, Copperfox,  etc. models)</w:t>
      </w:r>
      <w:r w:rsidR="0055031A">
        <w:rPr>
          <w:b/>
          <w:sz w:val="20"/>
          <w:szCs w:val="20"/>
          <w:u w:val="single"/>
        </w:rPr>
        <w:t xml:space="preserve"> ($1/model)</w:t>
      </w:r>
    </w:p>
    <w:p w14:paraId="4D411ED3" w14:textId="77777777" w:rsidR="0060095B" w:rsidRDefault="0060095B" w:rsidP="0060095B">
      <w:pPr>
        <w:rPr>
          <w:sz w:val="18"/>
          <w:szCs w:val="18"/>
        </w:rPr>
        <w:sectPr w:rsidR="0060095B" w:rsidSect="00040F78">
          <w:type w:val="continuous"/>
          <w:pgSz w:w="12240" w:h="15840"/>
          <w:pgMar w:top="720" w:right="720" w:bottom="720" w:left="720" w:header="720" w:footer="720" w:gutter="0"/>
          <w:cols w:space="720"/>
          <w:docGrid w:linePitch="360"/>
        </w:sectPr>
      </w:pPr>
    </w:p>
    <w:p w14:paraId="564864B6" w14:textId="77777777" w:rsidR="0092091B" w:rsidRPr="00227BE6" w:rsidRDefault="00601DF0" w:rsidP="0092091B">
      <w:pPr>
        <w:rPr>
          <w:sz w:val="18"/>
          <w:szCs w:val="18"/>
        </w:rPr>
      </w:pPr>
      <w:r>
        <w:rPr>
          <w:sz w:val="18"/>
          <w:szCs w:val="18"/>
        </w:rPr>
        <w:t>60</w:t>
      </w:r>
      <w:r w:rsidR="004129C2">
        <w:rPr>
          <w:sz w:val="18"/>
          <w:szCs w:val="18"/>
        </w:rPr>
        <w:t>7</w:t>
      </w:r>
      <w:r w:rsidR="0060095B">
        <w:rPr>
          <w:sz w:val="18"/>
          <w:szCs w:val="18"/>
        </w:rPr>
        <w:t xml:space="preserve">. </w:t>
      </w:r>
      <w:proofErr w:type="spellStart"/>
      <w:r w:rsidR="0092091B">
        <w:rPr>
          <w:sz w:val="18"/>
          <w:szCs w:val="18"/>
        </w:rPr>
        <w:t>CollectA</w:t>
      </w:r>
      <w:proofErr w:type="spellEnd"/>
      <w:r w:rsidR="0092091B">
        <w:rPr>
          <w:sz w:val="18"/>
          <w:szCs w:val="18"/>
        </w:rPr>
        <w:t>/</w:t>
      </w:r>
      <w:proofErr w:type="spellStart"/>
      <w:r w:rsidR="0092091B">
        <w:rPr>
          <w:sz w:val="18"/>
          <w:szCs w:val="18"/>
        </w:rPr>
        <w:t>Schleich</w:t>
      </w:r>
      <w:proofErr w:type="spellEnd"/>
      <w:r w:rsidR="0092091B">
        <w:rPr>
          <w:sz w:val="18"/>
          <w:szCs w:val="18"/>
        </w:rPr>
        <w:t>/Safari</w:t>
      </w:r>
    </w:p>
    <w:p w14:paraId="324C6EB6" w14:textId="77777777" w:rsidR="004129C2" w:rsidRDefault="00601DF0" w:rsidP="0060095B">
      <w:pPr>
        <w:rPr>
          <w:sz w:val="18"/>
          <w:szCs w:val="18"/>
        </w:rPr>
      </w:pPr>
      <w:r>
        <w:rPr>
          <w:sz w:val="18"/>
          <w:szCs w:val="18"/>
        </w:rPr>
        <w:t>60</w:t>
      </w:r>
      <w:r w:rsidR="004129C2">
        <w:rPr>
          <w:sz w:val="18"/>
          <w:szCs w:val="18"/>
        </w:rPr>
        <w:t>8</w:t>
      </w:r>
      <w:r w:rsidR="0060095B">
        <w:rPr>
          <w:sz w:val="18"/>
          <w:szCs w:val="18"/>
        </w:rPr>
        <w:t xml:space="preserve">. </w:t>
      </w:r>
      <w:r w:rsidR="004129C2">
        <w:rPr>
          <w:sz w:val="18"/>
          <w:szCs w:val="18"/>
        </w:rPr>
        <w:t>Copper</w:t>
      </w:r>
      <w:r w:rsidR="00D64807">
        <w:rPr>
          <w:sz w:val="18"/>
          <w:szCs w:val="18"/>
        </w:rPr>
        <w:t>f</w:t>
      </w:r>
      <w:r w:rsidR="004129C2">
        <w:rPr>
          <w:sz w:val="18"/>
          <w:szCs w:val="18"/>
        </w:rPr>
        <w:t>ox</w:t>
      </w:r>
    </w:p>
    <w:p w14:paraId="394018BB" w14:textId="77777777" w:rsidR="0060095B" w:rsidRDefault="004129C2" w:rsidP="0060095B">
      <w:pPr>
        <w:rPr>
          <w:sz w:val="18"/>
          <w:szCs w:val="18"/>
        </w:rPr>
      </w:pPr>
      <w:r>
        <w:rPr>
          <w:sz w:val="18"/>
          <w:szCs w:val="18"/>
        </w:rPr>
        <w:t xml:space="preserve">609. </w:t>
      </w:r>
      <w:r w:rsidR="0060095B">
        <w:rPr>
          <w:sz w:val="18"/>
          <w:szCs w:val="18"/>
        </w:rPr>
        <w:t>Hartland</w:t>
      </w:r>
      <w:r w:rsidR="00601DF0">
        <w:rPr>
          <w:sz w:val="18"/>
          <w:szCs w:val="18"/>
        </w:rPr>
        <w:t>/Other</w:t>
      </w:r>
    </w:p>
    <w:p w14:paraId="6B0184E3" w14:textId="77777777" w:rsidR="00601DF0" w:rsidRDefault="00601DF0" w:rsidP="0060095B">
      <w:pPr>
        <w:rPr>
          <w:sz w:val="18"/>
          <w:szCs w:val="18"/>
        </w:rPr>
      </w:pPr>
    </w:p>
    <w:p w14:paraId="3453F931" w14:textId="77777777" w:rsidR="0060095B" w:rsidRDefault="0060095B" w:rsidP="0060095B">
      <w:pPr>
        <w:rPr>
          <w:sz w:val="18"/>
          <w:szCs w:val="18"/>
          <w:shd w:val="clear" w:color="auto" w:fill="C6D9F1"/>
        </w:rPr>
      </w:pPr>
      <w:r w:rsidRPr="00510834">
        <w:rPr>
          <w:sz w:val="18"/>
          <w:szCs w:val="18"/>
          <w:shd w:val="clear" w:color="auto" w:fill="C6D9F1"/>
        </w:rPr>
        <w:t xml:space="preserve">C/R </w:t>
      </w:r>
      <w:r w:rsidR="008A535A">
        <w:rPr>
          <w:sz w:val="18"/>
          <w:szCs w:val="18"/>
          <w:shd w:val="clear" w:color="auto" w:fill="C6D9F1"/>
        </w:rPr>
        <w:t>Workmanship</w:t>
      </w:r>
    </w:p>
    <w:p w14:paraId="148BA90A" w14:textId="77777777" w:rsidR="0060095B" w:rsidRDefault="0060095B" w:rsidP="0060095B">
      <w:pPr>
        <w:spacing w:line="216" w:lineRule="auto"/>
        <w:rPr>
          <w:sz w:val="12"/>
          <w:szCs w:val="12"/>
        </w:rPr>
      </w:pPr>
    </w:p>
    <w:p w14:paraId="4CE0AF1C" w14:textId="77777777" w:rsidR="0000094E" w:rsidRPr="0000094E" w:rsidRDefault="0000094E" w:rsidP="0060095B">
      <w:pPr>
        <w:jc w:val="center"/>
        <w:rPr>
          <w:sz w:val="18"/>
          <w:szCs w:val="18"/>
          <w:shd w:val="clear" w:color="auto" w:fill="C6D9F1"/>
        </w:rPr>
        <w:sectPr w:rsidR="0000094E" w:rsidRPr="0000094E" w:rsidSect="00040F78">
          <w:footerReference w:type="default" r:id="rId26"/>
          <w:type w:val="continuous"/>
          <w:pgSz w:w="12240" w:h="15840"/>
          <w:pgMar w:top="720" w:right="720" w:bottom="720" w:left="720" w:header="720" w:footer="720" w:gutter="0"/>
          <w:cols w:num="3" w:space="720"/>
          <w:docGrid w:linePitch="360"/>
        </w:sectPr>
      </w:pPr>
    </w:p>
    <w:p w14:paraId="62AAB424" w14:textId="77777777" w:rsidR="004135A7" w:rsidRDefault="004135A7" w:rsidP="004135A7">
      <w:pPr>
        <w:spacing w:line="192" w:lineRule="auto"/>
        <w:rPr>
          <w:sz w:val="18"/>
          <w:szCs w:val="18"/>
          <w:shd w:val="clear" w:color="auto" w:fill="C6D9F1"/>
        </w:rPr>
      </w:pPr>
    </w:p>
    <w:p w14:paraId="49CDA34B" w14:textId="77777777" w:rsidR="004135A7" w:rsidRDefault="004135A7" w:rsidP="004135A7">
      <w:pPr>
        <w:spacing w:line="192" w:lineRule="auto"/>
        <w:rPr>
          <w:sz w:val="18"/>
          <w:szCs w:val="18"/>
          <w:shd w:val="clear" w:color="auto" w:fill="C6D9F1"/>
        </w:rPr>
        <w:sectPr w:rsidR="004135A7" w:rsidSect="004135A7">
          <w:footerReference w:type="default" r:id="rId27"/>
          <w:type w:val="continuous"/>
          <w:pgSz w:w="12240" w:h="15840"/>
          <w:pgMar w:top="720" w:right="720" w:bottom="720" w:left="720" w:header="720" w:footer="720" w:gutter="0"/>
          <w:cols w:num="3" w:space="720"/>
          <w:docGrid w:linePitch="360"/>
        </w:sectPr>
      </w:pPr>
    </w:p>
    <w:p w14:paraId="70FE4265" w14:textId="77777777" w:rsidR="0060095B" w:rsidRDefault="0060095B" w:rsidP="00251022">
      <w:pPr>
        <w:spacing w:line="216" w:lineRule="auto"/>
        <w:jc w:val="center"/>
      </w:pPr>
    </w:p>
    <w:p w14:paraId="654607D6" w14:textId="2EE41563" w:rsidR="00751C14" w:rsidRDefault="00CE2A27" w:rsidP="00251022">
      <w:pPr>
        <w:spacing w:line="216" w:lineRule="auto"/>
        <w:jc w:val="center"/>
      </w:pPr>
      <w:r w:rsidRPr="0042199A">
        <w:t xml:space="preserve">Updated:  </w:t>
      </w:r>
      <w:r w:rsidR="0044582B">
        <w:t>October 13</w:t>
      </w:r>
      <w:r w:rsidR="0032039D">
        <w:t>, 2022</w:t>
      </w:r>
    </w:p>
    <w:p w14:paraId="4AA7935A" w14:textId="77777777" w:rsidR="002C00B7" w:rsidRPr="00115657" w:rsidRDefault="009B74FC" w:rsidP="00477B43">
      <w:pPr>
        <w:spacing w:line="216" w:lineRule="auto"/>
        <w:rPr>
          <w:b/>
          <w:sz w:val="28"/>
          <w:szCs w:val="28"/>
        </w:rPr>
      </w:pPr>
      <w:bookmarkStart w:id="1" w:name="_GoBack"/>
      <w:bookmarkEnd w:id="1"/>
      <w:r>
        <w:br w:type="page"/>
      </w:r>
      <w:r w:rsidR="00AD412E" w:rsidRPr="00115657">
        <w:rPr>
          <w:b/>
          <w:noProof/>
          <w:sz w:val="28"/>
          <w:szCs w:val="28"/>
        </w:rPr>
        <w:lastRenderedPageBreak/>
        <w:drawing>
          <wp:anchor distT="0" distB="0" distL="114300" distR="114300" simplePos="0" relativeHeight="251659264" behindDoc="0" locked="0" layoutInCell="1" allowOverlap="1" wp14:anchorId="3D3543E7" wp14:editId="3F7AD101">
            <wp:simplePos x="0" y="0"/>
            <wp:positionH relativeFrom="margin">
              <wp:align>right</wp:align>
            </wp:positionH>
            <wp:positionV relativeFrom="margin">
              <wp:posOffset>-82550</wp:posOffset>
            </wp:positionV>
            <wp:extent cx="914400" cy="568960"/>
            <wp:effectExtent l="0" t="0" r="0" b="2540"/>
            <wp:wrapSquare wrapText="bothSides"/>
            <wp:docPr id="39" name="Picture 39" descr="Bo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Boa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568960"/>
                    </a:xfrm>
                    <a:prstGeom prst="rect">
                      <a:avLst/>
                    </a:prstGeom>
                    <a:noFill/>
                    <a:ln>
                      <a:noFill/>
                    </a:ln>
                  </pic:spPr>
                </pic:pic>
              </a:graphicData>
            </a:graphic>
          </wp:anchor>
        </w:drawing>
      </w:r>
      <w:r w:rsidR="00AA19EB" w:rsidRPr="00115657">
        <w:rPr>
          <w:b/>
          <w:sz w:val="28"/>
          <w:szCs w:val="28"/>
        </w:rPr>
        <w:t>ANCHORS AWAY!</w:t>
      </w:r>
      <w:r w:rsidR="00115657" w:rsidRPr="00115657">
        <w:rPr>
          <w:b/>
          <w:sz w:val="28"/>
          <w:szCs w:val="28"/>
        </w:rPr>
        <w:t xml:space="preserve"> LIVE #1</w:t>
      </w:r>
      <w:r w:rsidR="0032039D">
        <w:rPr>
          <w:b/>
          <w:sz w:val="28"/>
          <w:szCs w:val="28"/>
        </w:rPr>
        <w:t>3</w:t>
      </w:r>
      <w:r w:rsidR="002C00B7" w:rsidRPr="00115657">
        <w:rPr>
          <w:b/>
          <w:sz w:val="28"/>
          <w:szCs w:val="28"/>
        </w:rPr>
        <w:t xml:space="preserve"> – Entry Form</w:t>
      </w:r>
      <w:r w:rsidR="00E132E8" w:rsidRPr="00115657">
        <w:rPr>
          <w:b/>
          <w:sz w:val="28"/>
          <w:szCs w:val="28"/>
        </w:rPr>
        <w:tab/>
      </w:r>
      <w:r w:rsidR="00E132E8" w:rsidRPr="00115657">
        <w:rPr>
          <w:b/>
          <w:sz w:val="28"/>
          <w:szCs w:val="28"/>
        </w:rPr>
        <w:tab/>
      </w:r>
      <w:r w:rsidR="00E132E8" w:rsidRPr="00115657">
        <w:rPr>
          <w:b/>
          <w:sz w:val="28"/>
          <w:szCs w:val="28"/>
        </w:rPr>
        <w:tab/>
      </w:r>
      <w:r w:rsidR="00E132E8" w:rsidRPr="00115657">
        <w:rPr>
          <w:b/>
          <w:sz w:val="28"/>
          <w:szCs w:val="28"/>
        </w:rPr>
        <w:tab/>
      </w:r>
      <w:r w:rsidR="00E132E8" w:rsidRPr="00115657">
        <w:rPr>
          <w:rFonts w:ascii="Times New Roman" w:eastAsia="Times New Roman" w:hAnsi="Times New Roman"/>
          <w:b/>
          <w:snapToGrid w:val="0"/>
          <w:color w:val="000000"/>
          <w:w w:val="0"/>
          <w:sz w:val="28"/>
          <w:szCs w:val="28"/>
          <w:u w:color="000000"/>
          <w:bdr w:val="none" w:sz="0" w:space="0" w:color="000000"/>
          <w:shd w:val="clear" w:color="000000" w:fill="000000"/>
        </w:rPr>
        <w:t xml:space="preserve"> </w:t>
      </w:r>
    </w:p>
    <w:p w14:paraId="19CCD224" w14:textId="77777777" w:rsidR="002C00B7" w:rsidRPr="00477B43" w:rsidRDefault="002C00B7" w:rsidP="00477B43">
      <w:pPr>
        <w:spacing w:line="216" w:lineRule="auto"/>
        <w:rPr>
          <w:b/>
          <w:i/>
          <w:sz w:val="24"/>
          <w:szCs w:val="24"/>
        </w:rPr>
      </w:pPr>
      <w:r w:rsidRPr="00AC57CB">
        <w:rPr>
          <w:b/>
          <w:i/>
          <w:sz w:val="24"/>
          <w:szCs w:val="24"/>
        </w:rPr>
        <w:t>All information MU</w:t>
      </w:r>
      <w:r w:rsidR="00477B43">
        <w:rPr>
          <w:b/>
          <w:i/>
          <w:sz w:val="24"/>
          <w:szCs w:val="24"/>
        </w:rPr>
        <w:t>ST be printed legibly or typed.</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1890"/>
        <w:gridCol w:w="180"/>
        <w:gridCol w:w="540"/>
        <w:gridCol w:w="270"/>
        <w:gridCol w:w="540"/>
        <w:gridCol w:w="720"/>
        <w:gridCol w:w="450"/>
        <w:gridCol w:w="450"/>
        <w:gridCol w:w="450"/>
        <w:gridCol w:w="270"/>
        <w:gridCol w:w="522"/>
        <w:gridCol w:w="240"/>
        <w:gridCol w:w="138"/>
        <w:gridCol w:w="882"/>
        <w:gridCol w:w="1296"/>
      </w:tblGrid>
      <w:tr w:rsidR="002C00B7" w:rsidRPr="00843B36" w14:paraId="5A1F7639" w14:textId="77777777" w:rsidTr="008C3768">
        <w:trPr>
          <w:jc w:val="center"/>
        </w:trPr>
        <w:tc>
          <w:tcPr>
            <w:tcW w:w="2178" w:type="dxa"/>
          </w:tcPr>
          <w:p w14:paraId="61A67EE0" w14:textId="77777777" w:rsidR="002C00B7" w:rsidRPr="00843B36" w:rsidRDefault="002C00B7" w:rsidP="002C00B7">
            <w:pPr>
              <w:spacing w:line="216" w:lineRule="auto"/>
              <w:rPr>
                <w:sz w:val="24"/>
                <w:szCs w:val="24"/>
              </w:rPr>
            </w:pPr>
            <w:r w:rsidRPr="00843B36">
              <w:rPr>
                <w:sz w:val="24"/>
                <w:szCs w:val="24"/>
              </w:rPr>
              <w:t>NAME – FIRST:</w:t>
            </w:r>
          </w:p>
        </w:tc>
        <w:tc>
          <w:tcPr>
            <w:tcW w:w="2070" w:type="dxa"/>
            <w:gridSpan w:val="2"/>
          </w:tcPr>
          <w:p w14:paraId="4B5E425F" w14:textId="77777777" w:rsidR="002C00B7" w:rsidRPr="00843B36" w:rsidRDefault="002C00B7" w:rsidP="002C00B7">
            <w:pPr>
              <w:spacing w:line="216" w:lineRule="auto"/>
              <w:rPr>
                <w:sz w:val="24"/>
                <w:szCs w:val="24"/>
              </w:rPr>
            </w:pPr>
          </w:p>
        </w:tc>
        <w:tc>
          <w:tcPr>
            <w:tcW w:w="810" w:type="dxa"/>
            <w:gridSpan w:val="2"/>
          </w:tcPr>
          <w:p w14:paraId="7A251F09" w14:textId="77777777" w:rsidR="002C00B7" w:rsidRPr="00843B36" w:rsidRDefault="002C00B7" w:rsidP="002C00B7">
            <w:pPr>
              <w:spacing w:line="216" w:lineRule="auto"/>
              <w:jc w:val="right"/>
              <w:rPr>
                <w:sz w:val="24"/>
                <w:szCs w:val="24"/>
              </w:rPr>
            </w:pPr>
            <w:r w:rsidRPr="00843B36">
              <w:rPr>
                <w:sz w:val="24"/>
                <w:szCs w:val="24"/>
              </w:rPr>
              <w:t>LAST:</w:t>
            </w:r>
          </w:p>
        </w:tc>
        <w:tc>
          <w:tcPr>
            <w:tcW w:w="2160" w:type="dxa"/>
            <w:gridSpan w:val="4"/>
          </w:tcPr>
          <w:p w14:paraId="7D248504" w14:textId="77777777" w:rsidR="002C00B7" w:rsidRPr="00843B36" w:rsidRDefault="002C00B7" w:rsidP="002C00B7">
            <w:pPr>
              <w:spacing w:line="216" w:lineRule="auto"/>
              <w:rPr>
                <w:sz w:val="24"/>
                <w:szCs w:val="24"/>
              </w:rPr>
            </w:pPr>
          </w:p>
        </w:tc>
        <w:tc>
          <w:tcPr>
            <w:tcW w:w="1620" w:type="dxa"/>
            <w:gridSpan w:val="5"/>
          </w:tcPr>
          <w:p w14:paraId="7D0FE841" w14:textId="77777777" w:rsidR="002C00B7" w:rsidRPr="00843B36" w:rsidRDefault="002C00B7" w:rsidP="002C00B7">
            <w:pPr>
              <w:spacing w:line="216" w:lineRule="auto"/>
              <w:rPr>
                <w:sz w:val="24"/>
                <w:szCs w:val="24"/>
              </w:rPr>
            </w:pPr>
            <w:r w:rsidRPr="00843B36">
              <w:rPr>
                <w:sz w:val="24"/>
                <w:szCs w:val="24"/>
              </w:rPr>
              <w:t>NICK NAME:</w:t>
            </w:r>
          </w:p>
        </w:tc>
        <w:tc>
          <w:tcPr>
            <w:tcW w:w="2178" w:type="dxa"/>
            <w:gridSpan w:val="2"/>
          </w:tcPr>
          <w:p w14:paraId="664E04EA" w14:textId="77777777" w:rsidR="002C00B7" w:rsidRPr="00843B36" w:rsidRDefault="002C00B7" w:rsidP="002C00B7">
            <w:pPr>
              <w:spacing w:line="216" w:lineRule="auto"/>
              <w:rPr>
                <w:sz w:val="24"/>
                <w:szCs w:val="24"/>
              </w:rPr>
            </w:pPr>
          </w:p>
        </w:tc>
      </w:tr>
      <w:tr w:rsidR="00D01985" w:rsidRPr="00843B36" w14:paraId="29FDAB80" w14:textId="77777777" w:rsidTr="008C3768">
        <w:trPr>
          <w:jc w:val="center"/>
        </w:trPr>
        <w:tc>
          <w:tcPr>
            <w:tcW w:w="4248" w:type="dxa"/>
            <w:gridSpan w:val="3"/>
          </w:tcPr>
          <w:p w14:paraId="04075428" w14:textId="77777777" w:rsidR="00D01985" w:rsidRPr="00843B36" w:rsidRDefault="00D01985" w:rsidP="000745AB">
            <w:pPr>
              <w:spacing w:line="216" w:lineRule="auto"/>
              <w:rPr>
                <w:sz w:val="24"/>
                <w:szCs w:val="24"/>
              </w:rPr>
            </w:pPr>
            <w:r w:rsidRPr="00843B36">
              <w:rPr>
                <w:sz w:val="24"/>
                <w:szCs w:val="24"/>
              </w:rPr>
              <w:t>Three (3) Initials you typically use:</w:t>
            </w:r>
          </w:p>
        </w:tc>
        <w:tc>
          <w:tcPr>
            <w:tcW w:w="540" w:type="dxa"/>
          </w:tcPr>
          <w:p w14:paraId="28344824" w14:textId="77777777" w:rsidR="00D01985" w:rsidRPr="00843B36" w:rsidRDefault="00D01985" w:rsidP="000745AB">
            <w:pPr>
              <w:spacing w:line="216" w:lineRule="auto"/>
              <w:rPr>
                <w:sz w:val="24"/>
                <w:szCs w:val="24"/>
              </w:rPr>
            </w:pPr>
          </w:p>
        </w:tc>
        <w:tc>
          <w:tcPr>
            <w:tcW w:w="810" w:type="dxa"/>
            <w:gridSpan w:val="2"/>
          </w:tcPr>
          <w:p w14:paraId="78C05D19" w14:textId="77777777" w:rsidR="00D01985" w:rsidRPr="00843B36" w:rsidRDefault="00D01985" w:rsidP="000745AB">
            <w:pPr>
              <w:spacing w:line="216" w:lineRule="auto"/>
              <w:rPr>
                <w:sz w:val="24"/>
                <w:szCs w:val="24"/>
              </w:rPr>
            </w:pPr>
          </w:p>
        </w:tc>
        <w:tc>
          <w:tcPr>
            <w:tcW w:w="720" w:type="dxa"/>
          </w:tcPr>
          <w:p w14:paraId="06C087FD" w14:textId="77777777" w:rsidR="00D01985" w:rsidRPr="00843B36" w:rsidRDefault="00D01985" w:rsidP="000745AB">
            <w:pPr>
              <w:spacing w:line="216" w:lineRule="auto"/>
              <w:rPr>
                <w:sz w:val="24"/>
                <w:szCs w:val="24"/>
              </w:rPr>
            </w:pPr>
          </w:p>
        </w:tc>
        <w:tc>
          <w:tcPr>
            <w:tcW w:w="4698" w:type="dxa"/>
            <w:gridSpan w:val="9"/>
            <w:shd w:val="clear" w:color="auto" w:fill="000000"/>
          </w:tcPr>
          <w:p w14:paraId="232DAAC9" w14:textId="77777777" w:rsidR="00D01985" w:rsidRPr="00843B36" w:rsidRDefault="00D01985" w:rsidP="000745AB">
            <w:pPr>
              <w:spacing w:line="216" w:lineRule="auto"/>
              <w:rPr>
                <w:sz w:val="24"/>
                <w:szCs w:val="24"/>
              </w:rPr>
            </w:pPr>
          </w:p>
        </w:tc>
      </w:tr>
      <w:tr w:rsidR="002C00B7" w:rsidRPr="00843B36" w14:paraId="11558855" w14:textId="77777777" w:rsidTr="008C3768">
        <w:trPr>
          <w:jc w:val="center"/>
        </w:trPr>
        <w:tc>
          <w:tcPr>
            <w:tcW w:w="2178" w:type="dxa"/>
          </w:tcPr>
          <w:p w14:paraId="03A9161C" w14:textId="77777777" w:rsidR="002C00B7" w:rsidRPr="00843B36" w:rsidRDefault="002C00B7" w:rsidP="002C00B7">
            <w:pPr>
              <w:spacing w:line="216" w:lineRule="auto"/>
              <w:rPr>
                <w:sz w:val="24"/>
                <w:szCs w:val="24"/>
              </w:rPr>
            </w:pPr>
            <w:r w:rsidRPr="00843B36">
              <w:rPr>
                <w:sz w:val="24"/>
                <w:szCs w:val="24"/>
              </w:rPr>
              <w:t>Street Address:</w:t>
            </w:r>
          </w:p>
        </w:tc>
        <w:tc>
          <w:tcPr>
            <w:tcW w:w="8838" w:type="dxa"/>
            <w:gridSpan w:val="15"/>
          </w:tcPr>
          <w:p w14:paraId="08C1E407" w14:textId="77777777" w:rsidR="002C00B7" w:rsidRPr="00843B36" w:rsidRDefault="002C00B7" w:rsidP="002C00B7">
            <w:pPr>
              <w:spacing w:line="216" w:lineRule="auto"/>
              <w:rPr>
                <w:sz w:val="24"/>
                <w:szCs w:val="24"/>
              </w:rPr>
            </w:pPr>
          </w:p>
        </w:tc>
      </w:tr>
      <w:tr w:rsidR="002C00B7" w:rsidRPr="00843B36" w14:paraId="40957CD0" w14:textId="77777777" w:rsidTr="008C3768">
        <w:trPr>
          <w:jc w:val="center"/>
        </w:trPr>
        <w:tc>
          <w:tcPr>
            <w:tcW w:w="2178" w:type="dxa"/>
          </w:tcPr>
          <w:p w14:paraId="195BE9AA" w14:textId="77777777" w:rsidR="002C00B7" w:rsidRPr="00843B36" w:rsidRDefault="002C00B7" w:rsidP="002C00B7">
            <w:pPr>
              <w:spacing w:line="216" w:lineRule="auto"/>
              <w:rPr>
                <w:sz w:val="24"/>
                <w:szCs w:val="24"/>
              </w:rPr>
            </w:pPr>
            <w:r w:rsidRPr="00843B36">
              <w:rPr>
                <w:sz w:val="24"/>
                <w:szCs w:val="24"/>
              </w:rPr>
              <w:t>City:</w:t>
            </w:r>
          </w:p>
        </w:tc>
        <w:tc>
          <w:tcPr>
            <w:tcW w:w="2070" w:type="dxa"/>
            <w:gridSpan w:val="2"/>
          </w:tcPr>
          <w:p w14:paraId="761FEEDA" w14:textId="77777777" w:rsidR="002C00B7" w:rsidRPr="00843B36" w:rsidRDefault="002C00B7" w:rsidP="002C00B7">
            <w:pPr>
              <w:spacing w:line="216" w:lineRule="auto"/>
              <w:rPr>
                <w:sz w:val="24"/>
                <w:szCs w:val="24"/>
              </w:rPr>
            </w:pPr>
          </w:p>
        </w:tc>
        <w:tc>
          <w:tcPr>
            <w:tcW w:w="2520" w:type="dxa"/>
            <w:gridSpan w:val="5"/>
          </w:tcPr>
          <w:p w14:paraId="421B2811" w14:textId="77777777" w:rsidR="002C00B7" w:rsidRPr="00843B36" w:rsidRDefault="002C00B7" w:rsidP="002C00B7">
            <w:pPr>
              <w:spacing w:line="216" w:lineRule="auto"/>
              <w:jc w:val="right"/>
              <w:rPr>
                <w:sz w:val="24"/>
                <w:szCs w:val="24"/>
              </w:rPr>
            </w:pPr>
            <w:r w:rsidRPr="00843B36">
              <w:rPr>
                <w:sz w:val="24"/>
                <w:szCs w:val="24"/>
              </w:rPr>
              <w:t>State:</w:t>
            </w:r>
          </w:p>
        </w:tc>
        <w:tc>
          <w:tcPr>
            <w:tcW w:w="1170" w:type="dxa"/>
            <w:gridSpan w:val="3"/>
          </w:tcPr>
          <w:p w14:paraId="26DCEC38" w14:textId="77777777" w:rsidR="002C00B7" w:rsidRPr="00843B36" w:rsidRDefault="002C00B7" w:rsidP="002C00B7">
            <w:pPr>
              <w:spacing w:line="216" w:lineRule="auto"/>
              <w:rPr>
                <w:sz w:val="24"/>
                <w:szCs w:val="24"/>
              </w:rPr>
            </w:pPr>
          </w:p>
        </w:tc>
        <w:tc>
          <w:tcPr>
            <w:tcW w:w="1782" w:type="dxa"/>
            <w:gridSpan w:val="4"/>
          </w:tcPr>
          <w:p w14:paraId="045EE43C" w14:textId="77777777" w:rsidR="002C00B7" w:rsidRPr="00843B36" w:rsidRDefault="002C00B7" w:rsidP="002C00B7">
            <w:pPr>
              <w:spacing w:line="216" w:lineRule="auto"/>
              <w:jc w:val="right"/>
              <w:rPr>
                <w:sz w:val="24"/>
                <w:szCs w:val="24"/>
              </w:rPr>
            </w:pPr>
            <w:r w:rsidRPr="00843B36">
              <w:rPr>
                <w:sz w:val="24"/>
                <w:szCs w:val="24"/>
              </w:rPr>
              <w:t>Zip:</w:t>
            </w:r>
          </w:p>
        </w:tc>
        <w:tc>
          <w:tcPr>
            <w:tcW w:w="1296" w:type="dxa"/>
          </w:tcPr>
          <w:p w14:paraId="476674A3" w14:textId="77777777" w:rsidR="002C00B7" w:rsidRPr="00843B36" w:rsidRDefault="002C00B7" w:rsidP="002C00B7">
            <w:pPr>
              <w:spacing w:line="216" w:lineRule="auto"/>
              <w:rPr>
                <w:sz w:val="24"/>
                <w:szCs w:val="24"/>
              </w:rPr>
            </w:pPr>
          </w:p>
        </w:tc>
      </w:tr>
      <w:tr w:rsidR="002C00B7" w:rsidRPr="00843B36" w14:paraId="3A7E49CB" w14:textId="77777777" w:rsidTr="008C3768">
        <w:trPr>
          <w:jc w:val="center"/>
        </w:trPr>
        <w:tc>
          <w:tcPr>
            <w:tcW w:w="2178" w:type="dxa"/>
          </w:tcPr>
          <w:p w14:paraId="41E20B1C" w14:textId="77777777" w:rsidR="002C00B7" w:rsidRPr="00843B36" w:rsidRDefault="002C00B7" w:rsidP="002C00B7">
            <w:pPr>
              <w:spacing w:line="216" w:lineRule="auto"/>
              <w:rPr>
                <w:sz w:val="24"/>
                <w:szCs w:val="24"/>
              </w:rPr>
            </w:pPr>
            <w:r w:rsidRPr="00843B36">
              <w:rPr>
                <w:sz w:val="24"/>
                <w:szCs w:val="24"/>
              </w:rPr>
              <w:t>Phone #:</w:t>
            </w:r>
          </w:p>
        </w:tc>
        <w:tc>
          <w:tcPr>
            <w:tcW w:w="2070" w:type="dxa"/>
            <w:gridSpan w:val="2"/>
          </w:tcPr>
          <w:p w14:paraId="17D0F8F5" w14:textId="77777777" w:rsidR="002C00B7" w:rsidRPr="00843B36" w:rsidRDefault="002C00B7" w:rsidP="002C00B7">
            <w:pPr>
              <w:spacing w:line="216" w:lineRule="auto"/>
              <w:rPr>
                <w:sz w:val="24"/>
                <w:szCs w:val="24"/>
              </w:rPr>
            </w:pPr>
          </w:p>
        </w:tc>
        <w:tc>
          <w:tcPr>
            <w:tcW w:w="2520" w:type="dxa"/>
            <w:gridSpan w:val="5"/>
          </w:tcPr>
          <w:p w14:paraId="46EB82EE" w14:textId="77777777" w:rsidR="002C00B7" w:rsidRPr="00843B36" w:rsidRDefault="002C00B7" w:rsidP="002C00B7">
            <w:pPr>
              <w:spacing w:line="216" w:lineRule="auto"/>
              <w:jc w:val="right"/>
              <w:rPr>
                <w:sz w:val="24"/>
                <w:szCs w:val="24"/>
              </w:rPr>
            </w:pPr>
            <w:r w:rsidRPr="00843B36">
              <w:rPr>
                <w:sz w:val="24"/>
                <w:szCs w:val="24"/>
              </w:rPr>
              <w:t>Email Address:</w:t>
            </w:r>
          </w:p>
        </w:tc>
        <w:tc>
          <w:tcPr>
            <w:tcW w:w="4248" w:type="dxa"/>
            <w:gridSpan w:val="8"/>
          </w:tcPr>
          <w:p w14:paraId="540AB994" w14:textId="77777777" w:rsidR="002C00B7" w:rsidRPr="00843B36" w:rsidRDefault="002C00B7" w:rsidP="002C00B7">
            <w:pPr>
              <w:spacing w:line="216" w:lineRule="auto"/>
              <w:rPr>
                <w:sz w:val="24"/>
                <w:szCs w:val="24"/>
              </w:rPr>
            </w:pPr>
          </w:p>
        </w:tc>
      </w:tr>
      <w:tr w:rsidR="008C3768" w:rsidRPr="00843B36" w14:paraId="0B63E40A" w14:textId="77777777" w:rsidTr="008C3768">
        <w:trPr>
          <w:jc w:val="center"/>
        </w:trPr>
        <w:tc>
          <w:tcPr>
            <w:tcW w:w="4068" w:type="dxa"/>
            <w:gridSpan w:val="2"/>
          </w:tcPr>
          <w:p w14:paraId="19E1C139" w14:textId="77777777" w:rsidR="008C3768" w:rsidRPr="00843B36" w:rsidRDefault="008C3768" w:rsidP="002C00B7">
            <w:pPr>
              <w:spacing w:line="216" w:lineRule="auto"/>
              <w:rPr>
                <w:sz w:val="24"/>
                <w:szCs w:val="24"/>
              </w:rPr>
            </w:pPr>
            <w:r>
              <w:rPr>
                <w:sz w:val="24"/>
                <w:szCs w:val="24"/>
              </w:rPr>
              <w:t>Emergency Contact Name/Relationship</w:t>
            </w:r>
          </w:p>
        </w:tc>
        <w:tc>
          <w:tcPr>
            <w:tcW w:w="3600" w:type="dxa"/>
            <w:gridSpan w:val="8"/>
          </w:tcPr>
          <w:p w14:paraId="04BE5E55" w14:textId="77777777" w:rsidR="008C3768" w:rsidRPr="00843B36" w:rsidRDefault="008C3768" w:rsidP="002C00B7">
            <w:pPr>
              <w:spacing w:line="216" w:lineRule="auto"/>
              <w:rPr>
                <w:sz w:val="24"/>
                <w:szCs w:val="24"/>
              </w:rPr>
            </w:pPr>
          </w:p>
        </w:tc>
        <w:tc>
          <w:tcPr>
            <w:tcW w:w="1032" w:type="dxa"/>
            <w:gridSpan w:val="3"/>
          </w:tcPr>
          <w:p w14:paraId="1635A651" w14:textId="77777777" w:rsidR="008C3768" w:rsidRPr="00843B36" w:rsidRDefault="008C3768" w:rsidP="002C00B7">
            <w:pPr>
              <w:spacing w:line="216" w:lineRule="auto"/>
              <w:rPr>
                <w:sz w:val="24"/>
                <w:szCs w:val="24"/>
              </w:rPr>
            </w:pPr>
            <w:r>
              <w:rPr>
                <w:sz w:val="24"/>
                <w:szCs w:val="24"/>
              </w:rPr>
              <w:t>Phone #</w:t>
            </w:r>
          </w:p>
        </w:tc>
        <w:tc>
          <w:tcPr>
            <w:tcW w:w="2316" w:type="dxa"/>
            <w:gridSpan w:val="3"/>
          </w:tcPr>
          <w:p w14:paraId="233A3730" w14:textId="77777777" w:rsidR="008C3768" w:rsidRPr="00843B36" w:rsidRDefault="008C3768" w:rsidP="002C00B7">
            <w:pPr>
              <w:spacing w:line="216" w:lineRule="auto"/>
              <w:rPr>
                <w:sz w:val="24"/>
                <w:szCs w:val="24"/>
              </w:rPr>
            </w:pPr>
          </w:p>
        </w:tc>
      </w:tr>
      <w:tr w:rsidR="002C00B7" w:rsidRPr="00843B36" w14:paraId="2A98E860" w14:textId="77777777" w:rsidTr="008C3768">
        <w:trPr>
          <w:trHeight w:val="152"/>
          <w:jc w:val="center"/>
        </w:trPr>
        <w:tc>
          <w:tcPr>
            <w:tcW w:w="2178" w:type="dxa"/>
            <w:shd w:val="clear" w:color="auto" w:fill="000000"/>
          </w:tcPr>
          <w:p w14:paraId="122FFE92" w14:textId="77777777" w:rsidR="002C00B7" w:rsidRPr="000F0DA5" w:rsidRDefault="002C00B7" w:rsidP="002C00B7">
            <w:pPr>
              <w:spacing w:line="216" w:lineRule="auto"/>
              <w:rPr>
                <w:sz w:val="16"/>
                <w:szCs w:val="16"/>
              </w:rPr>
            </w:pPr>
          </w:p>
        </w:tc>
        <w:tc>
          <w:tcPr>
            <w:tcW w:w="2070" w:type="dxa"/>
            <w:gridSpan w:val="2"/>
            <w:shd w:val="clear" w:color="auto" w:fill="000000"/>
          </w:tcPr>
          <w:p w14:paraId="5645DD96" w14:textId="77777777" w:rsidR="002C00B7" w:rsidRPr="007C24B3" w:rsidRDefault="002C00B7" w:rsidP="002C00B7">
            <w:pPr>
              <w:spacing w:line="216" w:lineRule="auto"/>
              <w:rPr>
                <w:sz w:val="10"/>
                <w:szCs w:val="10"/>
              </w:rPr>
            </w:pPr>
          </w:p>
        </w:tc>
        <w:tc>
          <w:tcPr>
            <w:tcW w:w="2520" w:type="dxa"/>
            <w:gridSpan w:val="5"/>
            <w:shd w:val="clear" w:color="auto" w:fill="000000"/>
          </w:tcPr>
          <w:p w14:paraId="5152A652" w14:textId="77777777" w:rsidR="002C00B7" w:rsidRPr="000F0DA5" w:rsidRDefault="002C00B7" w:rsidP="002C00B7">
            <w:pPr>
              <w:spacing w:line="216" w:lineRule="auto"/>
              <w:rPr>
                <w:sz w:val="16"/>
                <w:szCs w:val="16"/>
              </w:rPr>
            </w:pPr>
          </w:p>
        </w:tc>
        <w:tc>
          <w:tcPr>
            <w:tcW w:w="1692" w:type="dxa"/>
            <w:gridSpan w:val="4"/>
            <w:shd w:val="clear" w:color="auto" w:fill="000000"/>
          </w:tcPr>
          <w:p w14:paraId="6AC38808" w14:textId="77777777" w:rsidR="002C00B7" w:rsidRPr="000F0DA5" w:rsidRDefault="002C00B7" w:rsidP="002C00B7">
            <w:pPr>
              <w:spacing w:line="216" w:lineRule="auto"/>
              <w:rPr>
                <w:sz w:val="16"/>
                <w:szCs w:val="16"/>
              </w:rPr>
            </w:pPr>
          </w:p>
        </w:tc>
        <w:tc>
          <w:tcPr>
            <w:tcW w:w="1260" w:type="dxa"/>
            <w:gridSpan w:val="3"/>
            <w:shd w:val="clear" w:color="auto" w:fill="000000"/>
          </w:tcPr>
          <w:p w14:paraId="6A46787D" w14:textId="77777777" w:rsidR="002C00B7" w:rsidRPr="000F0DA5" w:rsidRDefault="002C00B7" w:rsidP="002C00B7">
            <w:pPr>
              <w:spacing w:line="216" w:lineRule="auto"/>
              <w:rPr>
                <w:sz w:val="16"/>
                <w:szCs w:val="16"/>
              </w:rPr>
            </w:pPr>
          </w:p>
        </w:tc>
        <w:tc>
          <w:tcPr>
            <w:tcW w:w="1296" w:type="dxa"/>
            <w:shd w:val="clear" w:color="auto" w:fill="000000"/>
          </w:tcPr>
          <w:p w14:paraId="2C894E98" w14:textId="77777777" w:rsidR="002C00B7" w:rsidRPr="000F0DA5" w:rsidRDefault="002C00B7" w:rsidP="002C00B7">
            <w:pPr>
              <w:spacing w:line="216" w:lineRule="auto"/>
              <w:rPr>
                <w:sz w:val="16"/>
                <w:szCs w:val="16"/>
              </w:rPr>
            </w:pPr>
          </w:p>
        </w:tc>
      </w:tr>
    </w:tbl>
    <w:p w14:paraId="47176578" w14:textId="77777777" w:rsidR="002C00B7" w:rsidRDefault="002C00B7" w:rsidP="002C00B7">
      <w:pPr>
        <w:spacing w:line="216" w:lineRule="auto"/>
        <w:jc w:val="center"/>
        <w:rPr>
          <w:sz w:val="10"/>
          <w:szCs w:val="10"/>
        </w:rPr>
      </w:pPr>
    </w:p>
    <w:p w14:paraId="679C8814" w14:textId="77777777" w:rsidR="00754D93" w:rsidRPr="00602CE3" w:rsidRDefault="00754D93" w:rsidP="002C00B7">
      <w:pPr>
        <w:spacing w:line="216" w:lineRule="auto"/>
        <w:jc w:val="center"/>
        <w:rPr>
          <w:sz w:val="10"/>
          <w:szCs w:val="10"/>
        </w:rPr>
      </w:pPr>
    </w:p>
    <w:tbl>
      <w:tblPr>
        <w:tblW w:w="10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0"/>
        <w:gridCol w:w="5915"/>
        <w:gridCol w:w="1193"/>
        <w:gridCol w:w="1710"/>
      </w:tblGrid>
      <w:tr w:rsidR="00754D93" w:rsidRPr="007800C3" w14:paraId="30D8269F" w14:textId="77777777" w:rsidTr="000E30C0">
        <w:tc>
          <w:tcPr>
            <w:tcW w:w="10998" w:type="dxa"/>
            <w:gridSpan w:val="4"/>
            <w:shd w:val="clear" w:color="auto" w:fill="000000"/>
          </w:tcPr>
          <w:p w14:paraId="7B1D5F26" w14:textId="77777777" w:rsidR="00754D93" w:rsidRPr="000E30C0" w:rsidRDefault="00754D93" w:rsidP="00754D93">
            <w:pPr>
              <w:spacing w:line="216" w:lineRule="auto"/>
              <w:jc w:val="center"/>
              <w:rPr>
                <w:b/>
                <w:color w:val="FFFFFF"/>
                <w:highlight w:val="black"/>
              </w:rPr>
            </w:pPr>
            <w:r w:rsidRPr="000E30C0">
              <w:rPr>
                <w:b/>
                <w:color w:val="FFFFFF"/>
                <w:highlight w:val="black"/>
              </w:rPr>
              <w:t>Please fill in the appropriate amounts below.</w:t>
            </w:r>
          </w:p>
        </w:tc>
      </w:tr>
      <w:tr w:rsidR="00754D93" w:rsidRPr="007800C3" w14:paraId="7C49FD1E" w14:textId="77777777" w:rsidTr="00AD412E">
        <w:tc>
          <w:tcPr>
            <w:tcW w:w="2180" w:type="dxa"/>
            <w:shd w:val="clear" w:color="auto" w:fill="auto"/>
          </w:tcPr>
          <w:p w14:paraId="6F4E784D" w14:textId="77777777" w:rsidR="00754D93" w:rsidRPr="007800C3" w:rsidRDefault="00754D93" w:rsidP="00AC2B7E">
            <w:pPr>
              <w:spacing w:line="216" w:lineRule="auto"/>
            </w:pPr>
            <w:r w:rsidRPr="007800C3">
              <w:t xml:space="preserve">Entry </w:t>
            </w:r>
          </w:p>
        </w:tc>
        <w:tc>
          <w:tcPr>
            <w:tcW w:w="5915" w:type="dxa"/>
            <w:shd w:val="clear" w:color="auto" w:fill="auto"/>
          </w:tcPr>
          <w:p w14:paraId="306A1A4F" w14:textId="77777777" w:rsidR="00754D93" w:rsidRPr="007800C3" w:rsidRDefault="00754D93" w:rsidP="00510454">
            <w:pPr>
              <w:spacing w:line="216" w:lineRule="auto"/>
            </w:pPr>
            <w:r w:rsidRPr="007800C3">
              <w:t>Half</w:t>
            </w:r>
            <w:r w:rsidR="007361D1">
              <w:t xml:space="preserve"> rectangular</w:t>
            </w:r>
            <w:r w:rsidRPr="007800C3">
              <w:t xml:space="preserve"> table</w:t>
            </w:r>
            <w:r w:rsidR="00115657">
              <w:t xml:space="preserve"> (10 square feet)</w:t>
            </w:r>
            <w:r w:rsidRPr="007800C3">
              <w:t xml:space="preserve">, </w:t>
            </w:r>
            <w:r w:rsidR="00510454">
              <w:rPr>
                <w:b/>
                <w:i/>
              </w:rPr>
              <w:t>up to 35</w:t>
            </w:r>
            <w:r w:rsidRPr="00AC2B7E">
              <w:rPr>
                <w:b/>
                <w:i/>
              </w:rPr>
              <w:t xml:space="preserve"> models*</w:t>
            </w:r>
          </w:p>
        </w:tc>
        <w:tc>
          <w:tcPr>
            <w:tcW w:w="1193" w:type="dxa"/>
            <w:shd w:val="clear" w:color="auto" w:fill="auto"/>
          </w:tcPr>
          <w:p w14:paraId="718017BF" w14:textId="77777777" w:rsidR="00754D93" w:rsidRPr="007800C3" w:rsidRDefault="00754D93" w:rsidP="00463CD5">
            <w:pPr>
              <w:spacing w:line="216" w:lineRule="auto"/>
            </w:pPr>
            <w:r w:rsidRPr="007800C3">
              <w:t>$</w:t>
            </w:r>
            <w:r w:rsidR="00463CD5">
              <w:t>4</w:t>
            </w:r>
            <w:r w:rsidR="00794A38">
              <w:t>5</w:t>
            </w:r>
          </w:p>
        </w:tc>
        <w:tc>
          <w:tcPr>
            <w:tcW w:w="1710" w:type="dxa"/>
            <w:shd w:val="clear" w:color="auto" w:fill="auto"/>
          </w:tcPr>
          <w:p w14:paraId="5A1BEC6D" w14:textId="77777777" w:rsidR="00754D93" w:rsidRPr="007800C3" w:rsidRDefault="00754D93" w:rsidP="00AC2B7E">
            <w:pPr>
              <w:spacing w:line="216" w:lineRule="auto"/>
            </w:pPr>
            <w:r w:rsidRPr="007800C3">
              <w:t>$</w:t>
            </w:r>
          </w:p>
        </w:tc>
      </w:tr>
      <w:tr w:rsidR="00754D93" w:rsidRPr="007800C3" w14:paraId="71AF8867" w14:textId="77777777" w:rsidTr="00AD412E">
        <w:trPr>
          <w:trHeight w:val="269"/>
        </w:trPr>
        <w:tc>
          <w:tcPr>
            <w:tcW w:w="2180" w:type="dxa"/>
            <w:shd w:val="clear" w:color="auto" w:fill="auto"/>
          </w:tcPr>
          <w:p w14:paraId="3D805AD7" w14:textId="77777777" w:rsidR="00754D93" w:rsidRPr="007800C3" w:rsidRDefault="00754D93" w:rsidP="00AC2B7E">
            <w:pPr>
              <w:spacing w:line="216" w:lineRule="auto"/>
            </w:pPr>
            <w:r w:rsidRPr="007800C3">
              <w:t xml:space="preserve">Entry </w:t>
            </w:r>
          </w:p>
        </w:tc>
        <w:tc>
          <w:tcPr>
            <w:tcW w:w="5915" w:type="dxa"/>
            <w:shd w:val="clear" w:color="auto" w:fill="auto"/>
          </w:tcPr>
          <w:p w14:paraId="0029B629" w14:textId="77777777" w:rsidR="00754D93" w:rsidRPr="007800C3" w:rsidRDefault="00754D93" w:rsidP="00463CD5">
            <w:pPr>
              <w:spacing w:line="216" w:lineRule="auto"/>
            </w:pPr>
            <w:r w:rsidRPr="007800C3">
              <w:t xml:space="preserve">Full </w:t>
            </w:r>
            <w:r w:rsidR="007361D1">
              <w:t xml:space="preserve">rectangular </w:t>
            </w:r>
            <w:r w:rsidRPr="007800C3">
              <w:t>table</w:t>
            </w:r>
            <w:r w:rsidR="00115657">
              <w:t xml:space="preserve"> (20</w:t>
            </w:r>
            <w:r w:rsidR="00E51CCE">
              <w:t xml:space="preserve"> square feet)</w:t>
            </w:r>
            <w:r w:rsidRPr="007800C3">
              <w:t xml:space="preserve">, </w:t>
            </w:r>
            <w:r w:rsidR="00E51CCE">
              <w:rPr>
                <w:b/>
                <w:i/>
              </w:rPr>
              <w:t xml:space="preserve">up to </w:t>
            </w:r>
            <w:r w:rsidR="00463CD5">
              <w:rPr>
                <w:b/>
                <w:i/>
              </w:rPr>
              <w:t>5</w:t>
            </w:r>
            <w:r w:rsidR="00E51CCE">
              <w:rPr>
                <w:b/>
                <w:i/>
              </w:rPr>
              <w:t>0</w:t>
            </w:r>
            <w:r w:rsidRPr="00AC2B7E">
              <w:rPr>
                <w:b/>
                <w:i/>
              </w:rPr>
              <w:t xml:space="preserve"> models*</w:t>
            </w:r>
          </w:p>
        </w:tc>
        <w:tc>
          <w:tcPr>
            <w:tcW w:w="1193" w:type="dxa"/>
            <w:shd w:val="clear" w:color="auto" w:fill="auto"/>
          </w:tcPr>
          <w:p w14:paraId="5B3E0461" w14:textId="77777777" w:rsidR="00754D93" w:rsidRPr="007800C3" w:rsidRDefault="00843934" w:rsidP="00AC2B7E">
            <w:pPr>
              <w:spacing w:line="216" w:lineRule="auto"/>
            </w:pPr>
            <w:r>
              <w:t>$</w:t>
            </w:r>
            <w:r w:rsidR="00794A38">
              <w:t>7</w:t>
            </w:r>
            <w:r>
              <w:t>0</w:t>
            </w:r>
          </w:p>
        </w:tc>
        <w:tc>
          <w:tcPr>
            <w:tcW w:w="1710" w:type="dxa"/>
            <w:shd w:val="clear" w:color="auto" w:fill="auto"/>
          </w:tcPr>
          <w:p w14:paraId="753AF400" w14:textId="77777777" w:rsidR="00754D93" w:rsidRPr="007800C3" w:rsidRDefault="00754D93" w:rsidP="00AC2B7E">
            <w:pPr>
              <w:spacing w:line="216" w:lineRule="auto"/>
            </w:pPr>
            <w:r w:rsidRPr="007800C3">
              <w:t>$</w:t>
            </w:r>
          </w:p>
        </w:tc>
      </w:tr>
      <w:tr w:rsidR="007361D1" w:rsidRPr="007800C3" w14:paraId="6E47CCD1" w14:textId="77777777" w:rsidTr="00AD412E">
        <w:tc>
          <w:tcPr>
            <w:tcW w:w="2180" w:type="dxa"/>
            <w:shd w:val="clear" w:color="auto" w:fill="auto"/>
          </w:tcPr>
          <w:p w14:paraId="7610C08A" w14:textId="77777777" w:rsidR="007361D1" w:rsidRPr="007800C3" w:rsidRDefault="00843934" w:rsidP="007361D1">
            <w:pPr>
              <w:spacing w:line="216" w:lineRule="auto"/>
            </w:pPr>
            <w:r>
              <w:t>Bring Your Own Table</w:t>
            </w:r>
          </w:p>
        </w:tc>
        <w:tc>
          <w:tcPr>
            <w:tcW w:w="5915" w:type="dxa"/>
            <w:shd w:val="clear" w:color="auto" w:fill="auto"/>
          </w:tcPr>
          <w:p w14:paraId="7BB76856" w14:textId="77777777" w:rsidR="007361D1" w:rsidRPr="007800C3" w:rsidRDefault="00843934" w:rsidP="00E51CCE">
            <w:pPr>
              <w:spacing w:line="216" w:lineRule="auto"/>
            </w:pPr>
            <w:r w:rsidRPr="00843934">
              <w:rPr>
                <w:b/>
                <w:i/>
              </w:rPr>
              <w:t>Up to 50  models*</w:t>
            </w:r>
            <w:r>
              <w:t xml:space="preserve">     </w:t>
            </w:r>
          </w:p>
        </w:tc>
        <w:tc>
          <w:tcPr>
            <w:tcW w:w="1193" w:type="dxa"/>
            <w:shd w:val="clear" w:color="auto" w:fill="auto"/>
          </w:tcPr>
          <w:p w14:paraId="462AB556" w14:textId="77777777" w:rsidR="007361D1" w:rsidRPr="007800C3" w:rsidRDefault="00843934" w:rsidP="007361D1">
            <w:pPr>
              <w:spacing w:line="216" w:lineRule="auto"/>
            </w:pPr>
            <w:r>
              <w:t>$</w:t>
            </w:r>
            <w:r w:rsidR="00794A38">
              <w:t>50</w:t>
            </w:r>
          </w:p>
        </w:tc>
        <w:tc>
          <w:tcPr>
            <w:tcW w:w="1710" w:type="dxa"/>
            <w:shd w:val="clear" w:color="auto" w:fill="auto"/>
          </w:tcPr>
          <w:p w14:paraId="6F7B7516" w14:textId="77777777" w:rsidR="007361D1" w:rsidRPr="007800C3" w:rsidRDefault="00843934" w:rsidP="007361D1">
            <w:pPr>
              <w:spacing w:line="216" w:lineRule="auto"/>
            </w:pPr>
            <w:r>
              <w:t>$</w:t>
            </w:r>
          </w:p>
        </w:tc>
      </w:tr>
      <w:tr w:rsidR="006507DA" w:rsidRPr="007800C3" w14:paraId="011054B5" w14:textId="77777777" w:rsidTr="00AD412E">
        <w:tc>
          <w:tcPr>
            <w:tcW w:w="2180" w:type="dxa"/>
            <w:shd w:val="clear" w:color="auto" w:fill="auto"/>
          </w:tcPr>
          <w:p w14:paraId="538969A2" w14:textId="77777777" w:rsidR="006507DA" w:rsidRPr="007800C3" w:rsidRDefault="006507DA" w:rsidP="007361D1">
            <w:pPr>
              <w:spacing w:line="216" w:lineRule="auto"/>
            </w:pPr>
            <w:r>
              <w:t>Performance Entry</w:t>
            </w:r>
          </w:p>
        </w:tc>
        <w:tc>
          <w:tcPr>
            <w:tcW w:w="5915" w:type="dxa"/>
            <w:shd w:val="clear" w:color="auto" w:fill="auto"/>
          </w:tcPr>
          <w:p w14:paraId="59A6417E" w14:textId="77777777" w:rsidR="006507DA" w:rsidRPr="00794A38" w:rsidRDefault="006507DA" w:rsidP="00717735">
            <w:pPr>
              <w:spacing w:line="216" w:lineRule="auto"/>
              <w:rPr>
                <w:b/>
              </w:rPr>
            </w:pPr>
            <w:r w:rsidRPr="00794A38">
              <w:rPr>
                <w:b/>
                <w:sz w:val="18"/>
                <w:szCs w:val="18"/>
              </w:rPr>
              <w:t>WAIVED IF JUDGING</w:t>
            </w:r>
            <w:r w:rsidR="005F6971" w:rsidRPr="00794A38">
              <w:rPr>
                <w:b/>
                <w:sz w:val="18"/>
                <w:szCs w:val="18"/>
              </w:rPr>
              <w:t xml:space="preserve"> a </w:t>
            </w:r>
            <w:r w:rsidR="00717735" w:rsidRPr="00794A38">
              <w:rPr>
                <w:b/>
                <w:sz w:val="18"/>
                <w:szCs w:val="18"/>
              </w:rPr>
              <w:t>PERFORMANCE</w:t>
            </w:r>
            <w:r w:rsidR="005F6971" w:rsidRPr="00794A38">
              <w:rPr>
                <w:b/>
                <w:sz w:val="18"/>
                <w:szCs w:val="18"/>
              </w:rPr>
              <w:t xml:space="preserve"> section</w:t>
            </w:r>
            <w:r w:rsidRPr="00794A38">
              <w:rPr>
                <w:b/>
              </w:rPr>
              <w:t xml:space="preserve"> </w:t>
            </w:r>
          </w:p>
        </w:tc>
        <w:tc>
          <w:tcPr>
            <w:tcW w:w="1193" w:type="dxa"/>
            <w:shd w:val="clear" w:color="auto" w:fill="auto"/>
          </w:tcPr>
          <w:p w14:paraId="5A2B7037" w14:textId="77777777" w:rsidR="006507DA" w:rsidRDefault="006507DA" w:rsidP="007361D1">
            <w:pPr>
              <w:spacing w:line="216" w:lineRule="auto"/>
            </w:pPr>
            <w:r>
              <w:t>$5</w:t>
            </w:r>
          </w:p>
        </w:tc>
        <w:tc>
          <w:tcPr>
            <w:tcW w:w="1710" w:type="dxa"/>
            <w:shd w:val="clear" w:color="auto" w:fill="auto"/>
          </w:tcPr>
          <w:p w14:paraId="4F7CC7F8" w14:textId="77777777" w:rsidR="006507DA" w:rsidRDefault="006507DA" w:rsidP="007361D1">
            <w:pPr>
              <w:spacing w:line="216" w:lineRule="auto"/>
            </w:pPr>
            <w:r>
              <w:t>$</w:t>
            </w:r>
          </w:p>
        </w:tc>
      </w:tr>
      <w:tr w:rsidR="007361D1" w:rsidRPr="007800C3" w14:paraId="57BBB513" w14:textId="77777777" w:rsidTr="00AD412E">
        <w:tc>
          <w:tcPr>
            <w:tcW w:w="2180" w:type="dxa"/>
            <w:shd w:val="clear" w:color="auto" w:fill="auto"/>
          </w:tcPr>
          <w:p w14:paraId="6A8E4E89" w14:textId="77777777" w:rsidR="007361D1" w:rsidRPr="007800C3" w:rsidRDefault="007361D1" w:rsidP="007361D1">
            <w:pPr>
              <w:spacing w:line="216" w:lineRule="auto"/>
            </w:pPr>
            <w:r>
              <w:t>Late Fees</w:t>
            </w:r>
          </w:p>
        </w:tc>
        <w:tc>
          <w:tcPr>
            <w:tcW w:w="5915" w:type="dxa"/>
            <w:shd w:val="clear" w:color="auto" w:fill="auto"/>
          </w:tcPr>
          <w:p w14:paraId="7067D31B" w14:textId="77777777" w:rsidR="007361D1" w:rsidRPr="007800C3" w:rsidRDefault="007361D1" w:rsidP="00843934">
            <w:pPr>
              <w:spacing w:line="216" w:lineRule="auto"/>
            </w:pPr>
            <w:r>
              <w:t>E</w:t>
            </w:r>
            <w:r w:rsidRPr="007800C3">
              <w:t xml:space="preserve">ntries </w:t>
            </w:r>
            <w:r w:rsidRPr="00AC2B7E">
              <w:rPr>
                <w:b/>
              </w:rPr>
              <w:t>received</w:t>
            </w:r>
            <w:r w:rsidRPr="007800C3">
              <w:t xml:space="preserve"> </w:t>
            </w:r>
            <w:r w:rsidR="00601DF0">
              <w:rPr>
                <w:b/>
              </w:rPr>
              <w:t xml:space="preserve">FROM </w:t>
            </w:r>
            <w:r w:rsidR="00E50CBF">
              <w:rPr>
                <w:b/>
              </w:rPr>
              <w:t>9</w:t>
            </w:r>
            <w:r w:rsidR="00843934">
              <w:rPr>
                <w:b/>
              </w:rPr>
              <w:t>/</w:t>
            </w:r>
            <w:r w:rsidR="00E50CBF">
              <w:rPr>
                <w:b/>
              </w:rPr>
              <w:t>1 to 9/29</w:t>
            </w:r>
            <w:r w:rsidR="00843934">
              <w:rPr>
                <w:b/>
              </w:rPr>
              <w:t>/</w:t>
            </w:r>
            <w:r w:rsidR="00CB7FDE">
              <w:rPr>
                <w:b/>
              </w:rPr>
              <w:t>2</w:t>
            </w:r>
            <w:r w:rsidR="00E50CBF">
              <w:rPr>
                <w:b/>
              </w:rPr>
              <w:t>2</w:t>
            </w:r>
            <w:r w:rsidRPr="00AC2B7E">
              <w:rPr>
                <w:b/>
              </w:rPr>
              <w:t xml:space="preserve"> add $10; </w:t>
            </w:r>
            <w:r>
              <w:rPr>
                <w:b/>
              </w:rPr>
              <w:t xml:space="preserve">those received </w:t>
            </w:r>
            <w:r w:rsidR="00E50CBF">
              <w:rPr>
                <w:b/>
              </w:rPr>
              <w:t>after</w:t>
            </w:r>
            <w:r>
              <w:rPr>
                <w:b/>
              </w:rPr>
              <w:t xml:space="preserve"> </w:t>
            </w:r>
            <w:r w:rsidR="00843934">
              <w:rPr>
                <w:b/>
              </w:rPr>
              <w:t>9/</w:t>
            </w:r>
            <w:r w:rsidR="00E50CBF">
              <w:rPr>
                <w:b/>
              </w:rPr>
              <w:t>29/22</w:t>
            </w:r>
            <w:r w:rsidR="00843934">
              <w:rPr>
                <w:b/>
              </w:rPr>
              <w:t xml:space="preserve"> </w:t>
            </w:r>
            <w:r>
              <w:rPr>
                <w:b/>
              </w:rPr>
              <w:t>add $20</w:t>
            </w:r>
          </w:p>
        </w:tc>
        <w:tc>
          <w:tcPr>
            <w:tcW w:w="1193" w:type="dxa"/>
            <w:shd w:val="clear" w:color="auto" w:fill="auto"/>
          </w:tcPr>
          <w:p w14:paraId="5A1AA958" w14:textId="77777777" w:rsidR="007361D1" w:rsidRPr="007800C3" w:rsidRDefault="007361D1" w:rsidP="007361D1">
            <w:pPr>
              <w:spacing w:line="216" w:lineRule="auto"/>
            </w:pPr>
            <w:r w:rsidRPr="007800C3">
              <w:t>$</w:t>
            </w:r>
            <w:r w:rsidR="002478BA">
              <w:t xml:space="preserve">10 or </w:t>
            </w:r>
            <w:r>
              <w:t>$20</w:t>
            </w:r>
          </w:p>
        </w:tc>
        <w:tc>
          <w:tcPr>
            <w:tcW w:w="1710" w:type="dxa"/>
            <w:shd w:val="clear" w:color="auto" w:fill="auto"/>
          </w:tcPr>
          <w:p w14:paraId="4BDF7C98" w14:textId="77777777" w:rsidR="007361D1" w:rsidRPr="007800C3" w:rsidRDefault="007361D1" w:rsidP="007361D1">
            <w:pPr>
              <w:spacing w:line="216" w:lineRule="auto"/>
            </w:pPr>
            <w:r w:rsidRPr="007800C3">
              <w:t>$</w:t>
            </w:r>
          </w:p>
        </w:tc>
      </w:tr>
      <w:tr w:rsidR="007361D1" w:rsidRPr="007800C3" w14:paraId="1B2226E2" w14:textId="77777777" w:rsidTr="00AD412E">
        <w:tc>
          <w:tcPr>
            <w:tcW w:w="2180" w:type="dxa"/>
            <w:shd w:val="clear" w:color="auto" w:fill="auto"/>
          </w:tcPr>
          <w:p w14:paraId="571E7C48" w14:textId="77777777" w:rsidR="007361D1" w:rsidRPr="007800C3" w:rsidRDefault="007361D1" w:rsidP="007361D1">
            <w:pPr>
              <w:spacing w:line="216" w:lineRule="auto"/>
            </w:pPr>
            <w:r w:rsidRPr="007800C3">
              <w:t xml:space="preserve">Proxy Fee </w:t>
            </w:r>
          </w:p>
        </w:tc>
        <w:tc>
          <w:tcPr>
            <w:tcW w:w="5915" w:type="dxa"/>
            <w:shd w:val="clear" w:color="auto" w:fill="auto"/>
          </w:tcPr>
          <w:p w14:paraId="4792C2F4" w14:textId="77777777" w:rsidR="007361D1" w:rsidRPr="007800C3" w:rsidRDefault="007361D1" w:rsidP="007361D1">
            <w:pPr>
              <w:spacing w:line="216" w:lineRule="auto"/>
            </w:pPr>
            <w:r>
              <w:t>No table, $10 entry fee PLUS $1/model</w:t>
            </w:r>
            <w:r w:rsidR="0060095B">
              <w:t xml:space="preserve"> (no more than 10)</w:t>
            </w:r>
          </w:p>
        </w:tc>
        <w:tc>
          <w:tcPr>
            <w:tcW w:w="1193" w:type="dxa"/>
            <w:shd w:val="clear" w:color="auto" w:fill="auto"/>
          </w:tcPr>
          <w:p w14:paraId="644DDA96" w14:textId="77777777" w:rsidR="007361D1" w:rsidRPr="007800C3" w:rsidRDefault="007361D1" w:rsidP="007361D1">
            <w:pPr>
              <w:spacing w:line="216" w:lineRule="auto"/>
            </w:pPr>
          </w:p>
        </w:tc>
        <w:tc>
          <w:tcPr>
            <w:tcW w:w="1710" w:type="dxa"/>
            <w:shd w:val="clear" w:color="auto" w:fill="auto"/>
          </w:tcPr>
          <w:p w14:paraId="19C7A56E" w14:textId="77777777" w:rsidR="007361D1" w:rsidRPr="007800C3" w:rsidRDefault="007361D1" w:rsidP="007361D1">
            <w:pPr>
              <w:spacing w:line="216" w:lineRule="auto"/>
            </w:pPr>
            <w:r w:rsidRPr="007800C3">
              <w:t>$</w:t>
            </w:r>
          </w:p>
        </w:tc>
      </w:tr>
      <w:tr w:rsidR="007361D1" w:rsidRPr="007800C3" w14:paraId="5A40B6A5" w14:textId="77777777" w:rsidTr="00AD412E">
        <w:tc>
          <w:tcPr>
            <w:tcW w:w="2180" w:type="dxa"/>
            <w:shd w:val="clear" w:color="auto" w:fill="auto"/>
          </w:tcPr>
          <w:p w14:paraId="083A6F3E" w14:textId="77777777" w:rsidR="007361D1" w:rsidRPr="00AC2B7E" w:rsidRDefault="007361D1" w:rsidP="007361D1">
            <w:pPr>
              <w:spacing w:line="216" w:lineRule="auto"/>
              <w:rPr>
                <w:b/>
                <w:i/>
              </w:rPr>
            </w:pPr>
            <w:r w:rsidRPr="00AC2B7E">
              <w:rPr>
                <w:b/>
                <w:i/>
              </w:rPr>
              <w:t xml:space="preserve">*Extra model fee </w:t>
            </w:r>
          </w:p>
        </w:tc>
        <w:tc>
          <w:tcPr>
            <w:tcW w:w="5915" w:type="dxa"/>
            <w:shd w:val="clear" w:color="auto" w:fill="auto"/>
          </w:tcPr>
          <w:p w14:paraId="44CA4769" w14:textId="77777777" w:rsidR="007361D1" w:rsidRPr="0060095B" w:rsidRDefault="007361D1" w:rsidP="00717735">
            <w:pPr>
              <w:spacing w:line="216" w:lineRule="auto"/>
              <w:rPr>
                <w:sz w:val="18"/>
                <w:szCs w:val="18"/>
              </w:rPr>
            </w:pPr>
            <w:r w:rsidRPr="0060095B">
              <w:rPr>
                <w:b/>
                <w:i/>
                <w:sz w:val="18"/>
                <w:szCs w:val="18"/>
              </w:rPr>
              <w:t>Covers models over the limits stated above (</w:t>
            </w:r>
            <w:r w:rsidR="0060095B" w:rsidRPr="0060095B">
              <w:rPr>
                <w:b/>
                <w:i/>
                <w:sz w:val="18"/>
                <w:szCs w:val="18"/>
              </w:rPr>
              <w:t xml:space="preserve">for </w:t>
            </w:r>
            <w:r w:rsidR="00E51CCE" w:rsidRPr="0060095B">
              <w:rPr>
                <w:b/>
                <w:i/>
                <w:sz w:val="18"/>
                <w:szCs w:val="18"/>
              </w:rPr>
              <w:t xml:space="preserve">a ½ </w:t>
            </w:r>
            <w:r w:rsidR="0060095B">
              <w:rPr>
                <w:b/>
                <w:i/>
                <w:sz w:val="18"/>
                <w:szCs w:val="18"/>
              </w:rPr>
              <w:t>table over 35</w:t>
            </w:r>
            <w:r w:rsidR="00601DF0">
              <w:rPr>
                <w:b/>
                <w:i/>
                <w:sz w:val="18"/>
                <w:szCs w:val="18"/>
              </w:rPr>
              <w:t xml:space="preserve">, </w:t>
            </w:r>
            <w:r w:rsidR="0060095B">
              <w:rPr>
                <w:b/>
                <w:i/>
                <w:sz w:val="18"/>
                <w:szCs w:val="18"/>
              </w:rPr>
              <w:t>full</w:t>
            </w:r>
            <w:r w:rsidR="00601DF0">
              <w:rPr>
                <w:b/>
                <w:i/>
                <w:sz w:val="18"/>
                <w:szCs w:val="18"/>
              </w:rPr>
              <w:t xml:space="preserve"> Rec. </w:t>
            </w:r>
            <w:r w:rsidR="00AD412E">
              <w:rPr>
                <w:b/>
                <w:i/>
                <w:sz w:val="18"/>
                <w:szCs w:val="18"/>
              </w:rPr>
              <w:t xml:space="preserve"> table over 5</w:t>
            </w:r>
            <w:r w:rsidR="0060095B">
              <w:rPr>
                <w:b/>
                <w:i/>
                <w:sz w:val="18"/>
                <w:szCs w:val="18"/>
              </w:rPr>
              <w:t>0</w:t>
            </w:r>
            <w:r w:rsidR="00AD412E">
              <w:rPr>
                <w:b/>
                <w:i/>
                <w:sz w:val="18"/>
                <w:szCs w:val="18"/>
              </w:rPr>
              <w:t xml:space="preserve"> </w:t>
            </w:r>
            <w:r w:rsidR="0060095B">
              <w:rPr>
                <w:b/>
                <w:i/>
                <w:sz w:val="18"/>
                <w:szCs w:val="18"/>
              </w:rPr>
              <w:t>will cost .50 more per model)</w:t>
            </w:r>
          </w:p>
        </w:tc>
        <w:tc>
          <w:tcPr>
            <w:tcW w:w="1193" w:type="dxa"/>
            <w:shd w:val="clear" w:color="auto" w:fill="auto"/>
          </w:tcPr>
          <w:p w14:paraId="1F224F3A" w14:textId="77777777" w:rsidR="007361D1" w:rsidRPr="007800C3" w:rsidRDefault="007361D1" w:rsidP="007361D1">
            <w:pPr>
              <w:spacing w:line="216" w:lineRule="auto"/>
            </w:pPr>
            <w:r w:rsidRPr="007800C3">
              <w:t>$.50/</w:t>
            </w:r>
            <w:r w:rsidRPr="00AD412E">
              <w:rPr>
                <w:sz w:val="18"/>
                <w:szCs w:val="18"/>
              </w:rPr>
              <w:t>model</w:t>
            </w:r>
          </w:p>
        </w:tc>
        <w:tc>
          <w:tcPr>
            <w:tcW w:w="1710" w:type="dxa"/>
            <w:shd w:val="clear" w:color="auto" w:fill="auto"/>
          </w:tcPr>
          <w:p w14:paraId="024633DF" w14:textId="77777777" w:rsidR="007361D1" w:rsidRPr="007800C3" w:rsidRDefault="007361D1" w:rsidP="007361D1">
            <w:pPr>
              <w:spacing w:line="216" w:lineRule="auto"/>
            </w:pPr>
            <w:r w:rsidRPr="007800C3">
              <w:t>$</w:t>
            </w:r>
          </w:p>
        </w:tc>
      </w:tr>
      <w:tr w:rsidR="007361D1" w:rsidRPr="007800C3" w14:paraId="42FA4750" w14:textId="77777777" w:rsidTr="00AD412E">
        <w:tc>
          <w:tcPr>
            <w:tcW w:w="2180" w:type="dxa"/>
            <w:shd w:val="clear" w:color="auto" w:fill="auto"/>
          </w:tcPr>
          <w:p w14:paraId="7FABC077" w14:textId="77777777" w:rsidR="007361D1" w:rsidRPr="007800C3" w:rsidRDefault="007361D1" w:rsidP="007361D1">
            <w:pPr>
              <w:spacing w:line="216" w:lineRule="auto"/>
            </w:pPr>
            <w:r>
              <w:t>Sponsorship</w:t>
            </w:r>
          </w:p>
        </w:tc>
        <w:tc>
          <w:tcPr>
            <w:tcW w:w="5915" w:type="dxa"/>
            <w:shd w:val="clear" w:color="auto" w:fill="auto"/>
          </w:tcPr>
          <w:p w14:paraId="7B0394FB" w14:textId="77777777" w:rsidR="007361D1" w:rsidRPr="007800C3" w:rsidRDefault="007361D1" w:rsidP="00510454">
            <w:pPr>
              <w:spacing w:line="216" w:lineRule="auto"/>
            </w:pPr>
            <w:r w:rsidRPr="007800C3">
              <w:t xml:space="preserve">class $1, champ/res $2, </w:t>
            </w:r>
            <w:r w:rsidR="00717735">
              <w:t>section</w:t>
            </w:r>
            <w:r w:rsidR="00463CD5">
              <w:t xml:space="preserve"> $5,  </w:t>
            </w:r>
            <w:r w:rsidR="00510454">
              <w:t>division</w:t>
            </w:r>
            <w:r w:rsidR="00AD412E">
              <w:t xml:space="preserve"> $20</w:t>
            </w:r>
          </w:p>
        </w:tc>
        <w:tc>
          <w:tcPr>
            <w:tcW w:w="1193" w:type="dxa"/>
            <w:shd w:val="clear" w:color="auto" w:fill="auto"/>
          </w:tcPr>
          <w:p w14:paraId="537755D9" w14:textId="77777777" w:rsidR="007361D1" w:rsidRPr="007800C3" w:rsidRDefault="007361D1" w:rsidP="007361D1">
            <w:pPr>
              <w:spacing w:line="216" w:lineRule="auto"/>
            </w:pPr>
          </w:p>
        </w:tc>
        <w:tc>
          <w:tcPr>
            <w:tcW w:w="1710" w:type="dxa"/>
            <w:shd w:val="clear" w:color="auto" w:fill="auto"/>
          </w:tcPr>
          <w:p w14:paraId="242538A1" w14:textId="77777777" w:rsidR="007361D1" w:rsidRPr="007800C3" w:rsidRDefault="007361D1" w:rsidP="007361D1">
            <w:pPr>
              <w:spacing w:line="216" w:lineRule="auto"/>
            </w:pPr>
            <w:r w:rsidRPr="007800C3">
              <w:t>$</w:t>
            </w:r>
          </w:p>
        </w:tc>
      </w:tr>
      <w:tr w:rsidR="007361D1" w:rsidRPr="007800C3" w14:paraId="69F25164" w14:textId="77777777" w:rsidTr="00AD412E">
        <w:tc>
          <w:tcPr>
            <w:tcW w:w="2180" w:type="dxa"/>
            <w:shd w:val="clear" w:color="auto" w:fill="000000"/>
          </w:tcPr>
          <w:p w14:paraId="168EA534" w14:textId="77777777" w:rsidR="007361D1" w:rsidRPr="000E30C0" w:rsidRDefault="007361D1" w:rsidP="007361D1">
            <w:pPr>
              <w:spacing w:line="216" w:lineRule="auto"/>
              <w:rPr>
                <w:color w:val="FFFFFF"/>
                <w:sz w:val="24"/>
                <w:szCs w:val="24"/>
              </w:rPr>
            </w:pPr>
          </w:p>
        </w:tc>
        <w:tc>
          <w:tcPr>
            <w:tcW w:w="5915" w:type="dxa"/>
            <w:shd w:val="clear" w:color="auto" w:fill="000000"/>
          </w:tcPr>
          <w:p w14:paraId="796466E5" w14:textId="77777777" w:rsidR="007361D1" w:rsidRPr="000E30C0" w:rsidRDefault="007361D1" w:rsidP="007361D1">
            <w:pPr>
              <w:spacing w:line="216" w:lineRule="auto"/>
              <w:rPr>
                <w:color w:val="FFFFFF"/>
                <w:sz w:val="24"/>
                <w:szCs w:val="24"/>
              </w:rPr>
            </w:pPr>
          </w:p>
        </w:tc>
        <w:tc>
          <w:tcPr>
            <w:tcW w:w="1193" w:type="dxa"/>
            <w:shd w:val="clear" w:color="auto" w:fill="000000"/>
          </w:tcPr>
          <w:p w14:paraId="1BCC6970" w14:textId="77777777" w:rsidR="007361D1" w:rsidRPr="000E30C0" w:rsidRDefault="007361D1" w:rsidP="007361D1">
            <w:pPr>
              <w:spacing w:line="216" w:lineRule="auto"/>
              <w:rPr>
                <w:b/>
                <w:color w:val="FFFFFF"/>
                <w:sz w:val="24"/>
                <w:szCs w:val="24"/>
              </w:rPr>
            </w:pPr>
            <w:r w:rsidRPr="000E30C0">
              <w:rPr>
                <w:b/>
                <w:color w:val="FFFFFF"/>
                <w:sz w:val="24"/>
                <w:szCs w:val="24"/>
              </w:rPr>
              <w:t>TOTAL FEES:</w:t>
            </w:r>
          </w:p>
        </w:tc>
        <w:tc>
          <w:tcPr>
            <w:tcW w:w="1710" w:type="dxa"/>
            <w:shd w:val="clear" w:color="auto" w:fill="auto"/>
          </w:tcPr>
          <w:p w14:paraId="0BF5A61D" w14:textId="77777777" w:rsidR="007361D1" w:rsidRPr="00AC2B7E" w:rsidRDefault="007361D1" w:rsidP="007361D1">
            <w:pPr>
              <w:spacing w:line="216" w:lineRule="auto"/>
              <w:rPr>
                <w:sz w:val="24"/>
                <w:szCs w:val="24"/>
              </w:rPr>
            </w:pPr>
            <w:r w:rsidRPr="00AC2B7E">
              <w:rPr>
                <w:sz w:val="24"/>
                <w:szCs w:val="24"/>
              </w:rPr>
              <w:t>$</w:t>
            </w:r>
          </w:p>
        </w:tc>
      </w:tr>
    </w:tbl>
    <w:p w14:paraId="102965A3" w14:textId="77777777" w:rsidR="00602CE3" w:rsidRDefault="002C00B7" w:rsidP="002C00B7">
      <w:pPr>
        <w:spacing w:line="216" w:lineRule="auto"/>
      </w:pPr>
      <w:r w:rsidRPr="00831EE6">
        <w:t xml:space="preserve">Make checks </w:t>
      </w:r>
      <w:r w:rsidR="00F348F6">
        <w:t>/</w:t>
      </w:r>
      <w:r w:rsidR="005D4128">
        <w:t xml:space="preserve">USPS </w:t>
      </w:r>
      <w:r w:rsidR="00F348F6">
        <w:t xml:space="preserve">MO </w:t>
      </w:r>
      <w:r w:rsidRPr="00831EE6">
        <w:t>payable to:  Elizabeth W. Andrews</w:t>
      </w:r>
      <w:r w:rsidR="005F6A1F">
        <w:t xml:space="preserve"> (memo line: </w:t>
      </w:r>
      <w:r w:rsidRPr="00831EE6">
        <w:t>AA</w:t>
      </w:r>
      <w:r w:rsidR="0052113B">
        <w:t>x1</w:t>
      </w:r>
      <w:r w:rsidR="00990666">
        <w:t>3</w:t>
      </w:r>
      <w:r w:rsidR="005F6A1F">
        <w:t>)</w:t>
      </w:r>
      <w:r w:rsidR="005D4128">
        <w:t xml:space="preserve">.  If you need to pay via PayPal, please contact me at </w:t>
      </w:r>
      <w:hyperlink r:id="rId28" w:history="1">
        <w:r w:rsidR="00794A38" w:rsidRPr="00D50100">
          <w:rPr>
            <w:rStyle w:val="Hyperlink"/>
          </w:rPr>
          <w:t>fpmvendetta@yahoo.com</w:t>
        </w:r>
      </w:hyperlink>
      <w:r w:rsidR="005D4128">
        <w:rPr>
          <w:rStyle w:val="Hyperlink"/>
          <w:u w:val="none"/>
        </w:rPr>
        <w:t>.</w:t>
      </w:r>
      <w:r w:rsidR="00E644B5">
        <w:t xml:space="preserve"> </w:t>
      </w:r>
      <w:r>
        <w:t>Returned check fee:  $30</w:t>
      </w:r>
      <w:r w:rsidRPr="00864E82">
        <w:t xml:space="preserve">.  </w:t>
      </w:r>
      <w:r>
        <w:t xml:space="preserve">An entry is not complete, nor is a spot reserved, until </w:t>
      </w:r>
      <w:r w:rsidRPr="00C905C5">
        <w:rPr>
          <w:b/>
        </w:rPr>
        <w:t>both</w:t>
      </w:r>
      <w:r>
        <w:t xml:space="preserve"> the </w:t>
      </w:r>
      <w:r w:rsidRPr="00C905C5">
        <w:rPr>
          <w:b/>
        </w:rPr>
        <w:t xml:space="preserve">completed form and </w:t>
      </w:r>
      <w:r w:rsidR="007C24B3" w:rsidRPr="00C905C5">
        <w:rPr>
          <w:b/>
        </w:rPr>
        <w:t xml:space="preserve">correct </w:t>
      </w:r>
      <w:r w:rsidRPr="00C905C5">
        <w:rPr>
          <w:b/>
        </w:rPr>
        <w:t>fee are received.</w:t>
      </w:r>
      <w:r>
        <w:t xml:space="preserve">  All day of show fees must be paid in cash with exact change.</w:t>
      </w:r>
      <w:r w:rsidR="00DD164A">
        <w:t xml:space="preserve">  </w:t>
      </w:r>
    </w:p>
    <w:p w14:paraId="1F2CDECE" w14:textId="77777777" w:rsidR="00CA678F" w:rsidRPr="00602CE3" w:rsidRDefault="00CA678F" w:rsidP="002C00B7">
      <w:pPr>
        <w:spacing w:line="216" w:lineRule="auto"/>
        <w:rPr>
          <w:sz w:val="10"/>
          <w:szCs w:val="10"/>
        </w:rPr>
      </w:pPr>
    </w:p>
    <w:tbl>
      <w:tblPr>
        <w:tblW w:w="115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359"/>
        <w:gridCol w:w="990"/>
        <w:gridCol w:w="1530"/>
        <w:gridCol w:w="990"/>
        <w:gridCol w:w="1080"/>
        <w:gridCol w:w="990"/>
        <w:gridCol w:w="1260"/>
        <w:gridCol w:w="990"/>
        <w:gridCol w:w="1260"/>
        <w:gridCol w:w="1089"/>
      </w:tblGrid>
      <w:tr w:rsidR="00057D66" w:rsidRPr="00842B0A" w14:paraId="310640B7" w14:textId="77777777" w:rsidTr="00040F78">
        <w:trPr>
          <w:trHeight w:val="233"/>
          <w:jc w:val="center"/>
        </w:trPr>
        <w:tc>
          <w:tcPr>
            <w:tcW w:w="11538" w:type="dxa"/>
            <w:gridSpan w:val="10"/>
            <w:shd w:val="clear" w:color="auto" w:fill="000000"/>
          </w:tcPr>
          <w:p w14:paraId="176C4E58" w14:textId="77777777" w:rsidR="00057D66" w:rsidRPr="00057D66" w:rsidRDefault="00057D66" w:rsidP="00842B0A">
            <w:pPr>
              <w:spacing w:line="216" w:lineRule="auto"/>
              <w:jc w:val="center"/>
              <w:rPr>
                <w:b/>
                <w:sz w:val="18"/>
                <w:szCs w:val="18"/>
              </w:rPr>
            </w:pPr>
            <w:r w:rsidRPr="00057D66">
              <w:rPr>
                <w:b/>
                <w:sz w:val="18"/>
                <w:szCs w:val="18"/>
              </w:rPr>
              <w:t xml:space="preserve">Approximate number of models you plan to show in each section/division – </w:t>
            </w:r>
            <w:r w:rsidR="00EB2443">
              <w:rPr>
                <w:b/>
                <w:sz w:val="18"/>
                <w:szCs w:val="18"/>
              </w:rPr>
              <w:t>MUST be received by 10/10/22</w:t>
            </w:r>
            <w:r w:rsidRPr="00057D66">
              <w:rPr>
                <w:b/>
                <w:sz w:val="18"/>
                <w:szCs w:val="18"/>
              </w:rPr>
              <w:t xml:space="preserve"> – this helps with planning!</w:t>
            </w:r>
          </w:p>
        </w:tc>
      </w:tr>
      <w:tr w:rsidR="0060095B" w:rsidRPr="00842B0A" w14:paraId="41B67189" w14:textId="77777777" w:rsidTr="0060095B">
        <w:trPr>
          <w:trHeight w:val="233"/>
          <w:jc w:val="center"/>
        </w:trPr>
        <w:tc>
          <w:tcPr>
            <w:tcW w:w="1359" w:type="dxa"/>
          </w:tcPr>
          <w:p w14:paraId="57ED6F8A" w14:textId="77777777" w:rsidR="0060095B" w:rsidRPr="00842B0A" w:rsidRDefault="0060095B" w:rsidP="0060095B">
            <w:pPr>
              <w:spacing w:line="216" w:lineRule="auto"/>
              <w:jc w:val="center"/>
              <w:rPr>
                <w:b/>
                <w:sz w:val="18"/>
                <w:szCs w:val="18"/>
              </w:rPr>
            </w:pPr>
          </w:p>
          <w:p w14:paraId="4ADCF0C7" w14:textId="77777777" w:rsidR="0060095B" w:rsidRPr="00842B0A" w:rsidRDefault="0060095B" w:rsidP="0060095B">
            <w:pPr>
              <w:spacing w:line="216" w:lineRule="auto"/>
              <w:jc w:val="center"/>
              <w:rPr>
                <w:b/>
                <w:sz w:val="18"/>
                <w:szCs w:val="18"/>
              </w:rPr>
            </w:pPr>
            <w:r w:rsidRPr="00842B0A">
              <w:rPr>
                <w:b/>
                <w:sz w:val="18"/>
                <w:szCs w:val="18"/>
              </w:rPr>
              <w:t>STONE</w:t>
            </w:r>
          </w:p>
        </w:tc>
        <w:tc>
          <w:tcPr>
            <w:tcW w:w="990" w:type="dxa"/>
          </w:tcPr>
          <w:p w14:paraId="190DCE7F" w14:textId="77777777" w:rsidR="0060095B" w:rsidRPr="00842B0A" w:rsidRDefault="0060095B" w:rsidP="0060095B">
            <w:pPr>
              <w:spacing w:line="216" w:lineRule="auto"/>
              <w:jc w:val="center"/>
              <w:rPr>
                <w:sz w:val="18"/>
                <w:szCs w:val="18"/>
              </w:rPr>
            </w:pPr>
            <w:r w:rsidRPr="00842B0A">
              <w:rPr>
                <w:sz w:val="18"/>
                <w:szCs w:val="18"/>
              </w:rPr>
              <w:t>Approx. # of Models</w:t>
            </w:r>
          </w:p>
        </w:tc>
        <w:tc>
          <w:tcPr>
            <w:tcW w:w="1530" w:type="dxa"/>
          </w:tcPr>
          <w:p w14:paraId="41B7AD90" w14:textId="77777777" w:rsidR="0060095B" w:rsidRPr="00842B0A" w:rsidRDefault="0060095B" w:rsidP="0060095B">
            <w:pPr>
              <w:spacing w:line="216" w:lineRule="auto"/>
              <w:jc w:val="center"/>
              <w:rPr>
                <w:b/>
                <w:sz w:val="18"/>
                <w:szCs w:val="18"/>
              </w:rPr>
            </w:pPr>
          </w:p>
          <w:p w14:paraId="3E8A3578" w14:textId="77777777" w:rsidR="0060095B" w:rsidRPr="00842B0A" w:rsidRDefault="0060095B" w:rsidP="0060095B">
            <w:pPr>
              <w:spacing w:line="216" w:lineRule="auto"/>
              <w:jc w:val="center"/>
              <w:rPr>
                <w:b/>
                <w:sz w:val="18"/>
                <w:szCs w:val="18"/>
              </w:rPr>
            </w:pPr>
            <w:r w:rsidRPr="00842B0A">
              <w:rPr>
                <w:b/>
                <w:sz w:val="18"/>
                <w:szCs w:val="18"/>
              </w:rPr>
              <w:t>BREYER</w:t>
            </w:r>
          </w:p>
        </w:tc>
        <w:tc>
          <w:tcPr>
            <w:tcW w:w="990" w:type="dxa"/>
          </w:tcPr>
          <w:p w14:paraId="5732135C" w14:textId="77777777" w:rsidR="0060095B" w:rsidRPr="00842B0A" w:rsidRDefault="0060095B" w:rsidP="0060095B">
            <w:pPr>
              <w:spacing w:line="216" w:lineRule="auto"/>
              <w:jc w:val="center"/>
              <w:rPr>
                <w:sz w:val="18"/>
                <w:szCs w:val="18"/>
              </w:rPr>
            </w:pPr>
            <w:r w:rsidRPr="00842B0A">
              <w:rPr>
                <w:sz w:val="18"/>
                <w:szCs w:val="18"/>
              </w:rPr>
              <w:t>Approx. # of Models</w:t>
            </w:r>
          </w:p>
        </w:tc>
        <w:tc>
          <w:tcPr>
            <w:tcW w:w="1080" w:type="dxa"/>
          </w:tcPr>
          <w:p w14:paraId="371D974D" w14:textId="77777777" w:rsidR="0060095B" w:rsidRPr="00842B0A" w:rsidRDefault="0060095B" w:rsidP="0060095B">
            <w:pPr>
              <w:spacing w:line="216" w:lineRule="auto"/>
              <w:jc w:val="center"/>
              <w:rPr>
                <w:b/>
                <w:sz w:val="18"/>
                <w:szCs w:val="18"/>
              </w:rPr>
            </w:pPr>
          </w:p>
          <w:p w14:paraId="05422783" w14:textId="77777777" w:rsidR="0060095B" w:rsidRPr="00842B0A" w:rsidRDefault="0060095B" w:rsidP="0060095B">
            <w:pPr>
              <w:spacing w:line="216" w:lineRule="auto"/>
              <w:jc w:val="center"/>
              <w:rPr>
                <w:b/>
                <w:sz w:val="18"/>
                <w:szCs w:val="18"/>
              </w:rPr>
            </w:pPr>
            <w:r w:rsidRPr="00842B0A">
              <w:rPr>
                <w:b/>
                <w:sz w:val="18"/>
                <w:szCs w:val="18"/>
              </w:rPr>
              <w:t>BREYER</w:t>
            </w:r>
          </w:p>
        </w:tc>
        <w:tc>
          <w:tcPr>
            <w:tcW w:w="990" w:type="dxa"/>
          </w:tcPr>
          <w:p w14:paraId="55F28B74" w14:textId="77777777" w:rsidR="0060095B" w:rsidRPr="00842B0A" w:rsidRDefault="0060095B" w:rsidP="0060095B">
            <w:pPr>
              <w:spacing w:line="216" w:lineRule="auto"/>
              <w:jc w:val="center"/>
              <w:rPr>
                <w:sz w:val="18"/>
                <w:szCs w:val="18"/>
              </w:rPr>
            </w:pPr>
            <w:r w:rsidRPr="00842B0A">
              <w:rPr>
                <w:sz w:val="18"/>
                <w:szCs w:val="18"/>
              </w:rPr>
              <w:t>Approx. # of Models</w:t>
            </w:r>
          </w:p>
        </w:tc>
        <w:tc>
          <w:tcPr>
            <w:tcW w:w="1260" w:type="dxa"/>
          </w:tcPr>
          <w:p w14:paraId="54DCCA30" w14:textId="77777777" w:rsidR="0060095B" w:rsidRPr="00842B0A" w:rsidRDefault="0060095B" w:rsidP="0060095B">
            <w:pPr>
              <w:spacing w:line="216" w:lineRule="auto"/>
              <w:jc w:val="center"/>
              <w:rPr>
                <w:b/>
                <w:sz w:val="18"/>
                <w:szCs w:val="18"/>
              </w:rPr>
            </w:pPr>
          </w:p>
          <w:p w14:paraId="3545869A" w14:textId="77777777" w:rsidR="0060095B" w:rsidRPr="00842B0A" w:rsidRDefault="0060095B" w:rsidP="0060095B">
            <w:pPr>
              <w:spacing w:line="216" w:lineRule="auto"/>
              <w:jc w:val="center"/>
              <w:rPr>
                <w:b/>
                <w:sz w:val="18"/>
                <w:szCs w:val="18"/>
              </w:rPr>
            </w:pPr>
            <w:r>
              <w:rPr>
                <w:b/>
                <w:sz w:val="18"/>
                <w:szCs w:val="18"/>
              </w:rPr>
              <w:t>China/Non-P</w:t>
            </w:r>
          </w:p>
        </w:tc>
        <w:tc>
          <w:tcPr>
            <w:tcW w:w="990" w:type="dxa"/>
          </w:tcPr>
          <w:p w14:paraId="4749A2C1" w14:textId="77777777" w:rsidR="0060095B" w:rsidRPr="00842B0A" w:rsidRDefault="0060095B" w:rsidP="0060095B">
            <w:pPr>
              <w:spacing w:line="216" w:lineRule="auto"/>
              <w:jc w:val="center"/>
              <w:rPr>
                <w:sz w:val="18"/>
                <w:szCs w:val="18"/>
              </w:rPr>
            </w:pPr>
            <w:r w:rsidRPr="00842B0A">
              <w:rPr>
                <w:sz w:val="18"/>
                <w:szCs w:val="18"/>
              </w:rPr>
              <w:t>Approx. # of Models</w:t>
            </w:r>
          </w:p>
        </w:tc>
        <w:tc>
          <w:tcPr>
            <w:tcW w:w="1260" w:type="dxa"/>
          </w:tcPr>
          <w:p w14:paraId="6EF593A9" w14:textId="77777777" w:rsidR="0060095B" w:rsidRPr="00A349AE" w:rsidRDefault="0060095B" w:rsidP="0060095B">
            <w:pPr>
              <w:spacing w:line="216" w:lineRule="auto"/>
              <w:jc w:val="center"/>
              <w:rPr>
                <w:b/>
                <w:sz w:val="18"/>
                <w:szCs w:val="18"/>
              </w:rPr>
            </w:pPr>
            <w:r w:rsidRPr="00A349AE">
              <w:rPr>
                <w:b/>
                <w:sz w:val="18"/>
                <w:szCs w:val="18"/>
              </w:rPr>
              <w:t>O. Plastic</w:t>
            </w:r>
          </w:p>
        </w:tc>
        <w:tc>
          <w:tcPr>
            <w:tcW w:w="1089" w:type="dxa"/>
          </w:tcPr>
          <w:p w14:paraId="5E2EBA85" w14:textId="77777777" w:rsidR="0060095B" w:rsidRPr="00842B0A" w:rsidRDefault="0060095B" w:rsidP="0060095B">
            <w:pPr>
              <w:spacing w:line="216" w:lineRule="auto"/>
              <w:jc w:val="center"/>
              <w:rPr>
                <w:sz w:val="18"/>
                <w:szCs w:val="18"/>
              </w:rPr>
            </w:pPr>
            <w:r w:rsidRPr="00842B0A">
              <w:rPr>
                <w:sz w:val="18"/>
                <w:szCs w:val="18"/>
              </w:rPr>
              <w:t>Approx. # of Models</w:t>
            </w:r>
          </w:p>
        </w:tc>
      </w:tr>
      <w:tr w:rsidR="00843934" w:rsidRPr="00842B0A" w14:paraId="3F534B84" w14:textId="77777777" w:rsidTr="0060095B">
        <w:trPr>
          <w:jc w:val="center"/>
        </w:trPr>
        <w:tc>
          <w:tcPr>
            <w:tcW w:w="1359" w:type="dxa"/>
          </w:tcPr>
          <w:p w14:paraId="0F2E59DB" w14:textId="77777777" w:rsidR="00843934" w:rsidRPr="00842B0A" w:rsidRDefault="00843934" w:rsidP="00843934">
            <w:pPr>
              <w:spacing w:line="216" w:lineRule="auto"/>
              <w:jc w:val="center"/>
              <w:rPr>
                <w:sz w:val="18"/>
                <w:szCs w:val="18"/>
              </w:rPr>
            </w:pPr>
            <w:r w:rsidRPr="00842B0A">
              <w:rPr>
                <w:sz w:val="18"/>
                <w:szCs w:val="18"/>
              </w:rPr>
              <w:t>Full Size Foals</w:t>
            </w:r>
          </w:p>
        </w:tc>
        <w:tc>
          <w:tcPr>
            <w:tcW w:w="990" w:type="dxa"/>
          </w:tcPr>
          <w:p w14:paraId="0039EC2C" w14:textId="77777777" w:rsidR="00843934" w:rsidRPr="00842B0A" w:rsidRDefault="00843934" w:rsidP="00843934">
            <w:pPr>
              <w:spacing w:line="216" w:lineRule="auto"/>
              <w:jc w:val="center"/>
              <w:rPr>
                <w:sz w:val="18"/>
                <w:szCs w:val="18"/>
              </w:rPr>
            </w:pPr>
          </w:p>
        </w:tc>
        <w:tc>
          <w:tcPr>
            <w:tcW w:w="1530" w:type="dxa"/>
          </w:tcPr>
          <w:p w14:paraId="4925FDA5" w14:textId="77777777" w:rsidR="00843934" w:rsidRPr="00842B0A" w:rsidRDefault="00843934" w:rsidP="00843934">
            <w:pPr>
              <w:spacing w:line="216" w:lineRule="auto"/>
              <w:jc w:val="center"/>
              <w:rPr>
                <w:sz w:val="18"/>
                <w:szCs w:val="18"/>
              </w:rPr>
            </w:pPr>
            <w:r w:rsidRPr="00842B0A">
              <w:rPr>
                <w:sz w:val="18"/>
                <w:szCs w:val="18"/>
              </w:rPr>
              <w:t>Trad. Adults</w:t>
            </w:r>
          </w:p>
        </w:tc>
        <w:tc>
          <w:tcPr>
            <w:tcW w:w="990" w:type="dxa"/>
          </w:tcPr>
          <w:p w14:paraId="51807C7B" w14:textId="77777777" w:rsidR="00843934" w:rsidRPr="00842B0A" w:rsidRDefault="00843934" w:rsidP="00843934">
            <w:pPr>
              <w:spacing w:line="216" w:lineRule="auto"/>
              <w:jc w:val="center"/>
              <w:rPr>
                <w:sz w:val="18"/>
                <w:szCs w:val="18"/>
              </w:rPr>
            </w:pPr>
          </w:p>
        </w:tc>
        <w:tc>
          <w:tcPr>
            <w:tcW w:w="1080" w:type="dxa"/>
            <w:shd w:val="clear" w:color="auto" w:fill="auto"/>
          </w:tcPr>
          <w:p w14:paraId="4934653B" w14:textId="77777777" w:rsidR="00843934" w:rsidRPr="00633AA7" w:rsidRDefault="00843934" w:rsidP="00843934">
            <w:pPr>
              <w:spacing w:line="216" w:lineRule="auto"/>
              <w:jc w:val="center"/>
              <w:rPr>
                <w:sz w:val="16"/>
                <w:szCs w:val="16"/>
              </w:rPr>
            </w:pPr>
            <w:r w:rsidRPr="00633AA7">
              <w:rPr>
                <w:sz w:val="16"/>
                <w:szCs w:val="16"/>
              </w:rPr>
              <w:t>Collectability</w:t>
            </w:r>
          </w:p>
        </w:tc>
        <w:tc>
          <w:tcPr>
            <w:tcW w:w="990" w:type="dxa"/>
            <w:shd w:val="clear" w:color="auto" w:fill="auto"/>
          </w:tcPr>
          <w:p w14:paraId="7A1C6D82" w14:textId="77777777" w:rsidR="00843934" w:rsidRPr="00842B0A" w:rsidRDefault="00843934" w:rsidP="00843934">
            <w:pPr>
              <w:spacing w:line="216" w:lineRule="auto"/>
              <w:jc w:val="center"/>
              <w:rPr>
                <w:sz w:val="18"/>
                <w:szCs w:val="18"/>
              </w:rPr>
            </w:pPr>
          </w:p>
        </w:tc>
        <w:tc>
          <w:tcPr>
            <w:tcW w:w="1260" w:type="dxa"/>
          </w:tcPr>
          <w:p w14:paraId="2FA215B4" w14:textId="77777777" w:rsidR="00843934" w:rsidRPr="00842B0A" w:rsidRDefault="00843934" w:rsidP="00843934">
            <w:pPr>
              <w:spacing w:line="216" w:lineRule="auto"/>
              <w:jc w:val="center"/>
              <w:rPr>
                <w:sz w:val="18"/>
                <w:szCs w:val="18"/>
              </w:rPr>
            </w:pPr>
            <w:r>
              <w:rPr>
                <w:sz w:val="18"/>
                <w:szCs w:val="18"/>
              </w:rPr>
              <w:t>Breed</w:t>
            </w:r>
          </w:p>
        </w:tc>
        <w:tc>
          <w:tcPr>
            <w:tcW w:w="990" w:type="dxa"/>
          </w:tcPr>
          <w:p w14:paraId="78276F6E" w14:textId="77777777" w:rsidR="00843934" w:rsidRPr="00842B0A" w:rsidRDefault="00843934" w:rsidP="00843934">
            <w:pPr>
              <w:spacing w:line="216" w:lineRule="auto"/>
              <w:jc w:val="center"/>
              <w:rPr>
                <w:sz w:val="18"/>
                <w:szCs w:val="18"/>
              </w:rPr>
            </w:pPr>
          </w:p>
        </w:tc>
        <w:tc>
          <w:tcPr>
            <w:tcW w:w="1260" w:type="dxa"/>
          </w:tcPr>
          <w:p w14:paraId="1BEAD563" w14:textId="77777777" w:rsidR="00843934" w:rsidRPr="00842B0A" w:rsidRDefault="00843934" w:rsidP="00843934">
            <w:pPr>
              <w:spacing w:line="216" w:lineRule="auto"/>
              <w:jc w:val="center"/>
              <w:rPr>
                <w:sz w:val="18"/>
                <w:szCs w:val="18"/>
              </w:rPr>
            </w:pPr>
            <w:r>
              <w:rPr>
                <w:sz w:val="18"/>
                <w:szCs w:val="18"/>
              </w:rPr>
              <w:t>Breed</w:t>
            </w:r>
          </w:p>
        </w:tc>
        <w:tc>
          <w:tcPr>
            <w:tcW w:w="1089" w:type="dxa"/>
          </w:tcPr>
          <w:p w14:paraId="1B08E559" w14:textId="77777777" w:rsidR="00843934" w:rsidRPr="00842B0A" w:rsidRDefault="00843934" w:rsidP="00843934">
            <w:pPr>
              <w:spacing w:line="216" w:lineRule="auto"/>
              <w:jc w:val="center"/>
              <w:rPr>
                <w:sz w:val="18"/>
                <w:szCs w:val="18"/>
              </w:rPr>
            </w:pPr>
          </w:p>
        </w:tc>
      </w:tr>
      <w:tr w:rsidR="008C3768" w:rsidRPr="00842B0A" w14:paraId="2E3202F2" w14:textId="77777777" w:rsidTr="008C3768">
        <w:trPr>
          <w:jc w:val="center"/>
        </w:trPr>
        <w:tc>
          <w:tcPr>
            <w:tcW w:w="1359" w:type="dxa"/>
          </w:tcPr>
          <w:p w14:paraId="7984EC07" w14:textId="77777777" w:rsidR="008C3768" w:rsidRPr="00842B0A" w:rsidRDefault="008C3768" w:rsidP="008C3768">
            <w:pPr>
              <w:spacing w:line="216" w:lineRule="auto"/>
              <w:jc w:val="center"/>
              <w:rPr>
                <w:sz w:val="18"/>
                <w:szCs w:val="18"/>
              </w:rPr>
            </w:pPr>
            <w:r w:rsidRPr="00842B0A">
              <w:rPr>
                <w:sz w:val="18"/>
                <w:szCs w:val="18"/>
              </w:rPr>
              <w:t>Pebbles</w:t>
            </w:r>
          </w:p>
        </w:tc>
        <w:tc>
          <w:tcPr>
            <w:tcW w:w="990" w:type="dxa"/>
          </w:tcPr>
          <w:p w14:paraId="7B5FCA04" w14:textId="77777777" w:rsidR="008C3768" w:rsidRPr="00842B0A" w:rsidRDefault="008C3768" w:rsidP="008C3768">
            <w:pPr>
              <w:spacing w:line="216" w:lineRule="auto"/>
              <w:jc w:val="center"/>
              <w:rPr>
                <w:sz w:val="18"/>
                <w:szCs w:val="18"/>
              </w:rPr>
            </w:pPr>
          </w:p>
        </w:tc>
        <w:tc>
          <w:tcPr>
            <w:tcW w:w="1530" w:type="dxa"/>
          </w:tcPr>
          <w:p w14:paraId="24D5F6DD" w14:textId="77777777" w:rsidR="008C3768" w:rsidRPr="00842B0A" w:rsidRDefault="008C3768" w:rsidP="008C3768">
            <w:pPr>
              <w:spacing w:line="216" w:lineRule="auto"/>
              <w:jc w:val="center"/>
              <w:rPr>
                <w:sz w:val="18"/>
                <w:szCs w:val="18"/>
              </w:rPr>
            </w:pPr>
            <w:r w:rsidRPr="00842B0A">
              <w:rPr>
                <w:sz w:val="18"/>
                <w:szCs w:val="18"/>
              </w:rPr>
              <w:t>Trad.  Foals</w:t>
            </w:r>
          </w:p>
        </w:tc>
        <w:tc>
          <w:tcPr>
            <w:tcW w:w="990" w:type="dxa"/>
          </w:tcPr>
          <w:p w14:paraId="3F6C360E" w14:textId="77777777" w:rsidR="008C3768" w:rsidRPr="00842B0A" w:rsidRDefault="008C3768" w:rsidP="008C3768">
            <w:pPr>
              <w:spacing w:line="216" w:lineRule="auto"/>
              <w:jc w:val="center"/>
              <w:rPr>
                <w:sz w:val="18"/>
                <w:szCs w:val="18"/>
              </w:rPr>
            </w:pPr>
          </w:p>
        </w:tc>
        <w:tc>
          <w:tcPr>
            <w:tcW w:w="1080" w:type="dxa"/>
            <w:shd w:val="clear" w:color="auto" w:fill="auto"/>
          </w:tcPr>
          <w:p w14:paraId="356292A6" w14:textId="77777777" w:rsidR="008C3768" w:rsidRPr="00633AA7" w:rsidRDefault="008C3768" w:rsidP="008C3768">
            <w:pPr>
              <w:spacing w:line="216" w:lineRule="auto"/>
              <w:jc w:val="center"/>
              <w:rPr>
                <w:sz w:val="16"/>
                <w:szCs w:val="16"/>
              </w:rPr>
            </w:pPr>
            <w:r w:rsidRPr="00633AA7">
              <w:rPr>
                <w:sz w:val="16"/>
                <w:szCs w:val="16"/>
              </w:rPr>
              <w:t>Unreal. Coll.</w:t>
            </w:r>
          </w:p>
        </w:tc>
        <w:tc>
          <w:tcPr>
            <w:tcW w:w="990" w:type="dxa"/>
            <w:shd w:val="clear" w:color="auto" w:fill="auto"/>
          </w:tcPr>
          <w:p w14:paraId="21A0C2CC" w14:textId="77777777" w:rsidR="008C3768" w:rsidRPr="00842B0A" w:rsidRDefault="008C3768" w:rsidP="008C3768">
            <w:pPr>
              <w:spacing w:line="216" w:lineRule="auto"/>
              <w:jc w:val="center"/>
              <w:rPr>
                <w:sz w:val="18"/>
                <w:szCs w:val="18"/>
              </w:rPr>
            </w:pPr>
          </w:p>
        </w:tc>
        <w:tc>
          <w:tcPr>
            <w:tcW w:w="1260" w:type="dxa"/>
          </w:tcPr>
          <w:p w14:paraId="2F5DD371" w14:textId="77777777" w:rsidR="008C3768" w:rsidRPr="00842B0A" w:rsidRDefault="008C3768" w:rsidP="008C3768">
            <w:pPr>
              <w:spacing w:line="216" w:lineRule="auto"/>
              <w:jc w:val="center"/>
              <w:rPr>
                <w:sz w:val="18"/>
                <w:szCs w:val="18"/>
              </w:rPr>
            </w:pPr>
            <w:r>
              <w:rPr>
                <w:sz w:val="18"/>
                <w:szCs w:val="18"/>
              </w:rPr>
              <w:t xml:space="preserve"> Collect.</w:t>
            </w:r>
          </w:p>
        </w:tc>
        <w:tc>
          <w:tcPr>
            <w:tcW w:w="990" w:type="dxa"/>
          </w:tcPr>
          <w:p w14:paraId="3D856CE5" w14:textId="77777777" w:rsidR="008C3768" w:rsidRPr="00842B0A" w:rsidRDefault="008C3768" w:rsidP="008C3768">
            <w:pPr>
              <w:spacing w:line="216" w:lineRule="auto"/>
              <w:jc w:val="center"/>
              <w:rPr>
                <w:sz w:val="18"/>
                <w:szCs w:val="18"/>
              </w:rPr>
            </w:pPr>
          </w:p>
        </w:tc>
        <w:tc>
          <w:tcPr>
            <w:tcW w:w="1260" w:type="dxa"/>
          </w:tcPr>
          <w:p w14:paraId="42AF54AC" w14:textId="77777777" w:rsidR="008C3768" w:rsidRPr="00842B0A" w:rsidRDefault="008C3768" w:rsidP="008C3768">
            <w:pPr>
              <w:spacing w:line="216" w:lineRule="auto"/>
              <w:jc w:val="center"/>
              <w:rPr>
                <w:sz w:val="18"/>
                <w:szCs w:val="18"/>
              </w:rPr>
            </w:pPr>
            <w:r>
              <w:rPr>
                <w:sz w:val="18"/>
                <w:szCs w:val="18"/>
              </w:rPr>
              <w:t xml:space="preserve"> Collect.</w:t>
            </w:r>
          </w:p>
        </w:tc>
        <w:tc>
          <w:tcPr>
            <w:tcW w:w="1089" w:type="dxa"/>
          </w:tcPr>
          <w:p w14:paraId="5B502F43" w14:textId="77777777" w:rsidR="008C3768" w:rsidRPr="00842B0A" w:rsidRDefault="008C3768" w:rsidP="008C3768">
            <w:pPr>
              <w:spacing w:line="216" w:lineRule="auto"/>
              <w:jc w:val="center"/>
              <w:rPr>
                <w:sz w:val="18"/>
                <w:szCs w:val="18"/>
              </w:rPr>
            </w:pPr>
          </w:p>
        </w:tc>
      </w:tr>
      <w:tr w:rsidR="008C3768" w:rsidRPr="00842B0A" w14:paraId="3386E2CF" w14:textId="77777777" w:rsidTr="0060095B">
        <w:trPr>
          <w:jc w:val="center"/>
        </w:trPr>
        <w:tc>
          <w:tcPr>
            <w:tcW w:w="1359" w:type="dxa"/>
          </w:tcPr>
          <w:p w14:paraId="4FA7BD14" w14:textId="77777777" w:rsidR="008C3768" w:rsidRPr="00842B0A" w:rsidRDefault="008C3768" w:rsidP="008C3768">
            <w:pPr>
              <w:spacing w:line="216" w:lineRule="auto"/>
              <w:jc w:val="center"/>
              <w:rPr>
                <w:sz w:val="18"/>
                <w:szCs w:val="18"/>
              </w:rPr>
            </w:pPr>
            <w:r w:rsidRPr="00842B0A">
              <w:rPr>
                <w:sz w:val="18"/>
                <w:szCs w:val="18"/>
              </w:rPr>
              <w:t>Full Size Adults</w:t>
            </w:r>
          </w:p>
        </w:tc>
        <w:tc>
          <w:tcPr>
            <w:tcW w:w="990" w:type="dxa"/>
          </w:tcPr>
          <w:p w14:paraId="710D86D3" w14:textId="77777777" w:rsidR="008C3768" w:rsidRPr="00842B0A" w:rsidRDefault="008C3768" w:rsidP="008C3768">
            <w:pPr>
              <w:spacing w:line="216" w:lineRule="auto"/>
              <w:jc w:val="center"/>
              <w:rPr>
                <w:sz w:val="18"/>
                <w:szCs w:val="18"/>
              </w:rPr>
            </w:pPr>
          </w:p>
        </w:tc>
        <w:tc>
          <w:tcPr>
            <w:tcW w:w="1530" w:type="dxa"/>
          </w:tcPr>
          <w:p w14:paraId="2EFA2F56" w14:textId="77777777" w:rsidR="008C3768" w:rsidRPr="00842B0A" w:rsidRDefault="008C3768" w:rsidP="008C3768">
            <w:pPr>
              <w:spacing w:line="216" w:lineRule="auto"/>
              <w:jc w:val="center"/>
              <w:rPr>
                <w:sz w:val="18"/>
                <w:szCs w:val="18"/>
              </w:rPr>
            </w:pPr>
            <w:r w:rsidRPr="00842B0A">
              <w:rPr>
                <w:sz w:val="18"/>
                <w:szCs w:val="18"/>
              </w:rPr>
              <w:t>Classic Adults</w:t>
            </w:r>
          </w:p>
        </w:tc>
        <w:tc>
          <w:tcPr>
            <w:tcW w:w="990" w:type="dxa"/>
          </w:tcPr>
          <w:p w14:paraId="4EF6B242" w14:textId="77777777" w:rsidR="008C3768" w:rsidRPr="00842B0A" w:rsidRDefault="008C3768" w:rsidP="008C3768">
            <w:pPr>
              <w:spacing w:line="216" w:lineRule="auto"/>
              <w:jc w:val="center"/>
              <w:rPr>
                <w:sz w:val="18"/>
                <w:szCs w:val="18"/>
              </w:rPr>
            </w:pPr>
          </w:p>
        </w:tc>
        <w:tc>
          <w:tcPr>
            <w:tcW w:w="1080" w:type="dxa"/>
            <w:shd w:val="clear" w:color="auto" w:fill="auto"/>
          </w:tcPr>
          <w:p w14:paraId="69217AC5" w14:textId="77777777" w:rsidR="008C3768" w:rsidRPr="00842B0A" w:rsidRDefault="008C3768" w:rsidP="008C3768">
            <w:pPr>
              <w:spacing w:line="216" w:lineRule="auto"/>
              <w:jc w:val="center"/>
              <w:rPr>
                <w:sz w:val="18"/>
                <w:szCs w:val="18"/>
              </w:rPr>
            </w:pPr>
            <w:r>
              <w:rPr>
                <w:sz w:val="18"/>
                <w:szCs w:val="18"/>
              </w:rPr>
              <w:t>Workm.</w:t>
            </w:r>
          </w:p>
        </w:tc>
        <w:tc>
          <w:tcPr>
            <w:tcW w:w="990" w:type="dxa"/>
            <w:shd w:val="clear" w:color="auto" w:fill="auto"/>
          </w:tcPr>
          <w:p w14:paraId="446FCDE1" w14:textId="77777777" w:rsidR="008C3768" w:rsidRPr="00842B0A" w:rsidRDefault="008C3768" w:rsidP="008C3768">
            <w:pPr>
              <w:spacing w:line="216" w:lineRule="auto"/>
              <w:jc w:val="center"/>
              <w:rPr>
                <w:sz w:val="18"/>
                <w:szCs w:val="18"/>
              </w:rPr>
            </w:pPr>
          </w:p>
        </w:tc>
        <w:tc>
          <w:tcPr>
            <w:tcW w:w="1260" w:type="dxa"/>
          </w:tcPr>
          <w:p w14:paraId="103A0350" w14:textId="77777777" w:rsidR="008C3768" w:rsidRDefault="008C3768" w:rsidP="008C3768">
            <w:pPr>
              <w:spacing w:line="216" w:lineRule="auto"/>
              <w:jc w:val="center"/>
              <w:rPr>
                <w:sz w:val="18"/>
                <w:szCs w:val="18"/>
              </w:rPr>
            </w:pPr>
            <w:r>
              <w:rPr>
                <w:sz w:val="18"/>
                <w:szCs w:val="18"/>
              </w:rPr>
              <w:t>Workm.</w:t>
            </w:r>
          </w:p>
        </w:tc>
        <w:tc>
          <w:tcPr>
            <w:tcW w:w="990" w:type="dxa"/>
          </w:tcPr>
          <w:p w14:paraId="1C9DCDFC" w14:textId="77777777" w:rsidR="008C3768" w:rsidRPr="00842B0A" w:rsidRDefault="008C3768" w:rsidP="008C3768">
            <w:pPr>
              <w:spacing w:line="216" w:lineRule="auto"/>
              <w:jc w:val="center"/>
              <w:rPr>
                <w:sz w:val="18"/>
                <w:szCs w:val="18"/>
              </w:rPr>
            </w:pPr>
          </w:p>
        </w:tc>
        <w:tc>
          <w:tcPr>
            <w:tcW w:w="1260" w:type="dxa"/>
          </w:tcPr>
          <w:p w14:paraId="6CF3FFAE" w14:textId="77777777" w:rsidR="008C3768" w:rsidRDefault="008C3768" w:rsidP="008C3768">
            <w:pPr>
              <w:spacing w:line="216" w:lineRule="auto"/>
              <w:jc w:val="center"/>
              <w:rPr>
                <w:sz w:val="18"/>
                <w:szCs w:val="18"/>
              </w:rPr>
            </w:pPr>
            <w:r>
              <w:rPr>
                <w:sz w:val="18"/>
                <w:szCs w:val="18"/>
              </w:rPr>
              <w:t>Workm.</w:t>
            </w:r>
          </w:p>
        </w:tc>
        <w:tc>
          <w:tcPr>
            <w:tcW w:w="1089" w:type="dxa"/>
          </w:tcPr>
          <w:p w14:paraId="67A4ACD2" w14:textId="77777777" w:rsidR="008C3768" w:rsidRPr="00842B0A" w:rsidRDefault="008C3768" w:rsidP="008C3768">
            <w:pPr>
              <w:spacing w:line="216" w:lineRule="auto"/>
              <w:jc w:val="center"/>
              <w:rPr>
                <w:sz w:val="18"/>
                <w:szCs w:val="18"/>
              </w:rPr>
            </w:pPr>
          </w:p>
        </w:tc>
      </w:tr>
      <w:tr w:rsidR="008C3768" w:rsidRPr="00842B0A" w14:paraId="760028D1" w14:textId="77777777" w:rsidTr="0060095B">
        <w:trPr>
          <w:jc w:val="center"/>
        </w:trPr>
        <w:tc>
          <w:tcPr>
            <w:tcW w:w="1359" w:type="dxa"/>
          </w:tcPr>
          <w:p w14:paraId="58B7F5F7" w14:textId="77777777" w:rsidR="008C3768" w:rsidRPr="00842B0A" w:rsidRDefault="008C3768" w:rsidP="008C3768">
            <w:pPr>
              <w:spacing w:line="216" w:lineRule="auto"/>
              <w:jc w:val="center"/>
              <w:rPr>
                <w:sz w:val="18"/>
                <w:szCs w:val="18"/>
              </w:rPr>
            </w:pPr>
            <w:r w:rsidRPr="00842B0A">
              <w:rPr>
                <w:sz w:val="18"/>
                <w:szCs w:val="18"/>
              </w:rPr>
              <w:t>Chips</w:t>
            </w:r>
          </w:p>
        </w:tc>
        <w:tc>
          <w:tcPr>
            <w:tcW w:w="990" w:type="dxa"/>
          </w:tcPr>
          <w:p w14:paraId="2463EB9C" w14:textId="77777777" w:rsidR="008C3768" w:rsidRPr="00842B0A" w:rsidRDefault="008C3768" w:rsidP="008C3768">
            <w:pPr>
              <w:spacing w:line="216" w:lineRule="auto"/>
              <w:jc w:val="center"/>
              <w:rPr>
                <w:sz w:val="18"/>
                <w:szCs w:val="18"/>
              </w:rPr>
            </w:pPr>
          </w:p>
        </w:tc>
        <w:tc>
          <w:tcPr>
            <w:tcW w:w="1530" w:type="dxa"/>
          </w:tcPr>
          <w:p w14:paraId="28528236" w14:textId="77777777" w:rsidR="008C3768" w:rsidRPr="00842B0A" w:rsidRDefault="008C3768" w:rsidP="008C3768">
            <w:pPr>
              <w:spacing w:line="216" w:lineRule="auto"/>
              <w:jc w:val="center"/>
              <w:rPr>
                <w:sz w:val="18"/>
                <w:szCs w:val="18"/>
              </w:rPr>
            </w:pPr>
            <w:r w:rsidRPr="00842B0A">
              <w:rPr>
                <w:sz w:val="18"/>
                <w:szCs w:val="18"/>
              </w:rPr>
              <w:t>Classic Foals</w:t>
            </w:r>
          </w:p>
        </w:tc>
        <w:tc>
          <w:tcPr>
            <w:tcW w:w="990" w:type="dxa"/>
          </w:tcPr>
          <w:p w14:paraId="005A107C" w14:textId="77777777" w:rsidR="008C3768" w:rsidRPr="00842B0A" w:rsidRDefault="008C3768" w:rsidP="008C3768">
            <w:pPr>
              <w:spacing w:line="216" w:lineRule="auto"/>
              <w:jc w:val="center"/>
              <w:rPr>
                <w:sz w:val="18"/>
                <w:szCs w:val="18"/>
              </w:rPr>
            </w:pPr>
          </w:p>
        </w:tc>
        <w:tc>
          <w:tcPr>
            <w:tcW w:w="1080" w:type="dxa"/>
            <w:shd w:val="clear" w:color="auto" w:fill="000000"/>
          </w:tcPr>
          <w:p w14:paraId="1A3727BC" w14:textId="77777777" w:rsidR="008C3768" w:rsidRPr="00842B0A" w:rsidRDefault="008C3768" w:rsidP="008C3768">
            <w:pPr>
              <w:spacing w:line="216" w:lineRule="auto"/>
              <w:jc w:val="center"/>
              <w:rPr>
                <w:sz w:val="18"/>
                <w:szCs w:val="18"/>
              </w:rPr>
            </w:pPr>
          </w:p>
        </w:tc>
        <w:tc>
          <w:tcPr>
            <w:tcW w:w="990" w:type="dxa"/>
            <w:shd w:val="clear" w:color="auto" w:fill="000000"/>
          </w:tcPr>
          <w:p w14:paraId="50FC2419" w14:textId="77777777" w:rsidR="008C3768" w:rsidRPr="00842B0A" w:rsidRDefault="008C3768" w:rsidP="008C3768">
            <w:pPr>
              <w:spacing w:line="216" w:lineRule="auto"/>
              <w:jc w:val="center"/>
              <w:rPr>
                <w:sz w:val="18"/>
                <w:szCs w:val="18"/>
              </w:rPr>
            </w:pPr>
          </w:p>
        </w:tc>
        <w:tc>
          <w:tcPr>
            <w:tcW w:w="1260" w:type="dxa"/>
            <w:shd w:val="clear" w:color="auto" w:fill="auto"/>
          </w:tcPr>
          <w:p w14:paraId="7401C241" w14:textId="77777777" w:rsidR="008C3768" w:rsidRPr="00842B0A" w:rsidRDefault="008C3768" w:rsidP="008C3768">
            <w:pPr>
              <w:spacing w:line="216" w:lineRule="auto"/>
              <w:jc w:val="center"/>
              <w:rPr>
                <w:sz w:val="18"/>
                <w:szCs w:val="18"/>
              </w:rPr>
            </w:pPr>
          </w:p>
        </w:tc>
        <w:tc>
          <w:tcPr>
            <w:tcW w:w="990" w:type="dxa"/>
            <w:shd w:val="clear" w:color="auto" w:fill="auto"/>
          </w:tcPr>
          <w:p w14:paraId="02862E9A" w14:textId="77777777" w:rsidR="008C3768" w:rsidRPr="00842B0A" w:rsidRDefault="008C3768" w:rsidP="008C3768">
            <w:pPr>
              <w:spacing w:line="216" w:lineRule="auto"/>
              <w:jc w:val="center"/>
              <w:rPr>
                <w:sz w:val="18"/>
                <w:szCs w:val="18"/>
              </w:rPr>
            </w:pPr>
          </w:p>
        </w:tc>
        <w:tc>
          <w:tcPr>
            <w:tcW w:w="1260" w:type="dxa"/>
            <w:shd w:val="clear" w:color="auto" w:fill="auto"/>
          </w:tcPr>
          <w:p w14:paraId="70B68E81" w14:textId="77777777" w:rsidR="008C3768" w:rsidRPr="00842B0A" w:rsidRDefault="008C3768" w:rsidP="008C3768">
            <w:pPr>
              <w:spacing w:line="216" w:lineRule="auto"/>
              <w:jc w:val="center"/>
              <w:rPr>
                <w:sz w:val="18"/>
                <w:szCs w:val="18"/>
              </w:rPr>
            </w:pPr>
          </w:p>
        </w:tc>
        <w:tc>
          <w:tcPr>
            <w:tcW w:w="1089" w:type="dxa"/>
            <w:shd w:val="clear" w:color="auto" w:fill="auto"/>
          </w:tcPr>
          <w:p w14:paraId="2685CC6D" w14:textId="77777777" w:rsidR="008C3768" w:rsidRPr="00842B0A" w:rsidRDefault="008C3768" w:rsidP="008C3768">
            <w:pPr>
              <w:spacing w:line="216" w:lineRule="auto"/>
              <w:jc w:val="center"/>
              <w:rPr>
                <w:sz w:val="18"/>
                <w:szCs w:val="18"/>
              </w:rPr>
            </w:pPr>
          </w:p>
        </w:tc>
      </w:tr>
      <w:tr w:rsidR="008C3768" w:rsidRPr="00842B0A" w14:paraId="22CB8FB5" w14:textId="77777777" w:rsidTr="0060095B">
        <w:trPr>
          <w:trHeight w:val="98"/>
          <w:jc w:val="center"/>
        </w:trPr>
        <w:tc>
          <w:tcPr>
            <w:tcW w:w="1359" w:type="dxa"/>
            <w:shd w:val="clear" w:color="auto" w:fill="FFFFFF"/>
          </w:tcPr>
          <w:p w14:paraId="7F2AD51B" w14:textId="77777777" w:rsidR="008C3768" w:rsidRPr="00842B0A" w:rsidRDefault="008C3768" w:rsidP="008C3768">
            <w:pPr>
              <w:spacing w:line="216" w:lineRule="auto"/>
              <w:jc w:val="center"/>
              <w:rPr>
                <w:sz w:val="18"/>
                <w:szCs w:val="18"/>
              </w:rPr>
            </w:pPr>
            <w:r w:rsidRPr="00842B0A">
              <w:rPr>
                <w:sz w:val="18"/>
                <w:szCs w:val="18"/>
              </w:rPr>
              <w:t>Collectability</w:t>
            </w:r>
          </w:p>
        </w:tc>
        <w:tc>
          <w:tcPr>
            <w:tcW w:w="990" w:type="dxa"/>
            <w:shd w:val="clear" w:color="auto" w:fill="FFFFFF"/>
          </w:tcPr>
          <w:p w14:paraId="293E5E54" w14:textId="77777777" w:rsidR="008C3768" w:rsidRPr="00842B0A" w:rsidRDefault="008C3768" w:rsidP="008C3768">
            <w:pPr>
              <w:spacing w:line="216" w:lineRule="auto"/>
              <w:jc w:val="center"/>
              <w:rPr>
                <w:sz w:val="18"/>
                <w:szCs w:val="18"/>
              </w:rPr>
            </w:pPr>
          </w:p>
        </w:tc>
        <w:tc>
          <w:tcPr>
            <w:tcW w:w="1530" w:type="dxa"/>
          </w:tcPr>
          <w:p w14:paraId="58B5772F" w14:textId="77777777" w:rsidR="008C3768" w:rsidRPr="00633AA7" w:rsidRDefault="008C3768" w:rsidP="008C3768">
            <w:pPr>
              <w:spacing w:line="216" w:lineRule="auto"/>
              <w:jc w:val="center"/>
              <w:rPr>
                <w:sz w:val="16"/>
                <w:szCs w:val="16"/>
              </w:rPr>
            </w:pPr>
            <w:r w:rsidRPr="00633AA7">
              <w:rPr>
                <w:sz w:val="16"/>
                <w:szCs w:val="16"/>
              </w:rPr>
              <w:t>LB/Pad/Corral  Pals</w:t>
            </w:r>
          </w:p>
        </w:tc>
        <w:tc>
          <w:tcPr>
            <w:tcW w:w="990" w:type="dxa"/>
          </w:tcPr>
          <w:p w14:paraId="44AA2888" w14:textId="77777777" w:rsidR="008C3768" w:rsidRPr="00842B0A" w:rsidRDefault="008C3768" w:rsidP="008C3768">
            <w:pPr>
              <w:spacing w:line="216" w:lineRule="auto"/>
              <w:jc w:val="center"/>
              <w:rPr>
                <w:sz w:val="18"/>
                <w:szCs w:val="18"/>
              </w:rPr>
            </w:pPr>
          </w:p>
        </w:tc>
        <w:tc>
          <w:tcPr>
            <w:tcW w:w="1080" w:type="dxa"/>
            <w:shd w:val="clear" w:color="auto" w:fill="auto"/>
          </w:tcPr>
          <w:p w14:paraId="4EE1B6CE" w14:textId="77777777" w:rsidR="008C3768" w:rsidRPr="00842B0A" w:rsidRDefault="008C3768" w:rsidP="008C3768">
            <w:pPr>
              <w:spacing w:line="216" w:lineRule="auto"/>
              <w:jc w:val="center"/>
              <w:rPr>
                <w:b/>
                <w:sz w:val="18"/>
                <w:szCs w:val="18"/>
              </w:rPr>
            </w:pPr>
            <w:r w:rsidRPr="00842B0A">
              <w:rPr>
                <w:sz w:val="18"/>
                <w:szCs w:val="18"/>
              </w:rPr>
              <w:t>Misc.</w:t>
            </w:r>
          </w:p>
        </w:tc>
        <w:tc>
          <w:tcPr>
            <w:tcW w:w="990" w:type="dxa"/>
            <w:shd w:val="clear" w:color="auto" w:fill="auto"/>
          </w:tcPr>
          <w:p w14:paraId="442EEF07" w14:textId="77777777" w:rsidR="008C3768" w:rsidRPr="00842B0A" w:rsidRDefault="008C3768" w:rsidP="008C3768">
            <w:pPr>
              <w:spacing w:line="216" w:lineRule="auto"/>
              <w:jc w:val="center"/>
              <w:rPr>
                <w:sz w:val="18"/>
                <w:szCs w:val="18"/>
              </w:rPr>
            </w:pPr>
          </w:p>
        </w:tc>
        <w:tc>
          <w:tcPr>
            <w:tcW w:w="1260" w:type="dxa"/>
            <w:shd w:val="clear" w:color="auto" w:fill="FFFFFF"/>
          </w:tcPr>
          <w:p w14:paraId="5794B27D" w14:textId="77777777" w:rsidR="008C3768" w:rsidRPr="00842B0A" w:rsidRDefault="008C3768" w:rsidP="008C3768">
            <w:pPr>
              <w:spacing w:line="216" w:lineRule="auto"/>
              <w:jc w:val="center"/>
              <w:rPr>
                <w:sz w:val="18"/>
                <w:szCs w:val="18"/>
              </w:rPr>
            </w:pPr>
          </w:p>
        </w:tc>
        <w:tc>
          <w:tcPr>
            <w:tcW w:w="990" w:type="dxa"/>
            <w:shd w:val="clear" w:color="auto" w:fill="FFFFFF"/>
          </w:tcPr>
          <w:p w14:paraId="7E90422B" w14:textId="77777777" w:rsidR="008C3768" w:rsidRPr="00842B0A" w:rsidRDefault="008C3768" w:rsidP="008C3768">
            <w:pPr>
              <w:spacing w:line="216" w:lineRule="auto"/>
              <w:jc w:val="center"/>
              <w:rPr>
                <w:sz w:val="18"/>
                <w:szCs w:val="18"/>
              </w:rPr>
            </w:pPr>
          </w:p>
        </w:tc>
        <w:tc>
          <w:tcPr>
            <w:tcW w:w="1260" w:type="dxa"/>
            <w:shd w:val="clear" w:color="auto" w:fill="FFFFFF"/>
          </w:tcPr>
          <w:p w14:paraId="7F4766E0" w14:textId="77777777" w:rsidR="008C3768" w:rsidRPr="00A349AE" w:rsidRDefault="008C3768" w:rsidP="008C3768">
            <w:pPr>
              <w:spacing w:line="216" w:lineRule="auto"/>
              <w:jc w:val="center"/>
              <w:rPr>
                <w:b/>
                <w:sz w:val="18"/>
                <w:szCs w:val="18"/>
              </w:rPr>
            </w:pPr>
          </w:p>
        </w:tc>
        <w:tc>
          <w:tcPr>
            <w:tcW w:w="1089" w:type="dxa"/>
            <w:shd w:val="clear" w:color="auto" w:fill="FFFFFF"/>
          </w:tcPr>
          <w:p w14:paraId="714297EF" w14:textId="77777777" w:rsidR="008C3768" w:rsidRPr="00842B0A" w:rsidRDefault="008C3768" w:rsidP="008C3768">
            <w:pPr>
              <w:spacing w:line="216" w:lineRule="auto"/>
              <w:jc w:val="center"/>
              <w:rPr>
                <w:sz w:val="18"/>
                <w:szCs w:val="18"/>
              </w:rPr>
            </w:pPr>
          </w:p>
        </w:tc>
      </w:tr>
      <w:tr w:rsidR="008C3768" w:rsidRPr="00842B0A" w14:paraId="58D78C71" w14:textId="77777777" w:rsidTr="0060095B">
        <w:trPr>
          <w:jc w:val="center"/>
        </w:trPr>
        <w:tc>
          <w:tcPr>
            <w:tcW w:w="1359" w:type="dxa"/>
            <w:shd w:val="clear" w:color="auto" w:fill="FFFFFF"/>
          </w:tcPr>
          <w:p w14:paraId="7654CB2C" w14:textId="77777777" w:rsidR="008C3768" w:rsidRPr="00842B0A" w:rsidRDefault="00087022" w:rsidP="008C3768">
            <w:pPr>
              <w:spacing w:line="216" w:lineRule="auto"/>
              <w:jc w:val="center"/>
              <w:rPr>
                <w:sz w:val="18"/>
                <w:szCs w:val="18"/>
              </w:rPr>
            </w:pPr>
            <w:r>
              <w:rPr>
                <w:sz w:val="18"/>
                <w:szCs w:val="18"/>
              </w:rPr>
              <w:t>Unreal. Coll.</w:t>
            </w:r>
          </w:p>
        </w:tc>
        <w:tc>
          <w:tcPr>
            <w:tcW w:w="990" w:type="dxa"/>
            <w:shd w:val="clear" w:color="auto" w:fill="FFFFFF"/>
          </w:tcPr>
          <w:p w14:paraId="2E034E92" w14:textId="77777777" w:rsidR="008C3768" w:rsidRPr="00842B0A" w:rsidRDefault="008C3768" w:rsidP="008C3768">
            <w:pPr>
              <w:spacing w:line="216" w:lineRule="auto"/>
              <w:jc w:val="center"/>
              <w:rPr>
                <w:sz w:val="18"/>
                <w:szCs w:val="18"/>
              </w:rPr>
            </w:pPr>
          </w:p>
        </w:tc>
        <w:tc>
          <w:tcPr>
            <w:tcW w:w="1530" w:type="dxa"/>
          </w:tcPr>
          <w:p w14:paraId="4FEA0CFB" w14:textId="77777777" w:rsidR="008C3768" w:rsidRPr="00842B0A" w:rsidRDefault="008C3768" w:rsidP="008C3768">
            <w:pPr>
              <w:spacing w:line="216" w:lineRule="auto"/>
              <w:jc w:val="center"/>
              <w:rPr>
                <w:sz w:val="18"/>
                <w:szCs w:val="18"/>
              </w:rPr>
            </w:pPr>
            <w:r w:rsidRPr="00842B0A">
              <w:rPr>
                <w:sz w:val="18"/>
                <w:szCs w:val="18"/>
              </w:rPr>
              <w:t>SM Adults</w:t>
            </w:r>
          </w:p>
        </w:tc>
        <w:tc>
          <w:tcPr>
            <w:tcW w:w="990" w:type="dxa"/>
          </w:tcPr>
          <w:p w14:paraId="6100E022" w14:textId="77777777" w:rsidR="008C3768" w:rsidRPr="00842B0A" w:rsidRDefault="008C3768" w:rsidP="008C3768">
            <w:pPr>
              <w:spacing w:line="216" w:lineRule="auto"/>
              <w:jc w:val="center"/>
              <w:rPr>
                <w:sz w:val="18"/>
                <w:szCs w:val="18"/>
              </w:rPr>
            </w:pPr>
          </w:p>
        </w:tc>
        <w:tc>
          <w:tcPr>
            <w:tcW w:w="1080" w:type="dxa"/>
            <w:shd w:val="clear" w:color="auto" w:fill="auto"/>
          </w:tcPr>
          <w:p w14:paraId="79A36837" w14:textId="77777777" w:rsidR="008C3768" w:rsidRPr="00842B0A" w:rsidRDefault="008C3768" w:rsidP="008C3768">
            <w:pPr>
              <w:spacing w:line="216" w:lineRule="auto"/>
              <w:jc w:val="center"/>
              <w:rPr>
                <w:sz w:val="18"/>
                <w:szCs w:val="18"/>
              </w:rPr>
            </w:pPr>
            <w:r>
              <w:rPr>
                <w:sz w:val="18"/>
                <w:szCs w:val="18"/>
              </w:rPr>
              <w:t>English</w:t>
            </w:r>
          </w:p>
        </w:tc>
        <w:tc>
          <w:tcPr>
            <w:tcW w:w="990" w:type="dxa"/>
            <w:shd w:val="clear" w:color="auto" w:fill="auto"/>
          </w:tcPr>
          <w:p w14:paraId="0CE20D74" w14:textId="77777777" w:rsidR="008C3768" w:rsidRPr="00842B0A" w:rsidRDefault="008C3768" w:rsidP="008C3768">
            <w:pPr>
              <w:spacing w:line="216" w:lineRule="auto"/>
              <w:jc w:val="center"/>
              <w:rPr>
                <w:sz w:val="18"/>
                <w:szCs w:val="18"/>
              </w:rPr>
            </w:pPr>
          </w:p>
        </w:tc>
        <w:tc>
          <w:tcPr>
            <w:tcW w:w="1260" w:type="dxa"/>
          </w:tcPr>
          <w:p w14:paraId="572ADE33" w14:textId="77777777" w:rsidR="008C3768" w:rsidRPr="00842B0A" w:rsidRDefault="008C3768" w:rsidP="008C3768">
            <w:pPr>
              <w:spacing w:line="216" w:lineRule="auto"/>
              <w:jc w:val="center"/>
              <w:rPr>
                <w:sz w:val="18"/>
                <w:szCs w:val="18"/>
              </w:rPr>
            </w:pPr>
          </w:p>
        </w:tc>
        <w:tc>
          <w:tcPr>
            <w:tcW w:w="990" w:type="dxa"/>
          </w:tcPr>
          <w:p w14:paraId="229B3A2C" w14:textId="77777777" w:rsidR="008C3768" w:rsidRPr="00842B0A" w:rsidRDefault="008C3768" w:rsidP="008C3768">
            <w:pPr>
              <w:spacing w:line="216" w:lineRule="auto"/>
              <w:jc w:val="center"/>
              <w:rPr>
                <w:sz w:val="18"/>
                <w:szCs w:val="18"/>
              </w:rPr>
            </w:pPr>
          </w:p>
        </w:tc>
        <w:tc>
          <w:tcPr>
            <w:tcW w:w="1260" w:type="dxa"/>
          </w:tcPr>
          <w:p w14:paraId="38137630" w14:textId="77777777" w:rsidR="008C3768" w:rsidRPr="00842B0A" w:rsidRDefault="008C3768" w:rsidP="008C3768">
            <w:pPr>
              <w:spacing w:line="216" w:lineRule="auto"/>
              <w:jc w:val="center"/>
              <w:rPr>
                <w:sz w:val="18"/>
                <w:szCs w:val="18"/>
              </w:rPr>
            </w:pPr>
          </w:p>
        </w:tc>
        <w:tc>
          <w:tcPr>
            <w:tcW w:w="1089" w:type="dxa"/>
          </w:tcPr>
          <w:p w14:paraId="5DA9DEDC" w14:textId="77777777" w:rsidR="008C3768" w:rsidRPr="00842B0A" w:rsidRDefault="008C3768" w:rsidP="008C3768">
            <w:pPr>
              <w:spacing w:line="216" w:lineRule="auto"/>
              <w:jc w:val="center"/>
              <w:rPr>
                <w:sz w:val="18"/>
                <w:szCs w:val="18"/>
              </w:rPr>
            </w:pPr>
          </w:p>
        </w:tc>
      </w:tr>
      <w:tr w:rsidR="00087022" w:rsidRPr="00842B0A" w14:paraId="737D1719" w14:textId="77777777" w:rsidTr="00087022">
        <w:trPr>
          <w:jc w:val="center"/>
        </w:trPr>
        <w:tc>
          <w:tcPr>
            <w:tcW w:w="1359" w:type="dxa"/>
            <w:shd w:val="clear" w:color="auto" w:fill="auto"/>
          </w:tcPr>
          <w:p w14:paraId="6033A1D1" w14:textId="77777777" w:rsidR="00087022" w:rsidRPr="00842B0A" w:rsidRDefault="00087022" w:rsidP="00087022">
            <w:pPr>
              <w:spacing w:line="216" w:lineRule="auto"/>
              <w:jc w:val="center"/>
              <w:rPr>
                <w:sz w:val="18"/>
                <w:szCs w:val="18"/>
              </w:rPr>
            </w:pPr>
            <w:r w:rsidRPr="00842B0A">
              <w:rPr>
                <w:sz w:val="18"/>
                <w:szCs w:val="18"/>
              </w:rPr>
              <w:t>Workmanship</w:t>
            </w:r>
          </w:p>
        </w:tc>
        <w:tc>
          <w:tcPr>
            <w:tcW w:w="990" w:type="dxa"/>
            <w:shd w:val="clear" w:color="auto" w:fill="auto"/>
          </w:tcPr>
          <w:p w14:paraId="37D3B5CE" w14:textId="77777777" w:rsidR="00087022" w:rsidRPr="00842B0A" w:rsidRDefault="00087022" w:rsidP="00087022">
            <w:pPr>
              <w:spacing w:line="216" w:lineRule="auto"/>
              <w:jc w:val="center"/>
              <w:rPr>
                <w:sz w:val="18"/>
                <w:szCs w:val="18"/>
              </w:rPr>
            </w:pPr>
          </w:p>
        </w:tc>
        <w:tc>
          <w:tcPr>
            <w:tcW w:w="1530" w:type="dxa"/>
          </w:tcPr>
          <w:p w14:paraId="4FF2625F" w14:textId="77777777" w:rsidR="00087022" w:rsidRPr="00842B0A" w:rsidRDefault="00087022" w:rsidP="00087022">
            <w:pPr>
              <w:spacing w:line="216" w:lineRule="auto"/>
              <w:jc w:val="center"/>
              <w:rPr>
                <w:sz w:val="18"/>
                <w:szCs w:val="18"/>
              </w:rPr>
            </w:pPr>
            <w:r w:rsidRPr="00842B0A">
              <w:rPr>
                <w:sz w:val="18"/>
                <w:szCs w:val="18"/>
              </w:rPr>
              <w:t>SM Foals</w:t>
            </w:r>
          </w:p>
        </w:tc>
        <w:tc>
          <w:tcPr>
            <w:tcW w:w="990" w:type="dxa"/>
          </w:tcPr>
          <w:p w14:paraId="20B4BBBE" w14:textId="77777777" w:rsidR="00087022" w:rsidRPr="00842B0A" w:rsidRDefault="00087022" w:rsidP="00087022">
            <w:pPr>
              <w:spacing w:line="216" w:lineRule="auto"/>
              <w:jc w:val="center"/>
              <w:rPr>
                <w:sz w:val="18"/>
                <w:szCs w:val="18"/>
              </w:rPr>
            </w:pPr>
          </w:p>
        </w:tc>
        <w:tc>
          <w:tcPr>
            <w:tcW w:w="1080" w:type="dxa"/>
            <w:shd w:val="clear" w:color="auto" w:fill="FFFFFF"/>
          </w:tcPr>
          <w:p w14:paraId="50932AB5" w14:textId="77777777" w:rsidR="00087022" w:rsidRPr="00842B0A" w:rsidRDefault="00087022" w:rsidP="00087022">
            <w:pPr>
              <w:spacing w:line="216" w:lineRule="auto"/>
              <w:jc w:val="center"/>
              <w:rPr>
                <w:sz w:val="18"/>
                <w:szCs w:val="18"/>
              </w:rPr>
            </w:pPr>
            <w:r>
              <w:rPr>
                <w:sz w:val="18"/>
                <w:szCs w:val="18"/>
              </w:rPr>
              <w:t>Western</w:t>
            </w:r>
            <w:r w:rsidRPr="00842B0A">
              <w:rPr>
                <w:sz w:val="18"/>
                <w:szCs w:val="18"/>
              </w:rPr>
              <w:t xml:space="preserve"> </w:t>
            </w:r>
          </w:p>
        </w:tc>
        <w:tc>
          <w:tcPr>
            <w:tcW w:w="990" w:type="dxa"/>
            <w:shd w:val="clear" w:color="auto" w:fill="FFFFFF"/>
          </w:tcPr>
          <w:p w14:paraId="38DA54EB" w14:textId="77777777" w:rsidR="00087022" w:rsidRPr="00842B0A" w:rsidRDefault="00087022" w:rsidP="00087022">
            <w:pPr>
              <w:spacing w:line="216" w:lineRule="auto"/>
              <w:jc w:val="center"/>
              <w:rPr>
                <w:sz w:val="18"/>
                <w:szCs w:val="18"/>
              </w:rPr>
            </w:pPr>
          </w:p>
        </w:tc>
        <w:tc>
          <w:tcPr>
            <w:tcW w:w="1260" w:type="dxa"/>
            <w:shd w:val="clear" w:color="auto" w:fill="FFFFFF"/>
          </w:tcPr>
          <w:p w14:paraId="2AF89C2E" w14:textId="77777777" w:rsidR="00087022" w:rsidRPr="00842B0A" w:rsidRDefault="00087022" w:rsidP="00087022">
            <w:pPr>
              <w:spacing w:line="216" w:lineRule="auto"/>
              <w:jc w:val="center"/>
              <w:rPr>
                <w:sz w:val="18"/>
                <w:szCs w:val="18"/>
              </w:rPr>
            </w:pPr>
          </w:p>
        </w:tc>
        <w:tc>
          <w:tcPr>
            <w:tcW w:w="990" w:type="dxa"/>
            <w:shd w:val="clear" w:color="auto" w:fill="FFFFFF"/>
          </w:tcPr>
          <w:p w14:paraId="1E8C5E44" w14:textId="77777777" w:rsidR="00087022" w:rsidRPr="00842B0A" w:rsidRDefault="00087022" w:rsidP="00087022">
            <w:pPr>
              <w:spacing w:line="216" w:lineRule="auto"/>
              <w:jc w:val="center"/>
              <w:rPr>
                <w:sz w:val="18"/>
                <w:szCs w:val="18"/>
              </w:rPr>
            </w:pPr>
          </w:p>
        </w:tc>
        <w:tc>
          <w:tcPr>
            <w:tcW w:w="1260" w:type="dxa"/>
            <w:shd w:val="clear" w:color="auto" w:fill="FFFFFF"/>
          </w:tcPr>
          <w:p w14:paraId="0A090A1C" w14:textId="77777777" w:rsidR="00087022" w:rsidRPr="00842B0A" w:rsidRDefault="00087022" w:rsidP="00087022">
            <w:pPr>
              <w:spacing w:line="216" w:lineRule="auto"/>
              <w:jc w:val="center"/>
              <w:rPr>
                <w:sz w:val="18"/>
                <w:szCs w:val="18"/>
              </w:rPr>
            </w:pPr>
          </w:p>
        </w:tc>
        <w:tc>
          <w:tcPr>
            <w:tcW w:w="1089" w:type="dxa"/>
            <w:shd w:val="clear" w:color="auto" w:fill="FFFFFF"/>
          </w:tcPr>
          <w:p w14:paraId="17D57884" w14:textId="77777777" w:rsidR="00087022" w:rsidRPr="00842B0A" w:rsidRDefault="00087022" w:rsidP="00087022">
            <w:pPr>
              <w:spacing w:line="216" w:lineRule="auto"/>
              <w:jc w:val="center"/>
              <w:rPr>
                <w:sz w:val="18"/>
                <w:szCs w:val="18"/>
              </w:rPr>
            </w:pPr>
          </w:p>
        </w:tc>
      </w:tr>
    </w:tbl>
    <w:p w14:paraId="20EC0E4C" w14:textId="77777777" w:rsidR="0060095B" w:rsidRPr="00463CD5" w:rsidRDefault="0060095B" w:rsidP="002C00B7">
      <w:pPr>
        <w:spacing w:line="216" w:lineRule="auto"/>
        <w:rPr>
          <w:sz w:val="6"/>
          <w:szCs w:val="6"/>
        </w:rPr>
      </w:pPr>
    </w:p>
    <w:p w14:paraId="1AED48F6" w14:textId="77777777" w:rsidR="002C00B7" w:rsidRPr="00AD412E" w:rsidRDefault="002C00B7" w:rsidP="002C00B7">
      <w:pPr>
        <w:spacing w:line="216" w:lineRule="auto"/>
        <w:rPr>
          <w:sz w:val="20"/>
          <w:szCs w:val="20"/>
        </w:rPr>
      </w:pPr>
      <w:r w:rsidRPr="00AD412E">
        <w:rPr>
          <w:sz w:val="20"/>
          <w:szCs w:val="20"/>
        </w:rPr>
        <w:t xml:space="preserve">If you don’t have email, send a SASE so your entry can be acknowledged and initials confirmed (or assigned).  Acknowledgment should take no more than two weeks from the receipt of your </w:t>
      </w:r>
      <w:r w:rsidRPr="00AD412E">
        <w:rPr>
          <w:b/>
          <w:sz w:val="20"/>
          <w:szCs w:val="20"/>
        </w:rPr>
        <w:t xml:space="preserve">complete </w:t>
      </w:r>
      <w:r w:rsidRPr="00AD412E">
        <w:rPr>
          <w:sz w:val="20"/>
          <w:szCs w:val="20"/>
        </w:rPr>
        <w:t xml:space="preserve">entry.   </w:t>
      </w:r>
      <w:r w:rsidR="008A31CF" w:rsidRPr="00AD412E">
        <w:rPr>
          <w:sz w:val="20"/>
          <w:szCs w:val="20"/>
        </w:rPr>
        <w:t>Please indicate if you are bringing a service animal</w:t>
      </w:r>
      <w:r w:rsidR="00843934">
        <w:rPr>
          <w:sz w:val="20"/>
          <w:szCs w:val="20"/>
        </w:rPr>
        <w:t>, and if so, what it is</w:t>
      </w:r>
      <w:r w:rsidR="008A31CF" w:rsidRPr="00AD412E">
        <w:rPr>
          <w:sz w:val="20"/>
          <w:szCs w:val="20"/>
        </w:rPr>
        <w:t>.</w:t>
      </w:r>
    </w:p>
    <w:p w14:paraId="1C14C68F" w14:textId="77777777" w:rsidR="003A2DBD" w:rsidRPr="00AD412E" w:rsidRDefault="003A2DBD" w:rsidP="002C00B7">
      <w:pPr>
        <w:spacing w:line="216" w:lineRule="auto"/>
        <w:rPr>
          <w:sz w:val="16"/>
          <w:szCs w:val="16"/>
        </w:rPr>
      </w:pPr>
    </w:p>
    <w:p w14:paraId="64121079" w14:textId="77777777" w:rsidR="002C00B7" w:rsidRPr="00AD412E" w:rsidRDefault="002C00B7" w:rsidP="002C00B7">
      <w:pPr>
        <w:spacing w:line="216" w:lineRule="auto"/>
        <w:rPr>
          <w:sz w:val="20"/>
          <w:szCs w:val="20"/>
        </w:rPr>
      </w:pPr>
      <w:r w:rsidRPr="00AD412E">
        <w:rPr>
          <w:sz w:val="20"/>
          <w:szCs w:val="20"/>
        </w:rPr>
        <w:t>Please seat me near: ________________________________________________</w:t>
      </w:r>
    </w:p>
    <w:p w14:paraId="240ED876" w14:textId="77777777" w:rsidR="00341CFF" w:rsidRPr="00AD412E" w:rsidRDefault="00341CFF" w:rsidP="002C00B7">
      <w:pPr>
        <w:spacing w:line="216" w:lineRule="auto"/>
        <w:rPr>
          <w:sz w:val="16"/>
          <w:szCs w:val="16"/>
        </w:rPr>
      </w:pPr>
    </w:p>
    <w:p w14:paraId="6892ECEC" w14:textId="77777777" w:rsidR="002C00B7" w:rsidRPr="00AD412E" w:rsidRDefault="002C00B7" w:rsidP="00AD412E">
      <w:pPr>
        <w:spacing w:line="216" w:lineRule="auto"/>
        <w:rPr>
          <w:sz w:val="20"/>
          <w:szCs w:val="20"/>
        </w:rPr>
      </w:pPr>
      <w:r w:rsidRPr="00AD412E">
        <w:rPr>
          <w:sz w:val="20"/>
          <w:szCs w:val="20"/>
        </w:rPr>
        <w:t xml:space="preserve">Return this completed form with proper fees &amp; SASE or email address to: </w:t>
      </w:r>
      <w:r w:rsidR="00AD412E">
        <w:rPr>
          <w:sz w:val="20"/>
          <w:szCs w:val="20"/>
        </w:rPr>
        <w:tab/>
      </w:r>
      <w:r w:rsidRPr="00AD412E">
        <w:rPr>
          <w:sz w:val="20"/>
          <w:szCs w:val="20"/>
        </w:rPr>
        <w:t xml:space="preserve"> Betsy Andrews (Anchors Aweigh!)</w:t>
      </w:r>
    </w:p>
    <w:p w14:paraId="67981391" w14:textId="77777777" w:rsidR="002C00B7" w:rsidRPr="00AD412E" w:rsidRDefault="00AD412E" w:rsidP="00AD412E">
      <w:pPr>
        <w:spacing w:line="216" w:lineRule="auto"/>
        <w:ind w:left="3600"/>
        <w:jc w:val="center"/>
        <w:rPr>
          <w:sz w:val="20"/>
          <w:szCs w:val="20"/>
        </w:rPr>
      </w:pPr>
      <w:r>
        <w:rPr>
          <w:sz w:val="20"/>
          <w:szCs w:val="20"/>
        </w:rPr>
        <w:t xml:space="preserve">       </w:t>
      </w:r>
      <w:r w:rsidR="002C00B7" w:rsidRPr="00AD412E">
        <w:rPr>
          <w:sz w:val="20"/>
          <w:szCs w:val="20"/>
        </w:rPr>
        <w:t>115 Earle Branch Rd.</w:t>
      </w:r>
    </w:p>
    <w:p w14:paraId="503388DA" w14:textId="77777777" w:rsidR="002C00B7" w:rsidRPr="00AD412E" w:rsidRDefault="00AD412E" w:rsidP="00AD412E">
      <w:pPr>
        <w:spacing w:line="216" w:lineRule="auto"/>
        <w:ind w:left="2880" w:firstLine="720"/>
        <w:jc w:val="center"/>
        <w:rPr>
          <w:sz w:val="20"/>
          <w:szCs w:val="20"/>
        </w:rPr>
      </w:pPr>
      <w:r>
        <w:rPr>
          <w:sz w:val="20"/>
          <w:szCs w:val="20"/>
        </w:rPr>
        <w:t xml:space="preserve">          </w:t>
      </w:r>
      <w:r w:rsidR="002C00B7" w:rsidRPr="00AD412E">
        <w:rPr>
          <w:sz w:val="20"/>
          <w:szCs w:val="20"/>
        </w:rPr>
        <w:t>Centreville, MD 21617</w:t>
      </w:r>
    </w:p>
    <w:p w14:paraId="6415F19A" w14:textId="77777777" w:rsidR="002C00B7" w:rsidRPr="00160ACE" w:rsidRDefault="002C00B7" w:rsidP="002C00B7">
      <w:pPr>
        <w:spacing w:line="216" w:lineRule="auto"/>
        <w:rPr>
          <w:sz w:val="10"/>
          <w:szCs w:val="10"/>
        </w:rPr>
      </w:pPr>
    </w:p>
    <w:p w14:paraId="38E29C0E" w14:textId="77777777" w:rsidR="002C00B7" w:rsidRPr="00C9107D" w:rsidRDefault="002C00B7" w:rsidP="00C9107D">
      <w:pPr>
        <w:spacing w:line="216" w:lineRule="auto"/>
        <w:rPr>
          <w:sz w:val="20"/>
          <w:szCs w:val="20"/>
        </w:rPr>
      </w:pPr>
      <w:r w:rsidRPr="00C9107D">
        <w:rPr>
          <w:sz w:val="20"/>
          <w:szCs w:val="20"/>
        </w:rPr>
        <w:t>I, (print name) ____________________________ have read and understand the rules of this show and agree to abide by them, as well as the decisions of the judges and show coordinator/committee.  I understand that if these rules are violated, I may be asked to leave the show with no return of fees paid.  By signing this form and attending Anchors A</w:t>
      </w:r>
      <w:r w:rsidR="00E50B01" w:rsidRPr="00C9107D">
        <w:rPr>
          <w:sz w:val="20"/>
          <w:szCs w:val="20"/>
        </w:rPr>
        <w:t>way! Live #</w:t>
      </w:r>
      <w:r w:rsidR="00463CD5">
        <w:rPr>
          <w:sz w:val="20"/>
          <w:szCs w:val="20"/>
        </w:rPr>
        <w:t>1</w:t>
      </w:r>
      <w:r w:rsidR="005D4128">
        <w:rPr>
          <w:sz w:val="20"/>
          <w:szCs w:val="20"/>
        </w:rPr>
        <w:t>3</w:t>
      </w:r>
      <w:r w:rsidRPr="00C9107D">
        <w:rPr>
          <w:sz w:val="20"/>
          <w:szCs w:val="20"/>
        </w:rPr>
        <w:t xml:space="preserve"> Model Horse Show, I </w:t>
      </w:r>
      <w:r w:rsidRPr="00C9107D">
        <w:rPr>
          <w:color w:val="000000"/>
          <w:sz w:val="20"/>
          <w:szCs w:val="20"/>
        </w:rPr>
        <w:t>her</w:t>
      </w:r>
      <w:r w:rsidR="00543202" w:rsidRPr="00C9107D">
        <w:rPr>
          <w:color w:val="000000"/>
          <w:sz w:val="20"/>
          <w:szCs w:val="20"/>
        </w:rPr>
        <w:t>e</w:t>
      </w:r>
      <w:r w:rsidRPr="00C9107D">
        <w:rPr>
          <w:color w:val="000000"/>
          <w:sz w:val="20"/>
          <w:szCs w:val="20"/>
        </w:rPr>
        <w:t>by agree</w:t>
      </w:r>
      <w:r w:rsidRPr="00C9107D">
        <w:rPr>
          <w:sz w:val="20"/>
          <w:szCs w:val="20"/>
        </w:rPr>
        <w:t xml:space="preserve"> to these terms, and also relea</w:t>
      </w:r>
      <w:r w:rsidR="007C24B3" w:rsidRPr="00C9107D">
        <w:rPr>
          <w:sz w:val="20"/>
          <w:szCs w:val="20"/>
        </w:rPr>
        <w:t xml:space="preserve">se the aforementioned show, </w:t>
      </w:r>
      <w:r w:rsidRPr="00C9107D">
        <w:rPr>
          <w:sz w:val="20"/>
          <w:szCs w:val="20"/>
        </w:rPr>
        <w:t xml:space="preserve">Show Coordinator, Show Committee, Judges, sponsors and the </w:t>
      </w:r>
      <w:r w:rsidR="008C3768">
        <w:rPr>
          <w:sz w:val="20"/>
          <w:szCs w:val="20"/>
        </w:rPr>
        <w:t>Caroline County 4H Park</w:t>
      </w:r>
      <w:r w:rsidRPr="00C9107D">
        <w:rPr>
          <w:sz w:val="20"/>
          <w:szCs w:val="20"/>
        </w:rPr>
        <w:t xml:space="preserve"> from liability for loss, damages or injury to any person or property which may o</w:t>
      </w:r>
      <w:r w:rsidR="00F64D8A" w:rsidRPr="00C9107D">
        <w:rPr>
          <w:sz w:val="20"/>
          <w:szCs w:val="20"/>
        </w:rPr>
        <w:t>ccur during the show activities, and to pay for any damages I, my family, or guests may cause while at the show.</w:t>
      </w:r>
      <w:r w:rsidR="005D4128">
        <w:rPr>
          <w:sz w:val="20"/>
          <w:szCs w:val="20"/>
        </w:rPr>
        <w:t xml:space="preserve">  I will abide by any CC4HP requirements.</w:t>
      </w:r>
    </w:p>
    <w:p w14:paraId="68898945" w14:textId="77777777" w:rsidR="002C00B7" w:rsidRDefault="002C00B7" w:rsidP="002C00B7">
      <w:pPr>
        <w:spacing w:line="216" w:lineRule="auto"/>
      </w:pPr>
      <w:r>
        <w:t>_________________________________________________________________________________________________</w:t>
      </w:r>
    </w:p>
    <w:p w14:paraId="7F640124" w14:textId="77777777" w:rsidR="00156F6D" w:rsidRDefault="002C00B7" w:rsidP="002C00B7">
      <w:pPr>
        <w:spacing w:line="216" w:lineRule="auto"/>
        <w:rPr>
          <w:sz w:val="12"/>
          <w:szCs w:val="12"/>
        </w:rPr>
      </w:pPr>
      <w:r>
        <w:t>Signature (if under 18, parent or guardian must sign &amp; print name)</w:t>
      </w:r>
      <w:r>
        <w:tab/>
      </w:r>
      <w:r>
        <w:tab/>
        <w:t>Date</w:t>
      </w:r>
      <w:r w:rsidR="007107CE">
        <w:rPr>
          <w:sz w:val="8"/>
          <w:szCs w:val="8"/>
        </w:rPr>
        <w:t xml:space="preserve">                                                                                                                                            </w:t>
      </w:r>
      <w:r w:rsidR="00156F6D">
        <w:rPr>
          <w:sz w:val="12"/>
          <w:szCs w:val="12"/>
        </w:rPr>
        <w:t xml:space="preserve"> </w:t>
      </w:r>
      <w:r w:rsidR="00AD412E">
        <w:rPr>
          <w:sz w:val="12"/>
          <w:szCs w:val="12"/>
        </w:rPr>
        <w:t>8/13/18</w:t>
      </w:r>
    </w:p>
    <w:sectPr w:rsidR="00156F6D" w:rsidSect="00AD412E">
      <w:type w:val="continuous"/>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75DD4" w14:textId="77777777" w:rsidR="00E0170F" w:rsidRDefault="00E0170F" w:rsidP="00470623">
      <w:r>
        <w:separator/>
      </w:r>
    </w:p>
  </w:endnote>
  <w:endnote w:type="continuationSeparator" w:id="0">
    <w:p w14:paraId="330F6A5E" w14:textId="77777777" w:rsidR="00E0170F" w:rsidRDefault="00E0170F" w:rsidP="004706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A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8AC98" w14:textId="77777777" w:rsidR="00E0170F" w:rsidRDefault="004D40BD">
    <w:pPr>
      <w:pStyle w:val="Footer"/>
      <w:jc w:val="center"/>
    </w:pPr>
    <w:r>
      <w:fldChar w:fldCharType="begin"/>
    </w:r>
    <w:r w:rsidR="00E0170F">
      <w:instrText xml:space="preserve"> PAGE   \* MERGEFORMAT </w:instrText>
    </w:r>
    <w:r>
      <w:fldChar w:fldCharType="separate"/>
    </w:r>
    <w:r w:rsidR="004A71B9">
      <w:rPr>
        <w:noProof/>
      </w:rPr>
      <w:t>3</w:t>
    </w:r>
    <w:r>
      <w:rPr>
        <w:noProof/>
      </w:rPr>
      <w:fldChar w:fldCharType="end"/>
    </w:r>
  </w:p>
  <w:p w14:paraId="0D8202FC" w14:textId="77777777" w:rsidR="00E0170F" w:rsidRDefault="00E0170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DFE17" w14:textId="77777777" w:rsidR="00E0170F" w:rsidRDefault="004D40BD">
    <w:pPr>
      <w:pStyle w:val="Footer"/>
      <w:jc w:val="center"/>
    </w:pPr>
    <w:r>
      <w:fldChar w:fldCharType="begin"/>
    </w:r>
    <w:r w:rsidR="00E0170F">
      <w:instrText xml:space="preserve"> PAGE   \* MERGEFORMAT </w:instrText>
    </w:r>
    <w:r>
      <w:fldChar w:fldCharType="separate"/>
    </w:r>
    <w:r w:rsidR="004A71B9">
      <w:rPr>
        <w:noProof/>
      </w:rPr>
      <w:t>10</w:t>
    </w:r>
    <w:r>
      <w:rPr>
        <w:noProof/>
      </w:rPr>
      <w:fldChar w:fldCharType="end"/>
    </w:r>
  </w:p>
  <w:p w14:paraId="6E896828" w14:textId="77777777" w:rsidR="00E0170F" w:rsidRDefault="00E017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40413" w14:textId="77777777" w:rsidR="00E0170F" w:rsidRDefault="00E017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31194" w14:textId="77777777" w:rsidR="00E0170F" w:rsidRDefault="004D40BD">
    <w:pPr>
      <w:pStyle w:val="Footer"/>
      <w:jc w:val="center"/>
    </w:pPr>
    <w:r>
      <w:fldChar w:fldCharType="begin"/>
    </w:r>
    <w:r w:rsidR="00E0170F">
      <w:instrText xml:space="preserve"> PAGE   \* MERGEFORMAT </w:instrText>
    </w:r>
    <w:r>
      <w:fldChar w:fldCharType="separate"/>
    </w:r>
    <w:r w:rsidR="004A71B9">
      <w:rPr>
        <w:noProof/>
      </w:rPr>
      <w:t>6</w:t>
    </w:r>
    <w:r>
      <w:rPr>
        <w:noProof/>
      </w:rPr>
      <w:fldChar w:fldCharType="end"/>
    </w:r>
  </w:p>
  <w:p w14:paraId="348656FF" w14:textId="77777777" w:rsidR="00E0170F" w:rsidRDefault="00E017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A6504" w14:textId="77777777" w:rsidR="00E0170F" w:rsidRDefault="00E0170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49812" w14:textId="77777777" w:rsidR="00E0170F" w:rsidRDefault="00E0170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E1F01" w14:textId="77777777" w:rsidR="00E0170F" w:rsidRDefault="004D40BD">
    <w:pPr>
      <w:pStyle w:val="Footer"/>
      <w:jc w:val="center"/>
    </w:pPr>
    <w:r>
      <w:fldChar w:fldCharType="begin"/>
    </w:r>
    <w:r w:rsidR="00E0170F">
      <w:instrText xml:space="preserve"> PAGE   \* MERGEFORMAT </w:instrText>
    </w:r>
    <w:r>
      <w:fldChar w:fldCharType="separate"/>
    </w:r>
    <w:r w:rsidR="004A71B9">
      <w:rPr>
        <w:noProof/>
      </w:rPr>
      <w:t>9</w:t>
    </w:r>
    <w:r>
      <w:rPr>
        <w:noProof/>
      </w:rPr>
      <w:fldChar w:fldCharType="end"/>
    </w:r>
  </w:p>
  <w:p w14:paraId="2E283A96" w14:textId="77777777" w:rsidR="00E0170F" w:rsidRDefault="00E0170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C58CA" w14:textId="77777777" w:rsidR="00E0170F" w:rsidRDefault="00E0170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3F073" w14:textId="77777777" w:rsidR="00E0170F" w:rsidRDefault="004D40BD">
    <w:pPr>
      <w:pStyle w:val="Footer"/>
      <w:jc w:val="center"/>
    </w:pPr>
    <w:r>
      <w:fldChar w:fldCharType="begin"/>
    </w:r>
    <w:r w:rsidR="00E0170F">
      <w:instrText xml:space="preserve"> PAGE   \* MERGEFORMAT </w:instrText>
    </w:r>
    <w:r>
      <w:fldChar w:fldCharType="separate"/>
    </w:r>
    <w:r w:rsidR="00E0170F">
      <w:rPr>
        <w:noProof/>
      </w:rPr>
      <w:t>5</w:t>
    </w:r>
    <w:r>
      <w:rPr>
        <w:noProof/>
      </w:rPr>
      <w:fldChar w:fldCharType="end"/>
    </w:r>
  </w:p>
  <w:p w14:paraId="493C5EB8" w14:textId="77777777" w:rsidR="00E0170F" w:rsidRDefault="00E0170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36D4D" w14:textId="77777777" w:rsidR="00E0170F" w:rsidRDefault="004D40BD">
    <w:pPr>
      <w:pStyle w:val="Footer"/>
      <w:jc w:val="center"/>
    </w:pPr>
    <w:r>
      <w:fldChar w:fldCharType="begin"/>
    </w:r>
    <w:r w:rsidR="00E0170F">
      <w:instrText xml:space="preserve"> PAGE   \* MERGEFORMAT </w:instrText>
    </w:r>
    <w:r>
      <w:fldChar w:fldCharType="separate"/>
    </w:r>
    <w:r w:rsidR="00E0170F">
      <w:rPr>
        <w:noProof/>
      </w:rPr>
      <w:t>5</w:t>
    </w:r>
    <w:r>
      <w:rPr>
        <w:noProof/>
      </w:rPr>
      <w:fldChar w:fldCharType="end"/>
    </w:r>
  </w:p>
  <w:p w14:paraId="74D4FB9C" w14:textId="77777777" w:rsidR="00E0170F" w:rsidRDefault="00E017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485EA" w14:textId="77777777" w:rsidR="00E0170F" w:rsidRDefault="00E0170F" w:rsidP="00470623">
      <w:r>
        <w:separator/>
      </w:r>
    </w:p>
  </w:footnote>
  <w:footnote w:type="continuationSeparator" w:id="0">
    <w:p w14:paraId="0CE06627" w14:textId="77777777" w:rsidR="00E0170F" w:rsidRDefault="00E0170F" w:rsidP="004706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A8A34" w14:textId="77777777" w:rsidR="00E0170F" w:rsidRDefault="00E017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43AB0" w14:textId="77777777" w:rsidR="00E0170F" w:rsidRDefault="00E017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4E521" w14:textId="77777777" w:rsidR="00E0170F" w:rsidRDefault="00E017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42817" w14:textId="77777777" w:rsidR="00E0170F" w:rsidRDefault="00E0170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70108" w14:textId="77777777" w:rsidR="00E0170F" w:rsidRDefault="00E0170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92346" w14:textId="77777777" w:rsidR="00E0170F" w:rsidRDefault="00E01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44065"/>
    <w:multiLevelType w:val="hybridMultilevel"/>
    <w:tmpl w:val="243C9E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7F3BC4"/>
    <w:multiLevelType w:val="hybridMultilevel"/>
    <w:tmpl w:val="FCA29154"/>
    <w:lvl w:ilvl="0" w:tplc="C94263B8">
      <w:start w:val="10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B84FD8"/>
    <w:multiLevelType w:val="hybridMultilevel"/>
    <w:tmpl w:val="B5D89D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4F85FC5"/>
    <w:multiLevelType w:val="hybridMultilevel"/>
    <w:tmpl w:val="B85AD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C61AC3"/>
    <w:multiLevelType w:val="hybridMultilevel"/>
    <w:tmpl w:val="A90A547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 w15:restartNumberingAfterBreak="0">
    <w:nsid w:val="0D5E7DDD"/>
    <w:multiLevelType w:val="hybridMultilevel"/>
    <w:tmpl w:val="B4549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87604"/>
    <w:multiLevelType w:val="hybridMultilevel"/>
    <w:tmpl w:val="F3DCD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3949D7"/>
    <w:multiLevelType w:val="hybridMultilevel"/>
    <w:tmpl w:val="2132C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B4027C"/>
    <w:multiLevelType w:val="hybridMultilevel"/>
    <w:tmpl w:val="B9BC1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AC2448"/>
    <w:multiLevelType w:val="hybridMultilevel"/>
    <w:tmpl w:val="3BDE2DA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754888"/>
    <w:multiLevelType w:val="hybridMultilevel"/>
    <w:tmpl w:val="A2FC3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362414"/>
    <w:multiLevelType w:val="hybridMultilevel"/>
    <w:tmpl w:val="F1422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5A1FCA"/>
    <w:multiLevelType w:val="hybridMultilevel"/>
    <w:tmpl w:val="B24244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FF50A0"/>
    <w:multiLevelType w:val="hybridMultilevel"/>
    <w:tmpl w:val="5B14634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CE3E2C"/>
    <w:multiLevelType w:val="hybridMultilevel"/>
    <w:tmpl w:val="1D16550A"/>
    <w:lvl w:ilvl="0" w:tplc="4768E364">
      <w:start w:val="10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55794E"/>
    <w:multiLevelType w:val="hybridMultilevel"/>
    <w:tmpl w:val="5F9EA2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AA171D"/>
    <w:multiLevelType w:val="hybridMultilevel"/>
    <w:tmpl w:val="43B26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2C657E"/>
    <w:multiLevelType w:val="hybridMultilevel"/>
    <w:tmpl w:val="E996CCA8"/>
    <w:lvl w:ilvl="0" w:tplc="990AB4A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401BD6"/>
    <w:multiLevelType w:val="hybridMultilevel"/>
    <w:tmpl w:val="DA882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2E577F"/>
    <w:multiLevelType w:val="hybridMultilevel"/>
    <w:tmpl w:val="C52E10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4F3699"/>
    <w:multiLevelType w:val="hybridMultilevel"/>
    <w:tmpl w:val="5E64B688"/>
    <w:lvl w:ilvl="0" w:tplc="DD8286DE">
      <w:start w:val="10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D4431D6"/>
    <w:multiLevelType w:val="hybridMultilevel"/>
    <w:tmpl w:val="37BEC0B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2" w15:restartNumberingAfterBreak="0">
    <w:nsid w:val="624D72DC"/>
    <w:multiLevelType w:val="hybridMultilevel"/>
    <w:tmpl w:val="8640C7F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E586CF5"/>
    <w:multiLevelType w:val="hybridMultilevel"/>
    <w:tmpl w:val="740C4B3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02B7D08"/>
    <w:multiLevelType w:val="hybridMultilevel"/>
    <w:tmpl w:val="C15A29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43735C6"/>
    <w:multiLevelType w:val="hybridMultilevel"/>
    <w:tmpl w:val="55C01F3C"/>
    <w:lvl w:ilvl="0" w:tplc="3202CC90">
      <w:start w:val="10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6C6563C"/>
    <w:multiLevelType w:val="hybridMultilevel"/>
    <w:tmpl w:val="056E9B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8"/>
  </w:num>
  <w:num w:numId="3">
    <w:abstractNumId w:val="14"/>
  </w:num>
  <w:num w:numId="4">
    <w:abstractNumId w:val="25"/>
  </w:num>
  <w:num w:numId="5">
    <w:abstractNumId w:val="20"/>
  </w:num>
  <w:num w:numId="6">
    <w:abstractNumId w:val="1"/>
  </w:num>
  <w:num w:numId="7">
    <w:abstractNumId w:val="24"/>
  </w:num>
  <w:num w:numId="8">
    <w:abstractNumId w:val="0"/>
  </w:num>
  <w:num w:numId="9">
    <w:abstractNumId w:val="5"/>
  </w:num>
  <w:num w:numId="10">
    <w:abstractNumId w:val="10"/>
  </w:num>
  <w:num w:numId="11">
    <w:abstractNumId w:val="8"/>
  </w:num>
  <w:num w:numId="12">
    <w:abstractNumId w:val="19"/>
  </w:num>
  <w:num w:numId="13">
    <w:abstractNumId w:val="22"/>
  </w:num>
  <w:num w:numId="14">
    <w:abstractNumId w:val="2"/>
  </w:num>
  <w:num w:numId="15">
    <w:abstractNumId w:val="26"/>
  </w:num>
  <w:num w:numId="16">
    <w:abstractNumId w:val="3"/>
  </w:num>
  <w:num w:numId="17">
    <w:abstractNumId w:val="13"/>
  </w:num>
  <w:num w:numId="18">
    <w:abstractNumId w:val="16"/>
  </w:num>
  <w:num w:numId="19">
    <w:abstractNumId w:val="6"/>
  </w:num>
  <w:num w:numId="20">
    <w:abstractNumId w:val="23"/>
  </w:num>
  <w:num w:numId="21">
    <w:abstractNumId w:val="21"/>
  </w:num>
  <w:num w:numId="22">
    <w:abstractNumId w:val="7"/>
  </w:num>
  <w:num w:numId="23">
    <w:abstractNumId w:val="17"/>
  </w:num>
  <w:num w:numId="24">
    <w:abstractNumId w:val="12"/>
  </w:num>
  <w:num w:numId="25">
    <w:abstractNumId w:val="15"/>
  </w:num>
  <w:num w:numId="26">
    <w:abstractNumId w:val="9"/>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revisionView w:inkAnnotations="0"/>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LY0sjSzsDA2NjAzNjFU0lEKTi0uzszPAykwNKsFAG48hZstAAAA"/>
  </w:docVars>
  <w:rsids>
    <w:rsidRoot w:val="0013726E"/>
    <w:rsid w:val="000008AF"/>
    <w:rsid w:val="0000094E"/>
    <w:rsid w:val="000016E5"/>
    <w:rsid w:val="00003020"/>
    <w:rsid w:val="000031A1"/>
    <w:rsid w:val="000032E3"/>
    <w:rsid w:val="00004457"/>
    <w:rsid w:val="00007A17"/>
    <w:rsid w:val="000100AB"/>
    <w:rsid w:val="0001052E"/>
    <w:rsid w:val="00011C61"/>
    <w:rsid w:val="00012E5E"/>
    <w:rsid w:val="00015BB4"/>
    <w:rsid w:val="00016554"/>
    <w:rsid w:val="00016E70"/>
    <w:rsid w:val="000175F8"/>
    <w:rsid w:val="0002314B"/>
    <w:rsid w:val="00023239"/>
    <w:rsid w:val="0002461C"/>
    <w:rsid w:val="000248A4"/>
    <w:rsid w:val="00026603"/>
    <w:rsid w:val="00030C5E"/>
    <w:rsid w:val="000339FB"/>
    <w:rsid w:val="00037273"/>
    <w:rsid w:val="000372F7"/>
    <w:rsid w:val="00040361"/>
    <w:rsid w:val="00040F78"/>
    <w:rsid w:val="000417D0"/>
    <w:rsid w:val="00042E67"/>
    <w:rsid w:val="00044F9D"/>
    <w:rsid w:val="0004736D"/>
    <w:rsid w:val="00050A3D"/>
    <w:rsid w:val="00051235"/>
    <w:rsid w:val="00053583"/>
    <w:rsid w:val="000556E9"/>
    <w:rsid w:val="00055D6A"/>
    <w:rsid w:val="00057D66"/>
    <w:rsid w:val="000613B5"/>
    <w:rsid w:val="00061908"/>
    <w:rsid w:val="00061ED7"/>
    <w:rsid w:val="000624F6"/>
    <w:rsid w:val="0006296B"/>
    <w:rsid w:val="00063BF4"/>
    <w:rsid w:val="00063C89"/>
    <w:rsid w:val="00064C64"/>
    <w:rsid w:val="00064C6A"/>
    <w:rsid w:val="000652CD"/>
    <w:rsid w:val="000720C8"/>
    <w:rsid w:val="00072361"/>
    <w:rsid w:val="00072A92"/>
    <w:rsid w:val="000745AB"/>
    <w:rsid w:val="0007538B"/>
    <w:rsid w:val="00075A88"/>
    <w:rsid w:val="00076718"/>
    <w:rsid w:val="00076969"/>
    <w:rsid w:val="00083CA3"/>
    <w:rsid w:val="00084498"/>
    <w:rsid w:val="00085155"/>
    <w:rsid w:val="000852DF"/>
    <w:rsid w:val="00085478"/>
    <w:rsid w:val="00085C43"/>
    <w:rsid w:val="00086CD1"/>
    <w:rsid w:val="00087022"/>
    <w:rsid w:val="000879DA"/>
    <w:rsid w:val="000934F8"/>
    <w:rsid w:val="00094D06"/>
    <w:rsid w:val="000952A7"/>
    <w:rsid w:val="00095736"/>
    <w:rsid w:val="000964A6"/>
    <w:rsid w:val="00097EA5"/>
    <w:rsid w:val="000A0160"/>
    <w:rsid w:val="000A1375"/>
    <w:rsid w:val="000A14CE"/>
    <w:rsid w:val="000A5AC9"/>
    <w:rsid w:val="000A5B57"/>
    <w:rsid w:val="000B3A46"/>
    <w:rsid w:val="000B6087"/>
    <w:rsid w:val="000B66CC"/>
    <w:rsid w:val="000C2735"/>
    <w:rsid w:val="000C32FC"/>
    <w:rsid w:val="000C49CA"/>
    <w:rsid w:val="000C4AF2"/>
    <w:rsid w:val="000C675F"/>
    <w:rsid w:val="000C7331"/>
    <w:rsid w:val="000C76BE"/>
    <w:rsid w:val="000D0544"/>
    <w:rsid w:val="000D18D2"/>
    <w:rsid w:val="000D33C2"/>
    <w:rsid w:val="000E1234"/>
    <w:rsid w:val="000E21C7"/>
    <w:rsid w:val="000E30C0"/>
    <w:rsid w:val="000E3E96"/>
    <w:rsid w:val="000E452D"/>
    <w:rsid w:val="000E5C02"/>
    <w:rsid w:val="000E687F"/>
    <w:rsid w:val="000F06A2"/>
    <w:rsid w:val="000F1DCC"/>
    <w:rsid w:val="000F4905"/>
    <w:rsid w:val="000F5DC9"/>
    <w:rsid w:val="0010357E"/>
    <w:rsid w:val="001076D0"/>
    <w:rsid w:val="00107CDD"/>
    <w:rsid w:val="001130EE"/>
    <w:rsid w:val="001133D5"/>
    <w:rsid w:val="001147D4"/>
    <w:rsid w:val="001150FF"/>
    <w:rsid w:val="0011530A"/>
    <w:rsid w:val="00115657"/>
    <w:rsid w:val="00117A52"/>
    <w:rsid w:val="00122E25"/>
    <w:rsid w:val="00123066"/>
    <w:rsid w:val="0012364E"/>
    <w:rsid w:val="00124594"/>
    <w:rsid w:val="00125D31"/>
    <w:rsid w:val="001261E3"/>
    <w:rsid w:val="001316E3"/>
    <w:rsid w:val="001339B3"/>
    <w:rsid w:val="0013608F"/>
    <w:rsid w:val="001363B9"/>
    <w:rsid w:val="0013726E"/>
    <w:rsid w:val="001400CA"/>
    <w:rsid w:val="00140F15"/>
    <w:rsid w:val="00141DF0"/>
    <w:rsid w:val="0014336A"/>
    <w:rsid w:val="00144EFE"/>
    <w:rsid w:val="00145B6A"/>
    <w:rsid w:val="00147BA9"/>
    <w:rsid w:val="00152C04"/>
    <w:rsid w:val="001545FC"/>
    <w:rsid w:val="00154E2F"/>
    <w:rsid w:val="001554FF"/>
    <w:rsid w:val="00156F6D"/>
    <w:rsid w:val="00160ACE"/>
    <w:rsid w:val="00162043"/>
    <w:rsid w:val="00162B21"/>
    <w:rsid w:val="00163898"/>
    <w:rsid w:val="00166349"/>
    <w:rsid w:val="00166439"/>
    <w:rsid w:val="00173515"/>
    <w:rsid w:val="00173D6A"/>
    <w:rsid w:val="00174944"/>
    <w:rsid w:val="00175A46"/>
    <w:rsid w:val="00180F9A"/>
    <w:rsid w:val="00186F1D"/>
    <w:rsid w:val="0019261D"/>
    <w:rsid w:val="0019508F"/>
    <w:rsid w:val="00196481"/>
    <w:rsid w:val="001A21F1"/>
    <w:rsid w:val="001A48E5"/>
    <w:rsid w:val="001A5C9A"/>
    <w:rsid w:val="001A664B"/>
    <w:rsid w:val="001B0918"/>
    <w:rsid w:val="001B22E2"/>
    <w:rsid w:val="001B31FB"/>
    <w:rsid w:val="001B7A6D"/>
    <w:rsid w:val="001B7E7D"/>
    <w:rsid w:val="001C18F6"/>
    <w:rsid w:val="001C3BBD"/>
    <w:rsid w:val="001C3CCB"/>
    <w:rsid w:val="001C4896"/>
    <w:rsid w:val="001C6311"/>
    <w:rsid w:val="001D0821"/>
    <w:rsid w:val="001D086C"/>
    <w:rsid w:val="001D26EF"/>
    <w:rsid w:val="001D42A8"/>
    <w:rsid w:val="001D5347"/>
    <w:rsid w:val="001D65A9"/>
    <w:rsid w:val="001D7207"/>
    <w:rsid w:val="001D78C5"/>
    <w:rsid w:val="001E01DA"/>
    <w:rsid w:val="001E18AA"/>
    <w:rsid w:val="001E1E80"/>
    <w:rsid w:val="001E69B6"/>
    <w:rsid w:val="001F3423"/>
    <w:rsid w:val="001F404C"/>
    <w:rsid w:val="001F4C65"/>
    <w:rsid w:val="001F699A"/>
    <w:rsid w:val="0020078E"/>
    <w:rsid w:val="002007F9"/>
    <w:rsid w:val="00201A09"/>
    <w:rsid w:val="00202349"/>
    <w:rsid w:val="00203C4D"/>
    <w:rsid w:val="00204871"/>
    <w:rsid w:val="002072B1"/>
    <w:rsid w:val="00210FAC"/>
    <w:rsid w:val="002115E1"/>
    <w:rsid w:val="00212ABC"/>
    <w:rsid w:val="00213A01"/>
    <w:rsid w:val="00215B41"/>
    <w:rsid w:val="00216921"/>
    <w:rsid w:val="0022172C"/>
    <w:rsid w:val="00222B6D"/>
    <w:rsid w:val="00222D82"/>
    <w:rsid w:val="00223815"/>
    <w:rsid w:val="002240B2"/>
    <w:rsid w:val="00224777"/>
    <w:rsid w:val="00232782"/>
    <w:rsid w:val="00233341"/>
    <w:rsid w:val="002336ED"/>
    <w:rsid w:val="00237177"/>
    <w:rsid w:val="00240583"/>
    <w:rsid w:val="0024097F"/>
    <w:rsid w:val="00240F20"/>
    <w:rsid w:val="00245B15"/>
    <w:rsid w:val="002478BA"/>
    <w:rsid w:val="00251022"/>
    <w:rsid w:val="002512A5"/>
    <w:rsid w:val="00251759"/>
    <w:rsid w:val="00254A15"/>
    <w:rsid w:val="00255306"/>
    <w:rsid w:val="002578D8"/>
    <w:rsid w:val="002637BC"/>
    <w:rsid w:val="002643F7"/>
    <w:rsid w:val="00265344"/>
    <w:rsid w:val="00265532"/>
    <w:rsid w:val="00265678"/>
    <w:rsid w:val="0027108A"/>
    <w:rsid w:val="00271A31"/>
    <w:rsid w:val="002730F1"/>
    <w:rsid w:val="00275A31"/>
    <w:rsid w:val="00280551"/>
    <w:rsid w:val="00281289"/>
    <w:rsid w:val="0028176C"/>
    <w:rsid w:val="00283230"/>
    <w:rsid w:val="00284B9E"/>
    <w:rsid w:val="00286CE4"/>
    <w:rsid w:val="00287B4A"/>
    <w:rsid w:val="00290073"/>
    <w:rsid w:val="00292CEC"/>
    <w:rsid w:val="002952AC"/>
    <w:rsid w:val="00296012"/>
    <w:rsid w:val="0029712C"/>
    <w:rsid w:val="002974AF"/>
    <w:rsid w:val="002A068A"/>
    <w:rsid w:val="002A09F0"/>
    <w:rsid w:val="002A4513"/>
    <w:rsid w:val="002A5279"/>
    <w:rsid w:val="002A5EE0"/>
    <w:rsid w:val="002A6386"/>
    <w:rsid w:val="002A6AD5"/>
    <w:rsid w:val="002A7B09"/>
    <w:rsid w:val="002B05B6"/>
    <w:rsid w:val="002B0B8C"/>
    <w:rsid w:val="002B0E9E"/>
    <w:rsid w:val="002B29B2"/>
    <w:rsid w:val="002B3A07"/>
    <w:rsid w:val="002B54BA"/>
    <w:rsid w:val="002B5D7D"/>
    <w:rsid w:val="002C00B7"/>
    <w:rsid w:val="002C3155"/>
    <w:rsid w:val="002C51BA"/>
    <w:rsid w:val="002C6556"/>
    <w:rsid w:val="002D0395"/>
    <w:rsid w:val="002D12E6"/>
    <w:rsid w:val="002D1EB1"/>
    <w:rsid w:val="002D4EE5"/>
    <w:rsid w:val="002D67D6"/>
    <w:rsid w:val="002D69D6"/>
    <w:rsid w:val="002E2CEA"/>
    <w:rsid w:val="002E53B0"/>
    <w:rsid w:val="002E55E2"/>
    <w:rsid w:val="002F1B6B"/>
    <w:rsid w:val="002F2E8C"/>
    <w:rsid w:val="002F350E"/>
    <w:rsid w:val="002F3640"/>
    <w:rsid w:val="002F446F"/>
    <w:rsid w:val="002F569D"/>
    <w:rsid w:val="0030017E"/>
    <w:rsid w:val="00300AA1"/>
    <w:rsid w:val="00303BE9"/>
    <w:rsid w:val="003048A6"/>
    <w:rsid w:val="00306350"/>
    <w:rsid w:val="0030748E"/>
    <w:rsid w:val="00310430"/>
    <w:rsid w:val="00310883"/>
    <w:rsid w:val="00312A4B"/>
    <w:rsid w:val="00317165"/>
    <w:rsid w:val="00317500"/>
    <w:rsid w:val="0032039D"/>
    <w:rsid w:val="00320D2B"/>
    <w:rsid w:val="00321123"/>
    <w:rsid w:val="0032114F"/>
    <w:rsid w:val="0032116C"/>
    <w:rsid w:val="00323317"/>
    <w:rsid w:val="0032468D"/>
    <w:rsid w:val="00325336"/>
    <w:rsid w:val="003259D5"/>
    <w:rsid w:val="00326D0D"/>
    <w:rsid w:val="00326EFF"/>
    <w:rsid w:val="0033026E"/>
    <w:rsid w:val="003323D3"/>
    <w:rsid w:val="00333B38"/>
    <w:rsid w:val="00333BA4"/>
    <w:rsid w:val="00334581"/>
    <w:rsid w:val="00340139"/>
    <w:rsid w:val="003402BD"/>
    <w:rsid w:val="00340759"/>
    <w:rsid w:val="00341CFF"/>
    <w:rsid w:val="00341DAF"/>
    <w:rsid w:val="00342566"/>
    <w:rsid w:val="00343D11"/>
    <w:rsid w:val="003449DE"/>
    <w:rsid w:val="00345852"/>
    <w:rsid w:val="00346079"/>
    <w:rsid w:val="00346C64"/>
    <w:rsid w:val="00347810"/>
    <w:rsid w:val="00347F71"/>
    <w:rsid w:val="00350508"/>
    <w:rsid w:val="00350758"/>
    <w:rsid w:val="00351CAF"/>
    <w:rsid w:val="00351DC7"/>
    <w:rsid w:val="00353106"/>
    <w:rsid w:val="003532B8"/>
    <w:rsid w:val="0035357A"/>
    <w:rsid w:val="00355483"/>
    <w:rsid w:val="00355A0D"/>
    <w:rsid w:val="00357650"/>
    <w:rsid w:val="00360F1E"/>
    <w:rsid w:val="00362642"/>
    <w:rsid w:val="00364C28"/>
    <w:rsid w:val="00364D85"/>
    <w:rsid w:val="003652DB"/>
    <w:rsid w:val="0036645B"/>
    <w:rsid w:val="003676EC"/>
    <w:rsid w:val="00371068"/>
    <w:rsid w:val="00371C46"/>
    <w:rsid w:val="00374C25"/>
    <w:rsid w:val="003750C6"/>
    <w:rsid w:val="00377C36"/>
    <w:rsid w:val="00377F66"/>
    <w:rsid w:val="00380CB7"/>
    <w:rsid w:val="003858B5"/>
    <w:rsid w:val="003859F4"/>
    <w:rsid w:val="00386E40"/>
    <w:rsid w:val="00386EE5"/>
    <w:rsid w:val="00386F23"/>
    <w:rsid w:val="00387161"/>
    <w:rsid w:val="00387D1C"/>
    <w:rsid w:val="003A07A4"/>
    <w:rsid w:val="003A1CAD"/>
    <w:rsid w:val="003A2DBD"/>
    <w:rsid w:val="003A2E6B"/>
    <w:rsid w:val="003A45AD"/>
    <w:rsid w:val="003A4782"/>
    <w:rsid w:val="003A5127"/>
    <w:rsid w:val="003A78E3"/>
    <w:rsid w:val="003B0F26"/>
    <w:rsid w:val="003B1608"/>
    <w:rsid w:val="003B164E"/>
    <w:rsid w:val="003B33F8"/>
    <w:rsid w:val="003B43CC"/>
    <w:rsid w:val="003B44BB"/>
    <w:rsid w:val="003B6A63"/>
    <w:rsid w:val="003B71CF"/>
    <w:rsid w:val="003B7F3A"/>
    <w:rsid w:val="003C32F7"/>
    <w:rsid w:val="003C4DE5"/>
    <w:rsid w:val="003C500F"/>
    <w:rsid w:val="003C6572"/>
    <w:rsid w:val="003C6CDC"/>
    <w:rsid w:val="003D35A1"/>
    <w:rsid w:val="003D5A28"/>
    <w:rsid w:val="003D635F"/>
    <w:rsid w:val="003D687B"/>
    <w:rsid w:val="003D7BC4"/>
    <w:rsid w:val="003D7CD2"/>
    <w:rsid w:val="003E0663"/>
    <w:rsid w:val="003E3BCD"/>
    <w:rsid w:val="003E5597"/>
    <w:rsid w:val="003E7DA3"/>
    <w:rsid w:val="003F0A86"/>
    <w:rsid w:val="003F0B77"/>
    <w:rsid w:val="003F0C6C"/>
    <w:rsid w:val="003F3333"/>
    <w:rsid w:val="003F5CCF"/>
    <w:rsid w:val="003F6F11"/>
    <w:rsid w:val="00401A79"/>
    <w:rsid w:val="00401D3C"/>
    <w:rsid w:val="00402946"/>
    <w:rsid w:val="00405E0B"/>
    <w:rsid w:val="0041013A"/>
    <w:rsid w:val="004105C8"/>
    <w:rsid w:val="004109A1"/>
    <w:rsid w:val="004129C2"/>
    <w:rsid w:val="00412F6D"/>
    <w:rsid w:val="004135A7"/>
    <w:rsid w:val="004149FE"/>
    <w:rsid w:val="00414F6D"/>
    <w:rsid w:val="004170AC"/>
    <w:rsid w:val="004204F3"/>
    <w:rsid w:val="0042119A"/>
    <w:rsid w:val="0042199A"/>
    <w:rsid w:val="00423D9A"/>
    <w:rsid w:val="00424529"/>
    <w:rsid w:val="00425B50"/>
    <w:rsid w:val="00426845"/>
    <w:rsid w:val="00427C3C"/>
    <w:rsid w:val="00433D56"/>
    <w:rsid w:val="00435FD4"/>
    <w:rsid w:val="00440CEE"/>
    <w:rsid w:val="0044277C"/>
    <w:rsid w:val="00442E78"/>
    <w:rsid w:val="004434FC"/>
    <w:rsid w:val="004446D4"/>
    <w:rsid w:val="00445779"/>
    <w:rsid w:val="0044582B"/>
    <w:rsid w:val="00445C1D"/>
    <w:rsid w:val="0044787F"/>
    <w:rsid w:val="0045014C"/>
    <w:rsid w:val="00450374"/>
    <w:rsid w:val="00450D73"/>
    <w:rsid w:val="00452A23"/>
    <w:rsid w:val="00455B37"/>
    <w:rsid w:val="00457FEF"/>
    <w:rsid w:val="00460A2D"/>
    <w:rsid w:val="004615B9"/>
    <w:rsid w:val="00462F4E"/>
    <w:rsid w:val="00463CD5"/>
    <w:rsid w:val="004645C9"/>
    <w:rsid w:val="004668F3"/>
    <w:rsid w:val="00467C68"/>
    <w:rsid w:val="00470623"/>
    <w:rsid w:val="00470F1B"/>
    <w:rsid w:val="00471995"/>
    <w:rsid w:val="00473307"/>
    <w:rsid w:val="0047606C"/>
    <w:rsid w:val="00477B43"/>
    <w:rsid w:val="0048080D"/>
    <w:rsid w:val="00480891"/>
    <w:rsid w:val="00484D6C"/>
    <w:rsid w:val="00485647"/>
    <w:rsid w:val="00485C88"/>
    <w:rsid w:val="00486579"/>
    <w:rsid w:val="00490010"/>
    <w:rsid w:val="00490715"/>
    <w:rsid w:val="0049187A"/>
    <w:rsid w:val="00491A05"/>
    <w:rsid w:val="004921DC"/>
    <w:rsid w:val="00493E25"/>
    <w:rsid w:val="0049625D"/>
    <w:rsid w:val="00496C11"/>
    <w:rsid w:val="00497164"/>
    <w:rsid w:val="004A0EF0"/>
    <w:rsid w:val="004A131E"/>
    <w:rsid w:val="004A3CC7"/>
    <w:rsid w:val="004A454C"/>
    <w:rsid w:val="004A62D3"/>
    <w:rsid w:val="004A64B9"/>
    <w:rsid w:val="004A71B9"/>
    <w:rsid w:val="004B0F29"/>
    <w:rsid w:val="004B177B"/>
    <w:rsid w:val="004B3301"/>
    <w:rsid w:val="004B3958"/>
    <w:rsid w:val="004B4DBE"/>
    <w:rsid w:val="004B601F"/>
    <w:rsid w:val="004B77E9"/>
    <w:rsid w:val="004C0044"/>
    <w:rsid w:val="004C46C0"/>
    <w:rsid w:val="004C4703"/>
    <w:rsid w:val="004C586A"/>
    <w:rsid w:val="004D0400"/>
    <w:rsid w:val="004D1059"/>
    <w:rsid w:val="004D2D1E"/>
    <w:rsid w:val="004D30BE"/>
    <w:rsid w:val="004D40BD"/>
    <w:rsid w:val="004D4E2A"/>
    <w:rsid w:val="004D5F0F"/>
    <w:rsid w:val="004D7182"/>
    <w:rsid w:val="004E3BAD"/>
    <w:rsid w:val="004E4ACA"/>
    <w:rsid w:val="004E5A3A"/>
    <w:rsid w:val="004E7E92"/>
    <w:rsid w:val="004F0764"/>
    <w:rsid w:val="004F1079"/>
    <w:rsid w:val="004F128A"/>
    <w:rsid w:val="004F4413"/>
    <w:rsid w:val="004F475E"/>
    <w:rsid w:val="004F6506"/>
    <w:rsid w:val="004F6C74"/>
    <w:rsid w:val="004F6F2D"/>
    <w:rsid w:val="004F766C"/>
    <w:rsid w:val="00501D02"/>
    <w:rsid w:val="00505BE9"/>
    <w:rsid w:val="00506AED"/>
    <w:rsid w:val="00506BE5"/>
    <w:rsid w:val="00510454"/>
    <w:rsid w:val="005105EE"/>
    <w:rsid w:val="00510834"/>
    <w:rsid w:val="005156C2"/>
    <w:rsid w:val="00515F75"/>
    <w:rsid w:val="00520935"/>
    <w:rsid w:val="0052113B"/>
    <w:rsid w:val="00524072"/>
    <w:rsid w:val="005246F4"/>
    <w:rsid w:val="00525BAB"/>
    <w:rsid w:val="005270D3"/>
    <w:rsid w:val="005276D2"/>
    <w:rsid w:val="0052771E"/>
    <w:rsid w:val="00527D10"/>
    <w:rsid w:val="00530102"/>
    <w:rsid w:val="00530B13"/>
    <w:rsid w:val="00531AB3"/>
    <w:rsid w:val="0053477E"/>
    <w:rsid w:val="00535161"/>
    <w:rsid w:val="00536E78"/>
    <w:rsid w:val="0053748F"/>
    <w:rsid w:val="00541123"/>
    <w:rsid w:val="005411F0"/>
    <w:rsid w:val="00542BE9"/>
    <w:rsid w:val="00543202"/>
    <w:rsid w:val="00543351"/>
    <w:rsid w:val="00543D02"/>
    <w:rsid w:val="0054463B"/>
    <w:rsid w:val="005456BB"/>
    <w:rsid w:val="0055031A"/>
    <w:rsid w:val="005504B1"/>
    <w:rsid w:val="00550E28"/>
    <w:rsid w:val="00553A79"/>
    <w:rsid w:val="005557DB"/>
    <w:rsid w:val="005566E4"/>
    <w:rsid w:val="00556C39"/>
    <w:rsid w:val="00557033"/>
    <w:rsid w:val="00561058"/>
    <w:rsid w:val="00564C39"/>
    <w:rsid w:val="00565E8C"/>
    <w:rsid w:val="0056784A"/>
    <w:rsid w:val="00567B7A"/>
    <w:rsid w:val="005710E5"/>
    <w:rsid w:val="005717F1"/>
    <w:rsid w:val="00572160"/>
    <w:rsid w:val="00572F59"/>
    <w:rsid w:val="005735B9"/>
    <w:rsid w:val="00574B4A"/>
    <w:rsid w:val="00574F48"/>
    <w:rsid w:val="00581B54"/>
    <w:rsid w:val="00585964"/>
    <w:rsid w:val="005862F3"/>
    <w:rsid w:val="005877D2"/>
    <w:rsid w:val="00590C2B"/>
    <w:rsid w:val="005922FE"/>
    <w:rsid w:val="0059309A"/>
    <w:rsid w:val="005931B6"/>
    <w:rsid w:val="0059434C"/>
    <w:rsid w:val="00594BF9"/>
    <w:rsid w:val="005A12DA"/>
    <w:rsid w:val="005A21A8"/>
    <w:rsid w:val="005A49BD"/>
    <w:rsid w:val="005A782B"/>
    <w:rsid w:val="005A7A12"/>
    <w:rsid w:val="005B051A"/>
    <w:rsid w:val="005B156F"/>
    <w:rsid w:val="005B363C"/>
    <w:rsid w:val="005C646F"/>
    <w:rsid w:val="005C728A"/>
    <w:rsid w:val="005D174E"/>
    <w:rsid w:val="005D1D4C"/>
    <w:rsid w:val="005D1DEF"/>
    <w:rsid w:val="005D2FFD"/>
    <w:rsid w:val="005D4128"/>
    <w:rsid w:val="005D6603"/>
    <w:rsid w:val="005D7534"/>
    <w:rsid w:val="005D7790"/>
    <w:rsid w:val="005E0003"/>
    <w:rsid w:val="005E07A0"/>
    <w:rsid w:val="005E27EE"/>
    <w:rsid w:val="005E637F"/>
    <w:rsid w:val="005F07ED"/>
    <w:rsid w:val="005F2731"/>
    <w:rsid w:val="005F388C"/>
    <w:rsid w:val="005F4935"/>
    <w:rsid w:val="005F5913"/>
    <w:rsid w:val="005F6971"/>
    <w:rsid w:val="005F6A1F"/>
    <w:rsid w:val="005F7290"/>
    <w:rsid w:val="005F7FF1"/>
    <w:rsid w:val="00600709"/>
    <w:rsid w:val="0060095B"/>
    <w:rsid w:val="00601DF0"/>
    <w:rsid w:val="006025B6"/>
    <w:rsid w:val="00602CE3"/>
    <w:rsid w:val="0060323B"/>
    <w:rsid w:val="00603F2F"/>
    <w:rsid w:val="00604798"/>
    <w:rsid w:val="00605040"/>
    <w:rsid w:val="00605D4C"/>
    <w:rsid w:val="00605E23"/>
    <w:rsid w:val="00611D50"/>
    <w:rsid w:val="00611D9F"/>
    <w:rsid w:val="006135BD"/>
    <w:rsid w:val="0061468A"/>
    <w:rsid w:val="00614D68"/>
    <w:rsid w:val="00615600"/>
    <w:rsid w:val="00617B0A"/>
    <w:rsid w:val="00617E6A"/>
    <w:rsid w:val="00617EC4"/>
    <w:rsid w:val="006208D8"/>
    <w:rsid w:val="00620FF4"/>
    <w:rsid w:val="00621CA9"/>
    <w:rsid w:val="00622745"/>
    <w:rsid w:val="006232E4"/>
    <w:rsid w:val="006249B0"/>
    <w:rsid w:val="00625FD2"/>
    <w:rsid w:val="00626917"/>
    <w:rsid w:val="006272A8"/>
    <w:rsid w:val="00627EB5"/>
    <w:rsid w:val="006338D6"/>
    <w:rsid w:val="00633AA7"/>
    <w:rsid w:val="0063440D"/>
    <w:rsid w:val="006349A1"/>
    <w:rsid w:val="00636733"/>
    <w:rsid w:val="00636B9F"/>
    <w:rsid w:val="00637138"/>
    <w:rsid w:val="006417EA"/>
    <w:rsid w:val="00644150"/>
    <w:rsid w:val="00644529"/>
    <w:rsid w:val="00650640"/>
    <w:rsid w:val="006507DA"/>
    <w:rsid w:val="00651B7B"/>
    <w:rsid w:val="00653AAB"/>
    <w:rsid w:val="006552DE"/>
    <w:rsid w:val="00655935"/>
    <w:rsid w:val="00656AF7"/>
    <w:rsid w:val="00660CCE"/>
    <w:rsid w:val="00661A3F"/>
    <w:rsid w:val="0066350E"/>
    <w:rsid w:val="0066406D"/>
    <w:rsid w:val="006702EE"/>
    <w:rsid w:val="0067148A"/>
    <w:rsid w:val="006717A0"/>
    <w:rsid w:val="00671849"/>
    <w:rsid w:val="00676982"/>
    <w:rsid w:val="006775AA"/>
    <w:rsid w:val="00681184"/>
    <w:rsid w:val="006831F6"/>
    <w:rsid w:val="00684842"/>
    <w:rsid w:val="006878AF"/>
    <w:rsid w:val="006912BF"/>
    <w:rsid w:val="00693A81"/>
    <w:rsid w:val="00694681"/>
    <w:rsid w:val="00697EDA"/>
    <w:rsid w:val="006A04FF"/>
    <w:rsid w:val="006A36F6"/>
    <w:rsid w:val="006A5BC1"/>
    <w:rsid w:val="006A6BD5"/>
    <w:rsid w:val="006B0919"/>
    <w:rsid w:val="006C16ED"/>
    <w:rsid w:val="006C6186"/>
    <w:rsid w:val="006C6E54"/>
    <w:rsid w:val="006D010A"/>
    <w:rsid w:val="006D1657"/>
    <w:rsid w:val="006D234E"/>
    <w:rsid w:val="006D3BBE"/>
    <w:rsid w:val="006D5022"/>
    <w:rsid w:val="006D7372"/>
    <w:rsid w:val="006E4682"/>
    <w:rsid w:val="006E73D3"/>
    <w:rsid w:val="006F09C9"/>
    <w:rsid w:val="006F09EF"/>
    <w:rsid w:val="006F2850"/>
    <w:rsid w:val="006F3CC6"/>
    <w:rsid w:val="006F4AD9"/>
    <w:rsid w:val="006F5AB0"/>
    <w:rsid w:val="006F70D6"/>
    <w:rsid w:val="006F7737"/>
    <w:rsid w:val="007017BA"/>
    <w:rsid w:val="00701C85"/>
    <w:rsid w:val="00702A8E"/>
    <w:rsid w:val="00706539"/>
    <w:rsid w:val="00706B85"/>
    <w:rsid w:val="00706E0E"/>
    <w:rsid w:val="007100AC"/>
    <w:rsid w:val="007107CE"/>
    <w:rsid w:val="00717735"/>
    <w:rsid w:val="007234F2"/>
    <w:rsid w:val="00723DAC"/>
    <w:rsid w:val="00723E62"/>
    <w:rsid w:val="00723ED5"/>
    <w:rsid w:val="0072480F"/>
    <w:rsid w:val="007251CD"/>
    <w:rsid w:val="00725929"/>
    <w:rsid w:val="00726FFF"/>
    <w:rsid w:val="00727594"/>
    <w:rsid w:val="0073069C"/>
    <w:rsid w:val="00733FD2"/>
    <w:rsid w:val="007361D1"/>
    <w:rsid w:val="00736A7A"/>
    <w:rsid w:val="00737A16"/>
    <w:rsid w:val="00741597"/>
    <w:rsid w:val="0074230B"/>
    <w:rsid w:val="0074649B"/>
    <w:rsid w:val="00746A2B"/>
    <w:rsid w:val="00747390"/>
    <w:rsid w:val="00747BBD"/>
    <w:rsid w:val="00750C75"/>
    <w:rsid w:val="00751C14"/>
    <w:rsid w:val="007538DA"/>
    <w:rsid w:val="00754D93"/>
    <w:rsid w:val="007551B5"/>
    <w:rsid w:val="00755352"/>
    <w:rsid w:val="00755C58"/>
    <w:rsid w:val="00766574"/>
    <w:rsid w:val="007800C3"/>
    <w:rsid w:val="007804B7"/>
    <w:rsid w:val="00780821"/>
    <w:rsid w:val="00780CC7"/>
    <w:rsid w:val="0078128D"/>
    <w:rsid w:val="00782648"/>
    <w:rsid w:val="00782F3E"/>
    <w:rsid w:val="00783020"/>
    <w:rsid w:val="007847AE"/>
    <w:rsid w:val="00784C43"/>
    <w:rsid w:val="00787CD1"/>
    <w:rsid w:val="00790D6A"/>
    <w:rsid w:val="0079305F"/>
    <w:rsid w:val="007934DB"/>
    <w:rsid w:val="00794947"/>
    <w:rsid w:val="00794A38"/>
    <w:rsid w:val="00797FB7"/>
    <w:rsid w:val="007A0775"/>
    <w:rsid w:val="007A09E5"/>
    <w:rsid w:val="007A0D08"/>
    <w:rsid w:val="007A2F38"/>
    <w:rsid w:val="007A3BAA"/>
    <w:rsid w:val="007A795C"/>
    <w:rsid w:val="007B02BF"/>
    <w:rsid w:val="007B0913"/>
    <w:rsid w:val="007B3525"/>
    <w:rsid w:val="007B41F7"/>
    <w:rsid w:val="007B4798"/>
    <w:rsid w:val="007B491D"/>
    <w:rsid w:val="007B6491"/>
    <w:rsid w:val="007C0114"/>
    <w:rsid w:val="007C24B3"/>
    <w:rsid w:val="007C319E"/>
    <w:rsid w:val="007C39EF"/>
    <w:rsid w:val="007C4B3D"/>
    <w:rsid w:val="007C5A51"/>
    <w:rsid w:val="007C6A32"/>
    <w:rsid w:val="007D2D2C"/>
    <w:rsid w:val="007D37CD"/>
    <w:rsid w:val="007D3CFD"/>
    <w:rsid w:val="007D5FA2"/>
    <w:rsid w:val="007E04B6"/>
    <w:rsid w:val="007E0784"/>
    <w:rsid w:val="007E33EC"/>
    <w:rsid w:val="007E56D2"/>
    <w:rsid w:val="007E602F"/>
    <w:rsid w:val="007E6A96"/>
    <w:rsid w:val="007F1872"/>
    <w:rsid w:val="007F425F"/>
    <w:rsid w:val="007F636E"/>
    <w:rsid w:val="008010E7"/>
    <w:rsid w:val="00803E18"/>
    <w:rsid w:val="00804E46"/>
    <w:rsid w:val="00806C8B"/>
    <w:rsid w:val="008129A1"/>
    <w:rsid w:val="008148BE"/>
    <w:rsid w:val="00815C8C"/>
    <w:rsid w:val="00816F2C"/>
    <w:rsid w:val="00817041"/>
    <w:rsid w:val="0081753B"/>
    <w:rsid w:val="00822FE9"/>
    <w:rsid w:val="00827410"/>
    <w:rsid w:val="00827A9A"/>
    <w:rsid w:val="00830331"/>
    <w:rsid w:val="0083081D"/>
    <w:rsid w:val="00830D74"/>
    <w:rsid w:val="008327E9"/>
    <w:rsid w:val="00834CBE"/>
    <w:rsid w:val="00834F88"/>
    <w:rsid w:val="008357A5"/>
    <w:rsid w:val="00835855"/>
    <w:rsid w:val="00836A52"/>
    <w:rsid w:val="00836BC2"/>
    <w:rsid w:val="0084014B"/>
    <w:rsid w:val="00840E8E"/>
    <w:rsid w:val="00841333"/>
    <w:rsid w:val="00842B0A"/>
    <w:rsid w:val="00843934"/>
    <w:rsid w:val="0084436D"/>
    <w:rsid w:val="0084454A"/>
    <w:rsid w:val="0085637E"/>
    <w:rsid w:val="008571D4"/>
    <w:rsid w:val="00857FDA"/>
    <w:rsid w:val="008612A7"/>
    <w:rsid w:val="008614BE"/>
    <w:rsid w:val="008619A5"/>
    <w:rsid w:val="00863D83"/>
    <w:rsid w:val="00864E82"/>
    <w:rsid w:val="008655E7"/>
    <w:rsid w:val="00865CE6"/>
    <w:rsid w:val="0086603A"/>
    <w:rsid w:val="00866D6E"/>
    <w:rsid w:val="00870131"/>
    <w:rsid w:val="00871551"/>
    <w:rsid w:val="00871BC7"/>
    <w:rsid w:val="00871EE8"/>
    <w:rsid w:val="00875CD9"/>
    <w:rsid w:val="008779A0"/>
    <w:rsid w:val="00883791"/>
    <w:rsid w:val="00885640"/>
    <w:rsid w:val="008869F3"/>
    <w:rsid w:val="00890621"/>
    <w:rsid w:val="00890720"/>
    <w:rsid w:val="00893A97"/>
    <w:rsid w:val="008941E6"/>
    <w:rsid w:val="008947BF"/>
    <w:rsid w:val="008A31CF"/>
    <w:rsid w:val="008A52A5"/>
    <w:rsid w:val="008A535A"/>
    <w:rsid w:val="008A60AD"/>
    <w:rsid w:val="008A6978"/>
    <w:rsid w:val="008B0EC9"/>
    <w:rsid w:val="008B148D"/>
    <w:rsid w:val="008B2229"/>
    <w:rsid w:val="008B4DF7"/>
    <w:rsid w:val="008B5795"/>
    <w:rsid w:val="008B6A09"/>
    <w:rsid w:val="008B7ADF"/>
    <w:rsid w:val="008C0A2A"/>
    <w:rsid w:val="008C15A7"/>
    <w:rsid w:val="008C3768"/>
    <w:rsid w:val="008C5CE7"/>
    <w:rsid w:val="008C7CA8"/>
    <w:rsid w:val="008D0AFC"/>
    <w:rsid w:val="008D17AC"/>
    <w:rsid w:val="008D1E81"/>
    <w:rsid w:val="008D2C07"/>
    <w:rsid w:val="008D2CAA"/>
    <w:rsid w:val="008D3E22"/>
    <w:rsid w:val="008D3F50"/>
    <w:rsid w:val="008D6F11"/>
    <w:rsid w:val="008E1315"/>
    <w:rsid w:val="008E14F7"/>
    <w:rsid w:val="008E56D1"/>
    <w:rsid w:val="008E7322"/>
    <w:rsid w:val="008F0436"/>
    <w:rsid w:val="008F0781"/>
    <w:rsid w:val="008F09F6"/>
    <w:rsid w:val="008F0F73"/>
    <w:rsid w:val="008F2989"/>
    <w:rsid w:val="008F2C22"/>
    <w:rsid w:val="008F3023"/>
    <w:rsid w:val="008F47A9"/>
    <w:rsid w:val="008F67E1"/>
    <w:rsid w:val="008F7542"/>
    <w:rsid w:val="0090035A"/>
    <w:rsid w:val="009018B6"/>
    <w:rsid w:val="00901B68"/>
    <w:rsid w:val="00903CA9"/>
    <w:rsid w:val="0090761E"/>
    <w:rsid w:val="00910A8F"/>
    <w:rsid w:val="00912DF9"/>
    <w:rsid w:val="0091412C"/>
    <w:rsid w:val="0091740C"/>
    <w:rsid w:val="009208A4"/>
    <w:rsid w:val="0092091B"/>
    <w:rsid w:val="00921DEB"/>
    <w:rsid w:val="00923C84"/>
    <w:rsid w:val="00925246"/>
    <w:rsid w:val="00925C58"/>
    <w:rsid w:val="0092694D"/>
    <w:rsid w:val="00926AC5"/>
    <w:rsid w:val="00927044"/>
    <w:rsid w:val="009275D9"/>
    <w:rsid w:val="009352CF"/>
    <w:rsid w:val="009367BB"/>
    <w:rsid w:val="00936E2C"/>
    <w:rsid w:val="009371FD"/>
    <w:rsid w:val="009418E4"/>
    <w:rsid w:val="00942658"/>
    <w:rsid w:val="00942693"/>
    <w:rsid w:val="0094497E"/>
    <w:rsid w:val="009454B7"/>
    <w:rsid w:val="0094630C"/>
    <w:rsid w:val="00947319"/>
    <w:rsid w:val="00951353"/>
    <w:rsid w:val="00952D8C"/>
    <w:rsid w:val="009532B3"/>
    <w:rsid w:val="00957208"/>
    <w:rsid w:val="0095728F"/>
    <w:rsid w:val="009572E3"/>
    <w:rsid w:val="0096074D"/>
    <w:rsid w:val="00962785"/>
    <w:rsid w:val="00962F81"/>
    <w:rsid w:val="0096550E"/>
    <w:rsid w:val="009675C0"/>
    <w:rsid w:val="00967DE5"/>
    <w:rsid w:val="00970DE0"/>
    <w:rsid w:val="009718B9"/>
    <w:rsid w:val="00975C22"/>
    <w:rsid w:val="00976179"/>
    <w:rsid w:val="0097712F"/>
    <w:rsid w:val="00990666"/>
    <w:rsid w:val="0099135D"/>
    <w:rsid w:val="00992D9E"/>
    <w:rsid w:val="00996BCA"/>
    <w:rsid w:val="00996D5D"/>
    <w:rsid w:val="00997168"/>
    <w:rsid w:val="009A78A1"/>
    <w:rsid w:val="009B1464"/>
    <w:rsid w:val="009B1C9B"/>
    <w:rsid w:val="009B3896"/>
    <w:rsid w:val="009B4426"/>
    <w:rsid w:val="009B5683"/>
    <w:rsid w:val="009B617F"/>
    <w:rsid w:val="009B7198"/>
    <w:rsid w:val="009B7229"/>
    <w:rsid w:val="009B74FC"/>
    <w:rsid w:val="009B76CF"/>
    <w:rsid w:val="009C0759"/>
    <w:rsid w:val="009C13EB"/>
    <w:rsid w:val="009C2430"/>
    <w:rsid w:val="009C4A1C"/>
    <w:rsid w:val="009C7A6C"/>
    <w:rsid w:val="009D3E44"/>
    <w:rsid w:val="009D4254"/>
    <w:rsid w:val="009D62EB"/>
    <w:rsid w:val="009E3160"/>
    <w:rsid w:val="009E40E6"/>
    <w:rsid w:val="009F0497"/>
    <w:rsid w:val="009F09CD"/>
    <w:rsid w:val="009F17DD"/>
    <w:rsid w:val="009F2542"/>
    <w:rsid w:val="009F2B11"/>
    <w:rsid w:val="009F321D"/>
    <w:rsid w:val="009F4BFF"/>
    <w:rsid w:val="009F4D41"/>
    <w:rsid w:val="009F4E8D"/>
    <w:rsid w:val="009F52BA"/>
    <w:rsid w:val="009F698B"/>
    <w:rsid w:val="009F7841"/>
    <w:rsid w:val="009F7E7E"/>
    <w:rsid w:val="00A033ED"/>
    <w:rsid w:val="00A066D5"/>
    <w:rsid w:val="00A16A87"/>
    <w:rsid w:val="00A16E9A"/>
    <w:rsid w:val="00A20A77"/>
    <w:rsid w:val="00A20FB8"/>
    <w:rsid w:val="00A218B7"/>
    <w:rsid w:val="00A22900"/>
    <w:rsid w:val="00A22AE9"/>
    <w:rsid w:val="00A233EA"/>
    <w:rsid w:val="00A2488A"/>
    <w:rsid w:val="00A24EE6"/>
    <w:rsid w:val="00A2510C"/>
    <w:rsid w:val="00A260DE"/>
    <w:rsid w:val="00A26496"/>
    <w:rsid w:val="00A266C4"/>
    <w:rsid w:val="00A308E7"/>
    <w:rsid w:val="00A30C3E"/>
    <w:rsid w:val="00A30E5F"/>
    <w:rsid w:val="00A3234C"/>
    <w:rsid w:val="00A349AE"/>
    <w:rsid w:val="00A37598"/>
    <w:rsid w:val="00A4059D"/>
    <w:rsid w:val="00A4280A"/>
    <w:rsid w:val="00A42AF8"/>
    <w:rsid w:val="00A45641"/>
    <w:rsid w:val="00A4625E"/>
    <w:rsid w:val="00A4643A"/>
    <w:rsid w:val="00A46545"/>
    <w:rsid w:val="00A51593"/>
    <w:rsid w:val="00A525C4"/>
    <w:rsid w:val="00A53B3E"/>
    <w:rsid w:val="00A55BCF"/>
    <w:rsid w:val="00A55F54"/>
    <w:rsid w:val="00A61BCA"/>
    <w:rsid w:val="00A62B5C"/>
    <w:rsid w:val="00A64142"/>
    <w:rsid w:val="00A65B86"/>
    <w:rsid w:val="00A67F7C"/>
    <w:rsid w:val="00A711ED"/>
    <w:rsid w:val="00A746F7"/>
    <w:rsid w:val="00A75AC0"/>
    <w:rsid w:val="00A764F3"/>
    <w:rsid w:val="00A77ABB"/>
    <w:rsid w:val="00A82F84"/>
    <w:rsid w:val="00A83FA0"/>
    <w:rsid w:val="00A846A8"/>
    <w:rsid w:val="00A84A75"/>
    <w:rsid w:val="00A84C49"/>
    <w:rsid w:val="00A8563F"/>
    <w:rsid w:val="00A94289"/>
    <w:rsid w:val="00A9643C"/>
    <w:rsid w:val="00A96E0B"/>
    <w:rsid w:val="00AA0D77"/>
    <w:rsid w:val="00AA18C2"/>
    <w:rsid w:val="00AA19EB"/>
    <w:rsid w:val="00AA3710"/>
    <w:rsid w:val="00AB20E1"/>
    <w:rsid w:val="00AB23BB"/>
    <w:rsid w:val="00AB2E8A"/>
    <w:rsid w:val="00AB54EB"/>
    <w:rsid w:val="00AC0116"/>
    <w:rsid w:val="00AC2B7E"/>
    <w:rsid w:val="00AC2D13"/>
    <w:rsid w:val="00AC35A9"/>
    <w:rsid w:val="00AC4049"/>
    <w:rsid w:val="00AC5058"/>
    <w:rsid w:val="00AC54CC"/>
    <w:rsid w:val="00AC69AF"/>
    <w:rsid w:val="00AC6E59"/>
    <w:rsid w:val="00AC7676"/>
    <w:rsid w:val="00AD264B"/>
    <w:rsid w:val="00AD412E"/>
    <w:rsid w:val="00AD47E2"/>
    <w:rsid w:val="00AD4BE7"/>
    <w:rsid w:val="00AD5572"/>
    <w:rsid w:val="00AD712E"/>
    <w:rsid w:val="00AD7931"/>
    <w:rsid w:val="00AE1621"/>
    <w:rsid w:val="00AE1738"/>
    <w:rsid w:val="00AE2660"/>
    <w:rsid w:val="00AE3CBB"/>
    <w:rsid w:val="00AE3F96"/>
    <w:rsid w:val="00AE47B7"/>
    <w:rsid w:val="00AE4E8A"/>
    <w:rsid w:val="00AE5A7F"/>
    <w:rsid w:val="00AE64DF"/>
    <w:rsid w:val="00AE7B38"/>
    <w:rsid w:val="00AF1593"/>
    <w:rsid w:val="00AF5E9C"/>
    <w:rsid w:val="00AF63F9"/>
    <w:rsid w:val="00AF6C38"/>
    <w:rsid w:val="00B04418"/>
    <w:rsid w:val="00B04A98"/>
    <w:rsid w:val="00B07062"/>
    <w:rsid w:val="00B0766B"/>
    <w:rsid w:val="00B1174A"/>
    <w:rsid w:val="00B13043"/>
    <w:rsid w:val="00B1306C"/>
    <w:rsid w:val="00B1666E"/>
    <w:rsid w:val="00B16E0A"/>
    <w:rsid w:val="00B173BE"/>
    <w:rsid w:val="00B17A3B"/>
    <w:rsid w:val="00B17A48"/>
    <w:rsid w:val="00B21D19"/>
    <w:rsid w:val="00B23895"/>
    <w:rsid w:val="00B243E9"/>
    <w:rsid w:val="00B25743"/>
    <w:rsid w:val="00B25A34"/>
    <w:rsid w:val="00B302FC"/>
    <w:rsid w:val="00B3054F"/>
    <w:rsid w:val="00B308F6"/>
    <w:rsid w:val="00B32ADD"/>
    <w:rsid w:val="00B35187"/>
    <w:rsid w:val="00B41EBD"/>
    <w:rsid w:val="00B440D2"/>
    <w:rsid w:val="00B45777"/>
    <w:rsid w:val="00B4694C"/>
    <w:rsid w:val="00B46E75"/>
    <w:rsid w:val="00B47ABE"/>
    <w:rsid w:val="00B47CA2"/>
    <w:rsid w:val="00B518F3"/>
    <w:rsid w:val="00B55235"/>
    <w:rsid w:val="00B55FD0"/>
    <w:rsid w:val="00B56062"/>
    <w:rsid w:val="00B563B7"/>
    <w:rsid w:val="00B56668"/>
    <w:rsid w:val="00B56CD6"/>
    <w:rsid w:val="00B60D19"/>
    <w:rsid w:val="00B61C7C"/>
    <w:rsid w:val="00B62BA1"/>
    <w:rsid w:val="00B62C2D"/>
    <w:rsid w:val="00B63EEC"/>
    <w:rsid w:val="00B63FB5"/>
    <w:rsid w:val="00B64CB6"/>
    <w:rsid w:val="00B673D3"/>
    <w:rsid w:val="00B67FFC"/>
    <w:rsid w:val="00B70084"/>
    <w:rsid w:val="00B701C4"/>
    <w:rsid w:val="00B73319"/>
    <w:rsid w:val="00B743B7"/>
    <w:rsid w:val="00B75232"/>
    <w:rsid w:val="00B91480"/>
    <w:rsid w:val="00B92231"/>
    <w:rsid w:val="00B939EE"/>
    <w:rsid w:val="00B94CB3"/>
    <w:rsid w:val="00B96568"/>
    <w:rsid w:val="00BA01E5"/>
    <w:rsid w:val="00BA0386"/>
    <w:rsid w:val="00BA0577"/>
    <w:rsid w:val="00BA09D8"/>
    <w:rsid w:val="00BA4C68"/>
    <w:rsid w:val="00BA4E89"/>
    <w:rsid w:val="00BA582F"/>
    <w:rsid w:val="00BA5BD5"/>
    <w:rsid w:val="00BA6218"/>
    <w:rsid w:val="00BA6881"/>
    <w:rsid w:val="00BB0327"/>
    <w:rsid w:val="00BB18EC"/>
    <w:rsid w:val="00BB2D89"/>
    <w:rsid w:val="00BB39FE"/>
    <w:rsid w:val="00BB6DF4"/>
    <w:rsid w:val="00BB7831"/>
    <w:rsid w:val="00BC07E4"/>
    <w:rsid w:val="00BC235A"/>
    <w:rsid w:val="00BC47A1"/>
    <w:rsid w:val="00BC4E6C"/>
    <w:rsid w:val="00BC7286"/>
    <w:rsid w:val="00BD145A"/>
    <w:rsid w:val="00BD1688"/>
    <w:rsid w:val="00BD1B59"/>
    <w:rsid w:val="00BD231D"/>
    <w:rsid w:val="00BD3855"/>
    <w:rsid w:val="00BD3F85"/>
    <w:rsid w:val="00BD48C3"/>
    <w:rsid w:val="00BD55B2"/>
    <w:rsid w:val="00BD5F36"/>
    <w:rsid w:val="00BD71B7"/>
    <w:rsid w:val="00BE063B"/>
    <w:rsid w:val="00BE0856"/>
    <w:rsid w:val="00BE0D65"/>
    <w:rsid w:val="00BE6A2A"/>
    <w:rsid w:val="00BE7D66"/>
    <w:rsid w:val="00BF203C"/>
    <w:rsid w:val="00BF3074"/>
    <w:rsid w:val="00BF4BAF"/>
    <w:rsid w:val="00BF6993"/>
    <w:rsid w:val="00BF78CD"/>
    <w:rsid w:val="00C00281"/>
    <w:rsid w:val="00C02482"/>
    <w:rsid w:val="00C02990"/>
    <w:rsid w:val="00C04AA9"/>
    <w:rsid w:val="00C0541D"/>
    <w:rsid w:val="00C05579"/>
    <w:rsid w:val="00C12026"/>
    <w:rsid w:val="00C122B9"/>
    <w:rsid w:val="00C125DF"/>
    <w:rsid w:val="00C12AEE"/>
    <w:rsid w:val="00C142C4"/>
    <w:rsid w:val="00C20A99"/>
    <w:rsid w:val="00C21E66"/>
    <w:rsid w:val="00C258E1"/>
    <w:rsid w:val="00C25DFF"/>
    <w:rsid w:val="00C26D50"/>
    <w:rsid w:val="00C27BFF"/>
    <w:rsid w:val="00C3188A"/>
    <w:rsid w:val="00C33073"/>
    <w:rsid w:val="00C33FD1"/>
    <w:rsid w:val="00C3446A"/>
    <w:rsid w:val="00C34B64"/>
    <w:rsid w:val="00C374E3"/>
    <w:rsid w:val="00C375B8"/>
    <w:rsid w:val="00C42712"/>
    <w:rsid w:val="00C42A34"/>
    <w:rsid w:val="00C42EC0"/>
    <w:rsid w:val="00C44676"/>
    <w:rsid w:val="00C44EDC"/>
    <w:rsid w:val="00C45412"/>
    <w:rsid w:val="00C45F28"/>
    <w:rsid w:val="00C461DD"/>
    <w:rsid w:val="00C46DD7"/>
    <w:rsid w:val="00C47DE8"/>
    <w:rsid w:val="00C52B8F"/>
    <w:rsid w:val="00C54BFC"/>
    <w:rsid w:val="00C55875"/>
    <w:rsid w:val="00C601B2"/>
    <w:rsid w:val="00C60201"/>
    <w:rsid w:val="00C61858"/>
    <w:rsid w:val="00C63A69"/>
    <w:rsid w:val="00C65135"/>
    <w:rsid w:val="00C65775"/>
    <w:rsid w:val="00C66C03"/>
    <w:rsid w:val="00C71ACB"/>
    <w:rsid w:val="00C73D07"/>
    <w:rsid w:val="00C74C37"/>
    <w:rsid w:val="00C75074"/>
    <w:rsid w:val="00C75715"/>
    <w:rsid w:val="00C77392"/>
    <w:rsid w:val="00C77E43"/>
    <w:rsid w:val="00C80505"/>
    <w:rsid w:val="00C82D1B"/>
    <w:rsid w:val="00C83538"/>
    <w:rsid w:val="00C83EC5"/>
    <w:rsid w:val="00C8468E"/>
    <w:rsid w:val="00C876A6"/>
    <w:rsid w:val="00C87FF2"/>
    <w:rsid w:val="00C905C5"/>
    <w:rsid w:val="00C9107D"/>
    <w:rsid w:val="00C93538"/>
    <w:rsid w:val="00C95B26"/>
    <w:rsid w:val="00C96548"/>
    <w:rsid w:val="00CA09AD"/>
    <w:rsid w:val="00CA263A"/>
    <w:rsid w:val="00CA286D"/>
    <w:rsid w:val="00CA3C03"/>
    <w:rsid w:val="00CA5679"/>
    <w:rsid w:val="00CA5F84"/>
    <w:rsid w:val="00CA678F"/>
    <w:rsid w:val="00CA6933"/>
    <w:rsid w:val="00CA791B"/>
    <w:rsid w:val="00CB0998"/>
    <w:rsid w:val="00CB5C62"/>
    <w:rsid w:val="00CB66FB"/>
    <w:rsid w:val="00CB67A3"/>
    <w:rsid w:val="00CB7FDE"/>
    <w:rsid w:val="00CC01E9"/>
    <w:rsid w:val="00CC0C1B"/>
    <w:rsid w:val="00CC1257"/>
    <w:rsid w:val="00CC38CD"/>
    <w:rsid w:val="00CC51B7"/>
    <w:rsid w:val="00CC51EE"/>
    <w:rsid w:val="00CC6F58"/>
    <w:rsid w:val="00CD1CF6"/>
    <w:rsid w:val="00CD25BB"/>
    <w:rsid w:val="00CD2834"/>
    <w:rsid w:val="00CD298C"/>
    <w:rsid w:val="00CD2CFC"/>
    <w:rsid w:val="00CD3B0F"/>
    <w:rsid w:val="00CD4A65"/>
    <w:rsid w:val="00CD5864"/>
    <w:rsid w:val="00CD7D44"/>
    <w:rsid w:val="00CD7E92"/>
    <w:rsid w:val="00CE0401"/>
    <w:rsid w:val="00CE2A27"/>
    <w:rsid w:val="00CF43FB"/>
    <w:rsid w:val="00CF499A"/>
    <w:rsid w:val="00CF6497"/>
    <w:rsid w:val="00CF6D9C"/>
    <w:rsid w:val="00D006F8"/>
    <w:rsid w:val="00D01985"/>
    <w:rsid w:val="00D01AA7"/>
    <w:rsid w:val="00D02270"/>
    <w:rsid w:val="00D032F1"/>
    <w:rsid w:val="00D03418"/>
    <w:rsid w:val="00D04A2B"/>
    <w:rsid w:val="00D058F3"/>
    <w:rsid w:val="00D11AD2"/>
    <w:rsid w:val="00D11CCF"/>
    <w:rsid w:val="00D15677"/>
    <w:rsid w:val="00D16E13"/>
    <w:rsid w:val="00D241B5"/>
    <w:rsid w:val="00D24A23"/>
    <w:rsid w:val="00D24E27"/>
    <w:rsid w:val="00D25BA4"/>
    <w:rsid w:val="00D25F84"/>
    <w:rsid w:val="00D2675A"/>
    <w:rsid w:val="00D3298C"/>
    <w:rsid w:val="00D32E0D"/>
    <w:rsid w:val="00D34B9F"/>
    <w:rsid w:val="00D37D65"/>
    <w:rsid w:val="00D42CA9"/>
    <w:rsid w:val="00D433DA"/>
    <w:rsid w:val="00D43A3C"/>
    <w:rsid w:val="00D45652"/>
    <w:rsid w:val="00D46070"/>
    <w:rsid w:val="00D54CF4"/>
    <w:rsid w:val="00D558E5"/>
    <w:rsid w:val="00D563D5"/>
    <w:rsid w:val="00D5755D"/>
    <w:rsid w:val="00D60690"/>
    <w:rsid w:val="00D64807"/>
    <w:rsid w:val="00D65268"/>
    <w:rsid w:val="00D66475"/>
    <w:rsid w:val="00D66927"/>
    <w:rsid w:val="00D70518"/>
    <w:rsid w:val="00D736B3"/>
    <w:rsid w:val="00D73D6E"/>
    <w:rsid w:val="00D75B8D"/>
    <w:rsid w:val="00D7740D"/>
    <w:rsid w:val="00D775CF"/>
    <w:rsid w:val="00D80FBC"/>
    <w:rsid w:val="00D815F2"/>
    <w:rsid w:val="00D8387D"/>
    <w:rsid w:val="00D857B9"/>
    <w:rsid w:val="00D87406"/>
    <w:rsid w:val="00D905C6"/>
    <w:rsid w:val="00D90C8B"/>
    <w:rsid w:val="00D9142B"/>
    <w:rsid w:val="00D924C7"/>
    <w:rsid w:val="00D953BA"/>
    <w:rsid w:val="00D95599"/>
    <w:rsid w:val="00D968DE"/>
    <w:rsid w:val="00D97ED1"/>
    <w:rsid w:val="00DA001A"/>
    <w:rsid w:val="00DA0590"/>
    <w:rsid w:val="00DA11D6"/>
    <w:rsid w:val="00DA1C26"/>
    <w:rsid w:val="00DA402E"/>
    <w:rsid w:val="00DA6528"/>
    <w:rsid w:val="00DB1290"/>
    <w:rsid w:val="00DB186C"/>
    <w:rsid w:val="00DB1944"/>
    <w:rsid w:val="00DB1A8D"/>
    <w:rsid w:val="00DB2686"/>
    <w:rsid w:val="00DB55FC"/>
    <w:rsid w:val="00DB6339"/>
    <w:rsid w:val="00DB6837"/>
    <w:rsid w:val="00DB7A9B"/>
    <w:rsid w:val="00DC0527"/>
    <w:rsid w:val="00DC158A"/>
    <w:rsid w:val="00DC1F0E"/>
    <w:rsid w:val="00DC7E61"/>
    <w:rsid w:val="00DD0965"/>
    <w:rsid w:val="00DD0DB7"/>
    <w:rsid w:val="00DD164A"/>
    <w:rsid w:val="00DD2B2A"/>
    <w:rsid w:val="00DD7390"/>
    <w:rsid w:val="00DE60ED"/>
    <w:rsid w:val="00DF2505"/>
    <w:rsid w:val="00E0170F"/>
    <w:rsid w:val="00E01759"/>
    <w:rsid w:val="00E048A7"/>
    <w:rsid w:val="00E04B7C"/>
    <w:rsid w:val="00E051A3"/>
    <w:rsid w:val="00E05461"/>
    <w:rsid w:val="00E07D3C"/>
    <w:rsid w:val="00E07DE2"/>
    <w:rsid w:val="00E10FAC"/>
    <w:rsid w:val="00E132E8"/>
    <w:rsid w:val="00E13ED0"/>
    <w:rsid w:val="00E2106F"/>
    <w:rsid w:val="00E21E6D"/>
    <w:rsid w:val="00E235C1"/>
    <w:rsid w:val="00E26AC1"/>
    <w:rsid w:val="00E31246"/>
    <w:rsid w:val="00E31BE4"/>
    <w:rsid w:val="00E31D43"/>
    <w:rsid w:val="00E33488"/>
    <w:rsid w:val="00E3660F"/>
    <w:rsid w:val="00E407E2"/>
    <w:rsid w:val="00E41C04"/>
    <w:rsid w:val="00E42EE1"/>
    <w:rsid w:val="00E43DF4"/>
    <w:rsid w:val="00E4547B"/>
    <w:rsid w:val="00E4576D"/>
    <w:rsid w:val="00E45D40"/>
    <w:rsid w:val="00E50A4E"/>
    <w:rsid w:val="00E50B01"/>
    <w:rsid w:val="00E50CBF"/>
    <w:rsid w:val="00E51CCE"/>
    <w:rsid w:val="00E55E3F"/>
    <w:rsid w:val="00E62391"/>
    <w:rsid w:val="00E644B5"/>
    <w:rsid w:val="00E655E3"/>
    <w:rsid w:val="00E66771"/>
    <w:rsid w:val="00E671F5"/>
    <w:rsid w:val="00E67829"/>
    <w:rsid w:val="00E67F03"/>
    <w:rsid w:val="00E7070D"/>
    <w:rsid w:val="00E711EB"/>
    <w:rsid w:val="00E7243C"/>
    <w:rsid w:val="00E74687"/>
    <w:rsid w:val="00E74FD2"/>
    <w:rsid w:val="00E7547F"/>
    <w:rsid w:val="00E767DD"/>
    <w:rsid w:val="00E77F87"/>
    <w:rsid w:val="00E815EE"/>
    <w:rsid w:val="00E82703"/>
    <w:rsid w:val="00E853C5"/>
    <w:rsid w:val="00E8686A"/>
    <w:rsid w:val="00E9245B"/>
    <w:rsid w:val="00E959A2"/>
    <w:rsid w:val="00E974CC"/>
    <w:rsid w:val="00EA0FA3"/>
    <w:rsid w:val="00EA42A4"/>
    <w:rsid w:val="00EA6C4C"/>
    <w:rsid w:val="00EB00BC"/>
    <w:rsid w:val="00EB11B5"/>
    <w:rsid w:val="00EB2145"/>
    <w:rsid w:val="00EB2443"/>
    <w:rsid w:val="00EB3307"/>
    <w:rsid w:val="00EB3BA3"/>
    <w:rsid w:val="00EB3F22"/>
    <w:rsid w:val="00EB43D1"/>
    <w:rsid w:val="00EB522C"/>
    <w:rsid w:val="00EB5CB1"/>
    <w:rsid w:val="00EB6231"/>
    <w:rsid w:val="00EB64FF"/>
    <w:rsid w:val="00EC09E5"/>
    <w:rsid w:val="00EC1292"/>
    <w:rsid w:val="00EC2CD8"/>
    <w:rsid w:val="00EC40EE"/>
    <w:rsid w:val="00EC6A71"/>
    <w:rsid w:val="00ED0C08"/>
    <w:rsid w:val="00ED6CBD"/>
    <w:rsid w:val="00EE2B45"/>
    <w:rsid w:val="00EE5578"/>
    <w:rsid w:val="00EE59A0"/>
    <w:rsid w:val="00EE622E"/>
    <w:rsid w:val="00EE6832"/>
    <w:rsid w:val="00EF0ED4"/>
    <w:rsid w:val="00EF2B3B"/>
    <w:rsid w:val="00EF4EDD"/>
    <w:rsid w:val="00EF55A7"/>
    <w:rsid w:val="00EF6540"/>
    <w:rsid w:val="00F00A3E"/>
    <w:rsid w:val="00F01746"/>
    <w:rsid w:val="00F02CEC"/>
    <w:rsid w:val="00F03D11"/>
    <w:rsid w:val="00F04C12"/>
    <w:rsid w:val="00F05ACC"/>
    <w:rsid w:val="00F0609B"/>
    <w:rsid w:val="00F1083B"/>
    <w:rsid w:val="00F11445"/>
    <w:rsid w:val="00F1193D"/>
    <w:rsid w:val="00F12887"/>
    <w:rsid w:val="00F12E76"/>
    <w:rsid w:val="00F162A1"/>
    <w:rsid w:val="00F16FD2"/>
    <w:rsid w:val="00F23D60"/>
    <w:rsid w:val="00F265F9"/>
    <w:rsid w:val="00F348F6"/>
    <w:rsid w:val="00F412CF"/>
    <w:rsid w:val="00F41EA9"/>
    <w:rsid w:val="00F4593F"/>
    <w:rsid w:val="00F50D67"/>
    <w:rsid w:val="00F51065"/>
    <w:rsid w:val="00F541E6"/>
    <w:rsid w:val="00F544AF"/>
    <w:rsid w:val="00F57683"/>
    <w:rsid w:val="00F63F98"/>
    <w:rsid w:val="00F64604"/>
    <w:rsid w:val="00F64D8A"/>
    <w:rsid w:val="00F675D0"/>
    <w:rsid w:val="00F72A25"/>
    <w:rsid w:val="00F73056"/>
    <w:rsid w:val="00F74840"/>
    <w:rsid w:val="00F74FDF"/>
    <w:rsid w:val="00F754D2"/>
    <w:rsid w:val="00F76D2F"/>
    <w:rsid w:val="00F77833"/>
    <w:rsid w:val="00F80ACD"/>
    <w:rsid w:val="00F84FA2"/>
    <w:rsid w:val="00F86A00"/>
    <w:rsid w:val="00F90047"/>
    <w:rsid w:val="00F93335"/>
    <w:rsid w:val="00F93D86"/>
    <w:rsid w:val="00F94571"/>
    <w:rsid w:val="00F96B4B"/>
    <w:rsid w:val="00F97070"/>
    <w:rsid w:val="00FA1290"/>
    <w:rsid w:val="00FA19CE"/>
    <w:rsid w:val="00FA3A39"/>
    <w:rsid w:val="00FA78F3"/>
    <w:rsid w:val="00FA7ADE"/>
    <w:rsid w:val="00FC2ACA"/>
    <w:rsid w:val="00FC34D9"/>
    <w:rsid w:val="00FC3BE3"/>
    <w:rsid w:val="00FC45D8"/>
    <w:rsid w:val="00FC4F0A"/>
    <w:rsid w:val="00FC4FA0"/>
    <w:rsid w:val="00FD7C8A"/>
    <w:rsid w:val="00FE393A"/>
    <w:rsid w:val="00FE3997"/>
    <w:rsid w:val="00FE3CF3"/>
    <w:rsid w:val="00FE72F1"/>
    <w:rsid w:val="00FE74C8"/>
    <w:rsid w:val="00FF10B5"/>
    <w:rsid w:val="00FF1105"/>
    <w:rsid w:val="00FF5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2F853B67"/>
  <w15:docId w15:val="{EF6504D9-3837-4662-A7A6-8119040C2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6E0A"/>
    <w:rPr>
      <w:sz w:val="22"/>
      <w:szCs w:val="22"/>
    </w:rPr>
  </w:style>
  <w:style w:type="paragraph" w:styleId="Heading1">
    <w:name w:val="heading 1"/>
    <w:basedOn w:val="Normal"/>
    <w:next w:val="Normal"/>
    <w:link w:val="Heading1Char"/>
    <w:uiPriority w:val="9"/>
    <w:qFormat/>
    <w:rsid w:val="00AE64DF"/>
    <w:pPr>
      <w:keepNext/>
      <w:spacing w:before="240" w:after="60"/>
      <w:outlineLvl w:val="0"/>
    </w:pPr>
    <w:rPr>
      <w:rFonts w:ascii="Calibri Light" w:eastAsia="Times New Roman" w:hAnsi="Calibri Light"/>
      <w:b/>
      <w:bCs/>
      <w:kern w:val="32"/>
      <w:sz w:val="32"/>
      <w:szCs w:val="32"/>
    </w:rPr>
  </w:style>
  <w:style w:type="paragraph" w:styleId="Heading7">
    <w:name w:val="heading 7"/>
    <w:basedOn w:val="Normal"/>
    <w:next w:val="Normal"/>
    <w:link w:val="Heading7Char"/>
    <w:qFormat/>
    <w:rsid w:val="00797FB7"/>
    <w:pPr>
      <w:keepNext/>
      <w:jc w:val="center"/>
      <w:outlineLvl w:val="6"/>
    </w:pPr>
    <w:rPr>
      <w:rFonts w:ascii="Arial" w:eastAsia="Times New Roman" w:hAnsi="Arial"/>
      <w:b/>
      <w:sz w:val="20"/>
      <w:szCs w:val="20"/>
      <w:u w:val="single"/>
    </w:rPr>
  </w:style>
  <w:style w:type="paragraph" w:styleId="Heading8">
    <w:name w:val="heading 8"/>
    <w:basedOn w:val="Normal"/>
    <w:next w:val="Normal"/>
    <w:link w:val="Heading8Char"/>
    <w:uiPriority w:val="9"/>
    <w:unhideWhenUsed/>
    <w:qFormat/>
    <w:rsid w:val="00927044"/>
    <w:pPr>
      <w:spacing w:before="240" w:after="60"/>
      <w:outlineLvl w:val="7"/>
    </w:pPr>
    <w:rPr>
      <w:rFonts w:eastAsia="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726E"/>
    <w:pPr>
      <w:ind w:left="720"/>
      <w:contextualSpacing/>
    </w:pPr>
  </w:style>
  <w:style w:type="paragraph" w:customStyle="1" w:styleId="TableText">
    <w:name w:val="Table Text"/>
    <w:rsid w:val="00C66C03"/>
    <w:rPr>
      <w:rFonts w:ascii="Arial" w:eastAsia="Times New Roman" w:hAnsi="Arial"/>
      <w:sz w:val="16"/>
      <w:szCs w:val="16"/>
    </w:rPr>
  </w:style>
  <w:style w:type="character" w:customStyle="1" w:styleId="Heading7Char">
    <w:name w:val="Heading 7 Char"/>
    <w:link w:val="Heading7"/>
    <w:rsid w:val="00797FB7"/>
    <w:rPr>
      <w:rFonts w:ascii="Arial" w:eastAsia="Times New Roman" w:hAnsi="Arial"/>
      <w:b/>
      <w:u w:val="single"/>
    </w:rPr>
  </w:style>
  <w:style w:type="paragraph" w:styleId="BodyText2">
    <w:name w:val="Body Text 2"/>
    <w:basedOn w:val="Normal"/>
    <w:link w:val="BodyText2Char"/>
    <w:rsid w:val="00803E18"/>
    <w:pPr>
      <w:spacing w:line="204" w:lineRule="auto"/>
    </w:pPr>
    <w:rPr>
      <w:rFonts w:ascii="Arial" w:eastAsia="Times New Roman" w:hAnsi="Arial"/>
      <w:b/>
      <w:sz w:val="20"/>
      <w:szCs w:val="20"/>
    </w:rPr>
  </w:style>
  <w:style w:type="character" w:customStyle="1" w:styleId="BodyText2Char">
    <w:name w:val="Body Text 2 Char"/>
    <w:link w:val="BodyText2"/>
    <w:rsid w:val="00803E18"/>
    <w:rPr>
      <w:rFonts w:ascii="Arial" w:eastAsia="Times New Roman" w:hAnsi="Arial"/>
      <w:b/>
    </w:rPr>
  </w:style>
  <w:style w:type="character" w:customStyle="1" w:styleId="Heading8Char">
    <w:name w:val="Heading 8 Char"/>
    <w:link w:val="Heading8"/>
    <w:uiPriority w:val="9"/>
    <w:rsid w:val="00927044"/>
    <w:rPr>
      <w:rFonts w:ascii="Calibri" w:eastAsia="Times New Roman" w:hAnsi="Calibri" w:cs="Times New Roman"/>
      <w:i/>
      <w:iCs/>
      <w:sz w:val="24"/>
      <w:szCs w:val="24"/>
    </w:rPr>
  </w:style>
  <w:style w:type="table" w:styleId="TableGrid">
    <w:name w:val="Table Grid"/>
    <w:basedOn w:val="TableNormal"/>
    <w:uiPriority w:val="59"/>
    <w:rsid w:val="003F6F1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470623"/>
    <w:pPr>
      <w:tabs>
        <w:tab w:val="center" w:pos="4680"/>
        <w:tab w:val="right" w:pos="9360"/>
      </w:tabs>
    </w:pPr>
  </w:style>
  <w:style w:type="character" w:customStyle="1" w:styleId="HeaderChar">
    <w:name w:val="Header Char"/>
    <w:link w:val="Header"/>
    <w:uiPriority w:val="99"/>
    <w:rsid w:val="00470623"/>
    <w:rPr>
      <w:sz w:val="22"/>
      <w:szCs w:val="22"/>
    </w:rPr>
  </w:style>
  <w:style w:type="paragraph" w:styleId="Footer">
    <w:name w:val="footer"/>
    <w:basedOn w:val="Normal"/>
    <w:link w:val="FooterChar"/>
    <w:uiPriority w:val="99"/>
    <w:unhideWhenUsed/>
    <w:rsid w:val="00470623"/>
    <w:pPr>
      <w:tabs>
        <w:tab w:val="center" w:pos="4680"/>
        <w:tab w:val="right" w:pos="9360"/>
      </w:tabs>
    </w:pPr>
  </w:style>
  <w:style w:type="character" w:customStyle="1" w:styleId="FooterChar">
    <w:name w:val="Footer Char"/>
    <w:link w:val="Footer"/>
    <w:uiPriority w:val="99"/>
    <w:rsid w:val="00470623"/>
    <w:rPr>
      <w:sz w:val="22"/>
      <w:szCs w:val="22"/>
    </w:rPr>
  </w:style>
  <w:style w:type="character" w:styleId="Hyperlink">
    <w:name w:val="Hyperlink"/>
    <w:uiPriority w:val="99"/>
    <w:unhideWhenUsed/>
    <w:rsid w:val="00F74FDF"/>
    <w:rPr>
      <w:color w:val="0000FF"/>
      <w:u w:val="single"/>
    </w:rPr>
  </w:style>
  <w:style w:type="character" w:styleId="Strong">
    <w:name w:val="Strong"/>
    <w:uiPriority w:val="22"/>
    <w:qFormat/>
    <w:rsid w:val="00B75232"/>
    <w:rPr>
      <w:b/>
      <w:bCs/>
    </w:rPr>
  </w:style>
  <w:style w:type="paragraph" w:styleId="BalloonText">
    <w:name w:val="Balloon Text"/>
    <w:basedOn w:val="Normal"/>
    <w:link w:val="BalloonTextChar"/>
    <w:uiPriority w:val="99"/>
    <w:semiHidden/>
    <w:unhideWhenUsed/>
    <w:rsid w:val="00E07DE2"/>
    <w:rPr>
      <w:rFonts w:ascii="Tahoma" w:hAnsi="Tahoma" w:cs="Tahoma"/>
      <w:sz w:val="16"/>
      <w:szCs w:val="16"/>
    </w:rPr>
  </w:style>
  <w:style w:type="character" w:customStyle="1" w:styleId="BalloonTextChar">
    <w:name w:val="Balloon Text Char"/>
    <w:link w:val="BalloonText"/>
    <w:uiPriority w:val="99"/>
    <w:semiHidden/>
    <w:rsid w:val="00E07DE2"/>
    <w:rPr>
      <w:rFonts w:ascii="Tahoma" w:hAnsi="Tahoma" w:cs="Tahoma"/>
      <w:sz w:val="16"/>
      <w:szCs w:val="16"/>
    </w:rPr>
  </w:style>
  <w:style w:type="character" w:customStyle="1" w:styleId="yshortcuts1">
    <w:name w:val="yshortcuts1"/>
    <w:rsid w:val="00D736B3"/>
    <w:rPr>
      <w:color w:val="366388"/>
    </w:rPr>
  </w:style>
  <w:style w:type="character" w:customStyle="1" w:styleId="Heading1Char">
    <w:name w:val="Heading 1 Char"/>
    <w:link w:val="Heading1"/>
    <w:uiPriority w:val="9"/>
    <w:rsid w:val="00AE64DF"/>
    <w:rPr>
      <w:rFonts w:ascii="Calibri Light" w:eastAsia="Times New Roman" w:hAnsi="Calibri Light" w:cs="Times New Roman"/>
      <w:b/>
      <w:bCs/>
      <w:kern w:val="32"/>
      <w:sz w:val="32"/>
      <w:szCs w:val="32"/>
    </w:rPr>
  </w:style>
  <w:style w:type="character" w:customStyle="1" w:styleId="apple-converted-space">
    <w:name w:val="apple-converted-space"/>
    <w:rsid w:val="00AE64DF"/>
  </w:style>
  <w:style w:type="character" w:customStyle="1" w:styleId="UnresolvedMention1">
    <w:name w:val="Unresolved Mention1"/>
    <w:basedOn w:val="DefaultParagraphFont"/>
    <w:uiPriority w:val="99"/>
    <w:semiHidden/>
    <w:unhideWhenUsed/>
    <w:rsid w:val="00794A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569747">
      <w:bodyDiv w:val="1"/>
      <w:marLeft w:val="0"/>
      <w:marRight w:val="0"/>
      <w:marTop w:val="0"/>
      <w:marBottom w:val="0"/>
      <w:divBdr>
        <w:top w:val="none" w:sz="0" w:space="0" w:color="auto"/>
        <w:left w:val="none" w:sz="0" w:space="0" w:color="auto"/>
        <w:bottom w:val="none" w:sz="0" w:space="0" w:color="auto"/>
        <w:right w:val="none" w:sz="0" w:space="0" w:color="auto"/>
      </w:divBdr>
      <w:divsChild>
        <w:div w:id="1703091623">
          <w:marLeft w:val="0"/>
          <w:marRight w:val="0"/>
          <w:marTop w:val="0"/>
          <w:marBottom w:val="0"/>
          <w:divBdr>
            <w:top w:val="none" w:sz="0" w:space="0" w:color="auto"/>
            <w:left w:val="none" w:sz="0" w:space="0" w:color="auto"/>
            <w:bottom w:val="none" w:sz="0" w:space="0" w:color="auto"/>
            <w:right w:val="none" w:sz="0" w:space="0" w:color="auto"/>
          </w:divBdr>
        </w:div>
      </w:divsChild>
    </w:div>
    <w:div w:id="1439907217">
      <w:bodyDiv w:val="1"/>
      <w:marLeft w:val="0"/>
      <w:marRight w:val="0"/>
      <w:marTop w:val="0"/>
      <w:marBottom w:val="0"/>
      <w:divBdr>
        <w:top w:val="none" w:sz="0" w:space="0" w:color="auto"/>
        <w:left w:val="none" w:sz="0" w:space="0" w:color="auto"/>
        <w:bottom w:val="none" w:sz="0" w:space="0" w:color="auto"/>
        <w:right w:val="none" w:sz="0" w:space="0" w:color="auto"/>
      </w:divBdr>
      <w:divsChild>
        <w:div w:id="1845128802">
          <w:marLeft w:val="0"/>
          <w:marRight w:val="0"/>
          <w:marTop w:val="0"/>
          <w:marBottom w:val="0"/>
          <w:divBdr>
            <w:top w:val="none" w:sz="0" w:space="0" w:color="auto"/>
            <w:left w:val="none" w:sz="0" w:space="0" w:color="auto"/>
            <w:bottom w:val="none" w:sz="0" w:space="0" w:color="auto"/>
            <w:right w:val="none" w:sz="0" w:space="0" w:color="auto"/>
          </w:divBdr>
        </w:div>
      </w:divsChild>
    </w:div>
    <w:div w:id="1560631411">
      <w:bodyDiv w:val="1"/>
      <w:marLeft w:val="0"/>
      <w:marRight w:val="0"/>
      <w:marTop w:val="0"/>
      <w:marBottom w:val="0"/>
      <w:divBdr>
        <w:top w:val="none" w:sz="0" w:space="0" w:color="auto"/>
        <w:left w:val="none" w:sz="0" w:space="0" w:color="auto"/>
        <w:bottom w:val="none" w:sz="0" w:space="0" w:color="auto"/>
        <w:right w:val="none" w:sz="0" w:space="0" w:color="auto"/>
      </w:divBdr>
      <w:divsChild>
        <w:div w:id="1654331312">
          <w:marLeft w:val="0"/>
          <w:marRight w:val="0"/>
          <w:marTop w:val="0"/>
          <w:marBottom w:val="0"/>
          <w:divBdr>
            <w:top w:val="none" w:sz="0" w:space="0" w:color="auto"/>
            <w:left w:val="none" w:sz="0" w:space="0" w:color="auto"/>
            <w:bottom w:val="none" w:sz="0" w:space="0" w:color="auto"/>
            <w:right w:val="none" w:sz="0" w:space="0" w:color="auto"/>
          </w:divBdr>
          <w:divsChild>
            <w:div w:id="41525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746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footer" Target="footer9.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eader" Target="header3.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hyperlink" Target="mailto:fpmvendetta@yahoo.com" TargetMode="External"/><Relationship Id="rId10" Type="http://schemas.openxmlformats.org/officeDocument/2006/relationships/hyperlink" Target="mailto:FPMVendetta@yahoo.com"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footer" Target="footer6.xml"/><Relationship Id="rId27" Type="http://schemas.openxmlformats.org/officeDocument/2006/relationships/footer" Target="footer10.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D382CB-3405-4BAA-8192-5AB9F9173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10</Pages>
  <Words>5373</Words>
  <Characters>30627</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Comtek</Company>
  <LinksUpToDate>false</LinksUpToDate>
  <CharactersWithSpaces>35929</CharactersWithSpaces>
  <SharedDoc>false</SharedDoc>
  <HLinks>
    <vt:vector size="18" baseType="variant">
      <vt:variant>
        <vt:i4>65538</vt:i4>
      </vt:variant>
      <vt:variant>
        <vt:i4>6</vt:i4>
      </vt:variant>
      <vt:variant>
        <vt:i4>0</vt:i4>
      </vt:variant>
      <vt:variant>
        <vt:i4>5</vt:i4>
      </vt:variant>
      <vt:variant>
        <vt:lpwstr>mailto:Betsy_Andrews@hotmail.com</vt:lpwstr>
      </vt:variant>
      <vt:variant>
        <vt:lpwstr/>
      </vt:variant>
      <vt:variant>
        <vt:i4>8192059</vt:i4>
      </vt:variant>
      <vt:variant>
        <vt:i4>3</vt:i4>
      </vt:variant>
      <vt:variant>
        <vt:i4>0</vt:i4>
      </vt:variant>
      <vt:variant>
        <vt:i4>5</vt:i4>
      </vt:variant>
      <vt:variant>
        <vt:lpwstr>http://woodlandfarm1976.weebly.com/</vt:lpwstr>
      </vt:variant>
      <vt:variant>
        <vt:lpwstr/>
      </vt:variant>
      <vt:variant>
        <vt:i4>852028</vt:i4>
      </vt:variant>
      <vt:variant>
        <vt:i4>0</vt:i4>
      </vt:variant>
      <vt:variant>
        <vt:i4>0</vt:i4>
      </vt:variant>
      <vt:variant>
        <vt:i4>5</vt:i4>
      </vt:variant>
      <vt:variant>
        <vt:lpwstr>mailto:FPMVendetta@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Elizabeth Andrews</cp:lastModifiedBy>
  <cp:revision>24</cp:revision>
  <cp:lastPrinted>2022-10-13T16:10:00Z</cp:lastPrinted>
  <dcterms:created xsi:type="dcterms:W3CDTF">2022-06-23T19:46:00Z</dcterms:created>
  <dcterms:modified xsi:type="dcterms:W3CDTF">2022-10-13T16:10:00Z</dcterms:modified>
</cp:coreProperties>
</file>